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7FC5A6" w14:textId="5D6DF1DE" w:rsidR="00CE7844" w:rsidRPr="00541A5D" w:rsidRDefault="00677F73" w:rsidP="00CE7844">
      <w:pPr>
        <w:jc w:val="center"/>
        <w:rPr>
          <w:rFonts w:ascii="Tahoma" w:hAnsi="Tahoma" w:cs="Tahoma"/>
          <w:b/>
          <w:sz w:val="72"/>
          <w:szCs w:val="72"/>
        </w:rPr>
        <w:sectPr w:rsidR="00CE7844" w:rsidRPr="00541A5D" w:rsidSect="00520C64">
          <w:headerReference w:type="default" r:id="rId11"/>
          <w:footerReference w:type="default" r:id="rId12"/>
          <w:pgSz w:w="12240" w:h="15840"/>
          <w:pgMar w:top="1440" w:right="1440" w:bottom="1440" w:left="1440" w:header="720" w:footer="720" w:gutter="0"/>
          <w:cols w:space="720"/>
          <w:docGrid w:linePitch="360"/>
        </w:sectPr>
      </w:pPr>
      <w:r>
        <w:rPr>
          <w:rFonts w:ascii="Tahoma" w:hAnsi="Tahoma" w:cs="Tahoma"/>
          <w:b/>
          <w:sz w:val="72"/>
          <w:szCs w:val="72"/>
        </w:rPr>
        <w:t xml:space="preserve">06 Initial </w:t>
      </w:r>
      <w:r w:rsidR="00F60CD7">
        <w:rPr>
          <w:rFonts w:ascii="Tahoma" w:hAnsi="Tahoma" w:cs="Tahoma"/>
          <w:b/>
          <w:sz w:val="72"/>
          <w:szCs w:val="72"/>
        </w:rPr>
        <w:br/>
      </w:r>
      <w:r w:rsidR="00DD7CA8">
        <w:rPr>
          <w:rFonts w:ascii="Tahoma" w:hAnsi="Tahoma" w:cs="Tahoma"/>
          <w:b/>
          <w:sz w:val="72"/>
          <w:szCs w:val="72"/>
        </w:rPr>
        <w:t>Employability Plan</w:t>
      </w:r>
      <w:r>
        <w:rPr>
          <w:rFonts w:ascii="Tahoma" w:hAnsi="Tahoma" w:cs="Tahoma"/>
          <w:b/>
          <w:sz w:val="72"/>
          <w:szCs w:val="72"/>
        </w:rPr>
        <w:t xml:space="preserve"> </w:t>
      </w:r>
      <w:r w:rsidR="00F60CD7">
        <w:rPr>
          <w:rFonts w:ascii="Tahoma" w:hAnsi="Tahoma" w:cs="Tahoma"/>
          <w:b/>
          <w:sz w:val="72"/>
          <w:szCs w:val="72"/>
        </w:rPr>
        <w:br/>
      </w:r>
      <w:r w:rsidR="00CE7844" w:rsidRPr="00541A5D">
        <w:rPr>
          <w:rFonts w:ascii="Tahoma" w:hAnsi="Tahoma" w:cs="Tahoma"/>
          <w:b/>
          <w:sz w:val="72"/>
          <w:szCs w:val="72"/>
        </w:rPr>
        <w:t>Trainer Guide</w:t>
      </w:r>
    </w:p>
    <w:p w14:paraId="7ACE1C16" w14:textId="77777777" w:rsidR="00CE7844" w:rsidRDefault="00CE7844" w:rsidP="00CE7844">
      <w:pPr>
        <w:pStyle w:val="Heading4"/>
      </w:pPr>
      <w:r>
        <w:lastRenderedPageBreak/>
        <w:t>Table of Contents</w:t>
      </w:r>
    </w:p>
    <w:sdt>
      <w:sdtPr>
        <w:rPr>
          <w:b w:val="0"/>
          <w:smallCaps w:val="0"/>
        </w:rPr>
        <w:id w:val="-1733848431"/>
        <w:docPartObj>
          <w:docPartGallery w:val="Table of Contents"/>
          <w:docPartUnique/>
        </w:docPartObj>
      </w:sdtPr>
      <w:sdtEndPr>
        <w:rPr>
          <w:bCs/>
          <w:noProof/>
        </w:rPr>
      </w:sdtEndPr>
      <w:sdtContent>
        <w:p w14:paraId="734D549C" w14:textId="5EF4D4B7" w:rsidR="00B36B7B" w:rsidRDefault="00843528">
          <w:pPr>
            <w:pStyle w:val="TOC1"/>
            <w:rPr>
              <w:rFonts w:asciiTheme="minorHAnsi" w:eastAsiaTheme="minorEastAsia" w:hAnsiTheme="minorHAnsi" w:cstheme="minorBidi"/>
              <w:b w:val="0"/>
              <w:smallCaps w:val="0"/>
              <w:noProof/>
              <w:kern w:val="2"/>
              <w:szCs w:val="24"/>
              <w14:ligatures w14:val="standardContextual"/>
            </w:rPr>
          </w:pPr>
          <w:r>
            <w:fldChar w:fldCharType="begin"/>
          </w:r>
          <w:r>
            <w:instrText xml:space="preserve"> TOC \o "1-3" \h \z \u </w:instrText>
          </w:r>
          <w:r>
            <w:fldChar w:fldCharType="separate"/>
          </w:r>
          <w:hyperlink w:anchor="_Toc208386928" w:history="1">
            <w:r w:rsidR="00B36B7B" w:rsidRPr="00373919">
              <w:rPr>
                <w:rStyle w:val="Hyperlink"/>
                <w:noProof/>
              </w:rPr>
              <w:t>Entry Activities</w:t>
            </w:r>
            <w:r w:rsidR="00B36B7B">
              <w:rPr>
                <w:noProof/>
                <w:webHidden/>
              </w:rPr>
              <w:tab/>
            </w:r>
            <w:r w:rsidR="00B36B7B">
              <w:rPr>
                <w:noProof/>
                <w:webHidden/>
              </w:rPr>
              <w:fldChar w:fldCharType="begin"/>
            </w:r>
            <w:r w:rsidR="00B36B7B">
              <w:rPr>
                <w:noProof/>
                <w:webHidden/>
              </w:rPr>
              <w:instrText xml:space="preserve"> PAGEREF _Toc208386928 \h </w:instrText>
            </w:r>
            <w:r w:rsidR="00B36B7B">
              <w:rPr>
                <w:noProof/>
                <w:webHidden/>
              </w:rPr>
            </w:r>
            <w:r w:rsidR="00B36B7B">
              <w:rPr>
                <w:noProof/>
                <w:webHidden/>
              </w:rPr>
              <w:fldChar w:fldCharType="separate"/>
            </w:r>
            <w:r w:rsidR="00B36B7B">
              <w:rPr>
                <w:noProof/>
                <w:webHidden/>
              </w:rPr>
              <w:t>3</w:t>
            </w:r>
            <w:r w:rsidR="00B36B7B">
              <w:rPr>
                <w:noProof/>
                <w:webHidden/>
              </w:rPr>
              <w:fldChar w:fldCharType="end"/>
            </w:r>
          </w:hyperlink>
        </w:p>
        <w:p w14:paraId="78B3E0FA" w14:textId="71F06E83" w:rsidR="00B36B7B" w:rsidRDefault="00B36B7B">
          <w:pPr>
            <w:pStyle w:val="TOC3"/>
            <w:rPr>
              <w:rFonts w:asciiTheme="minorHAnsi" w:eastAsiaTheme="minorEastAsia" w:hAnsiTheme="minorHAnsi" w:cstheme="minorBidi"/>
              <w:noProof/>
              <w:kern w:val="2"/>
              <w:sz w:val="24"/>
              <w:szCs w:val="24"/>
              <w14:ligatures w14:val="standardContextual"/>
            </w:rPr>
          </w:pPr>
          <w:hyperlink w:anchor="_Toc208386929" w:history="1">
            <w:r w:rsidRPr="00373919">
              <w:rPr>
                <w:rStyle w:val="Hyperlink"/>
                <w:noProof/>
              </w:rPr>
              <w:t>Feedback Introduction</w:t>
            </w:r>
            <w:r>
              <w:rPr>
                <w:noProof/>
                <w:webHidden/>
              </w:rPr>
              <w:tab/>
            </w:r>
            <w:r>
              <w:rPr>
                <w:noProof/>
                <w:webHidden/>
              </w:rPr>
              <w:fldChar w:fldCharType="begin"/>
            </w:r>
            <w:r>
              <w:rPr>
                <w:noProof/>
                <w:webHidden/>
              </w:rPr>
              <w:instrText xml:space="preserve"> PAGEREF _Toc208386929 \h </w:instrText>
            </w:r>
            <w:r>
              <w:rPr>
                <w:noProof/>
                <w:webHidden/>
              </w:rPr>
            </w:r>
            <w:r>
              <w:rPr>
                <w:noProof/>
                <w:webHidden/>
              </w:rPr>
              <w:fldChar w:fldCharType="separate"/>
            </w:r>
            <w:r>
              <w:rPr>
                <w:noProof/>
                <w:webHidden/>
              </w:rPr>
              <w:t>3</w:t>
            </w:r>
            <w:r>
              <w:rPr>
                <w:noProof/>
                <w:webHidden/>
              </w:rPr>
              <w:fldChar w:fldCharType="end"/>
            </w:r>
          </w:hyperlink>
        </w:p>
        <w:p w14:paraId="27CABDD9" w14:textId="56E258C0" w:rsidR="00B36B7B" w:rsidRDefault="00B36B7B">
          <w:pPr>
            <w:pStyle w:val="TOC3"/>
            <w:rPr>
              <w:rFonts w:asciiTheme="minorHAnsi" w:eastAsiaTheme="minorEastAsia" w:hAnsiTheme="minorHAnsi" w:cstheme="minorBidi"/>
              <w:noProof/>
              <w:kern w:val="2"/>
              <w:sz w:val="24"/>
              <w:szCs w:val="24"/>
              <w14:ligatures w14:val="standardContextual"/>
            </w:rPr>
          </w:pPr>
          <w:hyperlink w:anchor="_Toc208386930" w:history="1">
            <w:r w:rsidRPr="00373919">
              <w:rPr>
                <w:rStyle w:val="Hyperlink"/>
                <w:noProof/>
              </w:rPr>
              <w:t>Trainer Guide Note</w:t>
            </w:r>
            <w:r>
              <w:rPr>
                <w:noProof/>
                <w:webHidden/>
              </w:rPr>
              <w:tab/>
            </w:r>
            <w:r>
              <w:rPr>
                <w:noProof/>
                <w:webHidden/>
              </w:rPr>
              <w:fldChar w:fldCharType="begin"/>
            </w:r>
            <w:r>
              <w:rPr>
                <w:noProof/>
                <w:webHidden/>
              </w:rPr>
              <w:instrText xml:space="preserve"> PAGEREF _Toc208386930 \h </w:instrText>
            </w:r>
            <w:r>
              <w:rPr>
                <w:noProof/>
                <w:webHidden/>
              </w:rPr>
            </w:r>
            <w:r>
              <w:rPr>
                <w:noProof/>
                <w:webHidden/>
              </w:rPr>
              <w:fldChar w:fldCharType="separate"/>
            </w:r>
            <w:r>
              <w:rPr>
                <w:noProof/>
                <w:webHidden/>
              </w:rPr>
              <w:t>3</w:t>
            </w:r>
            <w:r>
              <w:rPr>
                <w:noProof/>
                <w:webHidden/>
              </w:rPr>
              <w:fldChar w:fldCharType="end"/>
            </w:r>
          </w:hyperlink>
        </w:p>
        <w:p w14:paraId="27E1FE62" w14:textId="23C1940D" w:rsidR="00B36B7B" w:rsidRDefault="00B36B7B">
          <w:pPr>
            <w:pStyle w:val="TOC2"/>
            <w:rPr>
              <w:rFonts w:asciiTheme="minorHAnsi" w:eastAsiaTheme="minorEastAsia" w:hAnsiTheme="minorHAnsi" w:cstheme="minorBidi"/>
              <w:noProof/>
              <w:kern w:val="2"/>
              <w:sz w:val="24"/>
              <w:szCs w:val="24"/>
              <w14:ligatures w14:val="standardContextual"/>
            </w:rPr>
          </w:pPr>
          <w:hyperlink w:anchor="_Toc208386931" w:history="1">
            <w:r w:rsidRPr="00373919">
              <w:rPr>
                <w:rStyle w:val="Hyperlink"/>
                <w:noProof/>
              </w:rPr>
              <w:t>Ana – Initial EP</w:t>
            </w:r>
            <w:r>
              <w:rPr>
                <w:noProof/>
                <w:webHidden/>
              </w:rPr>
              <w:tab/>
            </w:r>
            <w:r>
              <w:rPr>
                <w:noProof/>
                <w:webHidden/>
              </w:rPr>
              <w:fldChar w:fldCharType="begin"/>
            </w:r>
            <w:r>
              <w:rPr>
                <w:noProof/>
                <w:webHidden/>
              </w:rPr>
              <w:instrText xml:space="preserve"> PAGEREF _Toc208386931 \h </w:instrText>
            </w:r>
            <w:r>
              <w:rPr>
                <w:noProof/>
                <w:webHidden/>
              </w:rPr>
            </w:r>
            <w:r>
              <w:rPr>
                <w:noProof/>
                <w:webHidden/>
              </w:rPr>
              <w:fldChar w:fldCharType="separate"/>
            </w:r>
            <w:r>
              <w:rPr>
                <w:noProof/>
                <w:webHidden/>
              </w:rPr>
              <w:t>4</w:t>
            </w:r>
            <w:r>
              <w:rPr>
                <w:noProof/>
                <w:webHidden/>
              </w:rPr>
              <w:fldChar w:fldCharType="end"/>
            </w:r>
          </w:hyperlink>
        </w:p>
        <w:p w14:paraId="23E8B332" w14:textId="0A0BE17F" w:rsidR="00B36B7B" w:rsidRDefault="00B36B7B">
          <w:pPr>
            <w:pStyle w:val="TOC2"/>
            <w:rPr>
              <w:rFonts w:asciiTheme="minorHAnsi" w:eastAsiaTheme="minorEastAsia" w:hAnsiTheme="minorHAnsi" w:cstheme="minorBidi"/>
              <w:noProof/>
              <w:kern w:val="2"/>
              <w:sz w:val="24"/>
              <w:szCs w:val="24"/>
              <w14:ligatures w14:val="standardContextual"/>
            </w:rPr>
          </w:pPr>
          <w:hyperlink w:anchor="_Toc208386932" w:history="1">
            <w:r w:rsidRPr="00373919">
              <w:rPr>
                <w:rStyle w:val="Hyperlink"/>
                <w:noProof/>
              </w:rPr>
              <w:t>Brittany – Initial EP</w:t>
            </w:r>
            <w:r>
              <w:rPr>
                <w:noProof/>
                <w:webHidden/>
              </w:rPr>
              <w:tab/>
            </w:r>
            <w:r>
              <w:rPr>
                <w:noProof/>
                <w:webHidden/>
              </w:rPr>
              <w:fldChar w:fldCharType="begin"/>
            </w:r>
            <w:r>
              <w:rPr>
                <w:noProof/>
                <w:webHidden/>
              </w:rPr>
              <w:instrText xml:space="preserve"> PAGEREF _Toc208386932 \h </w:instrText>
            </w:r>
            <w:r>
              <w:rPr>
                <w:noProof/>
                <w:webHidden/>
              </w:rPr>
            </w:r>
            <w:r>
              <w:rPr>
                <w:noProof/>
                <w:webHidden/>
              </w:rPr>
              <w:fldChar w:fldCharType="separate"/>
            </w:r>
            <w:r>
              <w:rPr>
                <w:noProof/>
                <w:webHidden/>
              </w:rPr>
              <w:t>10</w:t>
            </w:r>
            <w:r>
              <w:rPr>
                <w:noProof/>
                <w:webHidden/>
              </w:rPr>
              <w:fldChar w:fldCharType="end"/>
            </w:r>
          </w:hyperlink>
        </w:p>
        <w:p w14:paraId="312F447B" w14:textId="3605AC5E" w:rsidR="00B36B7B" w:rsidRDefault="00B36B7B">
          <w:pPr>
            <w:pStyle w:val="TOC2"/>
            <w:rPr>
              <w:rFonts w:asciiTheme="minorHAnsi" w:eastAsiaTheme="minorEastAsia" w:hAnsiTheme="minorHAnsi" w:cstheme="minorBidi"/>
              <w:noProof/>
              <w:kern w:val="2"/>
              <w:sz w:val="24"/>
              <w:szCs w:val="24"/>
              <w14:ligatures w14:val="standardContextual"/>
            </w:rPr>
          </w:pPr>
          <w:hyperlink w:anchor="_Toc208386933" w:history="1">
            <w:r w:rsidRPr="00373919">
              <w:rPr>
                <w:rStyle w:val="Hyperlink"/>
                <w:noProof/>
              </w:rPr>
              <w:t>Chantelle – Initial EP</w:t>
            </w:r>
            <w:r>
              <w:rPr>
                <w:noProof/>
                <w:webHidden/>
              </w:rPr>
              <w:tab/>
            </w:r>
            <w:r>
              <w:rPr>
                <w:noProof/>
                <w:webHidden/>
              </w:rPr>
              <w:fldChar w:fldCharType="begin"/>
            </w:r>
            <w:r>
              <w:rPr>
                <w:noProof/>
                <w:webHidden/>
              </w:rPr>
              <w:instrText xml:space="preserve"> PAGEREF _Toc208386933 \h </w:instrText>
            </w:r>
            <w:r>
              <w:rPr>
                <w:noProof/>
                <w:webHidden/>
              </w:rPr>
            </w:r>
            <w:r>
              <w:rPr>
                <w:noProof/>
                <w:webHidden/>
              </w:rPr>
              <w:fldChar w:fldCharType="separate"/>
            </w:r>
            <w:r>
              <w:rPr>
                <w:noProof/>
                <w:webHidden/>
              </w:rPr>
              <w:t>15</w:t>
            </w:r>
            <w:r>
              <w:rPr>
                <w:noProof/>
                <w:webHidden/>
              </w:rPr>
              <w:fldChar w:fldCharType="end"/>
            </w:r>
          </w:hyperlink>
        </w:p>
        <w:p w14:paraId="7D62E8D0" w14:textId="60C347A4" w:rsidR="00B36B7B" w:rsidRDefault="00B36B7B">
          <w:pPr>
            <w:pStyle w:val="TOC2"/>
            <w:rPr>
              <w:rFonts w:asciiTheme="minorHAnsi" w:eastAsiaTheme="minorEastAsia" w:hAnsiTheme="minorHAnsi" w:cstheme="minorBidi"/>
              <w:noProof/>
              <w:kern w:val="2"/>
              <w:sz w:val="24"/>
              <w:szCs w:val="24"/>
              <w14:ligatures w14:val="standardContextual"/>
            </w:rPr>
          </w:pPr>
          <w:hyperlink w:anchor="_Toc208386934" w:history="1">
            <w:r w:rsidRPr="00373919">
              <w:rPr>
                <w:rStyle w:val="Hyperlink"/>
                <w:noProof/>
              </w:rPr>
              <w:t>Additional Feedback that may be used for specific issues:</w:t>
            </w:r>
            <w:r>
              <w:rPr>
                <w:noProof/>
                <w:webHidden/>
              </w:rPr>
              <w:tab/>
            </w:r>
            <w:r>
              <w:rPr>
                <w:noProof/>
                <w:webHidden/>
              </w:rPr>
              <w:fldChar w:fldCharType="begin"/>
            </w:r>
            <w:r>
              <w:rPr>
                <w:noProof/>
                <w:webHidden/>
              </w:rPr>
              <w:instrText xml:space="preserve"> PAGEREF _Toc208386934 \h </w:instrText>
            </w:r>
            <w:r>
              <w:rPr>
                <w:noProof/>
                <w:webHidden/>
              </w:rPr>
            </w:r>
            <w:r>
              <w:rPr>
                <w:noProof/>
                <w:webHidden/>
              </w:rPr>
              <w:fldChar w:fldCharType="separate"/>
            </w:r>
            <w:r>
              <w:rPr>
                <w:noProof/>
                <w:webHidden/>
              </w:rPr>
              <w:t>20</w:t>
            </w:r>
            <w:r>
              <w:rPr>
                <w:noProof/>
                <w:webHidden/>
              </w:rPr>
              <w:fldChar w:fldCharType="end"/>
            </w:r>
          </w:hyperlink>
        </w:p>
        <w:p w14:paraId="568A745D" w14:textId="28725B10" w:rsidR="00B36B7B" w:rsidRDefault="00B36B7B">
          <w:pPr>
            <w:pStyle w:val="TOC3"/>
            <w:rPr>
              <w:rFonts w:asciiTheme="minorHAnsi" w:eastAsiaTheme="minorEastAsia" w:hAnsiTheme="minorHAnsi" w:cstheme="minorBidi"/>
              <w:noProof/>
              <w:kern w:val="2"/>
              <w:sz w:val="24"/>
              <w:szCs w:val="24"/>
              <w14:ligatures w14:val="standardContextual"/>
            </w:rPr>
          </w:pPr>
          <w:hyperlink w:anchor="_Toc208386935" w:history="1">
            <w:r w:rsidRPr="00373919">
              <w:rPr>
                <w:rStyle w:val="Hyperlink"/>
                <w:noProof/>
              </w:rPr>
              <w:t>Employability Plan</w:t>
            </w:r>
            <w:r>
              <w:rPr>
                <w:noProof/>
                <w:webHidden/>
              </w:rPr>
              <w:tab/>
            </w:r>
            <w:r>
              <w:rPr>
                <w:noProof/>
                <w:webHidden/>
              </w:rPr>
              <w:fldChar w:fldCharType="begin"/>
            </w:r>
            <w:r>
              <w:rPr>
                <w:noProof/>
                <w:webHidden/>
              </w:rPr>
              <w:instrText xml:space="preserve"> PAGEREF _Toc208386935 \h </w:instrText>
            </w:r>
            <w:r>
              <w:rPr>
                <w:noProof/>
                <w:webHidden/>
              </w:rPr>
            </w:r>
            <w:r>
              <w:rPr>
                <w:noProof/>
                <w:webHidden/>
              </w:rPr>
              <w:fldChar w:fldCharType="separate"/>
            </w:r>
            <w:r>
              <w:rPr>
                <w:noProof/>
                <w:webHidden/>
              </w:rPr>
              <w:t>20</w:t>
            </w:r>
            <w:r>
              <w:rPr>
                <w:noProof/>
                <w:webHidden/>
              </w:rPr>
              <w:fldChar w:fldCharType="end"/>
            </w:r>
          </w:hyperlink>
        </w:p>
        <w:p w14:paraId="189EF6EB" w14:textId="467554AD" w:rsidR="00B36B7B" w:rsidRDefault="00B36B7B">
          <w:pPr>
            <w:pStyle w:val="TOC1"/>
            <w:rPr>
              <w:rFonts w:asciiTheme="minorHAnsi" w:eastAsiaTheme="minorEastAsia" w:hAnsiTheme="minorHAnsi" w:cstheme="minorBidi"/>
              <w:b w:val="0"/>
              <w:smallCaps w:val="0"/>
              <w:noProof/>
              <w:kern w:val="2"/>
              <w:szCs w:val="24"/>
              <w14:ligatures w14:val="standardContextual"/>
            </w:rPr>
          </w:pPr>
          <w:hyperlink w:anchor="_Toc208386936" w:history="1">
            <w:r w:rsidRPr="00373919">
              <w:rPr>
                <w:rStyle w:val="Hyperlink"/>
                <w:noProof/>
              </w:rPr>
              <w:t>Quia Activities</w:t>
            </w:r>
            <w:r>
              <w:rPr>
                <w:noProof/>
                <w:webHidden/>
              </w:rPr>
              <w:tab/>
            </w:r>
            <w:r>
              <w:rPr>
                <w:noProof/>
                <w:webHidden/>
              </w:rPr>
              <w:fldChar w:fldCharType="begin"/>
            </w:r>
            <w:r>
              <w:rPr>
                <w:noProof/>
                <w:webHidden/>
              </w:rPr>
              <w:instrText xml:space="preserve"> PAGEREF _Toc208386936 \h </w:instrText>
            </w:r>
            <w:r>
              <w:rPr>
                <w:noProof/>
                <w:webHidden/>
              </w:rPr>
            </w:r>
            <w:r>
              <w:rPr>
                <w:noProof/>
                <w:webHidden/>
              </w:rPr>
              <w:fldChar w:fldCharType="separate"/>
            </w:r>
            <w:r>
              <w:rPr>
                <w:noProof/>
                <w:webHidden/>
              </w:rPr>
              <w:t>22</w:t>
            </w:r>
            <w:r>
              <w:rPr>
                <w:noProof/>
                <w:webHidden/>
              </w:rPr>
              <w:fldChar w:fldCharType="end"/>
            </w:r>
          </w:hyperlink>
        </w:p>
        <w:p w14:paraId="257354C3" w14:textId="5836E2ED" w:rsidR="00B36B7B" w:rsidRDefault="00B36B7B">
          <w:pPr>
            <w:pStyle w:val="TOC2"/>
            <w:rPr>
              <w:rFonts w:asciiTheme="minorHAnsi" w:eastAsiaTheme="minorEastAsia" w:hAnsiTheme="minorHAnsi" w:cstheme="minorBidi"/>
              <w:noProof/>
              <w:kern w:val="2"/>
              <w:sz w:val="24"/>
              <w:szCs w:val="24"/>
              <w14:ligatures w14:val="standardContextual"/>
            </w:rPr>
          </w:pPr>
          <w:hyperlink w:anchor="_Toc208386937" w:history="1">
            <w:r w:rsidRPr="00373919">
              <w:rPr>
                <w:rStyle w:val="Hyperlink"/>
                <w:noProof/>
              </w:rPr>
              <w:t>Knowledge Check: 06 Initial EP</w:t>
            </w:r>
            <w:r>
              <w:rPr>
                <w:noProof/>
                <w:webHidden/>
              </w:rPr>
              <w:tab/>
            </w:r>
            <w:r>
              <w:rPr>
                <w:noProof/>
                <w:webHidden/>
              </w:rPr>
              <w:fldChar w:fldCharType="begin"/>
            </w:r>
            <w:r>
              <w:rPr>
                <w:noProof/>
                <w:webHidden/>
              </w:rPr>
              <w:instrText xml:space="preserve"> PAGEREF _Toc208386937 \h </w:instrText>
            </w:r>
            <w:r>
              <w:rPr>
                <w:noProof/>
                <w:webHidden/>
              </w:rPr>
            </w:r>
            <w:r>
              <w:rPr>
                <w:noProof/>
                <w:webHidden/>
              </w:rPr>
              <w:fldChar w:fldCharType="separate"/>
            </w:r>
            <w:r>
              <w:rPr>
                <w:noProof/>
                <w:webHidden/>
              </w:rPr>
              <w:t>22</w:t>
            </w:r>
            <w:r>
              <w:rPr>
                <w:noProof/>
                <w:webHidden/>
              </w:rPr>
              <w:fldChar w:fldCharType="end"/>
            </w:r>
          </w:hyperlink>
        </w:p>
        <w:p w14:paraId="548789F1" w14:textId="10429B33" w:rsidR="00B36B7B" w:rsidRDefault="00B36B7B">
          <w:pPr>
            <w:pStyle w:val="TOC1"/>
            <w:rPr>
              <w:rFonts w:asciiTheme="minorHAnsi" w:eastAsiaTheme="minorEastAsia" w:hAnsiTheme="minorHAnsi" w:cstheme="minorBidi"/>
              <w:b w:val="0"/>
              <w:smallCaps w:val="0"/>
              <w:noProof/>
              <w:kern w:val="2"/>
              <w:szCs w:val="24"/>
              <w14:ligatures w14:val="standardContextual"/>
            </w:rPr>
          </w:pPr>
          <w:hyperlink w:anchor="_Toc208386938" w:history="1">
            <w:r w:rsidRPr="00373919">
              <w:rPr>
                <w:rStyle w:val="Hyperlink"/>
                <w:noProof/>
              </w:rPr>
              <w:t>06 Initial Employability Plan Completed: Next Steps</w:t>
            </w:r>
            <w:r>
              <w:rPr>
                <w:noProof/>
                <w:webHidden/>
              </w:rPr>
              <w:tab/>
            </w:r>
            <w:r>
              <w:rPr>
                <w:noProof/>
                <w:webHidden/>
              </w:rPr>
              <w:fldChar w:fldCharType="begin"/>
            </w:r>
            <w:r>
              <w:rPr>
                <w:noProof/>
                <w:webHidden/>
              </w:rPr>
              <w:instrText xml:space="preserve"> PAGEREF _Toc208386938 \h </w:instrText>
            </w:r>
            <w:r>
              <w:rPr>
                <w:noProof/>
                <w:webHidden/>
              </w:rPr>
            </w:r>
            <w:r>
              <w:rPr>
                <w:noProof/>
                <w:webHidden/>
              </w:rPr>
              <w:fldChar w:fldCharType="separate"/>
            </w:r>
            <w:r>
              <w:rPr>
                <w:noProof/>
                <w:webHidden/>
              </w:rPr>
              <w:t>23</w:t>
            </w:r>
            <w:r>
              <w:rPr>
                <w:noProof/>
                <w:webHidden/>
              </w:rPr>
              <w:fldChar w:fldCharType="end"/>
            </w:r>
          </w:hyperlink>
        </w:p>
        <w:p w14:paraId="6EC3B8DE" w14:textId="0B0810E0" w:rsidR="00B36B7B" w:rsidRDefault="00B36B7B">
          <w:pPr>
            <w:pStyle w:val="TOC2"/>
            <w:rPr>
              <w:rFonts w:asciiTheme="minorHAnsi" w:eastAsiaTheme="minorEastAsia" w:hAnsiTheme="minorHAnsi" w:cstheme="minorBidi"/>
              <w:noProof/>
              <w:kern w:val="2"/>
              <w:sz w:val="24"/>
              <w:szCs w:val="24"/>
              <w14:ligatures w14:val="standardContextual"/>
            </w:rPr>
          </w:pPr>
          <w:hyperlink w:anchor="_Toc208386939" w:history="1">
            <w:r w:rsidRPr="00373919">
              <w:rPr>
                <w:rStyle w:val="Hyperlink"/>
                <w:noProof/>
              </w:rPr>
              <w:t>Requesting the Next Curriculum</w:t>
            </w:r>
            <w:r>
              <w:rPr>
                <w:noProof/>
                <w:webHidden/>
              </w:rPr>
              <w:tab/>
            </w:r>
            <w:r>
              <w:rPr>
                <w:noProof/>
                <w:webHidden/>
              </w:rPr>
              <w:fldChar w:fldCharType="begin"/>
            </w:r>
            <w:r>
              <w:rPr>
                <w:noProof/>
                <w:webHidden/>
              </w:rPr>
              <w:instrText xml:space="preserve"> PAGEREF _Toc208386939 \h </w:instrText>
            </w:r>
            <w:r>
              <w:rPr>
                <w:noProof/>
                <w:webHidden/>
              </w:rPr>
            </w:r>
            <w:r>
              <w:rPr>
                <w:noProof/>
                <w:webHidden/>
              </w:rPr>
              <w:fldChar w:fldCharType="separate"/>
            </w:r>
            <w:r>
              <w:rPr>
                <w:noProof/>
                <w:webHidden/>
              </w:rPr>
              <w:t>23</w:t>
            </w:r>
            <w:r>
              <w:rPr>
                <w:noProof/>
                <w:webHidden/>
              </w:rPr>
              <w:fldChar w:fldCharType="end"/>
            </w:r>
          </w:hyperlink>
        </w:p>
        <w:p w14:paraId="65980014" w14:textId="68FEC0EC" w:rsidR="00B36B7B" w:rsidRDefault="00B36B7B">
          <w:pPr>
            <w:pStyle w:val="TOC3"/>
            <w:rPr>
              <w:rFonts w:asciiTheme="minorHAnsi" w:eastAsiaTheme="minorEastAsia" w:hAnsiTheme="minorHAnsi" w:cstheme="minorBidi"/>
              <w:noProof/>
              <w:kern w:val="2"/>
              <w:sz w:val="24"/>
              <w:szCs w:val="24"/>
              <w14:ligatures w14:val="standardContextual"/>
            </w:rPr>
          </w:pPr>
          <w:hyperlink w:anchor="_Toc208386940" w:history="1">
            <w:r w:rsidRPr="00373919">
              <w:rPr>
                <w:rStyle w:val="Hyperlink"/>
                <w:noProof/>
              </w:rPr>
              <w:t>Email Text - FEP</w:t>
            </w:r>
            <w:r>
              <w:rPr>
                <w:noProof/>
                <w:webHidden/>
              </w:rPr>
              <w:tab/>
            </w:r>
            <w:r>
              <w:rPr>
                <w:noProof/>
                <w:webHidden/>
              </w:rPr>
              <w:fldChar w:fldCharType="begin"/>
            </w:r>
            <w:r>
              <w:rPr>
                <w:noProof/>
                <w:webHidden/>
              </w:rPr>
              <w:instrText xml:space="preserve"> PAGEREF _Toc208386940 \h </w:instrText>
            </w:r>
            <w:r>
              <w:rPr>
                <w:noProof/>
                <w:webHidden/>
              </w:rPr>
            </w:r>
            <w:r>
              <w:rPr>
                <w:noProof/>
                <w:webHidden/>
              </w:rPr>
              <w:fldChar w:fldCharType="separate"/>
            </w:r>
            <w:r>
              <w:rPr>
                <w:noProof/>
                <w:webHidden/>
              </w:rPr>
              <w:t>23</w:t>
            </w:r>
            <w:r>
              <w:rPr>
                <w:noProof/>
                <w:webHidden/>
              </w:rPr>
              <w:fldChar w:fldCharType="end"/>
            </w:r>
          </w:hyperlink>
        </w:p>
        <w:p w14:paraId="0D78DA41" w14:textId="1347DA9B" w:rsidR="00CE7844" w:rsidRDefault="00843528">
          <w:r>
            <w:rPr>
              <w:b/>
              <w:smallCaps/>
            </w:rPr>
            <w:fldChar w:fldCharType="end"/>
          </w:r>
        </w:p>
      </w:sdtContent>
    </w:sdt>
    <w:p w14:paraId="360F8A24" w14:textId="5A71D33D" w:rsidR="00652EB3" w:rsidRPr="00652EB3" w:rsidRDefault="00CE7844" w:rsidP="00CE6F9E">
      <w:r>
        <w:br w:type="page"/>
      </w:r>
    </w:p>
    <w:p w14:paraId="2C9441AA" w14:textId="2D92DFD5" w:rsidR="00652EB3" w:rsidRDefault="00652EB3" w:rsidP="00DD7CA8">
      <w:pPr>
        <w:pStyle w:val="Heading1"/>
      </w:pPr>
      <w:bookmarkStart w:id="0" w:name="_Toc208386928"/>
      <w:r>
        <w:lastRenderedPageBreak/>
        <w:t>Entry Activities</w:t>
      </w:r>
      <w:bookmarkEnd w:id="0"/>
    </w:p>
    <w:p w14:paraId="5EABE129" w14:textId="77777777" w:rsidR="00DE5252" w:rsidRDefault="00DE5252" w:rsidP="00DE5252"/>
    <w:p w14:paraId="78B1D49F" w14:textId="35216EFE" w:rsidR="00DE5252" w:rsidRDefault="00DE5252" w:rsidP="00DE5252">
      <w:r>
        <w:t>The following information is for those in the following curriculums:</w:t>
      </w:r>
    </w:p>
    <w:p w14:paraId="26E2BDAC" w14:textId="77777777" w:rsidR="00DE5252" w:rsidRDefault="00DE5252" w:rsidP="00DE5252">
      <w:pPr>
        <w:pStyle w:val="ListParagraph"/>
        <w:numPr>
          <w:ilvl w:val="0"/>
          <w:numId w:val="31"/>
        </w:numPr>
      </w:pPr>
      <w:r>
        <w:t>FEP</w:t>
      </w:r>
    </w:p>
    <w:p w14:paraId="11D6A83E" w14:textId="77777777" w:rsidR="00DE5252" w:rsidRDefault="00DE5252" w:rsidP="00DE5252"/>
    <w:p w14:paraId="07C60FAD" w14:textId="77777777" w:rsidR="009635B2" w:rsidRDefault="009635B2" w:rsidP="009635B2">
      <w:pPr>
        <w:pStyle w:val="Heading3"/>
      </w:pPr>
      <w:bookmarkStart w:id="1" w:name="_Toc207696392"/>
      <w:bookmarkStart w:id="2" w:name="_Toc207698152"/>
      <w:bookmarkStart w:id="3" w:name="_Toc207707532"/>
      <w:bookmarkStart w:id="4" w:name="_Toc207707760"/>
      <w:bookmarkStart w:id="5" w:name="_Toc208386929"/>
      <w:r>
        <w:t>Feedback Introduction</w:t>
      </w:r>
      <w:bookmarkEnd w:id="1"/>
      <w:bookmarkEnd w:id="2"/>
      <w:bookmarkEnd w:id="3"/>
      <w:bookmarkEnd w:id="4"/>
      <w:bookmarkEnd w:id="5"/>
    </w:p>
    <w:p w14:paraId="54542408" w14:textId="77777777" w:rsidR="009635B2" w:rsidRDefault="009635B2" w:rsidP="009635B2">
      <w:pPr>
        <w:spacing w:after="120"/>
      </w:pPr>
      <w:r>
        <w:t>Copy and paste the following into the email of the first check of Ana’s entries:</w:t>
      </w:r>
    </w:p>
    <w:p w14:paraId="200221C0" w14:textId="6E2477ED" w:rsidR="00652EB3" w:rsidRDefault="00652EB3" w:rsidP="00652EB3">
      <w:r>
        <w:t>In this section</w:t>
      </w:r>
      <w:r w:rsidR="008D77FD">
        <w:t>,</w:t>
      </w:r>
      <w:r>
        <w:t xml:space="preserve"> we are reviewing your </w:t>
      </w:r>
      <w:r w:rsidR="00DD7CA8">
        <w:t>Employability Plan</w:t>
      </w:r>
      <w:r>
        <w:t xml:space="preserve"> entries to ensure you have correctly entered an Employability Plan</w:t>
      </w:r>
      <w:r w:rsidR="00DD7CA8">
        <w:t xml:space="preserve">, </w:t>
      </w:r>
      <w:r>
        <w:t xml:space="preserve">summarized the </w:t>
      </w:r>
      <w:r w:rsidR="00DD7CA8">
        <w:t xml:space="preserve">Employability Plan </w:t>
      </w:r>
      <w:r>
        <w:t xml:space="preserve">in </w:t>
      </w:r>
      <w:r w:rsidR="00666E83">
        <w:t xml:space="preserve">PIN </w:t>
      </w:r>
      <w:r>
        <w:t xml:space="preserve">comments, and justified your decisions accurately. </w:t>
      </w:r>
    </w:p>
    <w:p w14:paraId="0CD5764E" w14:textId="77777777" w:rsidR="00CF3A69" w:rsidRDefault="00CF3A69" w:rsidP="00CF3A69"/>
    <w:p w14:paraId="4448AB92" w14:textId="77777777" w:rsidR="00273200" w:rsidRDefault="00273200" w:rsidP="00273200">
      <w:pPr>
        <w:pStyle w:val="Heading3"/>
      </w:pPr>
      <w:bookmarkStart w:id="6" w:name="_Toc207696393"/>
      <w:bookmarkStart w:id="7" w:name="_Toc207698153"/>
      <w:bookmarkStart w:id="8" w:name="_Toc207707533"/>
      <w:bookmarkStart w:id="9" w:name="_Toc207707761"/>
      <w:bookmarkStart w:id="10" w:name="_Toc208386930"/>
      <w:r>
        <w:t>Trainer Guide Note</w:t>
      </w:r>
      <w:bookmarkEnd w:id="6"/>
      <w:bookmarkEnd w:id="7"/>
      <w:bookmarkEnd w:id="8"/>
      <w:bookmarkEnd w:id="9"/>
      <w:bookmarkEnd w:id="10"/>
    </w:p>
    <w:p w14:paraId="32EAD7A2" w14:textId="77777777" w:rsidR="00273200" w:rsidRPr="0037637E" w:rsidRDefault="00273200" w:rsidP="00B164D3">
      <w:pPr>
        <w:spacing w:after="120"/>
      </w:pPr>
      <w:r w:rsidRPr="0037637E">
        <w:t>Throughout this guide, you’ll see “learner discretion” several times. When you see this, it means you can accept any response the learner enters that makes sense with the scenario.</w:t>
      </w:r>
    </w:p>
    <w:p w14:paraId="765F2249" w14:textId="6B8C9D2F" w:rsidR="00273200" w:rsidRPr="0037637E" w:rsidRDefault="00273200" w:rsidP="00B164D3">
      <w:pPr>
        <w:numPr>
          <w:ilvl w:val="0"/>
          <w:numId w:val="34"/>
        </w:numPr>
        <w:spacing w:after="120"/>
      </w:pPr>
      <w:r w:rsidRPr="0037637E">
        <w:t>At times</w:t>
      </w:r>
      <w:r w:rsidR="002C039D">
        <w:t>,</w:t>
      </w:r>
      <w:r w:rsidRPr="0037637E">
        <w:t xml:space="preserve"> we provide general guidance within the scenario. When that occurs, we provide the information in this guide as well. Use it to help you determine what makes sense.</w:t>
      </w:r>
    </w:p>
    <w:p w14:paraId="3AB352D1" w14:textId="5331D1B6" w:rsidR="00273200" w:rsidRPr="0037637E" w:rsidRDefault="00273200" w:rsidP="00B164D3">
      <w:pPr>
        <w:numPr>
          <w:ilvl w:val="0"/>
          <w:numId w:val="34"/>
        </w:numPr>
        <w:spacing w:after="120"/>
      </w:pPr>
      <w:r w:rsidRPr="0037637E">
        <w:t xml:space="preserve">Keep in mind, when we say, “learner </w:t>
      </w:r>
      <w:r w:rsidR="002C039D">
        <w:t>discretion,</w:t>
      </w:r>
      <w:r w:rsidRPr="0037637E">
        <w:t>” it means there isn’t one correct answer.</w:t>
      </w:r>
    </w:p>
    <w:p w14:paraId="0C7CDEFD" w14:textId="77777777" w:rsidR="00273200" w:rsidRPr="0037637E" w:rsidRDefault="00273200" w:rsidP="00B164D3">
      <w:pPr>
        <w:numPr>
          <w:ilvl w:val="1"/>
          <w:numId w:val="34"/>
        </w:numPr>
        <w:spacing w:after="120"/>
      </w:pPr>
      <w:r w:rsidRPr="0037637E">
        <w:t xml:space="preserve">For example, we give the guidance that Brittany has </w:t>
      </w:r>
      <w:r>
        <w:t xml:space="preserve">an </w:t>
      </w:r>
      <w:r w:rsidRPr="0037637E">
        <w:t xml:space="preserve">interview </w:t>
      </w:r>
      <w:proofErr w:type="gramStart"/>
      <w:r w:rsidRPr="0037637E">
        <w:t>outfit, but</w:t>
      </w:r>
      <w:proofErr w:type="gramEnd"/>
      <w:r w:rsidRPr="0037637E">
        <w:t xml:space="preserve"> isn’t sure if it fits. The learner could</w:t>
      </w:r>
      <w:r>
        <w:t xml:space="preserve"> select</w:t>
      </w:r>
      <w:r w:rsidRPr="0037637E">
        <w:t xml:space="preserve"> Yes, as Brittany does have an outfit, or </w:t>
      </w:r>
      <w:proofErr w:type="gramStart"/>
      <w:r w:rsidRPr="0037637E">
        <w:t>No</w:t>
      </w:r>
      <w:proofErr w:type="gramEnd"/>
      <w:r w:rsidRPr="0037637E">
        <w:t>, as the outfit doesn’t do her any good if it doesn’t fit. You must accept either option.</w:t>
      </w:r>
    </w:p>
    <w:p w14:paraId="04CC9F42" w14:textId="46DBD9B4" w:rsidR="00B12AAC" w:rsidRDefault="00273200" w:rsidP="00273200">
      <w:pPr>
        <w:rPr>
          <w:i/>
          <w:iCs/>
        </w:rPr>
      </w:pPr>
      <w:r w:rsidRPr="0037637E">
        <w:t>If you see “learner discretion” for a Details or Notes field, it</w:t>
      </w:r>
      <w:r>
        <w:t>’</w:t>
      </w:r>
      <w:r w:rsidRPr="0037637E">
        <w:t xml:space="preserve">s up to the learner to decide if they want to enter something in that field. </w:t>
      </w:r>
      <w:r w:rsidR="00A90077">
        <w:t>Although</w:t>
      </w:r>
      <w:r w:rsidR="00A90077" w:rsidRPr="0037637E">
        <w:t xml:space="preserve"> </w:t>
      </w:r>
      <w:r w:rsidRPr="0037637E">
        <w:t xml:space="preserve">you </w:t>
      </w:r>
      <w:r>
        <w:t>can</w:t>
      </w:r>
      <w:r w:rsidRPr="0037637E">
        <w:t xml:space="preserve"> </w:t>
      </w:r>
      <w:proofErr w:type="gramStart"/>
      <w:r w:rsidRPr="0037637E">
        <w:t>recommend</w:t>
      </w:r>
      <w:proofErr w:type="gramEnd"/>
      <w:r w:rsidRPr="0037637E">
        <w:t xml:space="preserve"> they add something, don’t require it</w:t>
      </w:r>
      <w:r>
        <w:t xml:space="preserve"> unless the system requires an entry in that field</w:t>
      </w:r>
      <w:r w:rsidRPr="0037637E">
        <w:t>.</w:t>
      </w:r>
    </w:p>
    <w:p w14:paraId="126738DB" w14:textId="43BDFE87" w:rsidR="00CF3A69" w:rsidRPr="002E6B14" w:rsidRDefault="00DD7CA8" w:rsidP="00CF3A69">
      <w:pPr>
        <w:rPr>
          <w:rFonts w:ascii="Tahoma" w:hAnsi="Tahoma"/>
          <w:b/>
          <w:sz w:val="36"/>
        </w:rPr>
      </w:pPr>
      <w:r>
        <w:br w:type="page"/>
      </w:r>
    </w:p>
    <w:p w14:paraId="4B535EBA" w14:textId="2F0857BF" w:rsidR="004E089A" w:rsidRPr="006C482A" w:rsidRDefault="004E089A" w:rsidP="004E089A">
      <w:pPr>
        <w:pStyle w:val="Heading2"/>
      </w:pPr>
      <w:bookmarkStart w:id="11" w:name="_Toc208386931"/>
      <w:r>
        <w:lastRenderedPageBreak/>
        <w:t>Ana</w:t>
      </w:r>
      <w:r w:rsidR="00DE5252">
        <w:t xml:space="preserve"> – Initial EP</w:t>
      </w:r>
      <w:bookmarkEnd w:id="11"/>
      <w:r w:rsidR="00DE5252">
        <w:t xml:space="preserve"> </w:t>
      </w:r>
    </w:p>
    <w:p w14:paraId="597D36B1" w14:textId="77777777" w:rsidR="004E089A" w:rsidRDefault="004E089A" w:rsidP="004E089A">
      <w:pPr>
        <w:pStyle w:val="Heading4"/>
      </w:pPr>
      <w:r>
        <w:t>Employability Plan Overview</w:t>
      </w:r>
    </w:p>
    <w:p w14:paraId="33A8093B" w14:textId="77777777" w:rsidR="004E089A" w:rsidRPr="008A0A64" w:rsidRDefault="004E089A" w:rsidP="00DE4967">
      <w:pPr>
        <w:pStyle w:val="ListParagraph"/>
        <w:numPr>
          <w:ilvl w:val="0"/>
          <w:numId w:val="20"/>
        </w:numPr>
        <w:spacing w:after="120"/>
        <w:ind w:left="360"/>
        <w:rPr>
          <w:bCs/>
          <w:i/>
          <w:iCs/>
        </w:rPr>
      </w:pPr>
      <w:r>
        <w:rPr>
          <w:bCs/>
        </w:rPr>
        <w:t xml:space="preserve">EP Begin Date: </w:t>
      </w:r>
      <w:r>
        <w:rPr>
          <w:bCs/>
          <w:i/>
          <w:iCs/>
        </w:rPr>
        <w:t xml:space="preserve">today’s date </w:t>
      </w:r>
    </w:p>
    <w:p w14:paraId="5076E99C" w14:textId="77777777" w:rsidR="004E089A" w:rsidRDefault="004E089A" w:rsidP="00DE4967">
      <w:pPr>
        <w:pStyle w:val="ListParagraph"/>
        <w:numPr>
          <w:ilvl w:val="0"/>
          <w:numId w:val="20"/>
        </w:numPr>
        <w:spacing w:after="120"/>
        <w:ind w:left="360"/>
        <w:rPr>
          <w:bCs/>
          <w:i/>
          <w:iCs/>
        </w:rPr>
      </w:pPr>
      <w:r>
        <w:rPr>
          <w:bCs/>
        </w:rPr>
        <w:t>EP End Date:</w:t>
      </w:r>
      <w:r>
        <w:rPr>
          <w:bCs/>
          <w:i/>
          <w:iCs/>
        </w:rPr>
        <w:t xml:space="preserve"> two weeks from today</w:t>
      </w:r>
    </w:p>
    <w:p w14:paraId="7CECE2F4" w14:textId="77777777" w:rsidR="004E089A" w:rsidRDefault="004E089A" w:rsidP="00DE4967">
      <w:pPr>
        <w:pStyle w:val="ListParagraph"/>
        <w:numPr>
          <w:ilvl w:val="0"/>
          <w:numId w:val="20"/>
        </w:numPr>
        <w:spacing w:after="120"/>
        <w:ind w:left="360"/>
        <w:rPr>
          <w:bCs/>
          <w:i/>
          <w:iCs/>
        </w:rPr>
      </w:pPr>
      <w:r>
        <w:rPr>
          <w:bCs/>
        </w:rPr>
        <w:t xml:space="preserve">EP without activities: </w:t>
      </w:r>
      <w:r>
        <w:rPr>
          <w:bCs/>
          <w:i/>
          <w:iCs/>
        </w:rPr>
        <w:t>No</w:t>
      </w:r>
    </w:p>
    <w:p w14:paraId="26CBB051" w14:textId="77777777" w:rsidR="004E089A" w:rsidRDefault="004E089A" w:rsidP="00DE4967">
      <w:pPr>
        <w:pStyle w:val="ListParagraph"/>
        <w:numPr>
          <w:ilvl w:val="0"/>
          <w:numId w:val="20"/>
        </w:numPr>
        <w:spacing w:after="120"/>
        <w:ind w:left="360"/>
        <w:rPr>
          <w:bCs/>
          <w:i/>
          <w:iCs/>
        </w:rPr>
      </w:pPr>
      <w:r>
        <w:rPr>
          <w:bCs/>
        </w:rPr>
        <w:t>Notes:</w:t>
      </w:r>
      <w:r>
        <w:rPr>
          <w:bCs/>
          <w:i/>
          <w:iCs/>
        </w:rPr>
        <w:t xml:space="preserve"> N/A</w:t>
      </w:r>
    </w:p>
    <w:p w14:paraId="6F37C8B2" w14:textId="77777777" w:rsidR="004E089A" w:rsidRDefault="004E089A" w:rsidP="003A1F89">
      <w:pPr>
        <w:pStyle w:val="ListParagraph"/>
        <w:numPr>
          <w:ilvl w:val="1"/>
          <w:numId w:val="20"/>
        </w:numPr>
        <w:rPr>
          <w:bCs/>
          <w:i/>
          <w:iCs/>
        </w:rPr>
      </w:pPr>
      <w:r>
        <w:rPr>
          <w:bCs/>
        </w:rPr>
        <w:t xml:space="preserve">If the learner has something entered in the Notes field, it must be information specifically for the parent. If it isn’t, make them change it. </w:t>
      </w:r>
    </w:p>
    <w:p w14:paraId="4A1B5A7C" w14:textId="77777777" w:rsidR="004E089A" w:rsidRPr="008A0A64" w:rsidRDefault="004E089A" w:rsidP="004E089A">
      <w:pPr>
        <w:rPr>
          <w:bCs/>
          <w:i/>
          <w:iCs/>
        </w:rPr>
      </w:pPr>
    </w:p>
    <w:p w14:paraId="166B30C6" w14:textId="77777777" w:rsidR="004E089A" w:rsidRDefault="004E089A" w:rsidP="004E089A">
      <w:pPr>
        <w:pStyle w:val="Heading4"/>
      </w:pPr>
      <w:r>
        <w:t>Goals</w:t>
      </w:r>
    </w:p>
    <w:p w14:paraId="293ADAB9" w14:textId="77777777" w:rsidR="004E089A" w:rsidRDefault="004E089A" w:rsidP="003A1F89">
      <w:pPr>
        <w:pStyle w:val="ListParagraph"/>
        <w:numPr>
          <w:ilvl w:val="0"/>
          <w:numId w:val="28"/>
        </w:numPr>
        <w:spacing w:after="120"/>
        <w:ind w:left="360"/>
      </w:pPr>
      <w:r>
        <w:t>Primary Employment Goal</w:t>
      </w:r>
    </w:p>
    <w:p w14:paraId="51E5A6ED" w14:textId="77777777" w:rsidR="004E089A" w:rsidRPr="00DC7468" w:rsidRDefault="004E089A" w:rsidP="003A1F89">
      <w:pPr>
        <w:pStyle w:val="ListParagraph"/>
        <w:numPr>
          <w:ilvl w:val="1"/>
          <w:numId w:val="28"/>
        </w:numPr>
        <w:spacing w:after="120"/>
      </w:pPr>
      <w:r>
        <w:t xml:space="preserve">Goal Name: </w:t>
      </w:r>
      <w:r>
        <w:rPr>
          <w:i/>
          <w:iCs/>
        </w:rPr>
        <w:t>Receptionist</w:t>
      </w:r>
    </w:p>
    <w:p w14:paraId="7241A304" w14:textId="77777777" w:rsidR="004E089A" w:rsidRPr="00AC50C6" w:rsidRDefault="004E089A" w:rsidP="003A1F89">
      <w:pPr>
        <w:pStyle w:val="ListParagraph"/>
        <w:numPr>
          <w:ilvl w:val="1"/>
          <w:numId w:val="28"/>
        </w:numPr>
        <w:spacing w:after="120"/>
      </w:pPr>
      <w:r>
        <w:t xml:space="preserve">Goal Description: </w:t>
      </w:r>
      <w:r w:rsidRPr="00AC50C6">
        <w:rPr>
          <w:i/>
          <w:iCs/>
        </w:rPr>
        <w:t>Ana likes working with people and considers herself a good communicator. She wants full-time work with a consistent 9-5 schedule and believes working as a receptionist would be a good fit.</w:t>
      </w:r>
    </w:p>
    <w:p w14:paraId="5B17D73F" w14:textId="77777777" w:rsidR="004E089A" w:rsidRDefault="004E089A" w:rsidP="003A1F89">
      <w:pPr>
        <w:pStyle w:val="ListParagraph"/>
        <w:numPr>
          <w:ilvl w:val="1"/>
          <w:numId w:val="28"/>
        </w:numPr>
        <w:spacing w:after="120"/>
      </w:pPr>
      <w:r>
        <w:t>Goal Steps:</w:t>
      </w:r>
    </w:p>
    <w:p w14:paraId="3CA98366" w14:textId="77777777" w:rsidR="004E089A" w:rsidRPr="00FF45B4" w:rsidRDefault="004E089A" w:rsidP="003A1F89">
      <w:pPr>
        <w:pStyle w:val="ListParagraph"/>
        <w:numPr>
          <w:ilvl w:val="2"/>
          <w:numId w:val="28"/>
        </w:numPr>
        <w:spacing w:after="120"/>
        <w:rPr>
          <w:i/>
          <w:iCs/>
        </w:rPr>
      </w:pPr>
      <w:r w:rsidRPr="00FF45B4">
        <w:rPr>
          <w:i/>
          <w:iCs/>
        </w:rPr>
        <w:t>Complete career assessment by next appointment</w:t>
      </w:r>
    </w:p>
    <w:p w14:paraId="4E22AF07" w14:textId="77777777" w:rsidR="004E089A" w:rsidRPr="00FF45B4" w:rsidRDefault="004E089A" w:rsidP="003A1F89">
      <w:pPr>
        <w:pStyle w:val="ListParagraph"/>
        <w:numPr>
          <w:ilvl w:val="2"/>
          <w:numId w:val="28"/>
        </w:numPr>
        <w:spacing w:after="120"/>
        <w:rPr>
          <w:i/>
          <w:iCs/>
        </w:rPr>
      </w:pPr>
      <w:r w:rsidRPr="00FF45B4">
        <w:rPr>
          <w:i/>
          <w:iCs/>
        </w:rPr>
        <w:t>Increase typing speed to 70 wpm within 3 months</w:t>
      </w:r>
    </w:p>
    <w:p w14:paraId="23A18A9E" w14:textId="77777777" w:rsidR="004E089A" w:rsidRPr="00FF45B4" w:rsidRDefault="004E089A" w:rsidP="003A1F89">
      <w:pPr>
        <w:pStyle w:val="ListParagraph"/>
        <w:numPr>
          <w:ilvl w:val="2"/>
          <w:numId w:val="28"/>
        </w:numPr>
        <w:spacing w:after="120"/>
        <w:rPr>
          <w:i/>
          <w:iCs/>
        </w:rPr>
      </w:pPr>
      <w:r w:rsidRPr="00FF45B4">
        <w:rPr>
          <w:i/>
          <w:iCs/>
        </w:rPr>
        <w:t xml:space="preserve">Within the next month, identify 10 </w:t>
      </w:r>
      <w:proofErr w:type="gramStart"/>
      <w:r w:rsidRPr="00FF45B4">
        <w:rPr>
          <w:i/>
          <w:iCs/>
        </w:rPr>
        <w:t>employers</w:t>
      </w:r>
      <w:proofErr w:type="gramEnd"/>
      <w:r w:rsidRPr="00FF45B4">
        <w:rPr>
          <w:i/>
          <w:iCs/>
        </w:rPr>
        <w:t xml:space="preserve"> that are hiring receptionists</w:t>
      </w:r>
    </w:p>
    <w:p w14:paraId="074F9888" w14:textId="77777777" w:rsidR="004E089A" w:rsidRPr="00FF45B4" w:rsidRDefault="004E089A" w:rsidP="003A1F89">
      <w:pPr>
        <w:pStyle w:val="ListParagraph"/>
        <w:numPr>
          <w:ilvl w:val="2"/>
          <w:numId w:val="28"/>
        </w:numPr>
        <w:spacing w:after="120"/>
        <w:rPr>
          <w:i/>
          <w:iCs/>
        </w:rPr>
      </w:pPr>
      <w:r w:rsidRPr="00FF45B4">
        <w:rPr>
          <w:i/>
          <w:iCs/>
        </w:rPr>
        <w:t>Complete GCF global course on Microsoft Office within the next two months</w:t>
      </w:r>
    </w:p>
    <w:p w14:paraId="139B57AD" w14:textId="77777777" w:rsidR="004E089A" w:rsidRDefault="004E089A" w:rsidP="003A1F89">
      <w:pPr>
        <w:pStyle w:val="ListParagraph"/>
        <w:numPr>
          <w:ilvl w:val="0"/>
          <w:numId w:val="28"/>
        </w:numPr>
        <w:spacing w:after="120"/>
        <w:ind w:left="360"/>
      </w:pPr>
      <w:r>
        <w:t>Secondary Employment Goal</w:t>
      </w:r>
    </w:p>
    <w:p w14:paraId="497F3926" w14:textId="77777777" w:rsidR="004E089A" w:rsidRPr="00DC7468" w:rsidRDefault="004E089A" w:rsidP="003A1F89">
      <w:pPr>
        <w:pStyle w:val="ListParagraph"/>
        <w:numPr>
          <w:ilvl w:val="1"/>
          <w:numId w:val="28"/>
        </w:numPr>
        <w:spacing w:after="120"/>
      </w:pPr>
      <w:r>
        <w:t xml:space="preserve">Goal Name: </w:t>
      </w:r>
      <w:r>
        <w:rPr>
          <w:i/>
          <w:iCs/>
        </w:rPr>
        <w:t>Customer Service Representative</w:t>
      </w:r>
    </w:p>
    <w:p w14:paraId="30C05493" w14:textId="77777777" w:rsidR="004E089A" w:rsidRPr="00AC50C6" w:rsidRDefault="004E089A" w:rsidP="003A1F89">
      <w:pPr>
        <w:pStyle w:val="ListParagraph"/>
        <w:numPr>
          <w:ilvl w:val="1"/>
          <w:numId w:val="28"/>
        </w:numPr>
        <w:spacing w:after="120"/>
      </w:pPr>
      <w:r>
        <w:t xml:space="preserve">Goal Description: </w:t>
      </w:r>
      <w:r w:rsidRPr="00765AF7">
        <w:rPr>
          <w:i/>
          <w:iCs/>
        </w:rPr>
        <w:t xml:space="preserve">Ana liked the customer service side of her previous jobs and considers herself an extrovert. She has good communication skills, which would be an asset as a customer service representative. She would like to work full-time and work </w:t>
      </w:r>
      <w:proofErr w:type="gramStart"/>
      <w:r w:rsidRPr="00765AF7">
        <w:rPr>
          <w:i/>
          <w:iCs/>
        </w:rPr>
        <w:t>consistent</w:t>
      </w:r>
      <w:proofErr w:type="gramEnd"/>
      <w:r w:rsidRPr="00765AF7">
        <w:rPr>
          <w:i/>
          <w:iCs/>
        </w:rPr>
        <w:t xml:space="preserve"> 9-5 hours.</w:t>
      </w:r>
    </w:p>
    <w:p w14:paraId="5D796936" w14:textId="77777777" w:rsidR="004E089A" w:rsidRDefault="004E089A" w:rsidP="003A1F89">
      <w:pPr>
        <w:pStyle w:val="ListParagraph"/>
        <w:numPr>
          <w:ilvl w:val="1"/>
          <w:numId w:val="28"/>
        </w:numPr>
        <w:spacing w:after="120"/>
      </w:pPr>
      <w:r>
        <w:t>Goal Step:</w:t>
      </w:r>
    </w:p>
    <w:p w14:paraId="15C62658" w14:textId="77777777" w:rsidR="004E089A" w:rsidRDefault="004E089A" w:rsidP="003A1F89">
      <w:pPr>
        <w:pStyle w:val="ListParagraph"/>
        <w:numPr>
          <w:ilvl w:val="2"/>
          <w:numId w:val="28"/>
        </w:numPr>
        <w:spacing w:after="120"/>
        <w:rPr>
          <w:i/>
          <w:iCs/>
        </w:rPr>
      </w:pPr>
      <w:r w:rsidRPr="00765AF7">
        <w:rPr>
          <w:i/>
          <w:iCs/>
        </w:rPr>
        <w:t xml:space="preserve">Within the next month, identify 10 </w:t>
      </w:r>
      <w:proofErr w:type="gramStart"/>
      <w:r w:rsidRPr="00765AF7">
        <w:rPr>
          <w:i/>
          <w:iCs/>
        </w:rPr>
        <w:t>employers</w:t>
      </w:r>
      <w:proofErr w:type="gramEnd"/>
      <w:r w:rsidRPr="00765AF7">
        <w:rPr>
          <w:i/>
          <w:iCs/>
        </w:rPr>
        <w:t xml:space="preserve"> that are hiring customer service representatives </w:t>
      </w:r>
    </w:p>
    <w:p w14:paraId="6DB9BCC2" w14:textId="77777777" w:rsidR="004E089A" w:rsidRDefault="004E089A" w:rsidP="003A1F89">
      <w:pPr>
        <w:pStyle w:val="ListParagraph"/>
        <w:numPr>
          <w:ilvl w:val="0"/>
          <w:numId w:val="28"/>
        </w:numPr>
        <w:spacing w:after="120"/>
        <w:ind w:left="360"/>
      </w:pPr>
      <w:r>
        <w:t>Other Program Goal</w:t>
      </w:r>
    </w:p>
    <w:p w14:paraId="098B4090" w14:textId="77777777" w:rsidR="004E089A" w:rsidRPr="00DC7468" w:rsidRDefault="004E089A" w:rsidP="003A1F89">
      <w:pPr>
        <w:pStyle w:val="ListParagraph"/>
        <w:numPr>
          <w:ilvl w:val="1"/>
          <w:numId w:val="28"/>
        </w:numPr>
        <w:spacing w:after="120"/>
      </w:pPr>
      <w:r>
        <w:t xml:space="preserve">Goal Name: </w:t>
      </w:r>
      <w:r>
        <w:rPr>
          <w:i/>
          <w:iCs/>
        </w:rPr>
        <w:t>Obtain HSED</w:t>
      </w:r>
    </w:p>
    <w:p w14:paraId="3E387EF2" w14:textId="77777777" w:rsidR="004E089A" w:rsidRPr="00AC50C6" w:rsidRDefault="004E089A" w:rsidP="003A1F89">
      <w:pPr>
        <w:pStyle w:val="ListParagraph"/>
        <w:numPr>
          <w:ilvl w:val="1"/>
          <w:numId w:val="29"/>
        </w:numPr>
        <w:spacing w:after="120"/>
      </w:pPr>
      <w:r>
        <w:t xml:space="preserve">Goal Description: </w:t>
      </w:r>
      <w:r w:rsidRPr="00765AF7">
        <w:rPr>
          <w:i/>
          <w:iCs/>
        </w:rPr>
        <w:t>Ana does not have her diploma and believes obtaining an HSED will help her obtain full-time employment with consistent hours. She would like to get her HSED within six months.</w:t>
      </w:r>
    </w:p>
    <w:p w14:paraId="186AF151" w14:textId="77777777" w:rsidR="004E089A" w:rsidRDefault="004E089A" w:rsidP="003A1F89">
      <w:pPr>
        <w:pStyle w:val="ListParagraph"/>
        <w:numPr>
          <w:ilvl w:val="1"/>
          <w:numId w:val="29"/>
        </w:numPr>
        <w:spacing w:after="120"/>
      </w:pPr>
      <w:r>
        <w:t>Goal Steps:</w:t>
      </w:r>
    </w:p>
    <w:p w14:paraId="59B87D60" w14:textId="77777777" w:rsidR="004E089A" w:rsidRPr="00765AF7" w:rsidRDefault="004E089A" w:rsidP="003A1F89">
      <w:pPr>
        <w:pStyle w:val="ListParagraph"/>
        <w:numPr>
          <w:ilvl w:val="2"/>
          <w:numId w:val="29"/>
        </w:numPr>
        <w:spacing w:after="120"/>
      </w:pPr>
      <w:r w:rsidRPr="00765AF7">
        <w:rPr>
          <w:i/>
          <w:iCs/>
        </w:rPr>
        <w:lastRenderedPageBreak/>
        <w:t>Take the Test for Adult Basic Education (TABE) and review results with FEP at next appointment</w:t>
      </w:r>
    </w:p>
    <w:p w14:paraId="15AEBA9F" w14:textId="77777777" w:rsidR="004E089A" w:rsidRPr="00765AF7" w:rsidRDefault="004E089A" w:rsidP="003A1F89">
      <w:pPr>
        <w:pStyle w:val="ListParagraph"/>
        <w:numPr>
          <w:ilvl w:val="2"/>
          <w:numId w:val="29"/>
        </w:numPr>
        <w:spacing w:after="120"/>
        <w:rPr>
          <w:i/>
          <w:iCs/>
        </w:rPr>
      </w:pPr>
      <w:r w:rsidRPr="00765AF7">
        <w:rPr>
          <w:i/>
          <w:iCs/>
        </w:rPr>
        <w:t>Register for HSED classes at the local tech school within one month</w:t>
      </w:r>
    </w:p>
    <w:p w14:paraId="6B3A2B11" w14:textId="77777777" w:rsidR="004E089A" w:rsidRPr="00765AF7" w:rsidRDefault="004E089A" w:rsidP="003A1F89">
      <w:pPr>
        <w:pStyle w:val="ListParagraph"/>
        <w:numPr>
          <w:ilvl w:val="2"/>
          <w:numId w:val="29"/>
        </w:numPr>
        <w:spacing w:after="120"/>
        <w:rPr>
          <w:i/>
          <w:iCs/>
        </w:rPr>
      </w:pPr>
      <w:r w:rsidRPr="00765AF7">
        <w:rPr>
          <w:i/>
          <w:iCs/>
        </w:rPr>
        <w:t>Pass language and mathematics tests within two months</w:t>
      </w:r>
    </w:p>
    <w:p w14:paraId="31932C0E" w14:textId="77777777" w:rsidR="004E089A" w:rsidRPr="00765AF7" w:rsidRDefault="004E089A" w:rsidP="003A1F89">
      <w:pPr>
        <w:pStyle w:val="ListParagraph"/>
        <w:numPr>
          <w:ilvl w:val="2"/>
          <w:numId w:val="29"/>
        </w:numPr>
        <w:spacing w:after="120"/>
        <w:rPr>
          <w:i/>
          <w:iCs/>
        </w:rPr>
      </w:pPr>
      <w:r w:rsidRPr="00765AF7">
        <w:rPr>
          <w:i/>
          <w:iCs/>
        </w:rPr>
        <w:t>Pass social studies, science, civics, and health tests within six months</w:t>
      </w:r>
    </w:p>
    <w:p w14:paraId="760DD8BE" w14:textId="77777777" w:rsidR="004E089A" w:rsidRDefault="004E089A" w:rsidP="003A1F89">
      <w:pPr>
        <w:pStyle w:val="ListParagraph"/>
        <w:numPr>
          <w:ilvl w:val="0"/>
          <w:numId w:val="29"/>
        </w:numPr>
        <w:spacing w:after="120"/>
        <w:ind w:left="360"/>
      </w:pPr>
      <w:r>
        <w:t>Long Term Career Goal</w:t>
      </w:r>
    </w:p>
    <w:p w14:paraId="0C40F20E" w14:textId="77777777" w:rsidR="004E089A" w:rsidRPr="00DC7468" w:rsidRDefault="004E089A" w:rsidP="003A1F89">
      <w:pPr>
        <w:pStyle w:val="ListParagraph"/>
        <w:numPr>
          <w:ilvl w:val="1"/>
          <w:numId w:val="29"/>
        </w:numPr>
        <w:spacing w:after="120"/>
        <w:ind w:left="810"/>
      </w:pPr>
      <w:r>
        <w:t xml:space="preserve">Goal Name: </w:t>
      </w:r>
      <w:r w:rsidRPr="00DE18A2">
        <w:rPr>
          <w:i/>
          <w:iCs/>
        </w:rPr>
        <w:t xml:space="preserve">Become an </w:t>
      </w:r>
      <w:r>
        <w:rPr>
          <w:i/>
          <w:iCs/>
        </w:rPr>
        <w:t>O</w:t>
      </w:r>
      <w:r w:rsidRPr="00DE18A2">
        <w:rPr>
          <w:i/>
          <w:iCs/>
        </w:rPr>
        <w:t xml:space="preserve">ffice </w:t>
      </w:r>
      <w:r>
        <w:rPr>
          <w:i/>
          <w:iCs/>
        </w:rPr>
        <w:t>M</w:t>
      </w:r>
      <w:r w:rsidRPr="00DE18A2">
        <w:rPr>
          <w:i/>
          <w:iCs/>
        </w:rPr>
        <w:t>anager</w:t>
      </w:r>
    </w:p>
    <w:p w14:paraId="3292AE78" w14:textId="202EB7A8" w:rsidR="004E089A" w:rsidRPr="00AC50C6" w:rsidRDefault="004E089A" w:rsidP="003A1F89">
      <w:pPr>
        <w:pStyle w:val="ListParagraph"/>
        <w:numPr>
          <w:ilvl w:val="1"/>
          <w:numId w:val="29"/>
        </w:numPr>
        <w:spacing w:after="120"/>
        <w:ind w:left="810"/>
      </w:pPr>
      <w:r>
        <w:t xml:space="preserve">Goal Description: </w:t>
      </w:r>
      <w:r w:rsidRPr="00DE18A2">
        <w:rPr>
          <w:i/>
          <w:iCs/>
        </w:rPr>
        <w:t>Ana believes working full-time as an office manager would provide her with stable employment and consistent hours. She believes her attention to detail, positive attitude, and loyalty would make her a good fit for this type of position. She would like to move up to an office manager position within the next two years.</w:t>
      </w:r>
    </w:p>
    <w:p w14:paraId="403C11F4" w14:textId="77777777" w:rsidR="004E089A" w:rsidRDefault="004E089A" w:rsidP="003A1F89">
      <w:pPr>
        <w:pStyle w:val="ListParagraph"/>
        <w:numPr>
          <w:ilvl w:val="1"/>
          <w:numId w:val="29"/>
        </w:numPr>
        <w:spacing w:after="120"/>
        <w:ind w:left="810"/>
      </w:pPr>
      <w:r>
        <w:t>Goal Steps:</w:t>
      </w:r>
    </w:p>
    <w:p w14:paraId="5B8987BE" w14:textId="77777777" w:rsidR="004E089A" w:rsidRDefault="004E089A" w:rsidP="003A1F89">
      <w:pPr>
        <w:pStyle w:val="ListParagraph"/>
        <w:numPr>
          <w:ilvl w:val="2"/>
          <w:numId w:val="29"/>
        </w:numPr>
        <w:spacing w:after="120"/>
        <w:rPr>
          <w:i/>
          <w:iCs/>
        </w:rPr>
      </w:pPr>
      <w:r w:rsidRPr="00DE18A2">
        <w:rPr>
          <w:i/>
          <w:iCs/>
        </w:rPr>
        <w:t>Obtain HSED within 6 months</w:t>
      </w:r>
    </w:p>
    <w:p w14:paraId="46297684" w14:textId="77777777" w:rsidR="004E089A" w:rsidRPr="00765AF7" w:rsidRDefault="004E089A" w:rsidP="003A1F89">
      <w:pPr>
        <w:pStyle w:val="ListParagraph"/>
        <w:numPr>
          <w:ilvl w:val="2"/>
          <w:numId w:val="29"/>
        </w:numPr>
        <w:spacing w:after="120"/>
        <w:rPr>
          <w:i/>
          <w:iCs/>
        </w:rPr>
      </w:pPr>
      <w:r w:rsidRPr="00DE18A2">
        <w:rPr>
          <w:i/>
          <w:iCs/>
        </w:rPr>
        <w:t>Research office manager job duties and discuss with FEP within one month</w:t>
      </w:r>
    </w:p>
    <w:p w14:paraId="3FB46E69" w14:textId="77777777" w:rsidR="004E089A" w:rsidRDefault="004E089A" w:rsidP="003A1F89">
      <w:pPr>
        <w:pStyle w:val="ListParagraph"/>
        <w:numPr>
          <w:ilvl w:val="2"/>
          <w:numId w:val="29"/>
        </w:numPr>
        <w:spacing w:after="120"/>
        <w:rPr>
          <w:i/>
          <w:iCs/>
        </w:rPr>
      </w:pPr>
      <w:r w:rsidRPr="00DE18A2">
        <w:rPr>
          <w:i/>
          <w:iCs/>
        </w:rPr>
        <w:t>Identify 5 local employers with office managers within 2 months</w:t>
      </w:r>
    </w:p>
    <w:p w14:paraId="07FC7E6D" w14:textId="77777777" w:rsidR="004E089A" w:rsidRDefault="004E089A" w:rsidP="003A1F89">
      <w:pPr>
        <w:pStyle w:val="ListParagraph"/>
        <w:numPr>
          <w:ilvl w:val="2"/>
          <w:numId w:val="29"/>
        </w:numPr>
        <w:spacing w:after="120"/>
        <w:rPr>
          <w:i/>
          <w:iCs/>
        </w:rPr>
      </w:pPr>
      <w:r w:rsidRPr="00DE18A2">
        <w:rPr>
          <w:i/>
          <w:iCs/>
        </w:rPr>
        <w:t>Complete 2 informational interviews with local office managers within 3 months</w:t>
      </w:r>
    </w:p>
    <w:p w14:paraId="7C8ACBA0" w14:textId="77777777" w:rsidR="004E089A" w:rsidRPr="00D020CF" w:rsidRDefault="004E089A" w:rsidP="003A1F89">
      <w:pPr>
        <w:pStyle w:val="ListParagraph"/>
        <w:numPr>
          <w:ilvl w:val="2"/>
          <w:numId w:val="29"/>
        </w:numPr>
        <w:spacing w:after="120"/>
        <w:rPr>
          <w:i/>
          <w:iCs/>
        </w:rPr>
      </w:pPr>
      <w:r w:rsidRPr="00A11B78">
        <w:rPr>
          <w:i/>
          <w:iCs/>
        </w:rPr>
        <w:t>Complete office management certification at local tech school</w:t>
      </w:r>
    </w:p>
    <w:p w14:paraId="73B2A385" w14:textId="77777777" w:rsidR="004E089A" w:rsidRDefault="004E089A" w:rsidP="003A1F89">
      <w:pPr>
        <w:pStyle w:val="ListParagraph"/>
        <w:numPr>
          <w:ilvl w:val="0"/>
          <w:numId w:val="29"/>
        </w:numPr>
        <w:spacing w:after="120"/>
        <w:ind w:left="360"/>
      </w:pPr>
      <w:r>
        <w:t>Personal Goal</w:t>
      </w:r>
    </w:p>
    <w:p w14:paraId="273822D3" w14:textId="77777777" w:rsidR="004E089A" w:rsidRPr="00D020CF" w:rsidRDefault="004E089A" w:rsidP="003A1F89">
      <w:pPr>
        <w:pStyle w:val="ListParagraph"/>
        <w:numPr>
          <w:ilvl w:val="1"/>
          <w:numId w:val="29"/>
        </w:numPr>
        <w:spacing w:after="120"/>
      </w:pPr>
      <w:r>
        <w:t xml:space="preserve">Goal Name: </w:t>
      </w:r>
      <w:r w:rsidRPr="00D020CF">
        <w:rPr>
          <w:i/>
          <w:iCs/>
        </w:rPr>
        <w:t>Spend more time with Elena</w:t>
      </w:r>
    </w:p>
    <w:p w14:paraId="2F9CB5B8" w14:textId="77777777" w:rsidR="004E089A" w:rsidRPr="00771AB9" w:rsidRDefault="004E089A" w:rsidP="003A1F89">
      <w:pPr>
        <w:pStyle w:val="ListParagraph"/>
        <w:numPr>
          <w:ilvl w:val="1"/>
          <w:numId w:val="29"/>
        </w:numPr>
        <w:spacing w:after="120"/>
      </w:pPr>
      <w:r>
        <w:t xml:space="preserve">Goal Description: </w:t>
      </w:r>
      <w:proofErr w:type="gramStart"/>
      <w:r w:rsidRPr="00771AB9">
        <w:rPr>
          <w:i/>
          <w:iCs/>
        </w:rPr>
        <w:t>Read to</w:t>
      </w:r>
      <w:proofErr w:type="gramEnd"/>
      <w:r w:rsidRPr="00771AB9">
        <w:rPr>
          <w:i/>
          <w:iCs/>
        </w:rPr>
        <w:t xml:space="preserve"> Elena for at least 20 minutes, 3 times a week</w:t>
      </w:r>
    </w:p>
    <w:p w14:paraId="29F42F1C" w14:textId="77777777" w:rsidR="004E089A" w:rsidRPr="00771AB9" w:rsidRDefault="004E089A" w:rsidP="003A1F89">
      <w:pPr>
        <w:pStyle w:val="ListParagraph"/>
        <w:numPr>
          <w:ilvl w:val="1"/>
          <w:numId w:val="29"/>
        </w:numPr>
      </w:pPr>
      <w:r>
        <w:t xml:space="preserve">Goal Steps: </w:t>
      </w:r>
      <w:r>
        <w:rPr>
          <w:i/>
          <w:iCs/>
        </w:rPr>
        <w:t>None</w:t>
      </w:r>
    </w:p>
    <w:p w14:paraId="17C001CB" w14:textId="77777777" w:rsidR="004E089A" w:rsidRPr="00D020CF" w:rsidRDefault="004E089A" w:rsidP="00280645"/>
    <w:p w14:paraId="3C117A33" w14:textId="77777777" w:rsidR="004E089A" w:rsidRDefault="004E089A" w:rsidP="004E089A">
      <w:pPr>
        <w:pStyle w:val="Heading4"/>
      </w:pPr>
      <w:proofErr w:type="gramStart"/>
      <w:r>
        <w:t>Employments</w:t>
      </w:r>
      <w:proofErr w:type="gramEnd"/>
    </w:p>
    <w:p w14:paraId="0589CBE0" w14:textId="1341E8B8" w:rsidR="004E089A" w:rsidRDefault="004E089A" w:rsidP="004E089A">
      <w:pPr>
        <w:pStyle w:val="ListParagraph"/>
        <w:numPr>
          <w:ilvl w:val="0"/>
          <w:numId w:val="22"/>
        </w:numPr>
      </w:pPr>
      <w:r>
        <w:t>Ana is</w:t>
      </w:r>
      <w:r w:rsidR="00B94D36">
        <w:t>n’t</w:t>
      </w:r>
      <w:r>
        <w:t xml:space="preserve"> working</w:t>
      </w:r>
      <w:r w:rsidR="00035838">
        <w:t>.</w:t>
      </w:r>
    </w:p>
    <w:p w14:paraId="15BAC34E" w14:textId="77777777" w:rsidR="004E089A" w:rsidRDefault="004E089A" w:rsidP="004E089A"/>
    <w:p w14:paraId="38E335B8" w14:textId="77777777" w:rsidR="004E089A" w:rsidRDefault="004E089A" w:rsidP="004E089A">
      <w:pPr>
        <w:pStyle w:val="Heading4"/>
      </w:pPr>
      <w:r>
        <w:t>Activities</w:t>
      </w:r>
    </w:p>
    <w:p w14:paraId="7F909806" w14:textId="0A3D1C2D" w:rsidR="004E089A" w:rsidRPr="00157C0E" w:rsidRDefault="004E089A" w:rsidP="004E089A">
      <w:pPr>
        <w:pStyle w:val="ListParagraph"/>
        <w:numPr>
          <w:ilvl w:val="0"/>
          <w:numId w:val="22"/>
        </w:numPr>
        <w:spacing w:after="120"/>
      </w:pPr>
      <w:r>
        <w:t xml:space="preserve">Activity: </w:t>
      </w:r>
      <w:r>
        <w:rPr>
          <w:i/>
          <w:iCs/>
        </w:rPr>
        <w:t>CE – Career Planning &amp; Counseling</w:t>
      </w:r>
      <w:r>
        <w:t xml:space="preserve">; Activity Description: </w:t>
      </w:r>
      <w:r>
        <w:rPr>
          <w:i/>
          <w:iCs/>
        </w:rPr>
        <w:t>Complete Career Locker Career Assessments</w:t>
      </w:r>
    </w:p>
    <w:p w14:paraId="6925299E" w14:textId="77777777" w:rsidR="004E089A" w:rsidRPr="00157C0E" w:rsidRDefault="004E089A" w:rsidP="004E089A">
      <w:pPr>
        <w:pStyle w:val="ListParagraph"/>
        <w:numPr>
          <w:ilvl w:val="1"/>
          <w:numId w:val="22"/>
        </w:numPr>
        <w:spacing w:after="120"/>
      </w:pPr>
      <w:r>
        <w:t xml:space="preserve">Activity Location: </w:t>
      </w:r>
      <w:r>
        <w:rPr>
          <w:i/>
          <w:iCs/>
        </w:rPr>
        <w:t>On-Site</w:t>
      </w:r>
    </w:p>
    <w:p w14:paraId="51BA93F3" w14:textId="07EA7B1A" w:rsidR="004E089A" w:rsidRPr="0058661B" w:rsidRDefault="004E089A" w:rsidP="004E089A">
      <w:pPr>
        <w:pStyle w:val="ListParagraph"/>
        <w:numPr>
          <w:ilvl w:val="1"/>
          <w:numId w:val="22"/>
        </w:numPr>
        <w:spacing w:after="120"/>
      </w:pPr>
      <w:r>
        <w:t xml:space="preserve">Business Name: </w:t>
      </w:r>
      <w:r>
        <w:rPr>
          <w:i/>
          <w:iCs/>
        </w:rPr>
        <w:t>learner’s agency</w:t>
      </w:r>
      <w:r>
        <w:t xml:space="preserve">; Location: </w:t>
      </w:r>
      <w:r>
        <w:rPr>
          <w:i/>
          <w:iCs/>
        </w:rPr>
        <w:t>learner’s city/state</w:t>
      </w:r>
      <w:r>
        <w:t xml:space="preserve">; Street Address/Zip: </w:t>
      </w:r>
      <w:r>
        <w:rPr>
          <w:i/>
          <w:iCs/>
        </w:rPr>
        <w:t>learner’s agency address</w:t>
      </w:r>
      <w:r>
        <w:t xml:space="preserve">; Phone Number: </w:t>
      </w:r>
      <w:r>
        <w:rPr>
          <w:i/>
          <w:iCs/>
        </w:rPr>
        <w:t>learner’s phone number</w:t>
      </w:r>
    </w:p>
    <w:p w14:paraId="79A60C54" w14:textId="4981429A" w:rsidR="004E089A" w:rsidRPr="0058661B" w:rsidRDefault="004E089A" w:rsidP="004E089A">
      <w:pPr>
        <w:pStyle w:val="ListParagraph"/>
        <w:numPr>
          <w:ilvl w:val="1"/>
          <w:numId w:val="22"/>
        </w:numPr>
        <w:spacing w:after="120"/>
      </w:pPr>
      <w:r>
        <w:t xml:space="preserve">Start Date: </w:t>
      </w:r>
      <w:r w:rsidRPr="0058661B">
        <w:rPr>
          <w:i/>
          <w:iCs/>
        </w:rPr>
        <w:t>today’s date</w:t>
      </w:r>
      <w:r>
        <w:t xml:space="preserve">; Recurring: </w:t>
      </w:r>
      <w:r w:rsidRPr="0058661B">
        <w:rPr>
          <w:i/>
          <w:iCs/>
        </w:rPr>
        <w:t>Yes</w:t>
      </w:r>
    </w:p>
    <w:p w14:paraId="7233F8EF" w14:textId="7EE4E396" w:rsidR="004E089A" w:rsidRPr="0058661B" w:rsidRDefault="004E089A" w:rsidP="004E089A">
      <w:pPr>
        <w:pStyle w:val="ListParagraph"/>
        <w:numPr>
          <w:ilvl w:val="1"/>
          <w:numId w:val="22"/>
        </w:numPr>
        <w:spacing w:after="120"/>
      </w:pPr>
      <w:r>
        <w:t xml:space="preserve">Frequency: </w:t>
      </w:r>
      <w:r w:rsidRPr="0058661B">
        <w:rPr>
          <w:i/>
          <w:iCs/>
        </w:rPr>
        <w:t>Weekly</w:t>
      </w:r>
      <w:r>
        <w:t xml:space="preserve">; Days: </w:t>
      </w:r>
      <w:r w:rsidRPr="0058661B">
        <w:rPr>
          <w:i/>
          <w:iCs/>
        </w:rPr>
        <w:t>Friday</w:t>
      </w:r>
    </w:p>
    <w:p w14:paraId="4EE1E3EE" w14:textId="77777777" w:rsidR="004E089A" w:rsidRPr="0058661B" w:rsidRDefault="004E089A" w:rsidP="004E089A">
      <w:pPr>
        <w:pStyle w:val="ListParagraph"/>
        <w:numPr>
          <w:ilvl w:val="1"/>
          <w:numId w:val="22"/>
        </w:numPr>
        <w:spacing w:after="120"/>
      </w:pPr>
      <w:r>
        <w:t xml:space="preserve">Planned End Date: </w:t>
      </w:r>
      <w:r w:rsidRPr="0058661B">
        <w:rPr>
          <w:i/>
          <w:iCs/>
        </w:rPr>
        <w:t>matches EP end date</w:t>
      </w:r>
    </w:p>
    <w:p w14:paraId="4AF20C15" w14:textId="77777777" w:rsidR="004E089A" w:rsidRPr="0058661B" w:rsidRDefault="004E089A" w:rsidP="004E089A">
      <w:pPr>
        <w:pStyle w:val="ListParagraph"/>
        <w:numPr>
          <w:ilvl w:val="1"/>
          <w:numId w:val="22"/>
        </w:numPr>
        <w:spacing w:after="120"/>
      </w:pPr>
      <w:r>
        <w:lastRenderedPageBreak/>
        <w:t xml:space="preserve">Hours Per Day: </w:t>
      </w:r>
      <w:r w:rsidRPr="0058661B">
        <w:rPr>
          <w:i/>
          <w:iCs/>
        </w:rPr>
        <w:t>2.0</w:t>
      </w:r>
    </w:p>
    <w:p w14:paraId="42C66DAD" w14:textId="2DFBE2EF" w:rsidR="004E089A" w:rsidRPr="0058661B" w:rsidRDefault="004E089A" w:rsidP="004E089A">
      <w:pPr>
        <w:pStyle w:val="ListParagraph"/>
        <w:numPr>
          <w:ilvl w:val="1"/>
          <w:numId w:val="22"/>
        </w:numPr>
        <w:spacing w:after="120"/>
      </w:pPr>
      <w:r>
        <w:t xml:space="preserve">Begin Time: </w:t>
      </w:r>
      <w:r w:rsidRPr="0058661B">
        <w:rPr>
          <w:i/>
          <w:iCs/>
        </w:rPr>
        <w:t>1:00 pm</w:t>
      </w:r>
      <w:r>
        <w:t xml:space="preserve">; End Time </w:t>
      </w:r>
      <w:r w:rsidRPr="0058661B">
        <w:rPr>
          <w:i/>
          <w:iCs/>
        </w:rPr>
        <w:t>3:00 pm</w:t>
      </w:r>
    </w:p>
    <w:p w14:paraId="516A5CD7" w14:textId="333DC4F7" w:rsidR="004E089A" w:rsidRPr="00157C0E" w:rsidRDefault="004E089A" w:rsidP="004E089A">
      <w:pPr>
        <w:pStyle w:val="ListParagraph"/>
        <w:numPr>
          <w:ilvl w:val="0"/>
          <w:numId w:val="22"/>
        </w:numPr>
        <w:spacing w:after="120"/>
      </w:pPr>
      <w:r>
        <w:t xml:space="preserve">Activity: </w:t>
      </w:r>
      <w:r>
        <w:rPr>
          <w:i/>
          <w:iCs/>
        </w:rPr>
        <w:t>CE – Career Planning &amp; Counseling</w:t>
      </w:r>
      <w:r>
        <w:t xml:space="preserve">; Activity Description: </w:t>
      </w:r>
      <w:r>
        <w:rPr>
          <w:i/>
          <w:iCs/>
        </w:rPr>
        <w:t>Complete the Test of Adult Basic Education (TABE)</w:t>
      </w:r>
    </w:p>
    <w:p w14:paraId="78787985" w14:textId="77777777" w:rsidR="004E089A" w:rsidRPr="00157C0E" w:rsidRDefault="004E089A" w:rsidP="004E089A">
      <w:pPr>
        <w:pStyle w:val="ListParagraph"/>
        <w:numPr>
          <w:ilvl w:val="1"/>
          <w:numId w:val="22"/>
        </w:numPr>
        <w:spacing w:after="120"/>
      </w:pPr>
      <w:r>
        <w:t xml:space="preserve">Activity Location: </w:t>
      </w:r>
      <w:r>
        <w:rPr>
          <w:i/>
          <w:iCs/>
        </w:rPr>
        <w:t>On-Site</w:t>
      </w:r>
    </w:p>
    <w:p w14:paraId="40DAE637" w14:textId="355623BC" w:rsidR="004E089A" w:rsidRPr="0058661B" w:rsidRDefault="004E089A" w:rsidP="004E089A">
      <w:pPr>
        <w:pStyle w:val="ListParagraph"/>
        <w:numPr>
          <w:ilvl w:val="1"/>
          <w:numId w:val="22"/>
        </w:numPr>
        <w:spacing w:after="120"/>
      </w:pPr>
      <w:r>
        <w:t xml:space="preserve">Business Name: </w:t>
      </w:r>
      <w:r>
        <w:rPr>
          <w:i/>
          <w:iCs/>
        </w:rPr>
        <w:t>learner’s agency</w:t>
      </w:r>
      <w:r>
        <w:t xml:space="preserve">; Location: </w:t>
      </w:r>
      <w:r>
        <w:rPr>
          <w:i/>
          <w:iCs/>
        </w:rPr>
        <w:t>learner’s city/state</w:t>
      </w:r>
      <w:r>
        <w:t xml:space="preserve">; Street Address/Zip: </w:t>
      </w:r>
      <w:r>
        <w:rPr>
          <w:i/>
          <w:iCs/>
        </w:rPr>
        <w:t>learner’s agency address</w:t>
      </w:r>
      <w:r>
        <w:t xml:space="preserve">; Phone Number: </w:t>
      </w:r>
      <w:r>
        <w:rPr>
          <w:i/>
          <w:iCs/>
        </w:rPr>
        <w:t>learner’s phone number</w:t>
      </w:r>
    </w:p>
    <w:p w14:paraId="28BEB269" w14:textId="77777777" w:rsidR="004E089A" w:rsidRPr="006770D3" w:rsidRDefault="004E089A" w:rsidP="004E089A">
      <w:pPr>
        <w:pStyle w:val="ListParagraph"/>
        <w:numPr>
          <w:ilvl w:val="1"/>
          <w:numId w:val="22"/>
        </w:numPr>
        <w:spacing w:after="120"/>
      </w:pPr>
      <w:r>
        <w:t xml:space="preserve">Activity Contact: </w:t>
      </w:r>
    </w:p>
    <w:p w14:paraId="36CF253C" w14:textId="77777777" w:rsidR="004E089A" w:rsidRDefault="004E089A" w:rsidP="004E089A">
      <w:pPr>
        <w:pStyle w:val="ListParagraph"/>
        <w:numPr>
          <w:ilvl w:val="2"/>
          <w:numId w:val="22"/>
        </w:numPr>
        <w:spacing w:after="120"/>
      </w:pPr>
      <w:r>
        <w:t xml:space="preserve">Contact Title: </w:t>
      </w:r>
      <w:r>
        <w:rPr>
          <w:i/>
          <w:iCs/>
        </w:rPr>
        <w:t xml:space="preserve">Other </w:t>
      </w:r>
      <w:r w:rsidRPr="004350A2">
        <w:rPr>
          <w:i/>
          <w:iCs/>
        </w:rPr>
        <w:t>– Education Navigator</w:t>
      </w:r>
    </w:p>
    <w:p w14:paraId="43D44663" w14:textId="211CEA04" w:rsidR="004E089A" w:rsidRPr="0058661B" w:rsidRDefault="004E089A" w:rsidP="004E089A">
      <w:pPr>
        <w:pStyle w:val="ListParagraph"/>
        <w:numPr>
          <w:ilvl w:val="2"/>
          <w:numId w:val="22"/>
        </w:numPr>
        <w:spacing w:after="120"/>
      </w:pPr>
      <w:r>
        <w:t xml:space="preserve">Name: </w:t>
      </w:r>
      <w:r>
        <w:rPr>
          <w:i/>
          <w:iCs/>
        </w:rPr>
        <w:t>Edna Navigator</w:t>
      </w:r>
      <w:r>
        <w:t xml:space="preserve">; Email: </w:t>
      </w:r>
      <w:r w:rsidRPr="005D3881">
        <w:rPr>
          <w:i/>
          <w:iCs/>
        </w:rPr>
        <w:t>ednan@w2agency.com</w:t>
      </w:r>
      <w:r>
        <w:t xml:space="preserve">; Phone: </w:t>
      </w:r>
      <w:r>
        <w:rPr>
          <w:i/>
          <w:iCs/>
        </w:rPr>
        <w:t>920-555-0055</w:t>
      </w:r>
    </w:p>
    <w:p w14:paraId="457E8322" w14:textId="6D4A5D76" w:rsidR="004E089A" w:rsidRPr="0058661B" w:rsidRDefault="004E089A" w:rsidP="004E089A">
      <w:pPr>
        <w:pStyle w:val="ListParagraph"/>
        <w:numPr>
          <w:ilvl w:val="1"/>
          <w:numId w:val="22"/>
        </w:numPr>
        <w:spacing w:after="120"/>
      </w:pPr>
      <w:r>
        <w:t xml:space="preserve">Start Date: </w:t>
      </w:r>
      <w:r>
        <w:rPr>
          <w:i/>
          <w:iCs/>
        </w:rPr>
        <w:t>Friday’s date</w:t>
      </w:r>
      <w:r>
        <w:t xml:space="preserve">; Recurring: </w:t>
      </w:r>
      <w:r>
        <w:rPr>
          <w:i/>
          <w:iCs/>
        </w:rPr>
        <w:t>No</w:t>
      </w:r>
    </w:p>
    <w:p w14:paraId="217998B4" w14:textId="77777777" w:rsidR="004E089A" w:rsidRPr="0058661B" w:rsidRDefault="004E089A" w:rsidP="004E089A">
      <w:pPr>
        <w:pStyle w:val="ListParagraph"/>
        <w:numPr>
          <w:ilvl w:val="1"/>
          <w:numId w:val="22"/>
        </w:numPr>
        <w:spacing w:after="120"/>
      </w:pPr>
      <w:r>
        <w:t xml:space="preserve">Hours Per Day: </w:t>
      </w:r>
      <w:r w:rsidRPr="0058661B">
        <w:rPr>
          <w:i/>
          <w:iCs/>
        </w:rPr>
        <w:t>2.0</w:t>
      </w:r>
    </w:p>
    <w:p w14:paraId="50E3F3B4" w14:textId="58F0790B" w:rsidR="004E089A" w:rsidRDefault="004E089A" w:rsidP="004E089A">
      <w:pPr>
        <w:pStyle w:val="ListParagraph"/>
        <w:numPr>
          <w:ilvl w:val="1"/>
          <w:numId w:val="22"/>
        </w:numPr>
        <w:spacing w:after="120"/>
      </w:pPr>
      <w:r>
        <w:t xml:space="preserve">Begin Time: </w:t>
      </w:r>
      <w:r w:rsidRPr="0058661B">
        <w:rPr>
          <w:i/>
          <w:iCs/>
        </w:rPr>
        <w:t>1</w:t>
      </w:r>
      <w:r>
        <w:rPr>
          <w:i/>
          <w:iCs/>
        </w:rPr>
        <w:t>0</w:t>
      </w:r>
      <w:r w:rsidRPr="0058661B">
        <w:rPr>
          <w:i/>
          <w:iCs/>
        </w:rPr>
        <w:t xml:space="preserve">:00 </w:t>
      </w:r>
      <w:r>
        <w:rPr>
          <w:i/>
          <w:iCs/>
        </w:rPr>
        <w:t>a</w:t>
      </w:r>
      <w:r w:rsidRPr="0058661B">
        <w:rPr>
          <w:i/>
          <w:iCs/>
        </w:rPr>
        <w:t>m</w:t>
      </w:r>
      <w:r>
        <w:t>; End Time 12</w:t>
      </w:r>
      <w:r w:rsidRPr="0058661B">
        <w:rPr>
          <w:i/>
          <w:iCs/>
        </w:rPr>
        <w:t>:00 pm</w:t>
      </w:r>
    </w:p>
    <w:p w14:paraId="540910B6" w14:textId="1C607A88" w:rsidR="004E089A" w:rsidRPr="00157C0E" w:rsidRDefault="004E089A" w:rsidP="004E089A">
      <w:pPr>
        <w:pStyle w:val="ListParagraph"/>
        <w:numPr>
          <w:ilvl w:val="0"/>
          <w:numId w:val="22"/>
        </w:numPr>
        <w:spacing w:after="120"/>
      </w:pPr>
      <w:r>
        <w:t xml:space="preserve">Activity: </w:t>
      </w:r>
      <w:r>
        <w:rPr>
          <w:i/>
          <w:iCs/>
        </w:rPr>
        <w:t xml:space="preserve">ES – </w:t>
      </w:r>
      <w:r w:rsidR="00746D2D">
        <w:rPr>
          <w:i/>
          <w:iCs/>
        </w:rPr>
        <w:t>Employment Search</w:t>
      </w:r>
      <w:r>
        <w:t xml:space="preserve">; Activity Description: </w:t>
      </w:r>
      <w:r>
        <w:rPr>
          <w:i/>
          <w:iCs/>
        </w:rPr>
        <w:t xml:space="preserve">Meet with Job Developer to get assistance navigating the local labor market and following up with potential employers </w:t>
      </w:r>
    </w:p>
    <w:p w14:paraId="7AD30B87" w14:textId="77777777" w:rsidR="004E089A" w:rsidRPr="00157C0E" w:rsidRDefault="004E089A" w:rsidP="004E089A">
      <w:pPr>
        <w:pStyle w:val="ListParagraph"/>
        <w:numPr>
          <w:ilvl w:val="1"/>
          <w:numId w:val="22"/>
        </w:numPr>
        <w:spacing w:after="120"/>
      </w:pPr>
      <w:r>
        <w:t xml:space="preserve">Activity Location: </w:t>
      </w:r>
      <w:r>
        <w:rPr>
          <w:i/>
          <w:iCs/>
        </w:rPr>
        <w:t>On-Site</w:t>
      </w:r>
    </w:p>
    <w:p w14:paraId="0D6E2C16" w14:textId="0E608332" w:rsidR="004E089A" w:rsidRPr="0058661B" w:rsidRDefault="004E089A" w:rsidP="004E089A">
      <w:pPr>
        <w:pStyle w:val="ListParagraph"/>
        <w:numPr>
          <w:ilvl w:val="1"/>
          <w:numId w:val="22"/>
        </w:numPr>
        <w:spacing w:after="120"/>
      </w:pPr>
      <w:r>
        <w:t xml:space="preserve">Business Name: </w:t>
      </w:r>
      <w:r>
        <w:rPr>
          <w:i/>
          <w:iCs/>
        </w:rPr>
        <w:t>learner’s agency</w:t>
      </w:r>
      <w:r>
        <w:t xml:space="preserve">; Location: </w:t>
      </w:r>
      <w:r>
        <w:rPr>
          <w:i/>
          <w:iCs/>
        </w:rPr>
        <w:t>learner’s city/state</w:t>
      </w:r>
      <w:r>
        <w:t xml:space="preserve">; Street Address/Zip: </w:t>
      </w:r>
      <w:r>
        <w:rPr>
          <w:i/>
          <w:iCs/>
        </w:rPr>
        <w:t>learner’s agency address</w:t>
      </w:r>
      <w:r>
        <w:t xml:space="preserve">; Phone Number: </w:t>
      </w:r>
      <w:r>
        <w:rPr>
          <w:i/>
          <w:iCs/>
        </w:rPr>
        <w:t>learner’s phone number</w:t>
      </w:r>
    </w:p>
    <w:p w14:paraId="569E0D26" w14:textId="77777777" w:rsidR="004E089A" w:rsidRPr="006770D3" w:rsidRDefault="004E089A" w:rsidP="004E089A">
      <w:pPr>
        <w:pStyle w:val="ListParagraph"/>
        <w:numPr>
          <w:ilvl w:val="1"/>
          <w:numId w:val="22"/>
        </w:numPr>
        <w:spacing w:after="120"/>
      </w:pPr>
      <w:r>
        <w:t xml:space="preserve">Activity Contact: </w:t>
      </w:r>
    </w:p>
    <w:p w14:paraId="086B5DC0" w14:textId="77777777" w:rsidR="004E089A" w:rsidRDefault="004E089A" w:rsidP="004E089A">
      <w:pPr>
        <w:pStyle w:val="ListParagraph"/>
        <w:numPr>
          <w:ilvl w:val="2"/>
          <w:numId w:val="22"/>
        </w:numPr>
        <w:spacing w:after="120"/>
      </w:pPr>
      <w:r>
        <w:t xml:space="preserve">Contact Title: </w:t>
      </w:r>
      <w:r>
        <w:rPr>
          <w:i/>
          <w:iCs/>
        </w:rPr>
        <w:t>Job Developer</w:t>
      </w:r>
    </w:p>
    <w:p w14:paraId="19F8344B" w14:textId="36452403" w:rsidR="004E089A" w:rsidRPr="0058661B" w:rsidRDefault="004E089A" w:rsidP="004E089A">
      <w:pPr>
        <w:pStyle w:val="ListParagraph"/>
        <w:numPr>
          <w:ilvl w:val="2"/>
          <w:numId w:val="22"/>
        </w:numPr>
        <w:spacing w:after="120"/>
      </w:pPr>
      <w:r>
        <w:t xml:space="preserve">Name: </w:t>
      </w:r>
      <w:r>
        <w:rPr>
          <w:i/>
          <w:iCs/>
        </w:rPr>
        <w:t>Donna Developer</w:t>
      </w:r>
      <w:r>
        <w:t xml:space="preserve">; Email: </w:t>
      </w:r>
      <w:r>
        <w:rPr>
          <w:i/>
          <w:iCs/>
        </w:rPr>
        <w:t>donnad</w:t>
      </w:r>
      <w:r w:rsidRPr="005D3881">
        <w:rPr>
          <w:i/>
          <w:iCs/>
        </w:rPr>
        <w:t>@w2agency.com</w:t>
      </w:r>
      <w:r>
        <w:t xml:space="preserve">; Phone: </w:t>
      </w:r>
      <w:r>
        <w:rPr>
          <w:i/>
          <w:iCs/>
        </w:rPr>
        <w:t>920-555-5555</w:t>
      </w:r>
    </w:p>
    <w:p w14:paraId="6EC26EBF" w14:textId="15835CE3" w:rsidR="004E089A" w:rsidRPr="0058661B" w:rsidRDefault="004E089A" w:rsidP="004E089A">
      <w:pPr>
        <w:pStyle w:val="ListParagraph"/>
        <w:numPr>
          <w:ilvl w:val="1"/>
          <w:numId w:val="22"/>
        </w:numPr>
        <w:spacing w:after="120"/>
      </w:pPr>
      <w:r>
        <w:t xml:space="preserve">Start Date: </w:t>
      </w:r>
      <w:r w:rsidRPr="0058661B">
        <w:rPr>
          <w:i/>
          <w:iCs/>
        </w:rPr>
        <w:t>today’s date</w:t>
      </w:r>
      <w:r>
        <w:t xml:space="preserve">; Recurring: </w:t>
      </w:r>
      <w:r w:rsidRPr="0058661B">
        <w:rPr>
          <w:i/>
          <w:iCs/>
        </w:rPr>
        <w:t>Yes</w:t>
      </w:r>
    </w:p>
    <w:p w14:paraId="341F9105" w14:textId="6B8F231D" w:rsidR="004E089A" w:rsidRPr="0058661B" w:rsidRDefault="004E089A" w:rsidP="004E089A">
      <w:pPr>
        <w:pStyle w:val="ListParagraph"/>
        <w:numPr>
          <w:ilvl w:val="1"/>
          <w:numId w:val="22"/>
        </w:numPr>
        <w:spacing w:after="120"/>
      </w:pPr>
      <w:r>
        <w:t xml:space="preserve">Frequency: </w:t>
      </w:r>
      <w:r w:rsidRPr="0058661B">
        <w:rPr>
          <w:i/>
          <w:iCs/>
        </w:rPr>
        <w:t>Weekly</w:t>
      </w:r>
      <w:r>
        <w:t xml:space="preserve">; Days: </w:t>
      </w:r>
      <w:r>
        <w:rPr>
          <w:i/>
          <w:iCs/>
        </w:rPr>
        <w:t>Monday, Wednesday</w:t>
      </w:r>
    </w:p>
    <w:p w14:paraId="3A0B3B91" w14:textId="77777777" w:rsidR="004E089A" w:rsidRPr="0058661B" w:rsidRDefault="004E089A" w:rsidP="004E089A">
      <w:pPr>
        <w:pStyle w:val="ListParagraph"/>
        <w:numPr>
          <w:ilvl w:val="1"/>
          <w:numId w:val="22"/>
        </w:numPr>
        <w:spacing w:after="120"/>
      </w:pPr>
      <w:r>
        <w:t xml:space="preserve">Planned End Date: </w:t>
      </w:r>
      <w:r w:rsidRPr="0058661B">
        <w:rPr>
          <w:i/>
          <w:iCs/>
        </w:rPr>
        <w:t>matches EP end date</w:t>
      </w:r>
    </w:p>
    <w:p w14:paraId="5BF8FFD8" w14:textId="77777777" w:rsidR="004E089A" w:rsidRPr="0058661B" w:rsidRDefault="004E089A" w:rsidP="004E089A">
      <w:pPr>
        <w:pStyle w:val="ListParagraph"/>
        <w:numPr>
          <w:ilvl w:val="1"/>
          <w:numId w:val="22"/>
        </w:numPr>
        <w:spacing w:after="120"/>
      </w:pPr>
      <w:r>
        <w:t xml:space="preserve">Hours Per Day: </w:t>
      </w:r>
      <w:r>
        <w:rPr>
          <w:i/>
          <w:iCs/>
        </w:rPr>
        <w:t>1.5</w:t>
      </w:r>
    </w:p>
    <w:p w14:paraId="7A7BD6F5" w14:textId="6D4307A5" w:rsidR="004E089A" w:rsidRPr="0058661B" w:rsidRDefault="004E089A" w:rsidP="004E089A">
      <w:pPr>
        <w:pStyle w:val="ListParagraph"/>
        <w:numPr>
          <w:ilvl w:val="1"/>
          <w:numId w:val="22"/>
        </w:numPr>
        <w:spacing w:after="120"/>
      </w:pPr>
      <w:r>
        <w:t xml:space="preserve">Begin Time: </w:t>
      </w:r>
      <w:r>
        <w:rPr>
          <w:i/>
          <w:iCs/>
        </w:rPr>
        <w:t>8</w:t>
      </w:r>
      <w:r w:rsidRPr="0058661B">
        <w:rPr>
          <w:i/>
          <w:iCs/>
        </w:rPr>
        <w:t xml:space="preserve">:00 </w:t>
      </w:r>
      <w:r>
        <w:rPr>
          <w:i/>
          <w:iCs/>
        </w:rPr>
        <w:t>a</w:t>
      </w:r>
      <w:r w:rsidRPr="0058661B">
        <w:rPr>
          <w:i/>
          <w:iCs/>
        </w:rPr>
        <w:t>m</w:t>
      </w:r>
      <w:r>
        <w:t xml:space="preserve">; End Time </w:t>
      </w:r>
      <w:r w:rsidRPr="00E27B5C">
        <w:rPr>
          <w:i/>
          <w:iCs/>
        </w:rPr>
        <w:t>9:</w:t>
      </w:r>
      <w:r>
        <w:rPr>
          <w:i/>
          <w:iCs/>
        </w:rPr>
        <w:t>3</w:t>
      </w:r>
      <w:r w:rsidRPr="0058661B">
        <w:rPr>
          <w:i/>
          <w:iCs/>
        </w:rPr>
        <w:t xml:space="preserve">0 </w:t>
      </w:r>
      <w:r>
        <w:rPr>
          <w:i/>
          <w:iCs/>
        </w:rPr>
        <w:t>a</w:t>
      </w:r>
      <w:r w:rsidRPr="0058661B">
        <w:rPr>
          <w:i/>
          <w:iCs/>
        </w:rPr>
        <w:t>m</w:t>
      </w:r>
    </w:p>
    <w:p w14:paraId="7BF27EDE" w14:textId="5899F536" w:rsidR="004E089A" w:rsidRPr="00157C0E" w:rsidRDefault="004E089A" w:rsidP="004E089A">
      <w:pPr>
        <w:pStyle w:val="ListParagraph"/>
        <w:numPr>
          <w:ilvl w:val="0"/>
          <w:numId w:val="22"/>
        </w:numPr>
        <w:spacing w:after="120"/>
      </w:pPr>
      <w:r>
        <w:t xml:space="preserve">Activity: </w:t>
      </w:r>
      <w:r>
        <w:rPr>
          <w:i/>
          <w:iCs/>
        </w:rPr>
        <w:t xml:space="preserve">MO – </w:t>
      </w:r>
      <w:r w:rsidR="00D74B88">
        <w:rPr>
          <w:i/>
          <w:iCs/>
        </w:rPr>
        <w:t>Job Readiness/Motivation</w:t>
      </w:r>
      <w:r>
        <w:t xml:space="preserve">; Activity Description: </w:t>
      </w:r>
      <w:r>
        <w:rPr>
          <w:i/>
          <w:iCs/>
        </w:rPr>
        <w:t>Attend Job Club to obtain job search assistance, practice interview skills, and learn about the labor market</w:t>
      </w:r>
    </w:p>
    <w:p w14:paraId="20FA133F" w14:textId="77777777" w:rsidR="004E089A" w:rsidRPr="00157C0E" w:rsidRDefault="004E089A" w:rsidP="004E089A">
      <w:pPr>
        <w:pStyle w:val="ListParagraph"/>
        <w:numPr>
          <w:ilvl w:val="1"/>
          <w:numId w:val="22"/>
        </w:numPr>
        <w:spacing w:after="120"/>
      </w:pPr>
      <w:r>
        <w:t xml:space="preserve">Activity Location: </w:t>
      </w:r>
      <w:r>
        <w:rPr>
          <w:i/>
          <w:iCs/>
        </w:rPr>
        <w:t>On-Site</w:t>
      </w:r>
    </w:p>
    <w:p w14:paraId="34C11075" w14:textId="4474E09F" w:rsidR="004E089A" w:rsidRPr="0058661B" w:rsidRDefault="004E089A" w:rsidP="004E089A">
      <w:pPr>
        <w:pStyle w:val="ListParagraph"/>
        <w:numPr>
          <w:ilvl w:val="1"/>
          <w:numId w:val="22"/>
        </w:numPr>
        <w:spacing w:after="120"/>
      </w:pPr>
      <w:r>
        <w:t xml:space="preserve">Business Name: </w:t>
      </w:r>
      <w:r>
        <w:rPr>
          <w:i/>
          <w:iCs/>
        </w:rPr>
        <w:t>learner’s agency</w:t>
      </w:r>
      <w:r>
        <w:t xml:space="preserve">; Location: </w:t>
      </w:r>
      <w:r>
        <w:rPr>
          <w:i/>
          <w:iCs/>
        </w:rPr>
        <w:t>learner’s city/state</w:t>
      </w:r>
      <w:r>
        <w:t xml:space="preserve">; Street Address/Zip: </w:t>
      </w:r>
      <w:r>
        <w:rPr>
          <w:i/>
          <w:iCs/>
        </w:rPr>
        <w:t>learner’s agency address</w:t>
      </w:r>
      <w:r>
        <w:t xml:space="preserve">; Phone Number: </w:t>
      </w:r>
      <w:r>
        <w:rPr>
          <w:i/>
          <w:iCs/>
        </w:rPr>
        <w:t>learner’s phone number</w:t>
      </w:r>
    </w:p>
    <w:p w14:paraId="6DA137A9" w14:textId="77777777" w:rsidR="004E089A" w:rsidRPr="006770D3" w:rsidRDefault="004E089A" w:rsidP="004E089A">
      <w:pPr>
        <w:pStyle w:val="ListParagraph"/>
        <w:numPr>
          <w:ilvl w:val="1"/>
          <w:numId w:val="22"/>
        </w:numPr>
        <w:spacing w:after="120"/>
      </w:pPr>
      <w:r>
        <w:t xml:space="preserve">Activity Contact: </w:t>
      </w:r>
    </w:p>
    <w:p w14:paraId="5CE14275" w14:textId="77777777" w:rsidR="004E089A" w:rsidRDefault="004E089A" w:rsidP="004E089A">
      <w:pPr>
        <w:pStyle w:val="ListParagraph"/>
        <w:numPr>
          <w:ilvl w:val="2"/>
          <w:numId w:val="22"/>
        </w:numPr>
        <w:spacing w:after="120"/>
      </w:pPr>
      <w:r>
        <w:lastRenderedPageBreak/>
        <w:t xml:space="preserve">Contact Title: </w:t>
      </w:r>
      <w:r>
        <w:rPr>
          <w:i/>
          <w:iCs/>
        </w:rPr>
        <w:t>Job Developer</w:t>
      </w:r>
    </w:p>
    <w:p w14:paraId="48BF6A48" w14:textId="12F7F6BB" w:rsidR="004E089A" w:rsidRPr="0058661B" w:rsidRDefault="004E089A" w:rsidP="004E089A">
      <w:pPr>
        <w:pStyle w:val="ListParagraph"/>
        <w:numPr>
          <w:ilvl w:val="2"/>
          <w:numId w:val="22"/>
        </w:numPr>
        <w:spacing w:after="120"/>
      </w:pPr>
      <w:r>
        <w:t xml:space="preserve">Name: </w:t>
      </w:r>
      <w:r>
        <w:rPr>
          <w:i/>
          <w:iCs/>
        </w:rPr>
        <w:t>Donna Developer</w:t>
      </w:r>
      <w:r>
        <w:t xml:space="preserve">; Email: </w:t>
      </w:r>
      <w:r>
        <w:rPr>
          <w:i/>
          <w:iCs/>
        </w:rPr>
        <w:t>donnad</w:t>
      </w:r>
      <w:r w:rsidRPr="005D3881">
        <w:rPr>
          <w:i/>
          <w:iCs/>
        </w:rPr>
        <w:t>@w2agency.com</w:t>
      </w:r>
      <w:r>
        <w:t xml:space="preserve">; Phone: </w:t>
      </w:r>
      <w:r>
        <w:rPr>
          <w:i/>
          <w:iCs/>
        </w:rPr>
        <w:t>920-555-5555</w:t>
      </w:r>
    </w:p>
    <w:p w14:paraId="725D1595" w14:textId="77777777" w:rsidR="004E089A" w:rsidRPr="0058661B" w:rsidRDefault="004E089A" w:rsidP="004E089A">
      <w:pPr>
        <w:pStyle w:val="ListParagraph"/>
        <w:numPr>
          <w:ilvl w:val="1"/>
          <w:numId w:val="22"/>
        </w:numPr>
        <w:spacing w:after="120"/>
      </w:pPr>
      <w:r>
        <w:t xml:space="preserve">Additional Information: </w:t>
      </w:r>
      <w:r>
        <w:rPr>
          <w:i/>
          <w:iCs/>
        </w:rPr>
        <w:t>Bring updated resume with you to Job Club. Remember to dress professionally, as employers attend</w:t>
      </w:r>
    </w:p>
    <w:p w14:paraId="7811F5A1" w14:textId="4DC1281E" w:rsidR="004E089A" w:rsidRPr="0058661B" w:rsidRDefault="004E089A" w:rsidP="004E089A">
      <w:pPr>
        <w:pStyle w:val="ListParagraph"/>
        <w:numPr>
          <w:ilvl w:val="1"/>
          <w:numId w:val="22"/>
        </w:numPr>
        <w:spacing w:after="120"/>
      </w:pPr>
      <w:r>
        <w:t xml:space="preserve">Start Date: </w:t>
      </w:r>
      <w:r w:rsidRPr="0058661B">
        <w:rPr>
          <w:i/>
          <w:iCs/>
        </w:rPr>
        <w:t>today’s date</w:t>
      </w:r>
      <w:r>
        <w:t xml:space="preserve">; Recurring: </w:t>
      </w:r>
      <w:r w:rsidRPr="0058661B">
        <w:rPr>
          <w:i/>
          <w:iCs/>
        </w:rPr>
        <w:t>Yes</w:t>
      </w:r>
    </w:p>
    <w:p w14:paraId="64090F1B" w14:textId="062CEBFB" w:rsidR="004E089A" w:rsidRPr="0058661B" w:rsidRDefault="004E089A" w:rsidP="004E089A">
      <w:pPr>
        <w:pStyle w:val="ListParagraph"/>
        <w:numPr>
          <w:ilvl w:val="1"/>
          <w:numId w:val="22"/>
        </w:numPr>
        <w:spacing w:after="120"/>
      </w:pPr>
      <w:r>
        <w:t xml:space="preserve">Frequency: </w:t>
      </w:r>
      <w:r w:rsidRPr="0058661B">
        <w:rPr>
          <w:i/>
          <w:iCs/>
        </w:rPr>
        <w:t>Weekly</w:t>
      </w:r>
      <w:r>
        <w:t xml:space="preserve">; Days: </w:t>
      </w:r>
      <w:r>
        <w:rPr>
          <w:i/>
          <w:iCs/>
        </w:rPr>
        <w:t>Tuesday</w:t>
      </w:r>
    </w:p>
    <w:p w14:paraId="4A95751F" w14:textId="77777777" w:rsidR="004E089A" w:rsidRPr="0058661B" w:rsidRDefault="004E089A" w:rsidP="004E089A">
      <w:pPr>
        <w:pStyle w:val="ListParagraph"/>
        <w:numPr>
          <w:ilvl w:val="1"/>
          <w:numId w:val="22"/>
        </w:numPr>
        <w:spacing w:after="120"/>
      </w:pPr>
      <w:r>
        <w:t xml:space="preserve">Planned End Date: </w:t>
      </w:r>
      <w:r w:rsidRPr="0058661B">
        <w:rPr>
          <w:i/>
          <w:iCs/>
        </w:rPr>
        <w:t>matches EP end date</w:t>
      </w:r>
    </w:p>
    <w:p w14:paraId="62BAF8D5" w14:textId="77777777" w:rsidR="004E089A" w:rsidRPr="0058661B" w:rsidRDefault="004E089A" w:rsidP="004E089A">
      <w:pPr>
        <w:pStyle w:val="ListParagraph"/>
        <w:numPr>
          <w:ilvl w:val="1"/>
          <w:numId w:val="22"/>
        </w:numPr>
        <w:spacing w:after="120"/>
      </w:pPr>
      <w:r>
        <w:t xml:space="preserve">Hours Per Day: </w:t>
      </w:r>
      <w:r>
        <w:rPr>
          <w:i/>
          <w:iCs/>
        </w:rPr>
        <w:t>3.0</w:t>
      </w:r>
    </w:p>
    <w:p w14:paraId="39E8E3AA" w14:textId="0465B0F0" w:rsidR="004E089A" w:rsidRPr="0058661B" w:rsidRDefault="004E089A" w:rsidP="004E089A">
      <w:pPr>
        <w:pStyle w:val="ListParagraph"/>
        <w:numPr>
          <w:ilvl w:val="1"/>
          <w:numId w:val="22"/>
        </w:numPr>
        <w:spacing w:after="120"/>
      </w:pPr>
      <w:r>
        <w:t xml:space="preserve">Begin Time: </w:t>
      </w:r>
      <w:r>
        <w:rPr>
          <w:i/>
          <w:iCs/>
        </w:rPr>
        <w:t>8</w:t>
      </w:r>
      <w:r w:rsidRPr="0058661B">
        <w:rPr>
          <w:i/>
          <w:iCs/>
        </w:rPr>
        <w:t xml:space="preserve">:00 </w:t>
      </w:r>
      <w:r>
        <w:rPr>
          <w:i/>
          <w:iCs/>
        </w:rPr>
        <w:t>a</w:t>
      </w:r>
      <w:r w:rsidRPr="0058661B">
        <w:rPr>
          <w:i/>
          <w:iCs/>
        </w:rPr>
        <w:t>m</w:t>
      </w:r>
      <w:r>
        <w:t xml:space="preserve">; End Time </w:t>
      </w:r>
      <w:r w:rsidRPr="00E27B5C">
        <w:rPr>
          <w:i/>
          <w:iCs/>
        </w:rPr>
        <w:t>11:00</w:t>
      </w:r>
      <w:r w:rsidRPr="0058661B">
        <w:rPr>
          <w:i/>
          <w:iCs/>
        </w:rPr>
        <w:t xml:space="preserve"> </w:t>
      </w:r>
      <w:r>
        <w:rPr>
          <w:i/>
          <w:iCs/>
        </w:rPr>
        <w:t>a</w:t>
      </w:r>
      <w:r w:rsidRPr="0058661B">
        <w:rPr>
          <w:i/>
          <w:iCs/>
        </w:rPr>
        <w:t>m</w:t>
      </w:r>
    </w:p>
    <w:p w14:paraId="3672B3E5" w14:textId="4C4195DE" w:rsidR="004E089A" w:rsidRPr="00157C0E" w:rsidRDefault="004E089A" w:rsidP="004E089A">
      <w:pPr>
        <w:pStyle w:val="ListParagraph"/>
        <w:numPr>
          <w:ilvl w:val="0"/>
          <w:numId w:val="22"/>
        </w:numPr>
        <w:spacing w:after="120"/>
      </w:pPr>
      <w:r>
        <w:t xml:space="preserve">Activity: </w:t>
      </w:r>
      <w:r>
        <w:rPr>
          <w:i/>
          <w:iCs/>
        </w:rPr>
        <w:t xml:space="preserve">ES – </w:t>
      </w:r>
      <w:r w:rsidR="00543C52">
        <w:rPr>
          <w:i/>
          <w:iCs/>
        </w:rPr>
        <w:t>Employment Search</w:t>
      </w:r>
      <w:r>
        <w:t xml:space="preserve">; Activity Description: </w:t>
      </w:r>
      <w:r>
        <w:rPr>
          <w:i/>
          <w:iCs/>
        </w:rPr>
        <w:t xml:space="preserve">Complete independent job search. Focus search on positions in an office setting within a </w:t>
      </w:r>
      <w:proofErr w:type="gramStart"/>
      <w:r>
        <w:rPr>
          <w:i/>
          <w:iCs/>
        </w:rPr>
        <w:t>10 mile</w:t>
      </w:r>
      <w:proofErr w:type="gramEnd"/>
      <w:r>
        <w:rPr>
          <w:i/>
          <w:iCs/>
        </w:rPr>
        <w:t xml:space="preserve"> radius</w:t>
      </w:r>
    </w:p>
    <w:p w14:paraId="696C2870" w14:textId="77777777" w:rsidR="004E089A" w:rsidRPr="00157C0E" w:rsidRDefault="004E089A" w:rsidP="004E089A">
      <w:pPr>
        <w:pStyle w:val="ListParagraph"/>
        <w:numPr>
          <w:ilvl w:val="1"/>
          <w:numId w:val="22"/>
        </w:numPr>
        <w:spacing w:after="120"/>
      </w:pPr>
      <w:r>
        <w:t xml:space="preserve">Activity Location: </w:t>
      </w:r>
      <w:r>
        <w:rPr>
          <w:i/>
          <w:iCs/>
        </w:rPr>
        <w:t>Self-directed</w:t>
      </w:r>
    </w:p>
    <w:p w14:paraId="62D05BE0" w14:textId="0B1F45B6" w:rsidR="004E089A" w:rsidRPr="0058661B" w:rsidRDefault="004E089A" w:rsidP="004E089A">
      <w:pPr>
        <w:pStyle w:val="ListParagraph"/>
        <w:numPr>
          <w:ilvl w:val="1"/>
          <w:numId w:val="22"/>
        </w:numPr>
        <w:spacing w:after="120"/>
      </w:pPr>
      <w:r>
        <w:t xml:space="preserve">Start Date: </w:t>
      </w:r>
      <w:r w:rsidRPr="0058661B">
        <w:rPr>
          <w:i/>
          <w:iCs/>
        </w:rPr>
        <w:t>today’s date</w:t>
      </w:r>
      <w:r>
        <w:t xml:space="preserve">; Recurring: </w:t>
      </w:r>
      <w:r w:rsidRPr="0058661B">
        <w:rPr>
          <w:i/>
          <w:iCs/>
        </w:rPr>
        <w:t>Yes</w:t>
      </w:r>
    </w:p>
    <w:p w14:paraId="6E618FDE" w14:textId="77777777" w:rsidR="004E089A" w:rsidRPr="0058661B" w:rsidRDefault="004E089A" w:rsidP="004E089A">
      <w:pPr>
        <w:pStyle w:val="ListParagraph"/>
        <w:numPr>
          <w:ilvl w:val="1"/>
          <w:numId w:val="22"/>
        </w:numPr>
        <w:spacing w:after="120"/>
      </w:pPr>
      <w:r>
        <w:t xml:space="preserve">Frequency: </w:t>
      </w:r>
      <w:r>
        <w:rPr>
          <w:i/>
          <w:iCs/>
        </w:rPr>
        <w:t xml:space="preserve">Daily – Every Weekday </w:t>
      </w:r>
    </w:p>
    <w:p w14:paraId="2FD91C47" w14:textId="77777777" w:rsidR="004E089A" w:rsidRPr="0058661B" w:rsidRDefault="004E089A" w:rsidP="004E089A">
      <w:pPr>
        <w:pStyle w:val="ListParagraph"/>
        <w:numPr>
          <w:ilvl w:val="1"/>
          <w:numId w:val="22"/>
        </w:numPr>
        <w:spacing w:after="120"/>
      </w:pPr>
      <w:r>
        <w:t xml:space="preserve">Planned End Date: </w:t>
      </w:r>
      <w:r w:rsidRPr="0058661B">
        <w:rPr>
          <w:i/>
          <w:iCs/>
        </w:rPr>
        <w:t>matches EP end date</w:t>
      </w:r>
    </w:p>
    <w:p w14:paraId="371EA789" w14:textId="77777777" w:rsidR="004E089A" w:rsidRPr="0058661B" w:rsidRDefault="004E089A" w:rsidP="004E089A">
      <w:pPr>
        <w:pStyle w:val="ListParagraph"/>
        <w:numPr>
          <w:ilvl w:val="1"/>
          <w:numId w:val="22"/>
        </w:numPr>
        <w:spacing w:after="120"/>
      </w:pPr>
      <w:r>
        <w:t xml:space="preserve">Hours Per Day: </w:t>
      </w:r>
      <w:r>
        <w:rPr>
          <w:i/>
          <w:iCs/>
        </w:rPr>
        <w:t>4.0</w:t>
      </w:r>
    </w:p>
    <w:p w14:paraId="2E0E0125" w14:textId="15EF3A70" w:rsidR="004E089A" w:rsidRPr="00157C0E" w:rsidRDefault="004E089A" w:rsidP="004E089A">
      <w:pPr>
        <w:pStyle w:val="ListParagraph"/>
        <w:numPr>
          <w:ilvl w:val="0"/>
          <w:numId w:val="22"/>
        </w:numPr>
        <w:spacing w:after="120"/>
      </w:pPr>
      <w:r>
        <w:t xml:space="preserve">Activity: </w:t>
      </w:r>
      <w:r>
        <w:rPr>
          <w:i/>
          <w:iCs/>
        </w:rPr>
        <w:t xml:space="preserve">MO – </w:t>
      </w:r>
      <w:r w:rsidR="00D74B88">
        <w:rPr>
          <w:i/>
          <w:iCs/>
        </w:rPr>
        <w:t>Job Readiness/Motivation</w:t>
      </w:r>
      <w:r w:rsidR="00D74B88">
        <w:t>;</w:t>
      </w:r>
      <w:r w:rsidR="00D74B88">
        <w:rPr>
          <w:i/>
          <w:iCs/>
        </w:rPr>
        <w:t xml:space="preserve"> </w:t>
      </w:r>
      <w:r>
        <w:t xml:space="preserve">Activity Description: </w:t>
      </w:r>
      <w:r>
        <w:rPr>
          <w:i/>
          <w:iCs/>
        </w:rPr>
        <w:t>Complete online typing lessons to work on increasing overall typing speed</w:t>
      </w:r>
    </w:p>
    <w:p w14:paraId="6A4EC221" w14:textId="77777777" w:rsidR="004E089A" w:rsidRPr="00157C0E" w:rsidRDefault="004E089A" w:rsidP="004E089A">
      <w:pPr>
        <w:pStyle w:val="ListParagraph"/>
        <w:numPr>
          <w:ilvl w:val="1"/>
          <w:numId w:val="22"/>
        </w:numPr>
        <w:spacing w:after="120"/>
      </w:pPr>
      <w:r>
        <w:t xml:space="preserve">Activity Location: </w:t>
      </w:r>
      <w:r>
        <w:rPr>
          <w:i/>
          <w:iCs/>
        </w:rPr>
        <w:t>Off-site</w:t>
      </w:r>
    </w:p>
    <w:p w14:paraId="6A7A5616" w14:textId="7282D1D8" w:rsidR="004E089A" w:rsidRPr="0058661B" w:rsidRDefault="004E089A" w:rsidP="004E089A">
      <w:pPr>
        <w:pStyle w:val="ListParagraph"/>
        <w:numPr>
          <w:ilvl w:val="1"/>
          <w:numId w:val="22"/>
        </w:numPr>
        <w:spacing w:after="120"/>
      </w:pPr>
      <w:r>
        <w:t xml:space="preserve">Business Name: </w:t>
      </w:r>
      <w:r>
        <w:rPr>
          <w:i/>
          <w:iCs/>
        </w:rPr>
        <w:t>Public Library</w:t>
      </w:r>
      <w:r>
        <w:t xml:space="preserve">; Location: </w:t>
      </w:r>
      <w:r>
        <w:rPr>
          <w:i/>
          <w:iCs/>
        </w:rPr>
        <w:t>learner discretion</w:t>
      </w:r>
      <w:r>
        <w:t xml:space="preserve">; Street Address/Zip: </w:t>
      </w:r>
      <w:r>
        <w:rPr>
          <w:i/>
          <w:iCs/>
        </w:rPr>
        <w:t>learner discretion</w:t>
      </w:r>
      <w:r>
        <w:t xml:space="preserve">; Phone Number: </w:t>
      </w:r>
      <w:r>
        <w:rPr>
          <w:i/>
          <w:iCs/>
        </w:rPr>
        <w:t xml:space="preserve">learner discretion </w:t>
      </w:r>
    </w:p>
    <w:p w14:paraId="6C3EA699" w14:textId="77777777" w:rsidR="004E089A" w:rsidRPr="0058661B" w:rsidRDefault="004E089A" w:rsidP="004E089A">
      <w:pPr>
        <w:pStyle w:val="ListParagraph"/>
        <w:numPr>
          <w:ilvl w:val="1"/>
          <w:numId w:val="22"/>
        </w:numPr>
        <w:spacing w:after="120"/>
      </w:pPr>
      <w:r>
        <w:t xml:space="preserve">Additional Information: </w:t>
      </w:r>
      <w:r>
        <w:rPr>
          <w:i/>
          <w:iCs/>
        </w:rPr>
        <w:t>Create an account on typing.com and sign in to complete and track your typing lessons</w:t>
      </w:r>
    </w:p>
    <w:p w14:paraId="3A8A34E4" w14:textId="1FB9417C" w:rsidR="004E089A" w:rsidRPr="0058661B" w:rsidRDefault="004E089A" w:rsidP="004E089A">
      <w:pPr>
        <w:pStyle w:val="ListParagraph"/>
        <w:numPr>
          <w:ilvl w:val="1"/>
          <w:numId w:val="22"/>
        </w:numPr>
        <w:spacing w:after="120"/>
      </w:pPr>
      <w:r>
        <w:t xml:space="preserve">Start Date: </w:t>
      </w:r>
      <w:r w:rsidRPr="0058661B">
        <w:rPr>
          <w:i/>
          <w:iCs/>
        </w:rPr>
        <w:t>today’s date</w:t>
      </w:r>
      <w:r>
        <w:t xml:space="preserve">; Recurring: </w:t>
      </w:r>
      <w:r w:rsidRPr="0058661B">
        <w:rPr>
          <w:i/>
          <w:iCs/>
        </w:rPr>
        <w:t>Yes</w:t>
      </w:r>
    </w:p>
    <w:p w14:paraId="631BEBAA" w14:textId="2111E8D2" w:rsidR="004E089A" w:rsidRPr="0058661B" w:rsidRDefault="004E089A" w:rsidP="004E089A">
      <w:pPr>
        <w:pStyle w:val="ListParagraph"/>
        <w:numPr>
          <w:ilvl w:val="1"/>
          <w:numId w:val="22"/>
        </w:numPr>
        <w:spacing w:after="120"/>
      </w:pPr>
      <w:r>
        <w:t xml:space="preserve">Frequency: </w:t>
      </w:r>
      <w:r w:rsidRPr="0058661B">
        <w:rPr>
          <w:i/>
          <w:iCs/>
        </w:rPr>
        <w:t>Weekly</w:t>
      </w:r>
      <w:r>
        <w:t xml:space="preserve">; Days: </w:t>
      </w:r>
      <w:r>
        <w:rPr>
          <w:i/>
          <w:iCs/>
        </w:rPr>
        <w:t xml:space="preserve">Wednesday </w:t>
      </w:r>
    </w:p>
    <w:p w14:paraId="412CB49F" w14:textId="77777777" w:rsidR="004E089A" w:rsidRPr="0058661B" w:rsidRDefault="004E089A" w:rsidP="004E089A">
      <w:pPr>
        <w:pStyle w:val="ListParagraph"/>
        <w:numPr>
          <w:ilvl w:val="1"/>
          <w:numId w:val="22"/>
        </w:numPr>
        <w:spacing w:after="120"/>
      </w:pPr>
      <w:r>
        <w:t xml:space="preserve">Planned End Date: </w:t>
      </w:r>
      <w:r w:rsidRPr="0058661B">
        <w:rPr>
          <w:i/>
          <w:iCs/>
        </w:rPr>
        <w:t>matches EP end date</w:t>
      </w:r>
    </w:p>
    <w:p w14:paraId="6B1A05C3" w14:textId="77777777" w:rsidR="004E089A" w:rsidRPr="0058661B" w:rsidRDefault="004E089A" w:rsidP="004E089A">
      <w:pPr>
        <w:pStyle w:val="ListParagraph"/>
        <w:numPr>
          <w:ilvl w:val="1"/>
          <w:numId w:val="22"/>
        </w:numPr>
        <w:spacing w:after="120"/>
      </w:pPr>
      <w:r>
        <w:t xml:space="preserve">Hours Per Day: </w:t>
      </w:r>
      <w:r>
        <w:rPr>
          <w:i/>
          <w:iCs/>
        </w:rPr>
        <w:t>2.5</w:t>
      </w:r>
    </w:p>
    <w:p w14:paraId="605BE70D" w14:textId="471D91A9" w:rsidR="004E089A" w:rsidRPr="0058661B" w:rsidRDefault="004E089A" w:rsidP="004E089A">
      <w:pPr>
        <w:pStyle w:val="ListParagraph"/>
        <w:numPr>
          <w:ilvl w:val="1"/>
          <w:numId w:val="22"/>
        </w:numPr>
        <w:spacing w:after="120"/>
      </w:pPr>
      <w:r>
        <w:t xml:space="preserve">Begin Time: </w:t>
      </w:r>
      <w:r>
        <w:rPr>
          <w:i/>
          <w:iCs/>
        </w:rPr>
        <w:t>9</w:t>
      </w:r>
      <w:r w:rsidRPr="0058661B">
        <w:rPr>
          <w:i/>
          <w:iCs/>
        </w:rPr>
        <w:t>:</w:t>
      </w:r>
      <w:r>
        <w:rPr>
          <w:i/>
          <w:iCs/>
        </w:rPr>
        <w:t>3</w:t>
      </w:r>
      <w:r w:rsidRPr="0058661B">
        <w:rPr>
          <w:i/>
          <w:iCs/>
        </w:rPr>
        <w:t xml:space="preserve">0 </w:t>
      </w:r>
      <w:r>
        <w:rPr>
          <w:i/>
          <w:iCs/>
        </w:rPr>
        <w:t>a</w:t>
      </w:r>
      <w:r w:rsidRPr="0058661B">
        <w:rPr>
          <w:i/>
          <w:iCs/>
        </w:rPr>
        <w:t>m</w:t>
      </w:r>
      <w:r>
        <w:t xml:space="preserve">; End Time </w:t>
      </w:r>
      <w:r w:rsidRPr="00E27B5C">
        <w:rPr>
          <w:i/>
          <w:iCs/>
        </w:rPr>
        <w:t>1</w:t>
      </w:r>
      <w:r>
        <w:rPr>
          <w:i/>
          <w:iCs/>
        </w:rPr>
        <w:t>2</w:t>
      </w:r>
      <w:r w:rsidRPr="00E27B5C">
        <w:rPr>
          <w:i/>
          <w:iCs/>
        </w:rPr>
        <w:t>:00</w:t>
      </w:r>
      <w:r w:rsidRPr="0058661B">
        <w:rPr>
          <w:i/>
          <w:iCs/>
        </w:rPr>
        <w:t xml:space="preserve"> </w:t>
      </w:r>
      <w:r>
        <w:rPr>
          <w:i/>
          <w:iCs/>
        </w:rPr>
        <w:t>p</w:t>
      </w:r>
      <w:r w:rsidRPr="0058661B">
        <w:rPr>
          <w:i/>
          <w:iCs/>
        </w:rPr>
        <w:t>m</w:t>
      </w:r>
    </w:p>
    <w:p w14:paraId="40BBB610" w14:textId="3CA6CB6C" w:rsidR="004E089A" w:rsidRPr="00157C0E" w:rsidRDefault="004E089A" w:rsidP="004E089A">
      <w:pPr>
        <w:pStyle w:val="ListParagraph"/>
        <w:numPr>
          <w:ilvl w:val="0"/>
          <w:numId w:val="22"/>
        </w:numPr>
        <w:spacing w:after="120"/>
      </w:pPr>
      <w:r>
        <w:t xml:space="preserve">Activity: </w:t>
      </w:r>
      <w:r>
        <w:rPr>
          <w:i/>
          <w:iCs/>
        </w:rPr>
        <w:t xml:space="preserve">LF – </w:t>
      </w:r>
      <w:r w:rsidR="00D74B88">
        <w:rPr>
          <w:i/>
          <w:iCs/>
        </w:rPr>
        <w:t>Life Skills</w:t>
      </w:r>
      <w:r>
        <w:t xml:space="preserve">; Activity Description: </w:t>
      </w:r>
      <w:r>
        <w:rPr>
          <w:i/>
          <w:iCs/>
        </w:rPr>
        <w:t xml:space="preserve">Research options for back up </w:t>
      </w:r>
      <w:proofErr w:type="gramStart"/>
      <w:r>
        <w:rPr>
          <w:i/>
          <w:iCs/>
        </w:rPr>
        <w:t>child care</w:t>
      </w:r>
      <w:proofErr w:type="gramEnd"/>
      <w:r>
        <w:rPr>
          <w:i/>
          <w:iCs/>
        </w:rPr>
        <w:t xml:space="preserve"> via the </w:t>
      </w:r>
      <w:proofErr w:type="spellStart"/>
      <w:r>
        <w:rPr>
          <w:i/>
          <w:iCs/>
        </w:rPr>
        <w:t>Youngstar</w:t>
      </w:r>
      <w:proofErr w:type="spellEnd"/>
      <w:r>
        <w:rPr>
          <w:i/>
          <w:iCs/>
        </w:rPr>
        <w:t xml:space="preserve"> website, visit local providers, and make phone calls</w:t>
      </w:r>
    </w:p>
    <w:p w14:paraId="7C446391" w14:textId="7ABC25AE" w:rsidR="004E089A" w:rsidRPr="00157C0E" w:rsidRDefault="004E089A" w:rsidP="004E089A">
      <w:pPr>
        <w:pStyle w:val="ListParagraph"/>
        <w:numPr>
          <w:ilvl w:val="1"/>
          <w:numId w:val="22"/>
        </w:numPr>
        <w:spacing w:after="120"/>
      </w:pPr>
      <w:r>
        <w:t xml:space="preserve">Activity Location: </w:t>
      </w:r>
      <w:r>
        <w:rPr>
          <w:i/>
          <w:iCs/>
        </w:rPr>
        <w:t>O</w:t>
      </w:r>
      <w:r w:rsidR="00C00A22">
        <w:rPr>
          <w:i/>
          <w:iCs/>
        </w:rPr>
        <w:t>ff</w:t>
      </w:r>
      <w:r>
        <w:rPr>
          <w:i/>
          <w:iCs/>
        </w:rPr>
        <w:t>-Site</w:t>
      </w:r>
    </w:p>
    <w:p w14:paraId="66ACB71F" w14:textId="77777777" w:rsidR="004E089A" w:rsidRPr="0058661B" w:rsidRDefault="004E089A" w:rsidP="004E089A">
      <w:pPr>
        <w:pStyle w:val="ListParagraph"/>
        <w:numPr>
          <w:ilvl w:val="1"/>
          <w:numId w:val="22"/>
        </w:numPr>
        <w:spacing w:after="120"/>
      </w:pPr>
      <w:r>
        <w:t xml:space="preserve">Business Name: </w:t>
      </w:r>
      <w:r>
        <w:rPr>
          <w:i/>
          <w:iCs/>
        </w:rPr>
        <w:t xml:space="preserve">Varies </w:t>
      </w:r>
    </w:p>
    <w:p w14:paraId="401BD514" w14:textId="65D6C72C" w:rsidR="004E089A" w:rsidRPr="0058661B" w:rsidRDefault="004E089A" w:rsidP="004E089A">
      <w:pPr>
        <w:pStyle w:val="ListParagraph"/>
        <w:numPr>
          <w:ilvl w:val="1"/>
          <w:numId w:val="22"/>
        </w:numPr>
        <w:spacing w:after="120"/>
      </w:pPr>
      <w:r>
        <w:t xml:space="preserve">Start Date: </w:t>
      </w:r>
      <w:r w:rsidRPr="0058661B">
        <w:rPr>
          <w:i/>
          <w:iCs/>
        </w:rPr>
        <w:t>today’s date</w:t>
      </w:r>
      <w:r>
        <w:t xml:space="preserve">; Recurring: </w:t>
      </w:r>
      <w:r w:rsidRPr="0058661B">
        <w:rPr>
          <w:i/>
          <w:iCs/>
        </w:rPr>
        <w:t>Yes</w:t>
      </w:r>
    </w:p>
    <w:p w14:paraId="06CA426D" w14:textId="7BA3D41F" w:rsidR="004E089A" w:rsidRPr="0058661B" w:rsidRDefault="004E089A" w:rsidP="004E089A">
      <w:pPr>
        <w:pStyle w:val="ListParagraph"/>
        <w:numPr>
          <w:ilvl w:val="1"/>
          <w:numId w:val="22"/>
        </w:numPr>
        <w:spacing w:after="120"/>
      </w:pPr>
      <w:r>
        <w:t xml:space="preserve">Frequency: </w:t>
      </w:r>
      <w:r w:rsidRPr="0058661B">
        <w:rPr>
          <w:i/>
          <w:iCs/>
        </w:rPr>
        <w:t>Weekly</w:t>
      </w:r>
      <w:r>
        <w:t xml:space="preserve">; Days: </w:t>
      </w:r>
      <w:r>
        <w:rPr>
          <w:i/>
          <w:iCs/>
        </w:rPr>
        <w:t>Tuesday</w:t>
      </w:r>
    </w:p>
    <w:p w14:paraId="18630121" w14:textId="77777777" w:rsidR="004E089A" w:rsidRPr="0058661B" w:rsidRDefault="004E089A" w:rsidP="004E089A">
      <w:pPr>
        <w:pStyle w:val="ListParagraph"/>
        <w:numPr>
          <w:ilvl w:val="1"/>
          <w:numId w:val="22"/>
        </w:numPr>
        <w:spacing w:after="120"/>
      </w:pPr>
      <w:r>
        <w:lastRenderedPageBreak/>
        <w:t xml:space="preserve">Planned End Date: </w:t>
      </w:r>
      <w:r w:rsidRPr="0058661B">
        <w:rPr>
          <w:i/>
          <w:iCs/>
        </w:rPr>
        <w:t>matches EP end date</w:t>
      </w:r>
    </w:p>
    <w:p w14:paraId="292F04F0" w14:textId="77777777" w:rsidR="004E089A" w:rsidRPr="0058661B" w:rsidRDefault="004E089A" w:rsidP="004E089A">
      <w:pPr>
        <w:pStyle w:val="ListParagraph"/>
        <w:numPr>
          <w:ilvl w:val="1"/>
          <w:numId w:val="22"/>
        </w:numPr>
        <w:spacing w:after="120"/>
      </w:pPr>
      <w:r>
        <w:t xml:space="preserve">Hours Per Day: </w:t>
      </w:r>
      <w:r>
        <w:rPr>
          <w:i/>
          <w:iCs/>
        </w:rPr>
        <w:t>1.0</w:t>
      </w:r>
    </w:p>
    <w:p w14:paraId="0BDD3CA3" w14:textId="570DB41A" w:rsidR="004E089A" w:rsidRPr="0058661B" w:rsidRDefault="004E089A" w:rsidP="004E089A">
      <w:pPr>
        <w:pStyle w:val="ListParagraph"/>
        <w:numPr>
          <w:ilvl w:val="1"/>
          <w:numId w:val="22"/>
        </w:numPr>
        <w:spacing w:after="120"/>
      </w:pPr>
      <w:r>
        <w:t xml:space="preserve">Begin Time: </w:t>
      </w:r>
      <w:r>
        <w:rPr>
          <w:i/>
          <w:iCs/>
        </w:rPr>
        <w:t>1</w:t>
      </w:r>
      <w:r w:rsidRPr="0058661B">
        <w:rPr>
          <w:i/>
          <w:iCs/>
        </w:rPr>
        <w:t xml:space="preserve">:00 </w:t>
      </w:r>
      <w:r>
        <w:rPr>
          <w:i/>
          <w:iCs/>
        </w:rPr>
        <w:t>p</w:t>
      </w:r>
      <w:r w:rsidRPr="0058661B">
        <w:rPr>
          <w:i/>
          <w:iCs/>
        </w:rPr>
        <w:t>m</w:t>
      </w:r>
      <w:r>
        <w:t xml:space="preserve">; End Time </w:t>
      </w:r>
      <w:r>
        <w:rPr>
          <w:i/>
          <w:iCs/>
        </w:rPr>
        <w:t>2</w:t>
      </w:r>
      <w:r w:rsidRPr="00E27B5C">
        <w:rPr>
          <w:i/>
          <w:iCs/>
        </w:rPr>
        <w:t>:00</w:t>
      </w:r>
      <w:r w:rsidRPr="0058661B">
        <w:rPr>
          <w:i/>
          <w:iCs/>
        </w:rPr>
        <w:t xml:space="preserve"> </w:t>
      </w:r>
      <w:r>
        <w:rPr>
          <w:i/>
          <w:iCs/>
        </w:rPr>
        <w:t>p</w:t>
      </w:r>
      <w:r w:rsidRPr="0058661B">
        <w:rPr>
          <w:i/>
          <w:iCs/>
        </w:rPr>
        <w:t>m</w:t>
      </w:r>
    </w:p>
    <w:p w14:paraId="416BFDB3" w14:textId="64CEB1F1" w:rsidR="004E089A" w:rsidRPr="00157C0E" w:rsidRDefault="004E089A" w:rsidP="004E089A">
      <w:pPr>
        <w:pStyle w:val="ListParagraph"/>
        <w:numPr>
          <w:ilvl w:val="0"/>
          <w:numId w:val="22"/>
        </w:numPr>
        <w:spacing w:after="120"/>
      </w:pPr>
      <w:r>
        <w:t xml:space="preserve">Activity: </w:t>
      </w:r>
      <w:r>
        <w:rPr>
          <w:i/>
          <w:iCs/>
        </w:rPr>
        <w:t>MO – J</w:t>
      </w:r>
      <w:r w:rsidR="00D74B88">
        <w:rPr>
          <w:i/>
          <w:iCs/>
        </w:rPr>
        <w:t>ob Readiness/Motivation</w:t>
      </w:r>
      <w:r>
        <w:t xml:space="preserve">; Activity Description: </w:t>
      </w:r>
      <w:r>
        <w:rPr>
          <w:i/>
          <w:iCs/>
        </w:rPr>
        <w:t xml:space="preserve">Attend Job Readiness Essentials Workshops focused on communication, time management, and conflict resolution skills </w:t>
      </w:r>
    </w:p>
    <w:p w14:paraId="66F0969D" w14:textId="77777777" w:rsidR="004E089A" w:rsidRPr="00157C0E" w:rsidRDefault="004E089A" w:rsidP="004E089A">
      <w:pPr>
        <w:pStyle w:val="ListParagraph"/>
        <w:numPr>
          <w:ilvl w:val="1"/>
          <w:numId w:val="22"/>
        </w:numPr>
        <w:spacing w:after="120"/>
      </w:pPr>
      <w:r>
        <w:t xml:space="preserve">Activity Location: </w:t>
      </w:r>
      <w:r>
        <w:rPr>
          <w:i/>
          <w:iCs/>
        </w:rPr>
        <w:t>On-Site</w:t>
      </w:r>
    </w:p>
    <w:p w14:paraId="36CEF607" w14:textId="04AC4FC9" w:rsidR="004E089A" w:rsidRPr="0058661B" w:rsidRDefault="004E089A" w:rsidP="004E089A">
      <w:pPr>
        <w:pStyle w:val="ListParagraph"/>
        <w:numPr>
          <w:ilvl w:val="1"/>
          <w:numId w:val="22"/>
        </w:numPr>
        <w:spacing w:after="120"/>
      </w:pPr>
      <w:r>
        <w:t xml:space="preserve">Business Name: </w:t>
      </w:r>
      <w:r>
        <w:rPr>
          <w:i/>
          <w:iCs/>
        </w:rPr>
        <w:t>learner’s agency</w:t>
      </w:r>
      <w:r>
        <w:t xml:space="preserve">; Location: </w:t>
      </w:r>
      <w:r>
        <w:rPr>
          <w:i/>
          <w:iCs/>
        </w:rPr>
        <w:t>learner’s city/state</w:t>
      </w:r>
      <w:r>
        <w:t xml:space="preserve">; Street Address/Zip: </w:t>
      </w:r>
      <w:r>
        <w:rPr>
          <w:i/>
          <w:iCs/>
        </w:rPr>
        <w:t>learner’s agency address</w:t>
      </w:r>
      <w:r>
        <w:t xml:space="preserve">; Phone Number: </w:t>
      </w:r>
      <w:r>
        <w:rPr>
          <w:i/>
          <w:iCs/>
        </w:rPr>
        <w:t>learner’s phone number</w:t>
      </w:r>
    </w:p>
    <w:p w14:paraId="341364A2" w14:textId="617D9142" w:rsidR="004E089A" w:rsidRPr="0058661B" w:rsidRDefault="004E089A" w:rsidP="004E089A">
      <w:pPr>
        <w:pStyle w:val="ListParagraph"/>
        <w:numPr>
          <w:ilvl w:val="1"/>
          <w:numId w:val="22"/>
        </w:numPr>
        <w:spacing w:after="120"/>
      </w:pPr>
      <w:r>
        <w:t xml:space="preserve">Start Date: </w:t>
      </w:r>
      <w:r w:rsidRPr="0058661B">
        <w:rPr>
          <w:i/>
          <w:iCs/>
        </w:rPr>
        <w:t>today’s date</w:t>
      </w:r>
      <w:r>
        <w:t xml:space="preserve">; Recurring: </w:t>
      </w:r>
      <w:r w:rsidRPr="0058661B">
        <w:rPr>
          <w:i/>
          <w:iCs/>
        </w:rPr>
        <w:t>Yes</w:t>
      </w:r>
    </w:p>
    <w:p w14:paraId="67085897" w14:textId="293A7682" w:rsidR="004E089A" w:rsidRPr="0058661B" w:rsidRDefault="004E089A" w:rsidP="004E089A">
      <w:pPr>
        <w:pStyle w:val="ListParagraph"/>
        <w:numPr>
          <w:ilvl w:val="1"/>
          <w:numId w:val="22"/>
        </w:numPr>
        <w:spacing w:after="120"/>
      </w:pPr>
      <w:r>
        <w:t xml:space="preserve">Frequency: </w:t>
      </w:r>
      <w:r w:rsidRPr="0058661B">
        <w:rPr>
          <w:i/>
          <w:iCs/>
        </w:rPr>
        <w:t>Weekly</w:t>
      </w:r>
      <w:r>
        <w:t xml:space="preserve">; Days: </w:t>
      </w:r>
      <w:r>
        <w:rPr>
          <w:i/>
          <w:iCs/>
        </w:rPr>
        <w:t>Thursday</w:t>
      </w:r>
    </w:p>
    <w:p w14:paraId="463B8C78" w14:textId="77777777" w:rsidR="004E089A" w:rsidRPr="0058661B" w:rsidRDefault="004E089A" w:rsidP="004E089A">
      <w:pPr>
        <w:pStyle w:val="ListParagraph"/>
        <w:numPr>
          <w:ilvl w:val="1"/>
          <w:numId w:val="22"/>
        </w:numPr>
        <w:spacing w:after="120"/>
      </w:pPr>
      <w:r>
        <w:t xml:space="preserve">Planned End Date: </w:t>
      </w:r>
      <w:r w:rsidRPr="0058661B">
        <w:rPr>
          <w:i/>
          <w:iCs/>
        </w:rPr>
        <w:t>matches EP end date</w:t>
      </w:r>
    </w:p>
    <w:p w14:paraId="7588BBD8" w14:textId="77777777" w:rsidR="004E089A" w:rsidRPr="0058661B" w:rsidRDefault="004E089A" w:rsidP="004E089A">
      <w:pPr>
        <w:pStyle w:val="ListParagraph"/>
        <w:numPr>
          <w:ilvl w:val="1"/>
          <w:numId w:val="22"/>
        </w:numPr>
        <w:spacing w:after="120"/>
      </w:pPr>
      <w:r>
        <w:t xml:space="preserve">Hours Per Day: </w:t>
      </w:r>
      <w:r>
        <w:rPr>
          <w:i/>
          <w:iCs/>
        </w:rPr>
        <w:t>3.0</w:t>
      </w:r>
    </w:p>
    <w:p w14:paraId="199B4F06" w14:textId="42E1116C" w:rsidR="004E089A" w:rsidRPr="0058661B" w:rsidRDefault="004E089A" w:rsidP="004E089A">
      <w:pPr>
        <w:pStyle w:val="ListParagraph"/>
        <w:numPr>
          <w:ilvl w:val="1"/>
          <w:numId w:val="22"/>
        </w:numPr>
        <w:spacing w:after="120"/>
      </w:pPr>
      <w:r>
        <w:t xml:space="preserve">Begin Time: </w:t>
      </w:r>
      <w:r>
        <w:rPr>
          <w:i/>
          <w:iCs/>
        </w:rPr>
        <w:t>9</w:t>
      </w:r>
      <w:r w:rsidRPr="0058661B">
        <w:rPr>
          <w:i/>
          <w:iCs/>
        </w:rPr>
        <w:t xml:space="preserve">:00 </w:t>
      </w:r>
      <w:r>
        <w:rPr>
          <w:i/>
          <w:iCs/>
        </w:rPr>
        <w:t>a</w:t>
      </w:r>
      <w:r w:rsidRPr="0058661B">
        <w:rPr>
          <w:i/>
          <w:iCs/>
        </w:rPr>
        <w:t>m</w:t>
      </w:r>
      <w:r>
        <w:t xml:space="preserve">; End Time </w:t>
      </w:r>
      <w:r w:rsidRPr="00E27B5C">
        <w:rPr>
          <w:i/>
          <w:iCs/>
        </w:rPr>
        <w:t>1</w:t>
      </w:r>
      <w:r>
        <w:rPr>
          <w:i/>
          <w:iCs/>
        </w:rPr>
        <w:t>2</w:t>
      </w:r>
      <w:r w:rsidRPr="00E27B5C">
        <w:rPr>
          <w:i/>
          <w:iCs/>
        </w:rPr>
        <w:t>:00</w:t>
      </w:r>
      <w:r w:rsidRPr="0058661B">
        <w:rPr>
          <w:i/>
          <w:iCs/>
        </w:rPr>
        <w:t xml:space="preserve"> </w:t>
      </w:r>
      <w:r>
        <w:rPr>
          <w:i/>
          <w:iCs/>
        </w:rPr>
        <w:t>p</w:t>
      </w:r>
      <w:r w:rsidRPr="0058661B">
        <w:rPr>
          <w:i/>
          <w:iCs/>
        </w:rPr>
        <w:t>m</w:t>
      </w:r>
    </w:p>
    <w:p w14:paraId="76334EE6" w14:textId="4F5BF247" w:rsidR="004E089A" w:rsidRPr="00157C0E" w:rsidRDefault="004E089A" w:rsidP="004E089A">
      <w:pPr>
        <w:pStyle w:val="ListParagraph"/>
        <w:numPr>
          <w:ilvl w:val="0"/>
          <w:numId w:val="22"/>
        </w:numPr>
        <w:spacing w:after="120"/>
      </w:pPr>
      <w:r>
        <w:t xml:space="preserve">Activity: </w:t>
      </w:r>
      <w:r>
        <w:rPr>
          <w:i/>
          <w:iCs/>
        </w:rPr>
        <w:t xml:space="preserve">WE – </w:t>
      </w:r>
      <w:r w:rsidR="00D74B88">
        <w:rPr>
          <w:i/>
          <w:iCs/>
        </w:rPr>
        <w:t>Work Experience</w:t>
      </w:r>
      <w:r>
        <w:t xml:space="preserve">; Activity Description: </w:t>
      </w:r>
      <w:r>
        <w:rPr>
          <w:i/>
          <w:iCs/>
        </w:rPr>
        <w:t>Attend work experience orientation to prepare for an office-related worksite</w:t>
      </w:r>
    </w:p>
    <w:p w14:paraId="2966D6D3" w14:textId="77777777" w:rsidR="004E089A" w:rsidRPr="00157C0E" w:rsidRDefault="004E089A" w:rsidP="004E089A">
      <w:pPr>
        <w:pStyle w:val="ListParagraph"/>
        <w:numPr>
          <w:ilvl w:val="1"/>
          <w:numId w:val="22"/>
        </w:numPr>
        <w:spacing w:after="120"/>
      </w:pPr>
      <w:r>
        <w:t xml:space="preserve">Activity Location: </w:t>
      </w:r>
      <w:r>
        <w:rPr>
          <w:i/>
          <w:iCs/>
        </w:rPr>
        <w:t>On-Site</w:t>
      </w:r>
    </w:p>
    <w:p w14:paraId="694C2D7F" w14:textId="6C1E6804" w:rsidR="004E089A" w:rsidRPr="0058661B" w:rsidRDefault="004E089A" w:rsidP="004E089A">
      <w:pPr>
        <w:pStyle w:val="ListParagraph"/>
        <w:numPr>
          <w:ilvl w:val="1"/>
          <w:numId w:val="22"/>
        </w:numPr>
        <w:spacing w:after="120"/>
      </w:pPr>
      <w:r>
        <w:t xml:space="preserve">Business Name: </w:t>
      </w:r>
      <w:r>
        <w:rPr>
          <w:i/>
          <w:iCs/>
        </w:rPr>
        <w:t>learner’s agency</w:t>
      </w:r>
      <w:r>
        <w:t xml:space="preserve">; Location: </w:t>
      </w:r>
      <w:r>
        <w:rPr>
          <w:i/>
          <w:iCs/>
        </w:rPr>
        <w:t>learner’s city/state</w:t>
      </w:r>
      <w:r>
        <w:t xml:space="preserve">; Street Address/Zip: </w:t>
      </w:r>
      <w:r>
        <w:rPr>
          <w:i/>
          <w:iCs/>
        </w:rPr>
        <w:t>learner’s agency address</w:t>
      </w:r>
      <w:r>
        <w:t xml:space="preserve">; Phone Number: </w:t>
      </w:r>
      <w:r>
        <w:rPr>
          <w:i/>
          <w:iCs/>
        </w:rPr>
        <w:t>learner’s phone number</w:t>
      </w:r>
    </w:p>
    <w:p w14:paraId="2A7A60F7" w14:textId="77777777" w:rsidR="004E089A" w:rsidRPr="006770D3" w:rsidRDefault="004E089A" w:rsidP="004E089A">
      <w:pPr>
        <w:pStyle w:val="ListParagraph"/>
        <w:numPr>
          <w:ilvl w:val="1"/>
          <w:numId w:val="22"/>
        </w:numPr>
        <w:spacing w:after="120"/>
      </w:pPr>
      <w:r>
        <w:t xml:space="preserve">Activity Contact: </w:t>
      </w:r>
    </w:p>
    <w:p w14:paraId="33E6B8ED" w14:textId="77777777" w:rsidR="004E089A" w:rsidRDefault="004E089A" w:rsidP="004E089A">
      <w:pPr>
        <w:pStyle w:val="ListParagraph"/>
        <w:numPr>
          <w:ilvl w:val="2"/>
          <w:numId w:val="22"/>
        </w:numPr>
        <w:spacing w:after="120"/>
      </w:pPr>
      <w:r>
        <w:t xml:space="preserve">Contact Title: </w:t>
      </w:r>
      <w:r>
        <w:rPr>
          <w:i/>
          <w:iCs/>
        </w:rPr>
        <w:t>Job Developer</w:t>
      </w:r>
    </w:p>
    <w:p w14:paraId="355123BB" w14:textId="5DC2B1D6" w:rsidR="004E089A" w:rsidRPr="0058661B" w:rsidRDefault="004E089A" w:rsidP="004E089A">
      <w:pPr>
        <w:pStyle w:val="ListParagraph"/>
        <w:numPr>
          <w:ilvl w:val="2"/>
          <w:numId w:val="22"/>
        </w:numPr>
        <w:spacing w:after="120"/>
      </w:pPr>
      <w:r>
        <w:t xml:space="preserve">Name: </w:t>
      </w:r>
      <w:r>
        <w:rPr>
          <w:i/>
          <w:iCs/>
        </w:rPr>
        <w:t>Donna Developer</w:t>
      </w:r>
      <w:r>
        <w:t xml:space="preserve">; Email: </w:t>
      </w:r>
      <w:r>
        <w:rPr>
          <w:i/>
          <w:iCs/>
        </w:rPr>
        <w:t>donnad</w:t>
      </w:r>
      <w:r w:rsidRPr="005D3881">
        <w:rPr>
          <w:i/>
          <w:iCs/>
        </w:rPr>
        <w:t>@w2agency.com</w:t>
      </w:r>
      <w:r>
        <w:t xml:space="preserve">; Phone: </w:t>
      </w:r>
      <w:r>
        <w:rPr>
          <w:i/>
          <w:iCs/>
        </w:rPr>
        <w:t>920-555-5555</w:t>
      </w:r>
    </w:p>
    <w:p w14:paraId="68A392E1" w14:textId="112D3B5B" w:rsidR="004E089A" w:rsidRPr="0058661B" w:rsidRDefault="004E089A" w:rsidP="004E089A">
      <w:pPr>
        <w:pStyle w:val="ListParagraph"/>
        <w:numPr>
          <w:ilvl w:val="1"/>
          <w:numId w:val="22"/>
        </w:numPr>
        <w:spacing w:after="120"/>
      </w:pPr>
      <w:r>
        <w:t xml:space="preserve">Start Date: </w:t>
      </w:r>
      <w:r>
        <w:rPr>
          <w:i/>
          <w:iCs/>
        </w:rPr>
        <w:t>next Friday’</w:t>
      </w:r>
      <w:r w:rsidRPr="0058661B">
        <w:rPr>
          <w:i/>
          <w:iCs/>
        </w:rPr>
        <w:t>s date</w:t>
      </w:r>
      <w:r>
        <w:t xml:space="preserve">; Recurring: </w:t>
      </w:r>
      <w:r>
        <w:rPr>
          <w:i/>
          <w:iCs/>
        </w:rPr>
        <w:t>No</w:t>
      </w:r>
    </w:p>
    <w:p w14:paraId="6646A803" w14:textId="77777777" w:rsidR="004E089A" w:rsidRPr="0058661B" w:rsidRDefault="004E089A" w:rsidP="004E089A">
      <w:pPr>
        <w:pStyle w:val="ListParagraph"/>
        <w:numPr>
          <w:ilvl w:val="1"/>
          <w:numId w:val="22"/>
        </w:numPr>
        <w:spacing w:after="120"/>
      </w:pPr>
      <w:r>
        <w:t>Hours Per Day: 2</w:t>
      </w:r>
      <w:r>
        <w:rPr>
          <w:i/>
          <w:iCs/>
        </w:rPr>
        <w:t>.0</w:t>
      </w:r>
    </w:p>
    <w:p w14:paraId="3FA878F8" w14:textId="0F4AD905" w:rsidR="004E089A" w:rsidRPr="00B64231" w:rsidRDefault="004E089A" w:rsidP="004E089A">
      <w:pPr>
        <w:pStyle w:val="ListParagraph"/>
        <w:numPr>
          <w:ilvl w:val="1"/>
          <w:numId w:val="22"/>
        </w:numPr>
      </w:pPr>
      <w:r>
        <w:t xml:space="preserve">Begin Time: </w:t>
      </w:r>
      <w:r w:rsidRPr="00B456EF">
        <w:rPr>
          <w:i/>
          <w:iCs/>
        </w:rPr>
        <w:t>10</w:t>
      </w:r>
      <w:r w:rsidRPr="0058661B">
        <w:rPr>
          <w:i/>
          <w:iCs/>
        </w:rPr>
        <w:t xml:space="preserve">:00 </w:t>
      </w:r>
      <w:r>
        <w:rPr>
          <w:i/>
          <w:iCs/>
        </w:rPr>
        <w:t>a</w:t>
      </w:r>
      <w:r w:rsidRPr="0058661B">
        <w:rPr>
          <w:i/>
          <w:iCs/>
        </w:rPr>
        <w:t>m</w:t>
      </w:r>
      <w:r>
        <w:t xml:space="preserve">; End Time </w:t>
      </w:r>
      <w:r w:rsidRPr="00E27B5C">
        <w:rPr>
          <w:i/>
          <w:iCs/>
        </w:rPr>
        <w:t>1</w:t>
      </w:r>
      <w:r>
        <w:rPr>
          <w:i/>
          <w:iCs/>
        </w:rPr>
        <w:t>2</w:t>
      </w:r>
      <w:r w:rsidRPr="00E27B5C">
        <w:rPr>
          <w:i/>
          <w:iCs/>
        </w:rPr>
        <w:t>:00</w:t>
      </w:r>
      <w:r w:rsidRPr="0058661B">
        <w:rPr>
          <w:i/>
          <w:iCs/>
        </w:rPr>
        <w:t xml:space="preserve"> </w:t>
      </w:r>
      <w:r>
        <w:rPr>
          <w:i/>
          <w:iCs/>
        </w:rPr>
        <w:t>p</w:t>
      </w:r>
      <w:r w:rsidRPr="0058661B">
        <w:rPr>
          <w:i/>
          <w:iCs/>
        </w:rPr>
        <w:t>m</w:t>
      </w:r>
    </w:p>
    <w:p w14:paraId="5E8B529E" w14:textId="77777777" w:rsidR="00B64231" w:rsidRDefault="00B64231" w:rsidP="00B64231"/>
    <w:p w14:paraId="73E2224A" w14:textId="33E6D6FC" w:rsidR="006E2FAB" w:rsidRDefault="006E2FAB" w:rsidP="00B64231">
      <w:r w:rsidRPr="006E2FAB">
        <w:rPr>
          <w:noProof/>
        </w:rPr>
        <w:lastRenderedPageBreak/>
        <w:drawing>
          <wp:inline distT="0" distB="0" distL="0" distR="0" wp14:anchorId="39D24CC7" wp14:editId="0F7A1FAF">
            <wp:extent cx="5943600" cy="3496310"/>
            <wp:effectExtent l="0" t="0" r="0" b="8890"/>
            <wp:docPr id="1672650739" name="Picture 1" descr="A calendar with colorful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50739" name="Picture 1" descr="A calendar with colorful squares&#10;&#10;AI-generated content may be incorrect."/>
                    <pic:cNvPicPr/>
                  </pic:nvPicPr>
                  <pic:blipFill>
                    <a:blip r:embed="rId13"/>
                    <a:stretch>
                      <a:fillRect/>
                    </a:stretch>
                  </pic:blipFill>
                  <pic:spPr>
                    <a:xfrm>
                      <a:off x="0" y="0"/>
                      <a:ext cx="5943600" cy="3496310"/>
                    </a:xfrm>
                    <a:prstGeom prst="rect">
                      <a:avLst/>
                    </a:prstGeom>
                  </pic:spPr>
                </pic:pic>
              </a:graphicData>
            </a:graphic>
          </wp:inline>
        </w:drawing>
      </w:r>
    </w:p>
    <w:p w14:paraId="2386CD25" w14:textId="77777777" w:rsidR="006E2FAB" w:rsidRDefault="006E2FAB" w:rsidP="00B64231"/>
    <w:p w14:paraId="046DD5F3" w14:textId="356E9AA0" w:rsidR="006E2FAB" w:rsidRDefault="008B07DC" w:rsidP="00B64231">
      <w:r w:rsidRPr="008B07DC">
        <w:rPr>
          <w:noProof/>
        </w:rPr>
        <w:drawing>
          <wp:inline distT="0" distB="0" distL="0" distR="0" wp14:anchorId="6F2EB7F3" wp14:editId="5DA5922B">
            <wp:extent cx="5943600" cy="3496310"/>
            <wp:effectExtent l="0" t="0" r="0" b="8890"/>
            <wp:docPr id="641206736" name="Picture 1" descr="A calendar with colorful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06736" name="Picture 1" descr="A calendar with colorful squares&#10;&#10;AI-generated content may be incorrect."/>
                    <pic:cNvPicPr/>
                  </pic:nvPicPr>
                  <pic:blipFill>
                    <a:blip r:embed="rId14"/>
                    <a:stretch>
                      <a:fillRect/>
                    </a:stretch>
                  </pic:blipFill>
                  <pic:spPr>
                    <a:xfrm>
                      <a:off x="0" y="0"/>
                      <a:ext cx="5943600" cy="3496310"/>
                    </a:xfrm>
                    <a:prstGeom prst="rect">
                      <a:avLst/>
                    </a:prstGeom>
                  </pic:spPr>
                </pic:pic>
              </a:graphicData>
            </a:graphic>
          </wp:inline>
        </w:drawing>
      </w:r>
    </w:p>
    <w:p w14:paraId="4BF2B69B" w14:textId="77777777" w:rsidR="008B07DC" w:rsidRPr="00D130B6" w:rsidRDefault="008B07DC" w:rsidP="00B64231"/>
    <w:p w14:paraId="34319630" w14:textId="11596506" w:rsidR="00B64231" w:rsidRDefault="00B64231" w:rsidP="00B64231">
      <w:pPr>
        <w:pStyle w:val="Heading4"/>
      </w:pPr>
      <w:r>
        <w:t xml:space="preserve">Employability Plan </w:t>
      </w:r>
    </w:p>
    <w:p w14:paraId="35B374C7" w14:textId="74CFBD80" w:rsidR="00F84B89" w:rsidRDefault="00DE5423" w:rsidP="00F84B89">
      <w:pPr>
        <w:pStyle w:val="ListParagraph"/>
        <w:numPr>
          <w:ilvl w:val="0"/>
          <w:numId w:val="23"/>
        </w:numPr>
        <w:spacing w:after="120"/>
      </w:pPr>
      <w:r>
        <w:t>Learner shouldn’t have submitted the</w:t>
      </w:r>
      <w:r w:rsidR="00F84B89">
        <w:t xml:space="preserve"> EP. </w:t>
      </w:r>
    </w:p>
    <w:p w14:paraId="551A4885" w14:textId="04196131" w:rsidR="00F84B89" w:rsidRDefault="00F84B89" w:rsidP="00F84B89">
      <w:pPr>
        <w:pStyle w:val="ListParagraph"/>
        <w:numPr>
          <w:ilvl w:val="1"/>
          <w:numId w:val="23"/>
        </w:numPr>
        <w:spacing w:after="120"/>
      </w:pPr>
      <w:r>
        <w:lastRenderedPageBreak/>
        <w:t>If they did and they don’t need to make edits, tell them they shouldn’t have submitted the EP</w:t>
      </w:r>
      <w:r w:rsidR="00DC05C6">
        <w:t>,</w:t>
      </w:r>
      <w:r>
        <w:t xml:space="preserve"> and remind them </w:t>
      </w:r>
      <w:r w:rsidR="0015599C">
        <w:t>that during training, do</w:t>
      </w:r>
      <w:r w:rsidR="00247A37">
        <w:t>n’t</w:t>
      </w:r>
      <w:r w:rsidR="00F47535">
        <w:t xml:space="preserve"> </w:t>
      </w:r>
      <w:r>
        <w:t xml:space="preserve">submit </w:t>
      </w:r>
      <w:r w:rsidR="00B84C2F">
        <w:t xml:space="preserve">the EP until a trainer instructs them to do so. </w:t>
      </w:r>
    </w:p>
    <w:p w14:paraId="3FD35B38" w14:textId="69AC2DE0" w:rsidR="00F84B89" w:rsidRPr="008A6D16" w:rsidRDefault="00F84B89" w:rsidP="008E5693">
      <w:pPr>
        <w:pStyle w:val="ListParagraph"/>
        <w:numPr>
          <w:ilvl w:val="1"/>
          <w:numId w:val="23"/>
        </w:numPr>
      </w:pPr>
      <w:r>
        <w:t xml:space="preserve">If they did and they need to make edits, send them the Correcting a Submitted EP document. </w:t>
      </w:r>
    </w:p>
    <w:p w14:paraId="6AD3C44B" w14:textId="77777777" w:rsidR="00B64231" w:rsidRDefault="00B64231" w:rsidP="008E5693">
      <w:pPr>
        <w:rPr>
          <w:b/>
        </w:rPr>
      </w:pPr>
    </w:p>
    <w:p w14:paraId="591E5114" w14:textId="77777777" w:rsidR="00B64231" w:rsidRDefault="00B64231" w:rsidP="00B64231">
      <w:pPr>
        <w:pStyle w:val="Heading4"/>
      </w:pPr>
      <w:r w:rsidRPr="00415A72">
        <w:t>Supportive Services</w:t>
      </w:r>
    </w:p>
    <w:p w14:paraId="7B195264" w14:textId="77777777" w:rsidR="00B64231" w:rsidRPr="00B339CC" w:rsidRDefault="00B64231" w:rsidP="00B64231">
      <w:pPr>
        <w:pStyle w:val="ListParagraph"/>
        <w:numPr>
          <w:ilvl w:val="0"/>
          <w:numId w:val="23"/>
        </w:numPr>
        <w:spacing w:after="120"/>
      </w:pPr>
      <w:r>
        <w:t xml:space="preserve">Expense Type: </w:t>
      </w:r>
      <w:r>
        <w:rPr>
          <w:i/>
          <w:iCs/>
        </w:rPr>
        <w:t>Transportation</w:t>
      </w:r>
    </w:p>
    <w:p w14:paraId="157AB646" w14:textId="0B84CBEC" w:rsidR="00B64231" w:rsidRPr="00B339CC" w:rsidRDefault="00B64231" w:rsidP="00B64231">
      <w:pPr>
        <w:pStyle w:val="ListParagraph"/>
        <w:numPr>
          <w:ilvl w:val="1"/>
          <w:numId w:val="23"/>
        </w:numPr>
        <w:spacing w:after="120"/>
      </w:pPr>
      <w:r>
        <w:t xml:space="preserve">Expense Details: </w:t>
      </w:r>
      <w:r w:rsidR="00C07D48">
        <w:rPr>
          <w:i/>
          <w:iCs/>
        </w:rPr>
        <w:t>Gas vouchers</w:t>
      </w:r>
      <w:r>
        <w:rPr>
          <w:i/>
          <w:iCs/>
        </w:rPr>
        <w:t xml:space="preserve"> provided to complete assigned activities </w:t>
      </w:r>
    </w:p>
    <w:p w14:paraId="1FAF5D4B" w14:textId="77777777" w:rsidR="00B64231" w:rsidRPr="00B339CC" w:rsidRDefault="00B64231" w:rsidP="00B64231">
      <w:pPr>
        <w:pStyle w:val="ListParagraph"/>
        <w:numPr>
          <w:ilvl w:val="1"/>
          <w:numId w:val="23"/>
        </w:numPr>
        <w:spacing w:after="120"/>
      </w:pPr>
      <w:r>
        <w:t xml:space="preserve">Amount: </w:t>
      </w:r>
      <w:r>
        <w:rPr>
          <w:i/>
          <w:iCs/>
        </w:rPr>
        <w:t>$25.00</w:t>
      </w:r>
    </w:p>
    <w:p w14:paraId="259AD320" w14:textId="77777777" w:rsidR="00B64231" w:rsidRPr="00C07D48" w:rsidRDefault="00B64231" w:rsidP="00554BE7">
      <w:pPr>
        <w:pStyle w:val="ListParagraph"/>
        <w:numPr>
          <w:ilvl w:val="1"/>
          <w:numId w:val="23"/>
        </w:numPr>
        <w:spacing w:after="120"/>
      </w:pPr>
      <w:r>
        <w:t xml:space="preserve">Issuance Date: </w:t>
      </w:r>
      <w:proofErr w:type="gramStart"/>
      <w:r>
        <w:rPr>
          <w:i/>
          <w:iCs/>
        </w:rPr>
        <w:t>today’s date</w:t>
      </w:r>
      <w:proofErr w:type="gramEnd"/>
      <w:r>
        <w:rPr>
          <w:i/>
          <w:iCs/>
        </w:rPr>
        <w:t xml:space="preserve"> </w:t>
      </w:r>
    </w:p>
    <w:p w14:paraId="27D7946C" w14:textId="35B92447" w:rsidR="00C07D48" w:rsidRPr="00C7545B" w:rsidRDefault="00C07D48" w:rsidP="00C07D48">
      <w:pPr>
        <w:pStyle w:val="ListParagraph"/>
        <w:numPr>
          <w:ilvl w:val="0"/>
          <w:numId w:val="23"/>
        </w:numPr>
      </w:pPr>
      <w:r>
        <w:t xml:space="preserve">Learners can update </w:t>
      </w:r>
      <w:r w:rsidR="00554BE7">
        <w:t>this information</w:t>
      </w:r>
      <w:r w:rsidR="00F402C0">
        <w:t xml:space="preserve"> only</w:t>
      </w:r>
      <w:r w:rsidR="00554BE7">
        <w:t xml:space="preserve"> the same day they enter it. </w:t>
      </w:r>
    </w:p>
    <w:p w14:paraId="3FA2340A" w14:textId="77777777" w:rsidR="00B64231" w:rsidRPr="0029304B" w:rsidRDefault="00B64231" w:rsidP="00B64231"/>
    <w:p w14:paraId="4CB32D10" w14:textId="77777777" w:rsidR="00B64231" w:rsidRDefault="00B64231" w:rsidP="00B64231">
      <w:pPr>
        <w:pStyle w:val="Heading4"/>
      </w:pPr>
      <w:r>
        <w:t>PIN Comments</w:t>
      </w:r>
    </w:p>
    <w:p w14:paraId="53809AD1" w14:textId="30DA897A" w:rsidR="00035838" w:rsidRDefault="00035838" w:rsidP="00035838">
      <w:pPr>
        <w:numPr>
          <w:ilvl w:val="0"/>
          <w:numId w:val="24"/>
        </w:numPr>
        <w:spacing w:after="120"/>
      </w:pPr>
      <w:r>
        <w:t>Learners can edit comments</w:t>
      </w:r>
      <w:r w:rsidR="00F402C0">
        <w:t xml:space="preserve"> only</w:t>
      </w:r>
      <w:r>
        <w:t xml:space="preserve"> the same day they enter them. </w:t>
      </w:r>
    </w:p>
    <w:p w14:paraId="10D498F4" w14:textId="77777777" w:rsidR="00B64231" w:rsidRPr="00AE461F" w:rsidRDefault="00B64231" w:rsidP="00B64231">
      <w:pPr>
        <w:pStyle w:val="ListParagraph"/>
        <w:numPr>
          <w:ilvl w:val="0"/>
          <w:numId w:val="24"/>
        </w:numPr>
        <w:spacing w:after="120"/>
        <w:rPr>
          <w:szCs w:val="24"/>
        </w:rPr>
      </w:pPr>
      <w:r>
        <w:t>Employability Plan</w:t>
      </w:r>
    </w:p>
    <w:p w14:paraId="46FC8FD3" w14:textId="77777777" w:rsidR="00B64231" w:rsidRPr="008B0DDB" w:rsidRDefault="00B64231" w:rsidP="00B64231">
      <w:pPr>
        <w:pStyle w:val="ListParagraph"/>
        <w:numPr>
          <w:ilvl w:val="1"/>
          <w:numId w:val="24"/>
        </w:numPr>
        <w:spacing w:after="120"/>
        <w:rPr>
          <w:szCs w:val="24"/>
        </w:rPr>
      </w:pPr>
      <w:r>
        <w:t xml:space="preserve">Participant Contact: </w:t>
      </w:r>
      <w:r>
        <w:rPr>
          <w:i/>
          <w:iCs/>
        </w:rPr>
        <w:t>SC</w:t>
      </w:r>
    </w:p>
    <w:p w14:paraId="62265A8E" w14:textId="77777777" w:rsidR="00B64231" w:rsidRPr="008B0DDB" w:rsidRDefault="00B64231" w:rsidP="00B64231">
      <w:pPr>
        <w:pStyle w:val="ListParagraph"/>
        <w:numPr>
          <w:ilvl w:val="1"/>
          <w:numId w:val="24"/>
        </w:numPr>
        <w:spacing w:after="120"/>
        <w:rPr>
          <w:szCs w:val="24"/>
        </w:rPr>
      </w:pPr>
      <w:r>
        <w:t xml:space="preserve">Comment Type: </w:t>
      </w:r>
      <w:r>
        <w:rPr>
          <w:i/>
          <w:iCs/>
        </w:rPr>
        <w:t xml:space="preserve">Employability Plan/Activity Assignment, Supportive Services </w:t>
      </w:r>
    </w:p>
    <w:p w14:paraId="746CEFAC" w14:textId="77777777" w:rsidR="00B64231" w:rsidRPr="00C7545B" w:rsidRDefault="00B64231" w:rsidP="00B64231">
      <w:pPr>
        <w:pStyle w:val="ListParagraph"/>
        <w:numPr>
          <w:ilvl w:val="1"/>
          <w:numId w:val="24"/>
        </w:numPr>
        <w:spacing w:after="120"/>
        <w:rPr>
          <w:szCs w:val="24"/>
        </w:rPr>
      </w:pPr>
      <w:r>
        <w:t>Must include:</w:t>
      </w:r>
    </w:p>
    <w:p w14:paraId="5C62F74F" w14:textId="1CBAF1BC" w:rsidR="00B64231" w:rsidRPr="002667DC" w:rsidRDefault="006F3369" w:rsidP="00B64231">
      <w:pPr>
        <w:pStyle w:val="ListParagraph"/>
        <w:numPr>
          <w:ilvl w:val="2"/>
          <w:numId w:val="24"/>
        </w:numPr>
        <w:spacing w:after="120"/>
        <w:rPr>
          <w:szCs w:val="24"/>
        </w:rPr>
      </w:pPr>
      <w:r>
        <w:t>Ana</w:t>
      </w:r>
      <w:r w:rsidR="00B64231">
        <w:t>’s Primary Employment, Secondary Employment, Other Program, Long Term Career, and Personal Goals</w:t>
      </w:r>
      <w:r w:rsidR="00E4150F">
        <w:t>.</w:t>
      </w:r>
      <w:r w:rsidR="00B64231">
        <w:t xml:space="preserve"> </w:t>
      </w:r>
    </w:p>
    <w:p w14:paraId="5BB6810B" w14:textId="0965D227" w:rsidR="00B64231" w:rsidRPr="00570C18" w:rsidRDefault="00B64231" w:rsidP="00B64231">
      <w:pPr>
        <w:pStyle w:val="ListParagraph"/>
        <w:numPr>
          <w:ilvl w:val="2"/>
          <w:numId w:val="24"/>
        </w:numPr>
        <w:spacing w:after="120"/>
        <w:rPr>
          <w:szCs w:val="24"/>
        </w:rPr>
      </w:pPr>
      <w:r>
        <w:t xml:space="preserve">The activities </w:t>
      </w:r>
      <w:r w:rsidR="006F3369">
        <w:t>Ana</w:t>
      </w:r>
      <w:r>
        <w:t xml:space="preserve"> is assigned and why they assigned those activities</w:t>
      </w:r>
      <w:r w:rsidR="00573EF0">
        <w:t>/how those activities will help Ana reach her goals</w:t>
      </w:r>
      <w:r>
        <w:t xml:space="preserve">. </w:t>
      </w:r>
    </w:p>
    <w:p w14:paraId="720D0F7D" w14:textId="4AD86AC0" w:rsidR="00B64231" w:rsidRPr="00035838" w:rsidRDefault="00B64231" w:rsidP="00035838">
      <w:pPr>
        <w:pStyle w:val="ListParagraph"/>
        <w:numPr>
          <w:ilvl w:val="2"/>
          <w:numId w:val="24"/>
        </w:numPr>
        <w:rPr>
          <w:szCs w:val="24"/>
        </w:rPr>
      </w:pPr>
      <w:r>
        <w:t xml:space="preserve">Provided </w:t>
      </w:r>
      <w:r w:rsidR="006F3369">
        <w:t>gas voucher for Ana</w:t>
      </w:r>
      <w:r>
        <w:t xml:space="preserve"> to complete her W-2 activities</w:t>
      </w:r>
      <w:r w:rsidR="00E4150F">
        <w:t>.</w:t>
      </w:r>
      <w:r>
        <w:t xml:space="preserve"> </w:t>
      </w:r>
    </w:p>
    <w:p w14:paraId="1F1B1955" w14:textId="77777777" w:rsidR="00035838" w:rsidRPr="00035838" w:rsidRDefault="00035838" w:rsidP="00035838">
      <w:pPr>
        <w:rPr>
          <w:szCs w:val="24"/>
        </w:rPr>
      </w:pPr>
    </w:p>
    <w:p w14:paraId="7A181343" w14:textId="32F5F4BB" w:rsidR="00B64231" w:rsidRDefault="00B64231" w:rsidP="00B64231">
      <w:pPr>
        <w:rPr>
          <w:b/>
        </w:rPr>
      </w:pPr>
      <w:r>
        <w:rPr>
          <w:b/>
        </w:rPr>
        <w:t xml:space="preserve">**After all EP entries are correct and complete, instruct learners to submit </w:t>
      </w:r>
      <w:r w:rsidR="006F3369">
        <w:rPr>
          <w:b/>
        </w:rPr>
        <w:t>Ana</w:t>
      </w:r>
      <w:r>
        <w:rPr>
          <w:b/>
        </w:rPr>
        <w:t xml:space="preserve">’s EP and reply after it has been </w:t>
      </w:r>
      <w:proofErr w:type="gramStart"/>
      <w:r>
        <w:rPr>
          <w:b/>
        </w:rPr>
        <w:t>submitted.*</w:t>
      </w:r>
      <w:proofErr w:type="gramEnd"/>
      <w:r>
        <w:rPr>
          <w:b/>
        </w:rPr>
        <w:t>*</w:t>
      </w:r>
    </w:p>
    <w:p w14:paraId="0D7E99DE" w14:textId="77777777" w:rsidR="00CF3A69" w:rsidRDefault="00CF3A69" w:rsidP="00CF3A69"/>
    <w:p w14:paraId="46987FC1" w14:textId="6060097F" w:rsidR="00C7645F" w:rsidRDefault="007E48D6" w:rsidP="00C630A5">
      <w:pPr>
        <w:pStyle w:val="Heading2"/>
      </w:pPr>
      <w:bookmarkStart w:id="12" w:name="_Toc208386932"/>
      <w:r>
        <w:t>Brittany</w:t>
      </w:r>
      <w:r w:rsidR="006F3369">
        <w:t xml:space="preserve"> – Initial EP</w:t>
      </w:r>
      <w:bookmarkEnd w:id="12"/>
      <w:r w:rsidR="006F3369">
        <w:t xml:space="preserve"> </w:t>
      </w:r>
    </w:p>
    <w:p w14:paraId="103117B4" w14:textId="3A00AA78" w:rsidR="007E48D6" w:rsidRDefault="007E48D6" w:rsidP="007E48D6">
      <w:pPr>
        <w:pStyle w:val="Heading4"/>
      </w:pPr>
      <w:r>
        <w:t>Participation Status</w:t>
      </w:r>
    </w:p>
    <w:p w14:paraId="4667083E" w14:textId="77777777" w:rsidR="007E48D6" w:rsidRPr="003B5484" w:rsidRDefault="007E48D6" w:rsidP="007E48D6">
      <w:pPr>
        <w:pStyle w:val="ListParagraph"/>
        <w:numPr>
          <w:ilvl w:val="0"/>
          <w:numId w:val="26"/>
        </w:numPr>
        <w:spacing w:after="120"/>
      </w:pPr>
      <w:r>
        <w:t xml:space="preserve">Status: </w:t>
      </w:r>
      <w:r>
        <w:rPr>
          <w:i/>
          <w:iCs/>
        </w:rPr>
        <w:t>FA – Formal Assessment Pending</w:t>
      </w:r>
    </w:p>
    <w:p w14:paraId="79B400AC" w14:textId="32F270CF" w:rsidR="007E48D6" w:rsidRPr="003B5484" w:rsidRDefault="007E48D6" w:rsidP="007E48D6">
      <w:pPr>
        <w:pStyle w:val="ListParagraph"/>
        <w:numPr>
          <w:ilvl w:val="0"/>
          <w:numId w:val="26"/>
        </w:numPr>
        <w:spacing w:after="120"/>
      </w:pPr>
      <w:r>
        <w:t xml:space="preserve">Begin Date: </w:t>
      </w:r>
      <w:r>
        <w:rPr>
          <w:i/>
          <w:iCs/>
        </w:rPr>
        <w:t>today’s date</w:t>
      </w:r>
      <w:r>
        <w:t xml:space="preserve">; End Date: </w:t>
      </w:r>
      <w:r>
        <w:rPr>
          <w:i/>
          <w:iCs/>
        </w:rPr>
        <w:t>Current</w:t>
      </w:r>
    </w:p>
    <w:p w14:paraId="098AB1A3" w14:textId="61DA2422" w:rsidR="007E48D6" w:rsidRPr="003B5484" w:rsidRDefault="007E48D6" w:rsidP="007E48D6">
      <w:pPr>
        <w:pStyle w:val="ListParagraph"/>
        <w:numPr>
          <w:ilvl w:val="0"/>
          <w:numId w:val="26"/>
        </w:numPr>
      </w:pPr>
      <w:r>
        <w:t xml:space="preserve">Details: </w:t>
      </w:r>
      <w:r>
        <w:rPr>
          <w:i/>
          <w:iCs/>
        </w:rPr>
        <w:t xml:space="preserve">Brittany reported a personal barrier. </w:t>
      </w:r>
      <w:proofErr w:type="gramStart"/>
      <w:r>
        <w:rPr>
          <w:i/>
          <w:iCs/>
        </w:rPr>
        <w:t>Referred</w:t>
      </w:r>
      <w:proofErr w:type="gramEnd"/>
      <w:r>
        <w:rPr>
          <w:i/>
          <w:iCs/>
        </w:rPr>
        <w:t xml:space="preserve"> her for a Formal Assessment. See Participant Barriers page for more information</w:t>
      </w:r>
      <w:r w:rsidR="0072032F">
        <w:rPr>
          <w:i/>
          <w:iCs/>
        </w:rPr>
        <w:t>.</w:t>
      </w:r>
      <w:r>
        <w:rPr>
          <w:i/>
          <w:iCs/>
        </w:rPr>
        <w:t xml:space="preserve"> </w:t>
      </w:r>
    </w:p>
    <w:p w14:paraId="28CD641A" w14:textId="77777777" w:rsidR="007E48D6" w:rsidRDefault="007E48D6" w:rsidP="007E48D6"/>
    <w:p w14:paraId="6A860186" w14:textId="77777777" w:rsidR="007E48D6" w:rsidRDefault="007E48D6" w:rsidP="007E48D6">
      <w:pPr>
        <w:pStyle w:val="Heading4"/>
      </w:pPr>
      <w:r>
        <w:lastRenderedPageBreak/>
        <w:t>Employability Plan Overview</w:t>
      </w:r>
    </w:p>
    <w:p w14:paraId="31F567D8" w14:textId="77777777" w:rsidR="007E48D6" w:rsidRPr="004E058A" w:rsidRDefault="007E48D6" w:rsidP="004E058A">
      <w:pPr>
        <w:pStyle w:val="ListParagraph"/>
        <w:numPr>
          <w:ilvl w:val="0"/>
          <w:numId w:val="33"/>
        </w:numPr>
        <w:spacing w:after="120"/>
        <w:ind w:left="360"/>
        <w:rPr>
          <w:bCs/>
          <w:i/>
          <w:iCs/>
        </w:rPr>
      </w:pPr>
      <w:r w:rsidRPr="004E058A">
        <w:rPr>
          <w:bCs/>
        </w:rPr>
        <w:t xml:space="preserve">EP Begin Date: </w:t>
      </w:r>
      <w:r w:rsidRPr="004E058A">
        <w:rPr>
          <w:bCs/>
          <w:i/>
          <w:iCs/>
        </w:rPr>
        <w:t xml:space="preserve">today’s date </w:t>
      </w:r>
    </w:p>
    <w:p w14:paraId="2E9D8E1B" w14:textId="5ADFE254" w:rsidR="007E48D6" w:rsidRPr="004E058A" w:rsidRDefault="007E48D6" w:rsidP="004E058A">
      <w:pPr>
        <w:pStyle w:val="ListParagraph"/>
        <w:numPr>
          <w:ilvl w:val="0"/>
          <w:numId w:val="33"/>
        </w:numPr>
        <w:spacing w:after="120"/>
        <w:ind w:left="360"/>
        <w:rPr>
          <w:bCs/>
          <w:i/>
          <w:iCs/>
        </w:rPr>
      </w:pPr>
      <w:r w:rsidRPr="004E058A">
        <w:rPr>
          <w:bCs/>
        </w:rPr>
        <w:t>EP End Date:</w:t>
      </w:r>
      <w:r w:rsidRPr="004E058A">
        <w:rPr>
          <w:bCs/>
          <w:i/>
          <w:iCs/>
        </w:rPr>
        <w:t xml:space="preserve"> </w:t>
      </w:r>
      <w:r w:rsidR="00224671" w:rsidRPr="004E058A">
        <w:rPr>
          <w:bCs/>
          <w:i/>
          <w:iCs/>
        </w:rPr>
        <w:t xml:space="preserve">learner discretion </w:t>
      </w:r>
    </w:p>
    <w:p w14:paraId="6D6163F8" w14:textId="129539FD" w:rsidR="007E48D6" w:rsidRDefault="007E48D6" w:rsidP="004E058A">
      <w:pPr>
        <w:pStyle w:val="ListParagraph"/>
        <w:numPr>
          <w:ilvl w:val="0"/>
          <w:numId w:val="20"/>
        </w:numPr>
        <w:spacing w:after="120"/>
        <w:ind w:left="360"/>
        <w:rPr>
          <w:bCs/>
          <w:i/>
          <w:iCs/>
        </w:rPr>
      </w:pPr>
      <w:r>
        <w:rPr>
          <w:bCs/>
        </w:rPr>
        <w:t xml:space="preserve">EP without activities: </w:t>
      </w:r>
      <w:r w:rsidR="00835FB6">
        <w:rPr>
          <w:bCs/>
          <w:i/>
          <w:iCs/>
        </w:rPr>
        <w:t>No</w:t>
      </w:r>
      <w:r>
        <w:rPr>
          <w:bCs/>
          <w:i/>
          <w:iCs/>
        </w:rPr>
        <w:t xml:space="preserve"> </w:t>
      </w:r>
    </w:p>
    <w:p w14:paraId="0F977AEA" w14:textId="77777777" w:rsidR="007E48D6" w:rsidRDefault="007E48D6" w:rsidP="004E058A">
      <w:pPr>
        <w:pStyle w:val="ListParagraph"/>
        <w:numPr>
          <w:ilvl w:val="0"/>
          <w:numId w:val="20"/>
        </w:numPr>
        <w:spacing w:after="120"/>
        <w:ind w:left="360"/>
        <w:rPr>
          <w:bCs/>
          <w:i/>
          <w:iCs/>
        </w:rPr>
      </w:pPr>
      <w:r>
        <w:rPr>
          <w:bCs/>
        </w:rPr>
        <w:t>Notes:</w:t>
      </w:r>
      <w:r>
        <w:rPr>
          <w:bCs/>
          <w:i/>
          <w:iCs/>
        </w:rPr>
        <w:t xml:space="preserve"> N/A</w:t>
      </w:r>
    </w:p>
    <w:p w14:paraId="41531582" w14:textId="77777777" w:rsidR="007E48D6" w:rsidRDefault="007E48D6" w:rsidP="007E48D6">
      <w:pPr>
        <w:pStyle w:val="ListParagraph"/>
        <w:numPr>
          <w:ilvl w:val="1"/>
          <w:numId w:val="20"/>
        </w:numPr>
        <w:rPr>
          <w:bCs/>
          <w:i/>
          <w:iCs/>
        </w:rPr>
      </w:pPr>
      <w:r>
        <w:rPr>
          <w:bCs/>
        </w:rPr>
        <w:t xml:space="preserve">If the learner has something entered in the Notes field, it must be information specifically for the parent. If it isn’t, make them change it. </w:t>
      </w:r>
    </w:p>
    <w:p w14:paraId="2B6D0667" w14:textId="77777777" w:rsidR="007E48D6" w:rsidRPr="008A0A64" w:rsidRDefault="007E48D6" w:rsidP="007E48D6">
      <w:pPr>
        <w:rPr>
          <w:bCs/>
          <w:i/>
          <w:iCs/>
        </w:rPr>
      </w:pPr>
    </w:p>
    <w:p w14:paraId="109B5FA8" w14:textId="77777777" w:rsidR="007E48D6" w:rsidRDefault="007E48D6" w:rsidP="007E48D6">
      <w:pPr>
        <w:pStyle w:val="Heading4"/>
      </w:pPr>
      <w:r>
        <w:t>Goals</w:t>
      </w:r>
    </w:p>
    <w:p w14:paraId="33B17963" w14:textId="77777777" w:rsidR="007E48D6" w:rsidRDefault="007E48D6" w:rsidP="004E058A">
      <w:pPr>
        <w:pStyle w:val="ListParagraph"/>
        <w:numPr>
          <w:ilvl w:val="0"/>
          <w:numId w:val="32"/>
        </w:numPr>
        <w:spacing w:after="120"/>
        <w:ind w:left="360"/>
      </w:pPr>
      <w:r>
        <w:t>Primary Employment Goal</w:t>
      </w:r>
    </w:p>
    <w:p w14:paraId="3A8A9E23" w14:textId="77777777" w:rsidR="007E48D6" w:rsidRPr="00DC7468" w:rsidRDefault="007E48D6" w:rsidP="005553A7">
      <w:pPr>
        <w:pStyle w:val="ListParagraph"/>
        <w:numPr>
          <w:ilvl w:val="1"/>
          <w:numId w:val="32"/>
        </w:numPr>
        <w:spacing w:after="120"/>
      </w:pPr>
      <w:r>
        <w:t xml:space="preserve">Goal Name: </w:t>
      </w:r>
      <w:r>
        <w:rPr>
          <w:i/>
          <w:iCs/>
        </w:rPr>
        <w:t xml:space="preserve">Manufacturing or Accounts Payable/Receivable Clerk </w:t>
      </w:r>
    </w:p>
    <w:p w14:paraId="72E17004" w14:textId="77777777" w:rsidR="007E48D6" w:rsidRPr="00F3724E" w:rsidRDefault="007E48D6" w:rsidP="005553A7">
      <w:pPr>
        <w:pStyle w:val="ListParagraph"/>
        <w:numPr>
          <w:ilvl w:val="1"/>
          <w:numId w:val="32"/>
        </w:numPr>
        <w:spacing w:after="120"/>
      </w:pPr>
      <w:r>
        <w:t xml:space="preserve">Goal Description: </w:t>
      </w:r>
      <w:r>
        <w:rPr>
          <w:i/>
          <w:iCs/>
        </w:rPr>
        <w:t xml:space="preserve">learner discretion </w:t>
      </w:r>
    </w:p>
    <w:p w14:paraId="4D933859" w14:textId="77777777" w:rsidR="007E48D6" w:rsidRPr="00AC50C6" w:rsidRDefault="007E48D6" w:rsidP="005553A7">
      <w:pPr>
        <w:pStyle w:val="ListParagraph"/>
        <w:numPr>
          <w:ilvl w:val="2"/>
          <w:numId w:val="32"/>
        </w:numPr>
        <w:spacing w:after="120"/>
      </w:pPr>
      <w:proofErr w:type="gramStart"/>
      <w:r>
        <w:t>Learner</w:t>
      </w:r>
      <w:proofErr w:type="gramEnd"/>
      <w:r>
        <w:t xml:space="preserve"> must include enough details to remind Brittany why she has the goal and that she wants part-time work. </w:t>
      </w:r>
    </w:p>
    <w:p w14:paraId="23E58194" w14:textId="77777777" w:rsidR="007E48D6" w:rsidRDefault="007E48D6" w:rsidP="005553A7">
      <w:pPr>
        <w:pStyle w:val="ListParagraph"/>
        <w:numPr>
          <w:ilvl w:val="1"/>
          <w:numId w:val="32"/>
        </w:numPr>
        <w:spacing w:after="120"/>
      </w:pPr>
      <w:r>
        <w:t xml:space="preserve">Goal Steps: </w:t>
      </w:r>
      <w:r>
        <w:rPr>
          <w:i/>
          <w:iCs/>
        </w:rPr>
        <w:t>learner discretion</w:t>
      </w:r>
    </w:p>
    <w:p w14:paraId="6B36047C" w14:textId="2C0B6C92" w:rsidR="00E83F55" w:rsidRPr="00104C02" w:rsidRDefault="007E48D6" w:rsidP="008F1593">
      <w:pPr>
        <w:pStyle w:val="ListParagraph"/>
        <w:numPr>
          <w:ilvl w:val="2"/>
          <w:numId w:val="32"/>
        </w:numPr>
        <w:spacing w:after="120"/>
      </w:pPr>
      <w:r w:rsidRPr="00104C02">
        <w:t xml:space="preserve">Based on </w:t>
      </w:r>
      <w:r>
        <w:t xml:space="preserve">Brittany’s scenario, there are several things she’ll need to do </w:t>
      </w:r>
      <w:proofErr w:type="gramStart"/>
      <w:r>
        <w:t>in order to</w:t>
      </w:r>
      <w:proofErr w:type="gramEnd"/>
      <w:r>
        <w:t xml:space="preserve"> get a job. </w:t>
      </w:r>
      <w:r w:rsidR="008F1593">
        <w:t>Learners must have at least one Goal Step for this goal. However, e</w:t>
      </w:r>
      <w:r>
        <w:t>ncourage the</w:t>
      </w:r>
      <w:r w:rsidR="008F1593">
        <w:t>m</w:t>
      </w:r>
      <w:r>
        <w:t xml:space="preserve"> to add several Goal Steps. </w:t>
      </w:r>
    </w:p>
    <w:p w14:paraId="07348D0C" w14:textId="77777777" w:rsidR="007E48D6" w:rsidRDefault="007E48D6" w:rsidP="004E058A">
      <w:pPr>
        <w:pStyle w:val="ListParagraph"/>
        <w:numPr>
          <w:ilvl w:val="0"/>
          <w:numId w:val="32"/>
        </w:numPr>
        <w:spacing w:after="120"/>
        <w:ind w:left="360"/>
      </w:pPr>
      <w:r>
        <w:t>Secondary Employment Goal</w:t>
      </w:r>
    </w:p>
    <w:p w14:paraId="0613B29F" w14:textId="77777777" w:rsidR="007E48D6" w:rsidRPr="00DC7468" w:rsidRDefault="007E48D6" w:rsidP="005553A7">
      <w:pPr>
        <w:pStyle w:val="ListParagraph"/>
        <w:numPr>
          <w:ilvl w:val="1"/>
          <w:numId w:val="32"/>
        </w:numPr>
        <w:spacing w:after="120"/>
      </w:pPr>
      <w:r>
        <w:t xml:space="preserve">Goal Name: </w:t>
      </w:r>
      <w:r>
        <w:rPr>
          <w:i/>
          <w:iCs/>
        </w:rPr>
        <w:t xml:space="preserve">Manufacturing or Accounts Payable/Receivable Clerk </w:t>
      </w:r>
    </w:p>
    <w:p w14:paraId="3CB82626" w14:textId="77777777" w:rsidR="007E48D6" w:rsidRPr="00F3724E" w:rsidRDefault="007E48D6" w:rsidP="005553A7">
      <w:pPr>
        <w:pStyle w:val="ListParagraph"/>
        <w:numPr>
          <w:ilvl w:val="1"/>
          <w:numId w:val="32"/>
        </w:numPr>
        <w:spacing w:after="120"/>
      </w:pPr>
      <w:r>
        <w:t xml:space="preserve">Goal Description: </w:t>
      </w:r>
      <w:r>
        <w:rPr>
          <w:i/>
          <w:iCs/>
        </w:rPr>
        <w:t xml:space="preserve">learner discretion </w:t>
      </w:r>
    </w:p>
    <w:p w14:paraId="7F9C55F8" w14:textId="77777777" w:rsidR="007E48D6" w:rsidRPr="00AC50C6" w:rsidRDefault="007E48D6" w:rsidP="005553A7">
      <w:pPr>
        <w:pStyle w:val="ListParagraph"/>
        <w:numPr>
          <w:ilvl w:val="2"/>
          <w:numId w:val="32"/>
        </w:numPr>
        <w:spacing w:after="120"/>
      </w:pPr>
      <w:proofErr w:type="gramStart"/>
      <w:r>
        <w:t>Learner</w:t>
      </w:r>
      <w:proofErr w:type="gramEnd"/>
      <w:r>
        <w:t xml:space="preserve"> must include enough details to remind Brittany why she has the goal and that she wants part-time work. </w:t>
      </w:r>
    </w:p>
    <w:p w14:paraId="2B9B06F4" w14:textId="77777777" w:rsidR="007E48D6" w:rsidRDefault="007E48D6" w:rsidP="005553A7">
      <w:pPr>
        <w:pStyle w:val="ListParagraph"/>
        <w:numPr>
          <w:ilvl w:val="1"/>
          <w:numId w:val="32"/>
        </w:numPr>
        <w:spacing w:after="120"/>
      </w:pPr>
      <w:r>
        <w:t xml:space="preserve">Goal Steps: </w:t>
      </w:r>
      <w:r>
        <w:rPr>
          <w:i/>
          <w:iCs/>
        </w:rPr>
        <w:t>learner discretion</w:t>
      </w:r>
    </w:p>
    <w:p w14:paraId="75667BDB" w14:textId="77777777" w:rsidR="007E48D6" w:rsidRPr="00104C02" w:rsidRDefault="007E48D6" w:rsidP="005553A7">
      <w:pPr>
        <w:pStyle w:val="ListParagraph"/>
        <w:numPr>
          <w:ilvl w:val="2"/>
          <w:numId w:val="32"/>
        </w:numPr>
        <w:spacing w:after="120"/>
      </w:pPr>
      <w:r w:rsidRPr="00104C02">
        <w:t xml:space="preserve">Based on </w:t>
      </w:r>
      <w:r>
        <w:t xml:space="preserve">Brittany’s scenario, there are several things she’ll need to do </w:t>
      </w:r>
      <w:proofErr w:type="gramStart"/>
      <w:r>
        <w:t>in order to</w:t>
      </w:r>
      <w:proofErr w:type="gramEnd"/>
      <w:r>
        <w:t xml:space="preserve"> get a job. Encourage the learner to add several Goal Steps. </w:t>
      </w:r>
    </w:p>
    <w:p w14:paraId="77AA69C1" w14:textId="77777777" w:rsidR="007E48D6" w:rsidRDefault="007E48D6" w:rsidP="004E058A">
      <w:pPr>
        <w:pStyle w:val="ListParagraph"/>
        <w:numPr>
          <w:ilvl w:val="0"/>
          <w:numId w:val="32"/>
        </w:numPr>
        <w:spacing w:after="120"/>
        <w:ind w:left="360"/>
      </w:pPr>
      <w:r>
        <w:t>Other Program Goal</w:t>
      </w:r>
    </w:p>
    <w:p w14:paraId="5FA81237" w14:textId="77777777" w:rsidR="007E48D6" w:rsidRPr="00DC7468" w:rsidRDefault="007E48D6" w:rsidP="005553A7">
      <w:pPr>
        <w:pStyle w:val="ListParagraph"/>
        <w:numPr>
          <w:ilvl w:val="1"/>
          <w:numId w:val="32"/>
        </w:numPr>
        <w:spacing w:after="120"/>
      </w:pPr>
      <w:r>
        <w:t xml:space="preserve">Goal Name: </w:t>
      </w:r>
      <w:r>
        <w:rPr>
          <w:i/>
          <w:iCs/>
        </w:rPr>
        <w:t xml:space="preserve">Finish Accounting Degree or something similar </w:t>
      </w:r>
    </w:p>
    <w:p w14:paraId="4DCFA09F" w14:textId="77777777" w:rsidR="007E48D6" w:rsidRPr="005E17B9" w:rsidRDefault="007E48D6" w:rsidP="005553A7">
      <w:pPr>
        <w:pStyle w:val="ListParagraph"/>
        <w:numPr>
          <w:ilvl w:val="1"/>
          <w:numId w:val="32"/>
        </w:numPr>
        <w:spacing w:after="120"/>
      </w:pPr>
      <w:r>
        <w:t xml:space="preserve">Goal Description: </w:t>
      </w:r>
      <w:r>
        <w:rPr>
          <w:i/>
          <w:iCs/>
        </w:rPr>
        <w:t>learner discretion</w:t>
      </w:r>
    </w:p>
    <w:p w14:paraId="3151C908" w14:textId="77777777" w:rsidR="007E48D6" w:rsidRPr="00AC50C6" w:rsidRDefault="007E48D6" w:rsidP="005553A7">
      <w:pPr>
        <w:pStyle w:val="ListParagraph"/>
        <w:numPr>
          <w:ilvl w:val="2"/>
          <w:numId w:val="32"/>
        </w:numPr>
        <w:spacing w:after="120"/>
      </w:pPr>
      <w:r>
        <w:t>Learner must include enough details to remind Brittany why she has the goal.</w:t>
      </w:r>
    </w:p>
    <w:p w14:paraId="299A0682" w14:textId="77777777" w:rsidR="007E48D6" w:rsidRDefault="007E48D6" w:rsidP="005553A7">
      <w:pPr>
        <w:pStyle w:val="ListParagraph"/>
        <w:numPr>
          <w:ilvl w:val="1"/>
          <w:numId w:val="32"/>
        </w:numPr>
        <w:spacing w:after="120"/>
      </w:pPr>
      <w:r>
        <w:t xml:space="preserve">Goal Steps: </w:t>
      </w:r>
      <w:r>
        <w:rPr>
          <w:i/>
          <w:iCs/>
        </w:rPr>
        <w:t>learner discretion</w:t>
      </w:r>
    </w:p>
    <w:p w14:paraId="14F87176" w14:textId="77777777" w:rsidR="007E48D6" w:rsidRPr="00104C02" w:rsidRDefault="007E48D6" w:rsidP="005553A7">
      <w:pPr>
        <w:pStyle w:val="ListParagraph"/>
        <w:numPr>
          <w:ilvl w:val="2"/>
          <w:numId w:val="32"/>
        </w:numPr>
        <w:spacing w:after="120"/>
      </w:pPr>
      <w:r w:rsidRPr="00104C02">
        <w:t xml:space="preserve">Based on </w:t>
      </w:r>
      <w:r>
        <w:t xml:space="preserve">Brittany’s scenario, there are several things she’ll need to do </w:t>
      </w:r>
      <w:proofErr w:type="gramStart"/>
      <w:r>
        <w:t>in order to</w:t>
      </w:r>
      <w:proofErr w:type="gramEnd"/>
      <w:r>
        <w:t xml:space="preserve"> finish her degree. Encourage the learner to add several Goal Steps. </w:t>
      </w:r>
    </w:p>
    <w:p w14:paraId="1A25733E" w14:textId="77777777" w:rsidR="007E48D6" w:rsidRDefault="007E48D6" w:rsidP="004E058A">
      <w:pPr>
        <w:pStyle w:val="ListParagraph"/>
        <w:numPr>
          <w:ilvl w:val="0"/>
          <w:numId w:val="32"/>
        </w:numPr>
        <w:spacing w:after="120"/>
        <w:ind w:left="360"/>
      </w:pPr>
      <w:r>
        <w:t>Long Term Career Goal</w:t>
      </w:r>
    </w:p>
    <w:p w14:paraId="29C2CDEB" w14:textId="77777777" w:rsidR="007E48D6" w:rsidRPr="00DC7468" w:rsidRDefault="007E48D6" w:rsidP="005553A7">
      <w:pPr>
        <w:pStyle w:val="ListParagraph"/>
        <w:numPr>
          <w:ilvl w:val="1"/>
          <w:numId w:val="32"/>
        </w:numPr>
        <w:spacing w:after="120"/>
      </w:pPr>
      <w:r>
        <w:t xml:space="preserve">Goal Name: </w:t>
      </w:r>
      <w:r w:rsidRPr="00DE18A2">
        <w:rPr>
          <w:i/>
          <w:iCs/>
        </w:rPr>
        <w:t xml:space="preserve">Become an </w:t>
      </w:r>
      <w:r>
        <w:rPr>
          <w:i/>
          <w:iCs/>
        </w:rPr>
        <w:t>Accountant</w:t>
      </w:r>
    </w:p>
    <w:p w14:paraId="31627349" w14:textId="77777777" w:rsidR="007E48D6" w:rsidRPr="00DC7468" w:rsidRDefault="007E48D6" w:rsidP="005553A7">
      <w:pPr>
        <w:pStyle w:val="ListParagraph"/>
        <w:numPr>
          <w:ilvl w:val="1"/>
          <w:numId w:val="32"/>
        </w:numPr>
        <w:spacing w:after="120"/>
      </w:pPr>
      <w:r>
        <w:lastRenderedPageBreak/>
        <w:t xml:space="preserve">Goal Name: </w:t>
      </w:r>
      <w:r>
        <w:rPr>
          <w:i/>
          <w:iCs/>
        </w:rPr>
        <w:t xml:space="preserve">Finish Accounting Degree or something similar </w:t>
      </w:r>
    </w:p>
    <w:p w14:paraId="28ED72DD" w14:textId="77777777" w:rsidR="007E48D6" w:rsidRPr="005E17B9" w:rsidRDefault="007E48D6" w:rsidP="005553A7">
      <w:pPr>
        <w:pStyle w:val="ListParagraph"/>
        <w:numPr>
          <w:ilvl w:val="1"/>
          <w:numId w:val="32"/>
        </w:numPr>
        <w:spacing w:after="120"/>
      </w:pPr>
      <w:r>
        <w:t xml:space="preserve">Goal Description: </w:t>
      </w:r>
      <w:r>
        <w:rPr>
          <w:i/>
          <w:iCs/>
        </w:rPr>
        <w:t>learner discretion</w:t>
      </w:r>
    </w:p>
    <w:p w14:paraId="385C5CBB" w14:textId="77777777" w:rsidR="007E48D6" w:rsidRPr="00AC50C6" w:rsidRDefault="007E48D6" w:rsidP="005553A7">
      <w:pPr>
        <w:pStyle w:val="ListParagraph"/>
        <w:numPr>
          <w:ilvl w:val="2"/>
          <w:numId w:val="32"/>
        </w:numPr>
        <w:spacing w:after="120"/>
      </w:pPr>
      <w:r>
        <w:t>Learner must include enough details to remind Brittany why she has the goal.</w:t>
      </w:r>
    </w:p>
    <w:p w14:paraId="4A5E409C" w14:textId="77777777" w:rsidR="007E48D6" w:rsidRDefault="007E48D6" w:rsidP="005553A7">
      <w:pPr>
        <w:pStyle w:val="ListParagraph"/>
        <w:numPr>
          <w:ilvl w:val="1"/>
          <w:numId w:val="32"/>
        </w:numPr>
        <w:spacing w:after="120"/>
      </w:pPr>
      <w:r>
        <w:t xml:space="preserve">Goal Steps: </w:t>
      </w:r>
      <w:r>
        <w:rPr>
          <w:i/>
          <w:iCs/>
        </w:rPr>
        <w:t>learner discretion</w:t>
      </w:r>
    </w:p>
    <w:p w14:paraId="1CE16FE0" w14:textId="77777777" w:rsidR="007E48D6" w:rsidRPr="00104C02" w:rsidRDefault="007E48D6" w:rsidP="005553A7">
      <w:pPr>
        <w:pStyle w:val="ListParagraph"/>
        <w:numPr>
          <w:ilvl w:val="2"/>
          <w:numId w:val="32"/>
        </w:numPr>
        <w:spacing w:after="120"/>
      </w:pPr>
      <w:r w:rsidRPr="00104C02">
        <w:t xml:space="preserve">Based on </w:t>
      </w:r>
      <w:r>
        <w:t xml:space="preserve">Brittany’s scenario, there are several things she’ll need to do </w:t>
      </w:r>
      <w:proofErr w:type="gramStart"/>
      <w:r>
        <w:t>in order to</w:t>
      </w:r>
      <w:proofErr w:type="gramEnd"/>
      <w:r>
        <w:t xml:space="preserve"> finish her degree. Encourage the learner to add several Goal Steps. </w:t>
      </w:r>
    </w:p>
    <w:p w14:paraId="0F8D97A1" w14:textId="77777777" w:rsidR="007E48D6" w:rsidRDefault="007E48D6" w:rsidP="00344B82">
      <w:pPr>
        <w:pStyle w:val="ListParagraph"/>
        <w:numPr>
          <w:ilvl w:val="0"/>
          <w:numId w:val="32"/>
        </w:numPr>
        <w:spacing w:after="120"/>
        <w:ind w:left="360"/>
      </w:pPr>
      <w:r>
        <w:t>Personal Goal</w:t>
      </w:r>
    </w:p>
    <w:p w14:paraId="45FEB841" w14:textId="77777777" w:rsidR="007E48D6" w:rsidRPr="00D020CF" w:rsidRDefault="007E48D6" w:rsidP="005553A7">
      <w:pPr>
        <w:pStyle w:val="ListParagraph"/>
        <w:numPr>
          <w:ilvl w:val="1"/>
          <w:numId w:val="32"/>
        </w:numPr>
        <w:spacing w:after="120"/>
      </w:pPr>
      <w:r>
        <w:t xml:space="preserve">Goal Name: </w:t>
      </w:r>
      <w:r>
        <w:rPr>
          <w:i/>
          <w:iCs/>
        </w:rPr>
        <w:t xml:space="preserve">Something related to Brittany’s mental health </w:t>
      </w:r>
    </w:p>
    <w:p w14:paraId="57EF7B5D" w14:textId="77777777" w:rsidR="007E48D6" w:rsidRPr="005E17B9" w:rsidRDefault="007E48D6" w:rsidP="005553A7">
      <w:pPr>
        <w:pStyle w:val="ListParagraph"/>
        <w:numPr>
          <w:ilvl w:val="1"/>
          <w:numId w:val="32"/>
        </w:numPr>
        <w:spacing w:after="120"/>
      </w:pPr>
      <w:r>
        <w:t xml:space="preserve">Goal Description: </w:t>
      </w:r>
      <w:r>
        <w:rPr>
          <w:i/>
          <w:iCs/>
        </w:rPr>
        <w:t>learner discretion</w:t>
      </w:r>
    </w:p>
    <w:p w14:paraId="195C9241" w14:textId="77777777" w:rsidR="007E48D6" w:rsidRPr="00AC50C6" w:rsidRDefault="007E48D6" w:rsidP="005553A7">
      <w:pPr>
        <w:pStyle w:val="ListParagraph"/>
        <w:numPr>
          <w:ilvl w:val="2"/>
          <w:numId w:val="32"/>
        </w:numPr>
        <w:spacing w:after="120"/>
      </w:pPr>
      <w:r>
        <w:t>Learner must include enough details to remind Brittany why she has the goal.</w:t>
      </w:r>
    </w:p>
    <w:p w14:paraId="0F637792" w14:textId="77777777" w:rsidR="007E48D6" w:rsidRPr="00CA2B36" w:rsidRDefault="007E48D6" w:rsidP="005553A7">
      <w:pPr>
        <w:pStyle w:val="ListParagraph"/>
        <w:numPr>
          <w:ilvl w:val="1"/>
          <w:numId w:val="32"/>
        </w:numPr>
      </w:pPr>
      <w:r>
        <w:t xml:space="preserve">Goal Steps: </w:t>
      </w:r>
      <w:r>
        <w:rPr>
          <w:i/>
          <w:iCs/>
        </w:rPr>
        <w:t>learner discretion</w:t>
      </w:r>
    </w:p>
    <w:p w14:paraId="75EED91A" w14:textId="77777777" w:rsidR="007E48D6" w:rsidRPr="00D020CF" w:rsidRDefault="007E48D6" w:rsidP="007E48D6"/>
    <w:p w14:paraId="670BBC12" w14:textId="77777777" w:rsidR="007E48D6" w:rsidRDefault="007E48D6" w:rsidP="007E48D6">
      <w:pPr>
        <w:pStyle w:val="Heading4"/>
      </w:pPr>
      <w:proofErr w:type="gramStart"/>
      <w:r>
        <w:t>Employments</w:t>
      </w:r>
      <w:proofErr w:type="gramEnd"/>
    </w:p>
    <w:p w14:paraId="483AE1AB" w14:textId="38AF9A86" w:rsidR="007E48D6" w:rsidRDefault="007E48D6" w:rsidP="007E48D6">
      <w:pPr>
        <w:pStyle w:val="ListParagraph"/>
        <w:numPr>
          <w:ilvl w:val="0"/>
          <w:numId w:val="22"/>
        </w:numPr>
      </w:pPr>
      <w:r>
        <w:t>Brittany is</w:t>
      </w:r>
      <w:r w:rsidR="006E3C5C">
        <w:t>n’t</w:t>
      </w:r>
      <w:r>
        <w:t xml:space="preserve"> working</w:t>
      </w:r>
      <w:r w:rsidR="00262D2A">
        <w:t>.</w:t>
      </w:r>
    </w:p>
    <w:p w14:paraId="4FF64EA5" w14:textId="77777777" w:rsidR="007E48D6" w:rsidRDefault="007E48D6" w:rsidP="007E48D6"/>
    <w:p w14:paraId="3733EB34" w14:textId="77777777" w:rsidR="007E48D6" w:rsidRDefault="007E48D6" w:rsidP="007E48D6">
      <w:pPr>
        <w:pStyle w:val="Heading4"/>
      </w:pPr>
      <w:r>
        <w:t>Activities</w:t>
      </w:r>
    </w:p>
    <w:p w14:paraId="5DD30CDF" w14:textId="34995CAD" w:rsidR="007E48D6" w:rsidRPr="00157C0E" w:rsidRDefault="007E48D6" w:rsidP="007E48D6">
      <w:pPr>
        <w:pStyle w:val="ListParagraph"/>
        <w:numPr>
          <w:ilvl w:val="0"/>
          <w:numId w:val="22"/>
        </w:numPr>
        <w:spacing w:after="120"/>
      </w:pPr>
      <w:r>
        <w:t xml:space="preserve">Activity: </w:t>
      </w:r>
      <w:r w:rsidRPr="007E48D6">
        <w:rPr>
          <w:i/>
          <w:iCs/>
        </w:rPr>
        <w:t>LF – L</w:t>
      </w:r>
      <w:r w:rsidR="00344B82">
        <w:rPr>
          <w:i/>
          <w:iCs/>
        </w:rPr>
        <w:t>ife Skills</w:t>
      </w:r>
      <w:r w:rsidRPr="007E48D6">
        <w:rPr>
          <w:i/>
          <w:iCs/>
        </w:rPr>
        <w:t xml:space="preserve"> or</w:t>
      </w:r>
      <w:r>
        <w:t xml:space="preserve"> </w:t>
      </w:r>
      <w:r>
        <w:rPr>
          <w:i/>
          <w:iCs/>
        </w:rPr>
        <w:t xml:space="preserve">PA – </w:t>
      </w:r>
      <w:r w:rsidR="00344B82">
        <w:rPr>
          <w:i/>
          <w:iCs/>
        </w:rPr>
        <w:t>Parenting Skills</w:t>
      </w:r>
      <w:r>
        <w:t xml:space="preserve">; Activity Description: </w:t>
      </w:r>
      <w:r>
        <w:rPr>
          <w:i/>
          <w:iCs/>
        </w:rPr>
        <w:t xml:space="preserve">Attend Baby and Me group or something similar </w:t>
      </w:r>
    </w:p>
    <w:p w14:paraId="04A19ED5" w14:textId="77777777" w:rsidR="007E48D6" w:rsidRPr="00157C0E" w:rsidRDefault="007E48D6" w:rsidP="007E48D6">
      <w:pPr>
        <w:pStyle w:val="ListParagraph"/>
        <w:numPr>
          <w:ilvl w:val="1"/>
          <w:numId w:val="22"/>
        </w:numPr>
        <w:spacing w:after="120"/>
      </w:pPr>
      <w:r>
        <w:t xml:space="preserve">Activity Location: </w:t>
      </w:r>
      <w:r>
        <w:rPr>
          <w:i/>
          <w:iCs/>
        </w:rPr>
        <w:t>Off-site</w:t>
      </w:r>
    </w:p>
    <w:p w14:paraId="4757005C" w14:textId="5E982DEA" w:rsidR="007E48D6" w:rsidRPr="0058661B" w:rsidRDefault="007E48D6" w:rsidP="007E48D6">
      <w:pPr>
        <w:pStyle w:val="ListParagraph"/>
        <w:numPr>
          <w:ilvl w:val="1"/>
          <w:numId w:val="22"/>
        </w:numPr>
        <w:spacing w:after="120"/>
      </w:pPr>
      <w:r>
        <w:t xml:space="preserve">Business Name: </w:t>
      </w:r>
      <w:r>
        <w:rPr>
          <w:i/>
          <w:iCs/>
        </w:rPr>
        <w:t>YMCA</w:t>
      </w:r>
      <w:r>
        <w:t xml:space="preserve">; Location: </w:t>
      </w:r>
      <w:r>
        <w:rPr>
          <w:i/>
          <w:iCs/>
        </w:rPr>
        <w:t>learner discretion</w:t>
      </w:r>
      <w:r>
        <w:t xml:space="preserve">; Street Address/Zip: </w:t>
      </w:r>
      <w:r>
        <w:rPr>
          <w:i/>
          <w:iCs/>
        </w:rPr>
        <w:t>learner discretion</w:t>
      </w:r>
      <w:r>
        <w:t xml:space="preserve">; Phone Number: </w:t>
      </w:r>
      <w:r>
        <w:rPr>
          <w:i/>
          <w:iCs/>
        </w:rPr>
        <w:t>learner discretion</w:t>
      </w:r>
    </w:p>
    <w:p w14:paraId="35499FCA" w14:textId="0F2661AC" w:rsidR="007E48D6" w:rsidRPr="0058661B" w:rsidRDefault="007E48D6" w:rsidP="007E48D6">
      <w:pPr>
        <w:pStyle w:val="ListParagraph"/>
        <w:numPr>
          <w:ilvl w:val="1"/>
          <w:numId w:val="22"/>
        </w:numPr>
        <w:spacing w:after="120"/>
      </w:pPr>
      <w:r>
        <w:t xml:space="preserve">Start Date: </w:t>
      </w:r>
      <w:r w:rsidRPr="0058661B">
        <w:rPr>
          <w:i/>
          <w:iCs/>
        </w:rPr>
        <w:t>today’s date</w:t>
      </w:r>
      <w:r>
        <w:t xml:space="preserve">; Recurring: </w:t>
      </w:r>
      <w:r w:rsidRPr="0058661B">
        <w:rPr>
          <w:i/>
          <w:iCs/>
        </w:rPr>
        <w:t>Yes</w:t>
      </w:r>
    </w:p>
    <w:p w14:paraId="6483C838" w14:textId="77777777" w:rsidR="007E48D6" w:rsidRPr="007043C6" w:rsidRDefault="007E48D6" w:rsidP="007E48D6">
      <w:pPr>
        <w:pStyle w:val="ListParagraph"/>
        <w:numPr>
          <w:ilvl w:val="1"/>
          <w:numId w:val="22"/>
        </w:numPr>
        <w:spacing w:after="120"/>
      </w:pPr>
      <w:r>
        <w:t xml:space="preserve">Frequency: </w:t>
      </w:r>
      <w:r>
        <w:rPr>
          <w:i/>
          <w:iCs/>
        </w:rPr>
        <w:t>learner discretion</w:t>
      </w:r>
    </w:p>
    <w:p w14:paraId="2EA50342" w14:textId="77777777" w:rsidR="007E48D6" w:rsidRPr="0058661B" w:rsidRDefault="007E48D6" w:rsidP="007E48D6">
      <w:pPr>
        <w:pStyle w:val="ListParagraph"/>
        <w:numPr>
          <w:ilvl w:val="2"/>
          <w:numId w:val="22"/>
        </w:numPr>
        <w:spacing w:after="120"/>
      </w:pPr>
      <w:proofErr w:type="gramStart"/>
      <w:r>
        <w:t>Learner</w:t>
      </w:r>
      <w:proofErr w:type="gramEnd"/>
      <w:r>
        <w:t xml:space="preserve"> must enter a realistic frequency, such as once or twice a week. </w:t>
      </w:r>
    </w:p>
    <w:p w14:paraId="0B7AB892" w14:textId="77777777" w:rsidR="007E48D6" w:rsidRPr="0058661B" w:rsidRDefault="007E48D6" w:rsidP="007E48D6">
      <w:pPr>
        <w:pStyle w:val="ListParagraph"/>
        <w:numPr>
          <w:ilvl w:val="1"/>
          <w:numId w:val="22"/>
        </w:numPr>
        <w:spacing w:after="120"/>
      </w:pPr>
      <w:r>
        <w:t xml:space="preserve">Planned End Date: </w:t>
      </w:r>
      <w:r w:rsidRPr="0058661B">
        <w:rPr>
          <w:i/>
          <w:iCs/>
        </w:rPr>
        <w:t>matches EP end date</w:t>
      </w:r>
    </w:p>
    <w:p w14:paraId="7E07785A" w14:textId="77777777" w:rsidR="007E48D6" w:rsidRPr="007043C6" w:rsidRDefault="007E48D6" w:rsidP="007E48D6">
      <w:pPr>
        <w:pStyle w:val="ListParagraph"/>
        <w:numPr>
          <w:ilvl w:val="1"/>
          <w:numId w:val="22"/>
        </w:numPr>
        <w:spacing w:after="120"/>
      </w:pPr>
      <w:r>
        <w:t xml:space="preserve">Hours Per Day: </w:t>
      </w:r>
      <w:r>
        <w:rPr>
          <w:i/>
          <w:iCs/>
        </w:rPr>
        <w:t>learner discretion</w:t>
      </w:r>
    </w:p>
    <w:p w14:paraId="7FA10130" w14:textId="7200B39C" w:rsidR="007E48D6" w:rsidRPr="0058661B" w:rsidRDefault="007E48D6" w:rsidP="007E48D6">
      <w:pPr>
        <w:pStyle w:val="ListParagraph"/>
        <w:numPr>
          <w:ilvl w:val="2"/>
          <w:numId w:val="22"/>
        </w:numPr>
        <w:spacing w:after="120"/>
      </w:pPr>
      <w:r>
        <w:t>To be realistic, this shouldn’t be more than 2.0 hours</w:t>
      </w:r>
      <w:r w:rsidR="00262D2A">
        <w:t>.</w:t>
      </w:r>
    </w:p>
    <w:p w14:paraId="5EB78F3D" w14:textId="77777777" w:rsidR="007E48D6" w:rsidRPr="00725C79" w:rsidRDefault="007E48D6" w:rsidP="007E48D6">
      <w:pPr>
        <w:pStyle w:val="ListParagraph"/>
        <w:numPr>
          <w:ilvl w:val="1"/>
          <w:numId w:val="22"/>
        </w:numPr>
        <w:spacing w:after="120"/>
      </w:pPr>
      <w:r>
        <w:t xml:space="preserve">Begin Time/End Time: </w:t>
      </w:r>
      <w:r>
        <w:rPr>
          <w:i/>
          <w:iCs/>
        </w:rPr>
        <w:t xml:space="preserve">Learner discretion </w:t>
      </w:r>
    </w:p>
    <w:p w14:paraId="42FEFA4A" w14:textId="58D6B806" w:rsidR="007E48D6" w:rsidRPr="0058661B" w:rsidRDefault="007E48D6" w:rsidP="007E48D6">
      <w:pPr>
        <w:pStyle w:val="ListParagraph"/>
        <w:numPr>
          <w:ilvl w:val="2"/>
          <w:numId w:val="22"/>
        </w:numPr>
        <w:spacing w:after="120"/>
      </w:pPr>
      <w:r>
        <w:t xml:space="preserve">If the learner doesn’t have </w:t>
      </w:r>
      <w:proofErr w:type="gramStart"/>
      <w:r>
        <w:t>times</w:t>
      </w:r>
      <w:proofErr w:type="gramEnd"/>
      <w:r>
        <w:t xml:space="preserve"> entered, encourage them to add </w:t>
      </w:r>
      <w:proofErr w:type="gramStart"/>
      <w:r>
        <w:t>times</w:t>
      </w:r>
      <w:proofErr w:type="gramEnd"/>
      <w:r>
        <w:t xml:space="preserve"> for Brittany. However, do</w:t>
      </w:r>
      <w:r w:rsidR="00941BAE">
        <w:t>n’t</w:t>
      </w:r>
      <w:r>
        <w:t xml:space="preserve"> require it</w:t>
      </w:r>
      <w:r w:rsidR="00941BAE">
        <w:t>.</w:t>
      </w:r>
      <w:r>
        <w:t xml:space="preserve"> </w:t>
      </w:r>
    </w:p>
    <w:p w14:paraId="4AD4CEA3" w14:textId="4E7DBA08" w:rsidR="007E48D6" w:rsidRPr="00157C0E" w:rsidRDefault="007E48D6" w:rsidP="007E48D6">
      <w:pPr>
        <w:pStyle w:val="ListParagraph"/>
        <w:numPr>
          <w:ilvl w:val="0"/>
          <w:numId w:val="22"/>
        </w:numPr>
        <w:spacing w:after="120"/>
      </w:pPr>
      <w:r>
        <w:t xml:space="preserve">Activity: </w:t>
      </w:r>
      <w:r>
        <w:rPr>
          <w:i/>
          <w:iCs/>
        </w:rPr>
        <w:t>CE – Career Planning &amp; Counseling</w:t>
      </w:r>
      <w:r>
        <w:t xml:space="preserve">; Activity Description: </w:t>
      </w:r>
      <w:r>
        <w:rPr>
          <w:i/>
          <w:iCs/>
        </w:rPr>
        <w:t>Complete career assessments or something similar</w:t>
      </w:r>
    </w:p>
    <w:p w14:paraId="61081050" w14:textId="77777777" w:rsidR="007E48D6" w:rsidRPr="00157C0E" w:rsidRDefault="007E48D6" w:rsidP="007E48D6">
      <w:pPr>
        <w:pStyle w:val="ListParagraph"/>
        <w:numPr>
          <w:ilvl w:val="1"/>
          <w:numId w:val="22"/>
        </w:numPr>
        <w:spacing w:after="120"/>
      </w:pPr>
      <w:r>
        <w:t xml:space="preserve">Activity Location: </w:t>
      </w:r>
      <w:r>
        <w:rPr>
          <w:i/>
          <w:iCs/>
        </w:rPr>
        <w:t>On-Site</w:t>
      </w:r>
    </w:p>
    <w:p w14:paraId="0D66C9BF" w14:textId="718CD6B7" w:rsidR="007E48D6" w:rsidRPr="0058661B" w:rsidRDefault="007E48D6" w:rsidP="007E48D6">
      <w:pPr>
        <w:pStyle w:val="ListParagraph"/>
        <w:numPr>
          <w:ilvl w:val="1"/>
          <w:numId w:val="22"/>
        </w:numPr>
        <w:spacing w:after="120"/>
      </w:pPr>
      <w:r>
        <w:t xml:space="preserve">Business Name: </w:t>
      </w:r>
      <w:r>
        <w:rPr>
          <w:i/>
          <w:iCs/>
        </w:rPr>
        <w:t>learner’s agency</w:t>
      </w:r>
      <w:r>
        <w:t xml:space="preserve">; Location: </w:t>
      </w:r>
      <w:r>
        <w:rPr>
          <w:i/>
          <w:iCs/>
        </w:rPr>
        <w:t>learner’s city/state</w:t>
      </w:r>
      <w:r>
        <w:t xml:space="preserve">; Street Address/Zip: </w:t>
      </w:r>
      <w:r>
        <w:rPr>
          <w:i/>
          <w:iCs/>
        </w:rPr>
        <w:t>learner’s agency address</w:t>
      </w:r>
      <w:r>
        <w:t xml:space="preserve">; Phone Number: </w:t>
      </w:r>
      <w:r>
        <w:rPr>
          <w:i/>
          <w:iCs/>
        </w:rPr>
        <w:t>learner’s phone number</w:t>
      </w:r>
    </w:p>
    <w:p w14:paraId="3B566174" w14:textId="77777777" w:rsidR="007E48D6" w:rsidRPr="006770D3" w:rsidRDefault="007E48D6" w:rsidP="007E48D6">
      <w:pPr>
        <w:pStyle w:val="ListParagraph"/>
        <w:numPr>
          <w:ilvl w:val="1"/>
          <w:numId w:val="22"/>
        </w:numPr>
        <w:spacing w:after="120"/>
      </w:pPr>
      <w:r>
        <w:lastRenderedPageBreak/>
        <w:t xml:space="preserve">Activity Contact: </w:t>
      </w:r>
      <w:r>
        <w:rPr>
          <w:i/>
          <w:iCs/>
        </w:rPr>
        <w:t xml:space="preserve">learner discretion </w:t>
      </w:r>
    </w:p>
    <w:p w14:paraId="2D95A466" w14:textId="431625AA" w:rsidR="007E48D6" w:rsidRPr="0058661B" w:rsidRDefault="007E48D6" w:rsidP="007E48D6">
      <w:pPr>
        <w:pStyle w:val="ListParagraph"/>
        <w:numPr>
          <w:ilvl w:val="1"/>
          <w:numId w:val="22"/>
        </w:numPr>
        <w:spacing w:after="120"/>
      </w:pPr>
      <w:r>
        <w:t xml:space="preserve">Start Date: </w:t>
      </w:r>
      <w:r w:rsidRPr="0058661B">
        <w:rPr>
          <w:i/>
          <w:iCs/>
        </w:rPr>
        <w:t>today’s date</w:t>
      </w:r>
      <w:r>
        <w:t xml:space="preserve">; Recurring: </w:t>
      </w:r>
      <w:r w:rsidRPr="0058661B">
        <w:rPr>
          <w:i/>
          <w:iCs/>
        </w:rPr>
        <w:t>Yes</w:t>
      </w:r>
    </w:p>
    <w:p w14:paraId="60D0B4F2" w14:textId="77777777" w:rsidR="007E48D6" w:rsidRPr="007043C6" w:rsidRDefault="007E48D6" w:rsidP="007E48D6">
      <w:pPr>
        <w:pStyle w:val="ListParagraph"/>
        <w:numPr>
          <w:ilvl w:val="1"/>
          <w:numId w:val="22"/>
        </w:numPr>
        <w:spacing w:after="120"/>
      </w:pPr>
      <w:r>
        <w:t xml:space="preserve">Frequency: </w:t>
      </w:r>
      <w:r>
        <w:rPr>
          <w:i/>
          <w:iCs/>
        </w:rPr>
        <w:t>learner discretion</w:t>
      </w:r>
    </w:p>
    <w:p w14:paraId="41BA843A" w14:textId="77777777" w:rsidR="007E48D6" w:rsidRPr="0058661B" w:rsidRDefault="007E48D6" w:rsidP="007E48D6">
      <w:pPr>
        <w:pStyle w:val="ListParagraph"/>
        <w:numPr>
          <w:ilvl w:val="2"/>
          <w:numId w:val="22"/>
        </w:numPr>
        <w:spacing w:after="120"/>
      </w:pPr>
      <w:proofErr w:type="gramStart"/>
      <w:r>
        <w:t>Learner</w:t>
      </w:r>
      <w:proofErr w:type="gramEnd"/>
      <w:r>
        <w:t xml:space="preserve"> must enter a realistic frequency, such as once a week. </w:t>
      </w:r>
    </w:p>
    <w:p w14:paraId="2B6F7685" w14:textId="77777777" w:rsidR="007E48D6" w:rsidRPr="0058661B" w:rsidRDefault="007E48D6" w:rsidP="007E48D6">
      <w:pPr>
        <w:pStyle w:val="ListParagraph"/>
        <w:numPr>
          <w:ilvl w:val="1"/>
          <w:numId w:val="22"/>
        </w:numPr>
        <w:spacing w:after="120"/>
      </w:pPr>
      <w:r>
        <w:t xml:space="preserve">Planned End Date: </w:t>
      </w:r>
      <w:r w:rsidRPr="0058661B">
        <w:rPr>
          <w:i/>
          <w:iCs/>
        </w:rPr>
        <w:t>matches EP end date</w:t>
      </w:r>
    </w:p>
    <w:p w14:paraId="6E2290CC" w14:textId="77777777" w:rsidR="007E48D6" w:rsidRPr="007043C6" w:rsidRDefault="007E48D6" w:rsidP="007E48D6">
      <w:pPr>
        <w:pStyle w:val="ListParagraph"/>
        <w:numPr>
          <w:ilvl w:val="1"/>
          <w:numId w:val="22"/>
        </w:numPr>
        <w:spacing w:after="120"/>
      </w:pPr>
      <w:r>
        <w:t xml:space="preserve">Hours Per Day: </w:t>
      </w:r>
      <w:r>
        <w:rPr>
          <w:i/>
          <w:iCs/>
        </w:rPr>
        <w:t>learner discretion</w:t>
      </w:r>
    </w:p>
    <w:p w14:paraId="3F19E310" w14:textId="4B850207" w:rsidR="007E48D6" w:rsidRPr="0058661B" w:rsidRDefault="007E48D6" w:rsidP="007E48D6">
      <w:pPr>
        <w:pStyle w:val="ListParagraph"/>
        <w:numPr>
          <w:ilvl w:val="2"/>
          <w:numId w:val="22"/>
        </w:numPr>
        <w:spacing w:after="120"/>
      </w:pPr>
      <w:r>
        <w:t>To be realistic, this shouldn’t be more than 3.0 hours</w:t>
      </w:r>
      <w:r w:rsidR="00BF6EC8">
        <w:t>.</w:t>
      </w:r>
    </w:p>
    <w:p w14:paraId="5F28A784" w14:textId="77777777" w:rsidR="007E48D6" w:rsidRPr="00725C79" w:rsidRDefault="007E48D6" w:rsidP="007E48D6">
      <w:pPr>
        <w:pStyle w:val="ListParagraph"/>
        <w:numPr>
          <w:ilvl w:val="1"/>
          <w:numId w:val="22"/>
        </w:numPr>
        <w:spacing w:after="120"/>
      </w:pPr>
      <w:r>
        <w:t xml:space="preserve">Begin Time/End Time: </w:t>
      </w:r>
      <w:r>
        <w:rPr>
          <w:i/>
          <w:iCs/>
        </w:rPr>
        <w:t xml:space="preserve">Learner discretion </w:t>
      </w:r>
    </w:p>
    <w:p w14:paraId="35AF5077" w14:textId="28593CF9" w:rsidR="007E48D6" w:rsidRPr="0058661B" w:rsidRDefault="007E48D6" w:rsidP="007E48D6">
      <w:pPr>
        <w:pStyle w:val="ListParagraph"/>
        <w:numPr>
          <w:ilvl w:val="2"/>
          <w:numId w:val="22"/>
        </w:numPr>
        <w:spacing w:after="120"/>
      </w:pPr>
      <w:r>
        <w:t xml:space="preserve">If the learner doesn’t have </w:t>
      </w:r>
      <w:proofErr w:type="gramStart"/>
      <w:r>
        <w:t>times</w:t>
      </w:r>
      <w:proofErr w:type="gramEnd"/>
      <w:r>
        <w:t xml:space="preserve"> entered, encourage them to add </w:t>
      </w:r>
      <w:proofErr w:type="gramStart"/>
      <w:r>
        <w:t>times</w:t>
      </w:r>
      <w:proofErr w:type="gramEnd"/>
      <w:r>
        <w:t xml:space="preserve"> for Brittany. </w:t>
      </w:r>
      <w:r w:rsidR="00941BAE">
        <w:t>However, don’t require it.</w:t>
      </w:r>
    </w:p>
    <w:p w14:paraId="21AEB315" w14:textId="43AFB5E9" w:rsidR="007E48D6" w:rsidRPr="00157C0E" w:rsidRDefault="007E48D6" w:rsidP="007E48D6">
      <w:pPr>
        <w:pStyle w:val="ListParagraph"/>
        <w:numPr>
          <w:ilvl w:val="0"/>
          <w:numId w:val="22"/>
        </w:numPr>
        <w:spacing w:after="120"/>
      </w:pPr>
      <w:r>
        <w:t xml:space="preserve">Activity: </w:t>
      </w:r>
      <w:r>
        <w:rPr>
          <w:i/>
          <w:iCs/>
        </w:rPr>
        <w:t>CM – M</w:t>
      </w:r>
      <w:r w:rsidR="00370A69">
        <w:rPr>
          <w:i/>
          <w:iCs/>
        </w:rPr>
        <w:t>ental</w:t>
      </w:r>
      <w:r>
        <w:rPr>
          <w:i/>
          <w:iCs/>
        </w:rPr>
        <w:t xml:space="preserve"> H</w:t>
      </w:r>
      <w:r w:rsidR="00370A69">
        <w:rPr>
          <w:i/>
          <w:iCs/>
        </w:rPr>
        <w:t>ealth</w:t>
      </w:r>
      <w:r>
        <w:rPr>
          <w:i/>
          <w:iCs/>
        </w:rPr>
        <w:t xml:space="preserve"> C</w:t>
      </w:r>
      <w:r w:rsidR="00370A69">
        <w:rPr>
          <w:i/>
          <w:iCs/>
        </w:rPr>
        <w:t>ounseling</w:t>
      </w:r>
      <w:r>
        <w:t xml:space="preserve">; Activity Description: </w:t>
      </w:r>
      <w:r>
        <w:rPr>
          <w:i/>
          <w:iCs/>
        </w:rPr>
        <w:t xml:space="preserve">Attend weekly counseling appointments or something similar </w:t>
      </w:r>
    </w:p>
    <w:p w14:paraId="4618FBE7" w14:textId="77777777" w:rsidR="007E48D6" w:rsidRPr="00157C0E" w:rsidRDefault="007E48D6" w:rsidP="007E48D6">
      <w:pPr>
        <w:pStyle w:val="ListParagraph"/>
        <w:numPr>
          <w:ilvl w:val="1"/>
          <w:numId w:val="22"/>
        </w:numPr>
        <w:spacing w:after="120"/>
      </w:pPr>
      <w:r>
        <w:t xml:space="preserve">Activity Location: </w:t>
      </w:r>
      <w:r>
        <w:rPr>
          <w:i/>
          <w:iCs/>
        </w:rPr>
        <w:t>Off-site</w:t>
      </w:r>
    </w:p>
    <w:p w14:paraId="4784AD80" w14:textId="46E28C9A" w:rsidR="007E48D6" w:rsidRPr="0058661B" w:rsidRDefault="007E48D6" w:rsidP="007E48D6">
      <w:pPr>
        <w:pStyle w:val="ListParagraph"/>
        <w:numPr>
          <w:ilvl w:val="1"/>
          <w:numId w:val="22"/>
        </w:numPr>
        <w:spacing w:after="120"/>
      </w:pPr>
      <w:r>
        <w:t xml:space="preserve">Business Name: </w:t>
      </w:r>
      <w:r>
        <w:rPr>
          <w:i/>
          <w:iCs/>
        </w:rPr>
        <w:t>learner discretion</w:t>
      </w:r>
      <w:r>
        <w:t xml:space="preserve">; Location: </w:t>
      </w:r>
      <w:r>
        <w:rPr>
          <w:i/>
          <w:iCs/>
        </w:rPr>
        <w:t>learner discretion</w:t>
      </w:r>
      <w:r>
        <w:t xml:space="preserve">; Street Address/Zip: </w:t>
      </w:r>
      <w:r>
        <w:rPr>
          <w:i/>
          <w:iCs/>
        </w:rPr>
        <w:t>learner discretion</w:t>
      </w:r>
      <w:r>
        <w:t xml:space="preserve">; Phone Number: </w:t>
      </w:r>
      <w:r>
        <w:rPr>
          <w:i/>
          <w:iCs/>
        </w:rPr>
        <w:t>learner discretion</w:t>
      </w:r>
    </w:p>
    <w:p w14:paraId="4800E682" w14:textId="77777777" w:rsidR="007E48D6" w:rsidRPr="006770D3" w:rsidRDefault="007E48D6" w:rsidP="007E48D6">
      <w:pPr>
        <w:pStyle w:val="ListParagraph"/>
        <w:numPr>
          <w:ilvl w:val="1"/>
          <w:numId w:val="22"/>
        </w:numPr>
        <w:spacing w:after="120"/>
      </w:pPr>
      <w:r>
        <w:t xml:space="preserve">Activity Contact: </w:t>
      </w:r>
    </w:p>
    <w:p w14:paraId="6597EF5A" w14:textId="77777777" w:rsidR="007E48D6" w:rsidRPr="002A6682" w:rsidRDefault="007E48D6" w:rsidP="008E3EE8">
      <w:pPr>
        <w:pStyle w:val="ListParagraph"/>
        <w:numPr>
          <w:ilvl w:val="2"/>
          <w:numId w:val="22"/>
        </w:numPr>
        <w:spacing w:after="120"/>
      </w:pPr>
      <w:r>
        <w:t xml:space="preserve">Contact Title: </w:t>
      </w:r>
      <w:r>
        <w:rPr>
          <w:i/>
          <w:iCs/>
        </w:rPr>
        <w:t>Treatment/Assessment Provider</w:t>
      </w:r>
    </w:p>
    <w:p w14:paraId="10C63FA4" w14:textId="29E132D9" w:rsidR="007E48D6" w:rsidRPr="00BC7408" w:rsidRDefault="007E48D6" w:rsidP="007E48D6">
      <w:pPr>
        <w:pStyle w:val="ListParagraph"/>
        <w:numPr>
          <w:ilvl w:val="2"/>
          <w:numId w:val="22"/>
        </w:numPr>
        <w:spacing w:after="120"/>
      </w:pPr>
      <w:r>
        <w:t xml:space="preserve">Name: </w:t>
      </w:r>
      <w:r>
        <w:rPr>
          <w:i/>
          <w:iCs/>
        </w:rPr>
        <w:t>Jane Jones</w:t>
      </w:r>
      <w:r>
        <w:t xml:space="preserve">; Email: </w:t>
      </w:r>
      <w:r w:rsidRPr="002A6682">
        <w:rPr>
          <w:i/>
          <w:iCs/>
        </w:rPr>
        <w:t>jonesj@communitypartners.org</w:t>
      </w:r>
      <w:r>
        <w:t xml:space="preserve">; Phone: </w:t>
      </w:r>
      <w:r>
        <w:rPr>
          <w:i/>
          <w:iCs/>
        </w:rPr>
        <w:t>952-555-144</w:t>
      </w:r>
    </w:p>
    <w:p w14:paraId="061528C5" w14:textId="2A76BD96" w:rsidR="00BC7408" w:rsidRPr="00B54C18" w:rsidRDefault="00BC7408" w:rsidP="00BC7408">
      <w:pPr>
        <w:pStyle w:val="ListParagraph"/>
        <w:numPr>
          <w:ilvl w:val="2"/>
          <w:numId w:val="22"/>
        </w:numPr>
        <w:spacing w:after="120"/>
      </w:pPr>
      <w:r w:rsidRPr="00BC7408">
        <w:t xml:space="preserve">You cannot see if learners listed Jane as a contact unless you complete the Elevated Access page. </w:t>
      </w:r>
    </w:p>
    <w:p w14:paraId="0B705430" w14:textId="3F687A49" w:rsidR="007E48D6" w:rsidRPr="0058661B" w:rsidRDefault="007E48D6" w:rsidP="007E48D6">
      <w:pPr>
        <w:pStyle w:val="ListParagraph"/>
        <w:numPr>
          <w:ilvl w:val="1"/>
          <w:numId w:val="22"/>
        </w:numPr>
        <w:spacing w:after="120"/>
      </w:pPr>
      <w:r>
        <w:t xml:space="preserve">Start Date: </w:t>
      </w:r>
      <w:r w:rsidRPr="0058661B">
        <w:rPr>
          <w:i/>
          <w:iCs/>
        </w:rPr>
        <w:t>today’s date</w:t>
      </w:r>
      <w:r>
        <w:t xml:space="preserve">; Recurring: </w:t>
      </w:r>
      <w:r w:rsidRPr="0058661B">
        <w:rPr>
          <w:i/>
          <w:iCs/>
        </w:rPr>
        <w:t>Yes</w:t>
      </w:r>
    </w:p>
    <w:p w14:paraId="6F5A7F17" w14:textId="77777777" w:rsidR="007E48D6" w:rsidRPr="007043C6" w:rsidRDefault="007E48D6" w:rsidP="007E48D6">
      <w:pPr>
        <w:pStyle w:val="ListParagraph"/>
        <w:numPr>
          <w:ilvl w:val="1"/>
          <w:numId w:val="22"/>
        </w:numPr>
        <w:spacing w:after="120"/>
      </w:pPr>
      <w:r>
        <w:t xml:space="preserve">Frequency: </w:t>
      </w:r>
      <w:r>
        <w:rPr>
          <w:i/>
          <w:iCs/>
        </w:rPr>
        <w:t>learner discretion</w:t>
      </w:r>
    </w:p>
    <w:p w14:paraId="7DCA8465" w14:textId="77777777" w:rsidR="007E48D6" w:rsidRPr="0058661B" w:rsidRDefault="007E48D6" w:rsidP="007E48D6">
      <w:pPr>
        <w:pStyle w:val="ListParagraph"/>
        <w:numPr>
          <w:ilvl w:val="2"/>
          <w:numId w:val="22"/>
        </w:numPr>
        <w:spacing w:after="120"/>
      </w:pPr>
      <w:proofErr w:type="gramStart"/>
      <w:r>
        <w:t>Learner</w:t>
      </w:r>
      <w:proofErr w:type="gramEnd"/>
      <w:r>
        <w:t xml:space="preserve"> must enter a realistic frequency, such as once a week. </w:t>
      </w:r>
    </w:p>
    <w:p w14:paraId="5D461E63" w14:textId="77777777" w:rsidR="007E48D6" w:rsidRPr="0058661B" w:rsidRDefault="007E48D6" w:rsidP="007E48D6">
      <w:pPr>
        <w:pStyle w:val="ListParagraph"/>
        <w:numPr>
          <w:ilvl w:val="1"/>
          <w:numId w:val="22"/>
        </w:numPr>
        <w:spacing w:after="120"/>
      </w:pPr>
      <w:r>
        <w:t xml:space="preserve">Planned End Date: </w:t>
      </w:r>
      <w:r w:rsidRPr="0058661B">
        <w:rPr>
          <w:i/>
          <w:iCs/>
        </w:rPr>
        <w:t>matches EP end date</w:t>
      </w:r>
    </w:p>
    <w:p w14:paraId="66089401" w14:textId="77777777" w:rsidR="007E48D6" w:rsidRPr="007043C6" w:rsidRDefault="007E48D6" w:rsidP="007E48D6">
      <w:pPr>
        <w:pStyle w:val="ListParagraph"/>
        <w:numPr>
          <w:ilvl w:val="1"/>
          <w:numId w:val="22"/>
        </w:numPr>
        <w:spacing w:after="120"/>
      </w:pPr>
      <w:r>
        <w:t xml:space="preserve">Hours Per Day: </w:t>
      </w:r>
      <w:r>
        <w:rPr>
          <w:i/>
          <w:iCs/>
        </w:rPr>
        <w:t>learner discretion</w:t>
      </w:r>
    </w:p>
    <w:p w14:paraId="7222D49C" w14:textId="48ABA7E0" w:rsidR="007E48D6" w:rsidRPr="0058661B" w:rsidRDefault="007E48D6" w:rsidP="007E48D6">
      <w:pPr>
        <w:pStyle w:val="ListParagraph"/>
        <w:numPr>
          <w:ilvl w:val="2"/>
          <w:numId w:val="22"/>
        </w:numPr>
        <w:spacing w:after="120"/>
      </w:pPr>
      <w:r>
        <w:t>To be realistic, this shouldn’t be more than 2.0 hours</w:t>
      </w:r>
      <w:r w:rsidR="00BF6EC8">
        <w:t>.</w:t>
      </w:r>
    </w:p>
    <w:p w14:paraId="3D43543E" w14:textId="77777777" w:rsidR="007E48D6" w:rsidRPr="00725C79" w:rsidRDefault="007E48D6" w:rsidP="007E48D6">
      <w:pPr>
        <w:pStyle w:val="ListParagraph"/>
        <w:numPr>
          <w:ilvl w:val="1"/>
          <w:numId w:val="22"/>
        </w:numPr>
        <w:spacing w:after="120"/>
      </w:pPr>
      <w:r>
        <w:t xml:space="preserve">Begin Time/End Time: </w:t>
      </w:r>
      <w:r>
        <w:rPr>
          <w:i/>
          <w:iCs/>
        </w:rPr>
        <w:t xml:space="preserve">Learner discretion </w:t>
      </w:r>
    </w:p>
    <w:p w14:paraId="5B0393D5" w14:textId="3E09DFE6" w:rsidR="007E48D6" w:rsidRDefault="007E48D6" w:rsidP="007E48D6">
      <w:pPr>
        <w:pStyle w:val="ListParagraph"/>
        <w:numPr>
          <w:ilvl w:val="2"/>
          <w:numId w:val="22"/>
        </w:numPr>
        <w:spacing w:after="120"/>
      </w:pPr>
      <w:r>
        <w:t xml:space="preserve">If the learner doesn’t have </w:t>
      </w:r>
      <w:proofErr w:type="gramStart"/>
      <w:r>
        <w:t>times</w:t>
      </w:r>
      <w:proofErr w:type="gramEnd"/>
      <w:r>
        <w:t xml:space="preserve"> entered, encourage them to add </w:t>
      </w:r>
      <w:proofErr w:type="gramStart"/>
      <w:r>
        <w:t>times</w:t>
      </w:r>
      <w:proofErr w:type="gramEnd"/>
      <w:r>
        <w:t xml:space="preserve"> for Brittany. </w:t>
      </w:r>
      <w:r w:rsidR="00941BAE">
        <w:t>However, don’t require it.</w:t>
      </w:r>
    </w:p>
    <w:p w14:paraId="334B2CE5" w14:textId="262818FD" w:rsidR="007E48D6" w:rsidRPr="00157C0E" w:rsidRDefault="007E48D6" w:rsidP="007E48D6">
      <w:pPr>
        <w:pStyle w:val="ListParagraph"/>
        <w:numPr>
          <w:ilvl w:val="0"/>
          <w:numId w:val="22"/>
        </w:numPr>
        <w:spacing w:after="120"/>
      </w:pPr>
      <w:r>
        <w:t xml:space="preserve">Activity: </w:t>
      </w:r>
      <w:r>
        <w:rPr>
          <w:i/>
          <w:iCs/>
        </w:rPr>
        <w:t xml:space="preserve">AM – </w:t>
      </w:r>
      <w:r w:rsidR="00370A69">
        <w:rPr>
          <w:i/>
          <w:iCs/>
        </w:rPr>
        <w:t>Mental Health Assessment</w:t>
      </w:r>
      <w:r>
        <w:t xml:space="preserve">; Activity Description: </w:t>
      </w:r>
      <w:r>
        <w:rPr>
          <w:i/>
          <w:iCs/>
        </w:rPr>
        <w:t xml:space="preserve">Meet with your provider for your Mental Health Report form or something similar </w:t>
      </w:r>
    </w:p>
    <w:p w14:paraId="660610DA" w14:textId="77777777" w:rsidR="007E48D6" w:rsidRPr="00157C0E" w:rsidRDefault="007E48D6" w:rsidP="007E48D6">
      <w:pPr>
        <w:pStyle w:val="ListParagraph"/>
        <w:numPr>
          <w:ilvl w:val="1"/>
          <w:numId w:val="22"/>
        </w:numPr>
        <w:spacing w:after="120"/>
      </w:pPr>
      <w:r>
        <w:t xml:space="preserve">Activity Location: </w:t>
      </w:r>
      <w:r>
        <w:rPr>
          <w:i/>
          <w:iCs/>
        </w:rPr>
        <w:t>Off-site</w:t>
      </w:r>
    </w:p>
    <w:p w14:paraId="11C155DD" w14:textId="4C72B6E3" w:rsidR="007E48D6" w:rsidRPr="0058661B" w:rsidRDefault="007E48D6" w:rsidP="007E48D6">
      <w:pPr>
        <w:pStyle w:val="ListParagraph"/>
        <w:numPr>
          <w:ilvl w:val="1"/>
          <w:numId w:val="22"/>
        </w:numPr>
        <w:spacing w:after="120"/>
      </w:pPr>
      <w:r>
        <w:t xml:space="preserve">Business Name: </w:t>
      </w:r>
      <w:r>
        <w:rPr>
          <w:i/>
          <w:iCs/>
        </w:rPr>
        <w:t>learner discretion</w:t>
      </w:r>
      <w:r>
        <w:t xml:space="preserve">; Location: </w:t>
      </w:r>
      <w:r>
        <w:rPr>
          <w:i/>
          <w:iCs/>
        </w:rPr>
        <w:t>learner discretion</w:t>
      </w:r>
      <w:r>
        <w:t xml:space="preserve">; Street Address/Zip: </w:t>
      </w:r>
      <w:r>
        <w:rPr>
          <w:i/>
          <w:iCs/>
        </w:rPr>
        <w:t>learner discretion</w:t>
      </w:r>
      <w:r>
        <w:t xml:space="preserve">; Phone Number: </w:t>
      </w:r>
      <w:r>
        <w:rPr>
          <w:i/>
          <w:iCs/>
        </w:rPr>
        <w:t>learner discretion</w:t>
      </w:r>
    </w:p>
    <w:p w14:paraId="4107AA85" w14:textId="77777777" w:rsidR="007E48D6" w:rsidRPr="006770D3" w:rsidRDefault="007E48D6" w:rsidP="007E48D6">
      <w:pPr>
        <w:pStyle w:val="ListParagraph"/>
        <w:numPr>
          <w:ilvl w:val="1"/>
          <w:numId w:val="22"/>
        </w:numPr>
        <w:spacing w:after="120"/>
      </w:pPr>
      <w:r>
        <w:lastRenderedPageBreak/>
        <w:t xml:space="preserve">Activity Contact: </w:t>
      </w:r>
    </w:p>
    <w:p w14:paraId="5E2582BC" w14:textId="77777777" w:rsidR="007E48D6" w:rsidRPr="002A6682" w:rsidRDefault="007E48D6" w:rsidP="008E3EE8">
      <w:pPr>
        <w:pStyle w:val="ListParagraph"/>
        <w:numPr>
          <w:ilvl w:val="2"/>
          <w:numId w:val="22"/>
        </w:numPr>
        <w:spacing w:after="120"/>
      </w:pPr>
      <w:r>
        <w:t xml:space="preserve">Contact Title: </w:t>
      </w:r>
      <w:r>
        <w:rPr>
          <w:i/>
          <w:iCs/>
        </w:rPr>
        <w:t>Treatment/Assessment Provider</w:t>
      </w:r>
    </w:p>
    <w:p w14:paraId="60155F01" w14:textId="7106480E" w:rsidR="007E48D6" w:rsidRPr="00BC7408" w:rsidRDefault="007E48D6" w:rsidP="007E48D6">
      <w:pPr>
        <w:pStyle w:val="ListParagraph"/>
        <w:numPr>
          <w:ilvl w:val="2"/>
          <w:numId w:val="22"/>
        </w:numPr>
        <w:spacing w:after="120"/>
      </w:pPr>
      <w:r>
        <w:t xml:space="preserve">Name: </w:t>
      </w:r>
      <w:r>
        <w:rPr>
          <w:i/>
          <w:iCs/>
        </w:rPr>
        <w:t>Jane Jones</w:t>
      </w:r>
      <w:r>
        <w:t xml:space="preserve">; Email: </w:t>
      </w:r>
      <w:r w:rsidRPr="002A6682">
        <w:rPr>
          <w:i/>
          <w:iCs/>
        </w:rPr>
        <w:t>jonesj@communitypartners.org</w:t>
      </w:r>
      <w:r>
        <w:t xml:space="preserve">; Phone: </w:t>
      </w:r>
      <w:r>
        <w:rPr>
          <w:i/>
          <w:iCs/>
        </w:rPr>
        <w:t>952-555-144</w:t>
      </w:r>
    </w:p>
    <w:p w14:paraId="03ED68D2" w14:textId="4E9FB3A9" w:rsidR="00BC7408" w:rsidRPr="00BC7408" w:rsidRDefault="00BC7408" w:rsidP="00BC7408">
      <w:pPr>
        <w:pStyle w:val="ListParagraph"/>
        <w:numPr>
          <w:ilvl w:val="2"/>
          <w:numId w:val="22"/>
        </w:numPr>
        <w:spacing w:after="120"/>
      </w:pPr>
      <w:r w:rsidRPr="00BC7408">
        <w:t xml:space="preserve">You cannot see if learners listed Jane as a contact unless you complete the Elevated Access page. </w:t>
      </w:r>
    </w:p>
    <w:p w14:paraId="794D2A4E" w14:textId="19074317" w:rsidR="007E48D6" w:rsidRPr="0058661B" w:rsidRDefault="007E48D6" w:rsidP="007E48D6">
      <w:pPr>
        <w:pStyle w:val="ListParagraph"/>
        <w:numPr>
          <w:ilvl w:val="1"/>
          <w:numId w:val="22"/>
        </w:numPr>
        <w:spacing w:after="120"/>
      </w:pPr>
      <w:r>
        <w:t xml:space="preserve">Start Date: </w:t>
      </w:r>
      <w:r w:rsidRPr="0058661B">
        <w:rPr>
          <w:i/>
          <w:iCs/>
        </w:rPr>
        <w:t>today’s date</w:t>
      </w:r>
      <w:r>
        <w:t xml:space="preserve">; Recurring: </w:t>
      </w:r>
      <w:r>
        <w:rPr>
          <w:i/>
          <w:iCs/>
        </w:rPr>
        <w:t>No</w:t>
      </w:r>
    </w:p>
    <w:p w14:paraId="205CE7D3" w14:textId="77777777" w:rsidR="007E48D6" w:rsidRPr="007043C6" w:rsidRDefault="007E48D6" w:rsidP="007E48D6">
      <w:pPr>
        <w:pStyle w:val="ListParagraph"/>
        <w:numPr>
          <w:ilvl w:val="1"/>
          <w:numId w:val="22"/>
        </w:numPr>
        <w:spacing w:after="120"/>
      </w:pPr>
      <w:r>
        <w:t xml:space="preserve">Hours Per Day: </w:t>
      </w:r>
      <w:r>
        <w:rPr>
          <w:i/>
          <w:iCs/>
        </w:rPr>
        <w:t>learner discretion</w:t>
      </w:r>
    </w:p>
    <w:p w14:paraId="27365C4D" w14:textId="39F6EAA5" w:rsidR="007E48D6" w:rsidRPr="0058661B" w:rsidRDefault="007E48D6" w:rsidP="007E48D6">
      <w:pPr>
        <w:pStyle w:val="ListParagraph"/>
        <w:numPr>
          <w:ilvl w:val="2"/>
          <w:numId w:val="22"/>
        </w:numPr>
        <w:spacing w:after="120"/>
      </w:pPr>
      <w:r>
        <w:t>To be realistic, this shouldn’t be more than 1.0 hours</w:t>
      </w:r>
      <w:r w:rsidR="008716BE">
        <w:t>.</w:t>
      </w:r>
    </w:p>
    <w:p w14:paraId="6B7FB6DC" w14:textId="77777777" w:rsidR="007E48D6" w:rsidRPr="00725C79" w:rsidRDefault="007E48D6" w:rsidP="007E48D6">
      <w:pPr>
        <w:pStyle w:val="ListParagraph"/>
        <w:numPr>
          <w:ilvl w:val="1"/>
          <w:numId w:val="22"/>
        </w:numPr>
        <w:spacing w:after="120"/>
      </w:pPr>
      <w:r>
        <w:t xml:space="preserve">Begin Time/End Time: </w:t>
      </w:r>
      <w:r>
        <w:rPr>
          <w:i/>
          <w:iCs/>
        </w:rPr>
        <w:t xml:space="preserve">Learner discretion </w:t>
      </w:r>
    </w:p>
    <w:p w14:paraId="1D96FB4D" w14:textId="61FD6C22" w:rsidR="007E48D6" w:rsidRDefault="007E48D6" w:rsidP="007E48D6">
      <w:pPr>
        <w:pStyle w:val="ListParagraph"/>
        <w:numPr>
          <w:ilvl w:val="2"/>
          <w:numId w:val="22"/>
        </w:numPr>
        <w:spacing w:after="120"/>
      </w:pPr>
      <w:r>
        <w:t xml:space="preserve">If the learner doesn’t have </w:t>
      </w:r>
      <w:proofErr w:type="gramStart"/>
      <w:r>
        <w:t>times</w:t>
      </w:r>
      <w:proofErr w:type="gramEnd"/>
      <w:r>
        <w:t xml:space="preserve"> entered, encourage them to add </w:t>
      </w:r>
      <w:proofErr w:type="gramStart"/>
      <w:r>
        <w:t>times</w:t>
      </w:r>
      <w:proofErr w:type="gramEnd"/>
      <w:r>
        <w:t xml:space="preserve"> for Brittany. </w:t>
      </w:r>
      <w:r w:rsidR="00941BAE">
        <w:t>However, don’t require it.</w:t>
      </w:r>
    </w:p>
    <w:p w14:paraId="443389AC" w14:textId="77777777" w:rsidR="007E48D6" w:rsidRDefault="007E48D6" w:rsidP="007E48D6">
      <w:pPr>
        <w:pStyle w:val="ListParagraph"/>
        <w:numPr>
          <w:ilvl w:val="0"/>
          <w:numId w:val="22"/>
        </w:numPr>
        <w:spacing w:after="120"/>
      </w:pPr>
      <w:r>
        <w:t>Other potential activities suggested, but not required, in the scenario:</w:t>
      </w:r>
    </w:p>
    <w:p w14:paraId="08355704" w14:textId="77777777" w:rsidR="007E48D6" w:rsidRDefault="007E48D6" w:rsidP="007E48D6">
      <w:pPr>
        <w:pStyle w:val="ListParagraph"/>
        <w:numPr>
          <w:ilvl w:val="1"/>
          <w:numId w:val="22"/>
        </w:numPr>
        <w:spacing w:after="120"/>
      </w:pPr>
      <w:r>
        <w:t xml:space="preserve">Establishing </w:t>
      </w:r>
      <w:proofErr w:type="gramStart"/>
      <w:r>
        <w:t>child care</w:t>
      </w:r>
      <w:proofErr w:type="gramEnd"/>
      <w:r>
        <w:t xml:space="preserve"> for Ella (CC) </w:t>
      </w:r>
    </w:p>
    <w:p w14:paraId="0157EB88" w14:textId="77777777" w:rsidR="007E48D6" w:rsidRDefault="007E48D6" w:rsidP="007E48D6">
      <w:pPr>
        <w:pStyle w:val="ListParagraph"/>
        <w:numPr>
          <w:ilvl w:val="1"/>
          <w:numId w:val="22"/>
        </w:numPr>
        <w:spacing w:after="120"/>
      </w:pPr>
      <w:r>
        <w:t>Meeting with Mason’s doctors (FC, once a week)</w:t>
      </w:r>
    </w:p>
    <w:p w14:paraId="548DFC14" w14:textId="77777777" w:rsidR="00835FB6" w:rsidRPr="0058661B" w:rsidRDefault="00835FB6" w:rsidP="00835FB6">
      <w:pPr>
        <w:pStyle w:val="ListParagraph"/>
        <w:numPr>
          <w:ilvl w:val="0"/>
          <w:numId w:val="22"/>
        </w:numPr>
        <w:spacing w:after="120"/>
      </w:pPr>
      <w:r>
        <w:t>Look to goal steps for anything that is supposed to happen within the next month as potential activities.</w:t>
      </w:r>
    </w:p>
    <w:p w14:paraId="24F360ED" w14:textId="77777777" w:rsidR="007E48D6" w:rsidRDefault="007E48D6" w:rsidP="007E48D6">
      <w:pPr>
        <w:pStyle w:val="ListParagraph"/>
        <w:numPr>
          <w:ilvl w:val="0"/>
          <w:numId w:val="22"/>
        </w:numPr>
        <w:spacing w:after="120"/>
      </w:pPr>
      <w:r>
        <w:t>Brittany should be assigned at least 10 hours a week and no greater than 20 hours a week.</w:t>
      </w:r>
    </w:p>
    <w:p w14:paraId="27DA377F" w14:textId="58239E32" w:rsidR="007E48D6" w:rsidRDefault="007E48D6" w:rsidP="007E48D6">
      <w:pPr>
        <w:pStyle w:val="Heading4"/>
      </w:pPr>
      <w:r>
        <w:t xml:space="preserve">Employability Plan </w:t>
      </w:r>
    </w:p>
    <w:p w14:paraId="5B9DCEFC" w14:textId="77777777" w:rsidR="00F84B89" w:rsidRDefault="00F84B89" w:rsidP="00F84B89">
      <w:pPr>
        <w:pStyle w:val="ListParagraph"/>
        <w:numPr>
          <w:ilvl w:val="0"/>
          <w:numId w:val="23"/>
        </w:numPr>
        <w:spacing w:after="120"/>
      </w:pPr>
      <w:r>
        <w:t xml:space="preserve">Learner shouldn’t have submitted the EP. </w:t>
      </w:r>
    </w:p>
    <w:p w14:paraId="21B87A6E" w14:textId="77777777" w:rsidR="00247A37" w:rsidRDefault="00247A37" w:rsidP="00247A37">
      <w:pPr>
        <w:pStyle w:val="ListParagraph"/>
        <w:numPr>
          <w:ilvl w:val="1"/>
          <w:numId w:val="23"/>
        </w:numPr>
        <w:spacing w:after="120"/>
      </w:pPr>
      <w:r>
        <w:t xml:space="preserve">If they did and they don’t need to make edits, tell them they shouldn’t have submitted the EP, and remind them that during training, don’t submit the EP until a trainer instructs them to do so. </w:t>
      </w:r>
    </w:p>
    <w:p w14:paraId="2663F99D" w14:textId="77777777" w:rsidR="00F84B89" w:rsidRPr="008A6D16" w:rsidRDefault="00F84B89" w:rsidP="00F84B89">
      <w:pPr>
        <w:pStyle w:val="ListParagraph"/>
        <w:numPr>
          <w:ilvl w:val="1"/>
          <w:numId w:val="23"/>
        </w:numPr>
      </w:pPr>
      <w:r>
        <w:t xml:space="preserve">If they did and they need to make edits, send them the Correcting a Submitted EP document. </w:t>
      </w:r>
    </w:p>
    <w:p w14:paraId="1C0B07DE" w14:textId="77777777" w:rsidR="007E48D6" w:rsidRDefault="007E48D6" w:rsidP="007E48D6">
      <w:pPr>
        <w:rPr>
          <w:b/>
        </w:rPr>
      </w:pPr>
    </w:p>
    <w:p w14:paraId="6E397E2D" w14:textId="77777777" w:rsidR="007E48D6" w:rsidRDefault="007E48D6" w:rsidP="007E48D6">
      <w:pPr>
        <w:pStyle w:val="Heading4"/>
      </w:pPr>
      <w:r w:rsidRPr="00415A72">
        <w:t>Supportive Services</w:t>
      </w:r>
    </w:p>
    <w:p w14:paraId="2EAA7CD5" w14:textId="77777777" w:rsidR="007E48D6" w:rsidRPr="00B339CC" w:rsidRDefault="007E48D6" w:rsidP="007E48D6">
      <w:pPr>
        <w:pStyle w:val="ListParagraph"/>
        <w:numPr>
          <w:ilvl w:val="0"/>
          <w:numId w:val="23"/>
        </w:numPr>
        <w:spacing w:after="120"/>
      </w:pPr>
      <w:r>
        <w:t xml:space="preserve">Expense Type: </w:t>
      </w:r>
      <w:r>
        <w:rPr>
          <w:i/>
          <w:iCs/>
        </w:rPr>
        <w:t>Transportation</w:t>
      </w:r>
    </w:p>
    <w:p w14:paraId="5D83D437" w14:textId="77777777" w:rsidR="007E48D6" w:rsidRPr="00B339CC" w:rsidRDefault="007E48D6" w:rsidP="007E48D6">
      <w:pPr>
        <w:pStyle w:val="ListParagraph"/>
        <w:numPr>
          <w:ilvl w:val="1"/>
          <w:numId w:val="23"/>
        </w:numPr>
        <w:spacing w:after="120"/>
      </w:pPr>
      <w:r>
        <w:t xml:space="preserve">Expense Details: </w:t>
      </w:r>
      <w:r>
        <w:rPr>
          <w:i/>
          <w:iCs/>
        </w:rPr>
        <w:t xml:space="preserve">Bus pass provided to complete assigned activities or something similar </w:t>
      </w:r>
    </w:p>
    <w:p w14:paraId="25711DD8" w14:textId="77777777" w:rsidR="007E48D6" w:rsidRPr="00B339CC" w:rsidRDefault="007E48D6" w:rsidP="007E48D6">
      <w:pPr>
        <w:pStyle w:val="ListParagraph"/>
        <w:numPr>
          <w:ilvl w:val="1"/>
          <w:numId w:val="23"/>
        </w:numPr>
        <w:spacing w:after="120"/>
      </w:pPr>
      <w:r>
        <w:t xml:space="preserve">Amount: </w:t>
      </w:r>
      <w:r>
        <w:rPr>
          <w:i/>
          <w:iCs/>
        </w:rPr>
        <w:t>$25.00</w:t>
      </w:r>
    </w:p>
    <w:p w14:paraId="7F92B577" w14:textId="77777777" w:rsidR="007E48D6" w:rsidRPr="006A33DB" w:rsidRDefault="007E48D6" w:rsidP="006A33DB">
      <w:pPr>
        <w:pStyle w:val="ListParagraph"/>
        <w:numPr>
          <w:ilvl w:val="1"/>
          <w:numId w:val="23"/>
        </w:numPr>
        <w:spacing w:after="120"/>
      </w:pPr>
      <w:r>
        <w:t xml:space="preserve">Issuance Date: </w:t>
      </w:r>
      <w:proofErr w:type="gramStart"/>
      <w:r>
        <w:rPr>
          <w:i/>
          <w:iCs/>
        </w:rPr>
        <w:t>today’s date</w:t>
      </w:r>
      <w:proofErr w:type="gramEnd"/>
      <w:r>
        <w:rPr>
          <w:i/>
          <w:iCs/>
        </w:rPr>
        <w:t xml:space="preserve"> </w:t>
      </w:r>
    </w:p>
    <w:p w14:paraId="563FEA24" w14:textId="4BE4B35C" w:rsidR="006A33DB" w:rsidRPr="00C7545B" w:rsidRDefault="006A33DB" w:rsidP="006A33DB">
      <w:pPr>
        <w:pStyle w:val="ListParagraph"/>
        <w:numPr>
          <w:ilvl w:val="0"/>
          <w:numId w:val="23"/>
        </w:numPr>
      </w:pPr>
      <w:r>
        <w:t xml:space="preserve">Learners can update this information </w:t>
      </w:r>
      <w:r w:rsidR="007D4D7B">
        <w:t xml:space="preserve">only </w:t>
      </w:r>
      <w:r>
        <w:t xml:space="preserve">the same day they enter it. </w:t>
      </w:r>
    </w:p>
    <w:p w14:paraId="3A4899CE" w14:textId="77777777" w:rsidR="007E48D6" w:rsidRPr="0029304B" w:rsidRDefault="007E48D6" w:rsidP="007E48D6"/>
    <w:p w14:paraId="0E414C2E" w14:textId="77777777" w:rsidR="007E48D6" w:rsidRDefault="007E48D6" w:rsidP="007E48D6">
      <w:pPr>
        <w:pStyle w:val="Heading4"/>
      </w:pPr>
      <w:r>
        <w:lastRenderedPageBreak/>
        <w:t>PIN Comments</w:t>
      </w:r>
    </w:p>
    <w:p w14:paraId="1FF7543F" w14:textId="1565EE05" w:rsidR="00262D2A" w:rsidRDefault="00262D2A" w:rsidP="00262D2A">
      <w:pPr>
        <w:numPr>
          <w:ilvl w:val="0"/>
          <w:numId w:val="24"/>
        </w:numPr>
        <w:spacing w:after="120"/>
      </w:pPr>
      <w:r>
        <w:t xml:space="preserve">Learners can edit comments </w:t>
      </w:r>
      <w:r w:rsidR="007E3D79">
        <w:t xml:space="preserve">only </w:t>
      </w:r>
      <w:r>
        <w:t xml:space="preserve">the same day they enter them. </w:t>
      </w:r>
    </w:p>
    <w:p w14:paraId="7A143A1A" w14:textId="77777777" w:rsidR="007E48D6" w:rsidRPr="00AE461F" w:rsidRDefault="007E48D6" w:rsidP="007E48D6">
      <w:pPr>
        <w:pStyle w:val="ListParagraph"/>
        <w:numPr>
          <w:ilvl w:val="0"/>
          <w:numId w:val="24"/>
        </w:numPr>
        <w:spacing w:after="120"/>
        <w:rPr>
          <w:szCs w:val="24"/>
        </w:rPr>
      </w:pPr>
      <w:r>
        <w:t>Employability Plan</w:t>
      </w:r>
    </w:p>
    <w:p w14:paraId="7505FCE4" w14:textId="77777777" w:rsidR="007E48D6" w:rsidRPr="008B0DDB" w:rsidRDefault="007E48D6" w:rsidP="007E48D6">
      <w:pPr>
        <w:pStyle w:val="ListParagraph"/>
        <w:numPr>
          <w:ilvl w:val="1"/>
          <w:numId w:val="24"/>
        </w:numPr>
        <w:spacing w:after="120"/>
        <w:rPr>
          <w:szCs w:val="24"/>
        </w:rPr>
      </w:pPr>
      <w:r>
        <w:t xml:space="preserve">Participant Contact: </w:t>
      </w:r>
      <w:r>
        <w:rPr>
          <w:i/>
          <w:iCs/>
        </w:rPr>
        <w:t>SC</w:t>
      </w:r>
    </w:p>
    <w:p w14:paraId="01C3A401" w14:textId="77777777" w:rsidR="007E48D6" w:rsidRPr="008B0DDB" w:rsidRDefault="007E48D6" w:rsidP="007E48D6">
      <w:pPr>
        <w:pStyle w:val="ListParagraph"/>
        <w:numPr>
          <w:ilvl w:val="1"/>
          <w:numId w:val="24"/>
        </w:numPr>
        <w:spacing w:after="120"/>
        <w:rPr>
          <w:szCs w:val="24"/>
        </w:rPr>
      </w:pPr>
      <w:r>
        <w:t xml:space="preserve">Comment Type: </w:t>
      </w:r>
      <w:r>
        <w:rPr>
          <w:i/>
          <w:iCs/>
        </w:rPr>
        <w:t xml:space="preserve">Employability Plan/Activity Assignment, Supportive Services </w:t>
      </w:r>
    </w:p>
    <w:p w14:paraId="49776080" w14:textId="77777777" w:rsidR="007E48D6" w:rsidRPr="00C7545B" w:rsidRDefault="007E48D6" w:rsidP="007E48D6">
      <w:pPr>
        <w:pStyle w:val="ListParagraph"/>
        <w:numPr>
          <w:ilvl w:val="1"/>
          <w:numId w:val="24"/>
        </w:numPr>
        <w:spacing w:after="120"/>
        <w:rPr>
          <w:szCs w:val="24"/>
        </w:rPr>
      </w:pPr>
      <w:r>
        <w:t>Must include:</w:t>
      </w:r>
    </w:p>
    <w:p w14:paraId="03BDF9CE" w14:textId="5094848C" w:rsidR="007E48D6" w:rsidRPr="004E6253" w:rsidRDefault="007E48D6" w:rsidP="007E48D6">
      <w:pPr>
        <w:pStyle w:val="ListParagraph"/>
        <w:numPr>
          <w:ilvl w:val="2"/>
          <w:numId w:val="24"/>
        </w:numPr>
        <w:spacing w:after="120"/>
        <w:rPr>
          <w:szCs w:val="24"/>
        </w:rPr>
      </w:pPr>
      <w:r>
        <w:t>Brittany is volunteering to complete W-2 activities</w:t>
      </w:r>
      <w:r w:rsidR="008716BE">
        <w:t>.</w:t>
      </w:r>
    </w:p>
    <w:p w14:paraId="2A24FC26" w14:textId="6CADC912" w:rsidR="007E48D6" w:rsidRPr="002667DC" w:rsidRDefault="007E48D6" w:rsidP="007E48D6">
      <w:pPr>
        <w:pStyle w:val="ListParagraph"/>
        <w:numPr>
          <w:ilvl w:val="2"/>
          <w:numId w:val="24"/>
        </w:numPr>
        <w:spacing w:after="120"/>
        <w:rPr>
          <w:szCs w:val="24"/>
        </w:rPr>
      </w:pPr>
      <w:r>
        <w:t>Brittany’s Primary Employment, Secondary Employment, Other Program, Long Term Career, and Personal Goals</w:t>
      </w:r>
      <w:r w:rsidR="008716BE">
        <w:t>.</w:t>
      </w:r>
      <w:r>
        <w:t xml:space="preserve"> </w:t>
      </w:r>
    </w:p>
    <w:p w14:paraId="67EA0D00" w14:textId="1E1C007F" w:rsidR="007E48D6" w:rsidRPr="00570C18" w:rsidRDefault="007E48D6" w:rsidP="007E48D6">
      <w:pPr>
        <w:pStyle w:val="ListParagraph"/>
        <w:numPr>
          <w:ilvl w:val="2"/>
          <w:numId w:val="24"/>
        </w:numPr>
        <w:spacing w:after="120"/>
        <w:rPr>
          <w:szCs w:val="24"/>
        </w:rPr>
      </w:pPr>
      <w:r>
        <w:t>The activities Brittany is assigned and why they assigned those activities</w:t>
      </w:r>
      <w:r w:rsidR="00573EF0">
        <w:t>/how those activities will help Brittany reach her goals</w:t>
      </w:r>
      <w:r>
        <w:t xml:space="preserve">. </w:t>
      </w:r>
    </w:p>
    <w:p w14:paraId="1901B8FB" w14:textId="6207AC0D" w:rsidR="007E48D6" w:rsidRPr="00B84763" w:rsidRDefault="007E48D6" w:rsidP="00B84763">
      <w:pPr>
        <w:pStyle w:val="ListParagraph"/>
        <w:numPr>
          <w:ilvl w:val="2"/>
          <w:numId w:val="24"/>
        </w:numPr>
        <w:spacing w:after="120"/>
        <w:rPr>
          <w:szCs w:val="24"/>
        </w:rPr>
      </w:pPr>
      <w:r>
        <w:t>Provided bus pass for Brittany to complete her W-2 activities</w:t>
      </w:r>
      <w:r w:rsidR="008716BE">
        <w:t>.</w:t>
      </w:r>
      <w:r>
        <w:t xml:space="preserve"> </w:t>
      </w:r>
    </w:p>
    <w:p w14:paraId="2A9FC7CF" w14:textId="0D3FCC93" w:rsidR="00B84763" w:rsidRPr="00BA05D7" w:rsidRDefault="00B84763" w:rsidP="00B84763">
      <w:pPr>
        <w:pStyle w:val="ListParagraph"/>
        <w:numPr>
          <w:ilvl w:val="1"/>
          <w:numId w:val="24"/>
        </w:numPr>
        <w:rPr>
          <w:szCs w:val="24"/>
        </w:rPr>
      </w:pPr>
      <w:r>
        <w:t>Cannot include any confidential information about Brittany or Mason</w:t>
      </w:r>
      <w:r w:rsidR="008716BE">
        <w:t>.</w:t>
      </w:r>
      <w:r>
        <w:t xml:space="preserve"> </w:t>
      </w:r>
    </w:p>
    <w:p w14:paraId="722231F3" w14:textId="77777777" w:rsidR="007E48D6" w:rsidRPr="005B3044" w:rsidRDefault="007E48D6" w:rsidP="007E48D6"/>
    <w:p w14:paraId="24E31D08" w14:textId="01A6D225" w:rsidR="007E48D6" w:rsidRDefault="007E48D6" w:rsidP="007E48D6">
      <w:pPr>
        <w:rPr>
          <w:b/>
        </w:rPr>
      </w:pPr>
      <w:r>
        <w:rPr>
          <w:b/>
        </w:rPr>
        <w:t xml:space="preserve">**After all EP entries are correct and complete, instruct learners to submit </w:t>
      </w:r>
      <w:r w:rsidR="00CE0180">
        <w:rPr>
          <w:b/>
        </w:rPr>
        <w:t>Brittany</w:t>
      </w:r>
      <w:r>
        <w:rPr>
          <w:b/>
        </w:rPr>
        <w:t xml:space="preserve">’s EP and reply after it has been </w:t>
      </w:r>
      <w:proofErr w:type="gramStart"/>
      <w:r>
        <w:rPr>
          <w:b/>
        </w:rPr>
        <w:t>submitted.*</w:t>
      </w:r>
      <w:proofErr w:type="gramEnd"/>
      <w:r>
        <w:rPr>
          <w:b/>
        </w:rPr>
        <w:t>*</w:t>
      </w:r>
    </w:p>
    <w:p w14:paraId="4ED539D7" w14:textId="77777777" w:rsidR="00301440" w:rsidRPr="003818DA" w:rsidRDefault="00301440">
      <w:pPr>
        <w:rPr>
          <w:b/>
        </w:rPr>
      </w:pPr>
    </w:p>
    <w:p w14:paraId="3B0ACFE3" w14:textId="48458CE2" w:rsidR="00301440" w:rsidRPr="00BB4711" w:rsidRDefault="00F6071C" w:rsidP="00835FB6">
      <w:pPr>
        <w:pStyle w:val="Heading2"/>
      </w:pPr>
      <w:bookmarkStart w:id="13" w:name="_Toc208386933"/>
      <w:r w:rsidRPr="00BB4711">
        <w:t>Chantelle</w:t>
      </w:r>
      <w:r w:rsidR="00301440" w:rsidRPr="00BB4711">
        <w:t xml:space="preserve"> </w:t>
      </w:r>
      <w:r w:rsidR="00370A69">
        <w:t>– Initial EP</w:t>
      </w:r>
      <w:bookmarkEnd w:id="13"/>
      <w:r w:rsidR="00370A69">
        <w:t xml:space="preserve"> </w:t>
      </w:r>
    </w:p>
    <w:p w14:paraId="1080A758" w14:textId="77777777" w:rsidR="00835FB6" w:rsidRDefault="00835FB6" w:rsidP="00835FB6">
      <w:pPr>
        <w:pStyle w:val="Heading4"/>
      </w:pPr>
      <w:r>
        <w:t>Employability Plan Overview</w:t>
      </w:r>
    </w:p>
    <w:p w14:paraId="32A08C0C" w14:textId="77777777" w:rsidR="00835FB6" w:rsidRPr="008A0A64" w:rsidRDefault="00835FB6" w:rsidP="00370A69">
      <w:pPr>
        <w:pStyle w:val="ListParagraph"/>
        <w:numPr>
          <w:ilvl w:val="0"/>
          <w:numId w:val="20"/>
        </w:numPr>
        <w:spacing w:after="120"/>
        <w:ind w:left="360"/>
        <w:rPr>
          <w:bCs/>
          <w:i/>
          <w:iCs/>
        </w:rPr>
      </w:pPr>
      <w:r>
        <w:rPr>
          <w:bCs/>
        </w:rPr>
        <w:t xml:space="preserve">EP Begin Date: </w:t>
      </w:r>
      <w:r>
        <w:rPr>
          <w:bCs/>
          <w:i/>
          <w:iCs/>
        </w:rPr>
        <w:t xml:space="preserve">today’s date </w:t>
      </w:r>
    </w:p>
    <w:p w14:paraId="54298139" w14:textId="7D646AFC" w:rsidR="00835FB6" w:rsidRDefault="00835FB6" w:rsidP="00370A69">
      <w:pPr>
        <w:pStyle w:val="ListParagraph"/>
        <w:numPr>
          <w:ilvl w:val="0"/>
          <w:numId w:val="20"/>
        </w:numPr>
        <w:spacing w:after="120"/>
        <w:ind w:left="360"/>
        <w:rPr>
          <w:bCs/>
          <w:i/>
          <w:iCs/>
        </w:rPr>
      </w:pPr>
      <w:r>
        <w:rPr>
          <w:bCs/>
        </w:rPr>
        <w:t>EP End Date:</w:t>
      </w:r>
      <w:r>
        <w:rPr>
          <w:bCs/>
          <w:i/>
          <w:iCs/>
        </w:rPr>
        <w:t xml:space="preserve"> learner discretion</w:t>
      </w:r>
    </w:p>
    <w:p w14:paraId="574F51E1" w14:textId="2632A6E4" w:rsidR="00835FB6" w:rsidRDefault="00835FB6" w:rsidP="00370A69">
      <w:pPr>
        <w:pStyle w:val="ListParagraph"/>
        <w:numPr>
          <w:ilvl w:val="0"/>
          <w:numId w:val="20"/>
        </w:numPr>
        <w:spacing w:after="120"/>
        <w:ind w:left="360"/>
        <w:rPr>
          <w:bCs/>
          <w:i/>
          <w:iCs/>
        </w:rPr>
      </w:pPr>
      <w:r>
        <w:rPr>
          <w:bCs/>
        </w:rPr>
        <w:t xml:space="preserve">EP without activities: </w:t>
      </w:r>
      <w:r>
        <w:rPr>
          <w:bCs/>
          <w:i/>
          <w:iCs/>
        </w:rPr>
        <w:t xml:space="preserve">No </w:t>
      </w:r>
    </w:p>
    <w:p w14:paraId="71DD8BF5" w14:textId="77777777" w:rsidR="00835FB6" w:rsidRDefault="00835FB6" w:rsidP="00370A69">
      <w:pPr>
        <w:pStyle w:val="ListParagraph"/>
        <w:numPr>
          <w:ilvl w:val="0"/>
          <w:numId w:val="20"/>
        </w:numPr>
        <w:spacing w:after="120"/>
        <w:ind w:left="360"/>
        <w:rPr>
          <w:bCs/>
          <w:i/>
          <w:iCs/>
        </w:rPr>
      </w:pPr>
      <w:r>
        <w:rPr>
          <w:bCs/>
        </w:rPr>
        <w:t>Notes:</w:t>
      </w:r>
      <w:r>
        <w:rPr>
          <w:bCs/>
          <w:i/>
          <w:iCs/>
        </w:rPr>
        <w:t xml:space="preserve"> N/A</w:t>
      </w:r>
    </w:p>
    <w:p w14:paraId="5B4F2F89" w14:textId="77777777" w:rsidR="00835FB6" w:rsidRDefault="00835FB6" w:rsidP="00835FB6">
      <w:pPr>
        <w:pStyle w:val="ListParagraph"/>
        <w:numPr>
          <w:ilvl w:val="1"/>
          <w:numId w:val="20"/>
        </w:numPr>
        <w:rPr>
          <w:bCs/>
          <w:i/>
          <w:iCs/>
        </w:rPr>
      </w:pPr>
      <w:r>
        <w:rPr>
          <w:bCs/>
        </w:rPr>
        <w:t xml:space="preserve">If the learner has something entered in the Notes field, it must be information specifically for the parent. If it isn’t, make them change it. </w:t>
      </w:r>
    </w:p>
    <w:p w14:paraId="07DF8C97" w14:textId="77777777" w:rsidR="00835FB6" w:rsidRPr="008A0A64" w:rsidRDefault="00835FB6" w:rsidP="00835FB6">
      <w:pPr>
        <w:rPr>
          <w:bCs/>
          <w:i/>
          <w:iCs/>
        </w:rPr>
      </w:pPr>
    </w:p>
    <w:p w14:paraId="26212CF6" w14:textId="77777777" w:rsidR="00835FB6" w:rsidRDefault="00835FB6" w:rsidP="00835FB6">
      <w:pPr>
        <w:pStyle w:val="Heading4"/>
      </w:pPr>
      <w:r>
        <w:t>Goals</w:t>
      </w:r>
    </w:p>
    <w:p w14:paraId="61C6A45E" w14:textId="77777777" w:rsidR="00835FB6" w:rsidRDefault="00835FB6" w:rsidP="00370A69">
      <w:pPr>
        <w:pStyle w:val="ListParagraph"/>
        <w:numPr>
          <w:ilvl w:val="0"/>
          <w:numId w:val="30"/>
        </w:numPr>
        <w:spacing w:after="120"/>
        <w:ind w:left="360"/>
      </w:pPr>
      <w:r>
        <w:t>Primary Employment Goal</w:t>
      </w:r>
    </w:p>
    <w:p w14:paraId="258BE35D" w14:textId="77777777" w:rsidR="00FF6677" w:rsidRPr="00FF6677" w:rsidRDefault="00835FB6" w:rsidP="00514FE5">
      <w:pPr>
        <w:pStyle w:val="ListParagraph"/>
        <w:numPr>
          <w:ilvl w:val="1"/>
          <w:numId w:val="30"/>
        </w:numPr>
        <w:spacing w:after="120"/>
      </w:pPr>
      <w:r>
        <w:t xml:space="preserve">Goal Name: </w:t>
      </w:r>
      <w:r w:rsidR="00FF6677">
        <w:rPr>
          <w:i/>
          <w:iCs/>
        </w:rPr>
        <w:t>Something related to working in an office setting</w:t>
      </w:r>
    </w:p>
    <w:p w14:paraId="1C9CA389" w14:textId="355CA23B" w:rsidR="00835FB6" w:rsidRDefault="00FF6677" w:rsidP="00514FE5">
      <w:pPr>
        <w:pStyle w:val="ListParagraph"/>
        <w:numPr>
          <w:ilvl w:val="2"/>
          <w:numId w:val="30"/>
        </w:numPr>
        <w:spacing w:after="120"/>
      </w:pPr>
      <w:proofErr w:type="gramStart"/>
      <w:r>
        <w:t>Learner</w:t>
      </w:r>
      <w:proofErr w:type="gramEnd"/>
      <w:r>
        <w:t xml:space="preserve"> must include a specific career, such as </w:t>
      </w:r>
      <w:r w:rsidR="00AB4AD6">
        <w:t xml:space="preserve">Receptionist or Data Entry Clerk. </w:t>
      </w:r>
    </w:p>
    <w:p w14:paraId="403A7C23" w14:textId="77777777" w:rsidR="00835FB6" w:rsidRPr="00F3724E" w:rsidRDefault="00835FB6" w:rsidP="00514FE5">
      <w:pPr>
        <w:pStyle w:val="ListParagraph"/>
        <w:numPr>
          <w:ilvl w:val="1"/>
          <w:numId w:val="30"/>
        </w:numPr>
        <w:spacing w:after="120"/>
      </w:pPr>
      <w:r>
        <w:t xml:space="preserve">Goal Description: </w:t>
      </w:r>
      <w:r>
        <w:rPr>
          <w:i/>
          <w:iCs/>
        </w:rPr>
        <w:t xml:space="preserve">learner discretion </w:t>
      </w:r>
    </w:p>
    <w:p w14:paraId="1EB91B7D" w14:textId="4E3EFBB5" w:rsidR="00835FB6" w:rsidRPr="00AC50C6" w:rsidRDefault="00835FB6" w:rsidP="00514FE5">
      <w:pPr>
        <w:pStyle w:val="ListParagraph"/>
        <w:numPr>
          <w:ilvl w:val="2"/>
          <w:numId w:val="30"/>
        </w:numPr>
        <w:spacing w:after="120"/>
      </w:pPr>
      <w:r>
        <w:t xml:space="preserve">Learner must include enough details to remind </w:t>
      </w:r>
      <w:r w:rsidR="00AB4AD6">
        <w:t>Chantelle</w:t>
      </w:r>
      <w:r>
        <w:t xml:space="preserve"> why she has the goal</w:t>
      </w:r>
      <w:r w:rsidR="008716BE">
        <w:t>.</w:t>
      </w:r>
      <w:r>
        <w:t xml:space="preserve"> </w:t>
      </w:r>
    </w:p>
    <w:p w14:paraId="3E605CE8" w14:textId="77777777" w:rsidR="00835FB6" w:rsidRDefault="00835FB6" w:rsidP="00514FE5">
      <w:pPr>
        <w:pStyle w:val="ListParagraph"/>
        <w:numPr>
          <w:ilvl w:val="1"/>
          <w:numId w:val="30"/>
        </w:numPr>
        <w:spacing w:after="120"/>
      </w:pPr>
      <w:r>
        <w:t xml:space="preserve">Goal Steps: </w:t>
      </w:r>
      <w:r>
        <w:rPr>
          <w:i/>
          <w:iCs/>
        </w:rPr>
        <w:t>learner discretion</w:t>
      </w:r>
    </w:p>
    <w:p w14:paraId="215E57B9" w14:textId="77777777" w:rsidR="004A145B" w:rsidRPr="00DC7468" w:rsidRDefault="004A145B" w:rsidP="004A145B">
      <w:pPr>
        <w:pStyle w:val="ListParagraph"/>
        <w:numPr>
          <w:ilvl w:val="2"/>
          <w:numId w:val="30"/>
        </w:numPr>
        <w:spacing w:after="120"/>
      </w:pPr>
      <w:r>
        <w:lastRenderedPageBreak/>
        <w:t>Learners must have at least one Goal Step for this goal. However, encourage them to add several Goal Steps.</w:t>
      </w:r>
    </w:p>
    <w:p w14:paraId="4E51F9D7" w14:textId="77777777" w:rsidR="00835FB6" w:rsidRDefault="00835FB6" w:rsidP="00370A69">
      <w:pPr>
        <w:pStyle w:val="ListParagraph"/>
        <w:numPr>
          <w:ilvl w:val="0"/>
          <w:numId w:val="30"/>
        </w:numPr>
        <w:spacing w:after="120"/>
        <w:ind w:left="360"/>
      </w:pPr>
      <w:r>
        <w:t>Secondary Employment Goal</w:t>
      </w:r>
    </w:p>
    <w:p w14:paraId="39EA7CFB" w14:textId="15A21545" w:rsidR="00835FB6" w:rsidRPr="00CF7922" w:rsidRDefault="00835FB6" w:rsidP="00514FE5">
      <w:pPr>
        <w:pStyle w:val="ListParagraph"/>
        <w:numPr>
          <w:ilvl w:val="1"/>
          <w:numId w:val="30"/>
        </w:numPr>
        <w:spacing w:after="120"/>
      </w:pPr>
      <w:r>
        <w:t xml:space="preserve">Goal Name: </w:t>
      </w:r>
      <w:r w:rsidR="00CF7922">
        <w:rPr>
          <w:i/>
          <w:iCs/>
        </w:rPr>
        <w:t>Something related to customer service</w:t>
      </w:r>
      <w:r>
        <w:rPr>
          <w:i/>
          <w:iCs/>
        </w:rPr>
        <w:t xml:space="preserve"> </w:t>
      </w:r>
    </w:p>
    <w:p w14:paraId="47158393" w14:textId="3DC876E5" w:rsidR="00CF7922" w:rsidRPr="00DC7468" w:rsidRDefault="00CF7922" w:rsidP="00514FE5">
      <w:pPr>
        <w:pStyle w:val="ListParagraph"/>
        <w:numPr>
          <w:ilvl w:val="2"/>
          <w:numId w:val="30"/>
        </w:numPr>
        <w:spacing w:after="120"/>
      </w:pPr>
      <w:proofErr w:type="gramStart"/>
      <w:r>
        <w:t>Learner</w:t>
      </w:r>
      <w:proofErr w:type="gramEnd"/>
      <w:r>
        <w:t xml:space="preserve"> must include a specific career, such as Customer Service Representative. </w:t>
      </w:r>
    </w:p>
    <w:p w14:paraId="73C974C9" w14:textId="77777777" w:rsidR="00835FB6" w:rsidRPr="00F3724E" w:rsidRDefault="00835FB6" w:rsidP="00514FE5">
      <w:pPr>
        <w:pStyle w:val="ListParagraph"/>
        <w:numPr>
          <w:ilvl w:val="1"/>
          <w:numId w:val="30"/>
        </w:numPr>
        <w:spacing w:after="120"/>
      </w:pPr>
      <w:r>
        <w:t xml:space="preserve">Goal Description: </w:t>
      </w:r>
      <w:r>
        <w:rPr>
          <w:i/>
          <w:iCs/>
        </w:rPr>
        <w:t xml:space="preserve">learner discretion </w:t>
      </w:r>
    </w:p>
    <w:p w14:paraId="1292276D" w14:textId="7F4820B5" w:rsidR="00835FB6" w:rsidRPr="00AC50C6" w:rsidRDefault="00835FB6" w:rsidP="00514FE5">
      <w:pPr>
        <w:pStyle w:val="ListParagraph"/>
        <w:numPr>
          <w:ilvl w:val="2"/>
          <w:numId w:val="30"/>
        </w:numPr>
        <w:spacing w:after="120"/>
      </w:pPr>
      <w:r>
        <w:t xml:space="preserve">Learner must include enough details to remind </w:t>
      </w:r>
      <w:r w:rsidR="00CF7922">
        <w:t>Chantelle</w:t>
      </w:r>
      <w:r>
        <w:t xml:space="preserve"> why she has the goal</w:t>
      </w:r>
      <w:r w:rsidR="00CF7922">
        <w:t>.</w:t>
      </w:r>
    </w:p>
    <w:p w14:paraId="0BFF435D" w14:textId="77777777" w:rsidR="00835FB6" w:rsidRDefault="00835FB6" w:rsidP="00514FE5">
      <w:pPr>
        <w:pStyle w:val="ListParagraph"/>
        <w:numPr>
          <w:ilvl w:val="1"/>
          <w:numId w:val="30"/>
        </w:numPr>
        <w:spacing w:after="120"/>
      </w:pPr>
      <w:r>
        <w:t xml:space="preserve">Goal Steps: </w:t>
      </w:r>
      <w:r>
        <w:rPr>
          <w:i/>
          <w:iCs/>
        </w:rPr>
        <w:t>learner discretion</w:t>
      </w:r>
    </w:p>
    <w:p w14:paraId="5AC7F431" w14:textId="6E4BAFA9" w:rsidR="00835FB6" w:rsidRPr="00104C02" w:rsidRDefault="00835FB6" w:rsidP="00514FE5">
      <w:pPr>
        <w:pStyle w:val="ListParagraph"/>
        <w:numPr>
          <w:ilvl w:val="2"/>
          <w:numId w:val="30"/>
        </w:numPr>
        <w:spacing w:after="120"/>
      </w:pPr>
      <w:r>
        <w:t xml:space="preserve">Encourage the learner to add </w:t>
      </w:r>
      <w:r w:rsidR="00CF7922">
        <w:t>at least one</w:t>
      </w:r>
      <w:r>
        <w:t xml:space="preserve"> Goal Step. </w:t>
      </w:r>
    </w:p>
    <w:p w14:paraId="43EFD87D" w14:textId="77777777" w:rsidR="00835FB6" w:rsidRDefault="00835FB6" w:rsidP="007C0CA7">
      <w:pPr>
        <w:pStyle w:val="ListParagraph"/>
        <w:numPr>
          <w:ilvl w:val="0"/>
          <w:numId w:val="30"/>
        </w:numPr>
        <w:spacing w:after="120"/>
        <w:ind w:left="360"/>
      </w:pPr>
      <w:r>
        <w:t>Other Program Goal</w:t>
      </w:r>
    </w:p>
    <w:p w14:paraId="63510155" w14:textId="212D5230" w:rsidR="00835FB6" w:rsidRPr="00DC7468" w:rsidRDefault="00835FB6" w:rsidP="00514FE5">
      <w:pPr>
        <w:pStyle w:val="ListParagraph"/>
        <w:numPr>
          <w:ilvl w:val="1"/>
          <w:numId w:val="30"/>
        </w:numPr>
        <w:spacing w:after="120"/>
      </w:pPr>
      <w:r>
        <w:t xml:space="preserve">Goal Name: </w:t>
      </w:r>
      <w:r w:rsidR="004C6CE7">
        <w:rPr>
          <w:i/>
          <w:iCs/>
        </w:rPr>
        <w:t xml:space="preserve">Degree or Certificate in Human Services </w:t>
      </w:r>
      <w:r>
        <w:rPr>
          <w:i/>
          <w:iCs/>
        </w:rPr>
        <w:t xml:space="preserve"> </w:t>
      </w:r>
    </w:p>
    <w:p w14:paraId="35AD167C" w14:textId="77777777" w:rsidR="00835FB6" w:rsidRPr="005E17B9" w:rsidRDefault="00835FB6" w:rsidP="00514FE5">
      <w:pPr>
        <w:pStyle w:val="ListParagraph"/>
        <w:numPr>
          <w:ilvl w:val="1"/>
          <w:numId w:val="30"/>
        </w:numPr>
        <w:spacing w:after="120"/>
      </w:pPr>
      <w:r>
        <w:t xml:space="preserve">Goal Description: </w:t>
      </w:r>
      <w:r>
        <w:rPr>
          <w:i/>
          <w:iCs/>
        </w:rPr>
        <w:t>learner discretion</w:t>
      </w:r>
    </w:p>
    <w:p w14:paraId="4C446F82" w14:textId="6D2C9C4B" w:rsidR="00835FB6" w:rsidRPr="00AC50C6" w:rsidRDefault="00835FB6" w:rsidP="00514FE5">
      <w:pPr>
        <w:pStyle w:val="ListParagraph"/>
        <w:numPr>
          <w:ilvl w:val="2"/>
          <w:numId w:val="30"/>
        </w:numPr>
        <w:spacing w:after="120"/>
      </w:pPr>
      <w:r>
        <w:t xml:space="preserve">Learner must include enough details to remind </w:t>
      </w:r>
      <w:r w:rsidR="004C6CE7">
        <w:t>Chantelle</w:t>
      </w:r>
      <w:r>
        <w:t xml:space="preserve"> why she has the goal.</w:t>
      </w:r>
    </w:p>
    <w:p w14:paraId="7876AD9B" w14:textId="77777777" w:rsidR="00835FB6" w:rsidRDefault="00835FB6" w:rsidP="00514FE5">
      <w:pPr>
        <w:pStyle w:val="ListParagraph"/>
        <w:numPr>
          <w:ilvl w:val="1"/>
          <w:numId w:val="30"/>
        </w:numPr>
        <w:spacing w:after="120"/>
      </w:pPr>
      <w:r>
        <w:t xml:space="preserve">Goal Steps: </w:t>
      </w:r>
      <w:r>
        <w:rPr>
          <w:i/>
          <w:iCs/>
        </w:rPr>
        <w:t>learner discretion</w:t>
      </w:r>
    </w:p>
    <w:p w14:paraId="7BEF1C46" w14:textId="78A4A0A0" w:rsidR="00835FB6" w:rsidRPr="00104C02" w:rsidRDefault="00835FB6" w:rsidP="00514FE5">
      <w:pPr>
        <w:pStyle w:val="ListParagraph"/>
        <w:numPr>
          <w:ilvl w:val="2"/>
          <w:numId w:val="30"/>
        </w:numPr>
        <w:spacing w:after="120"/>
      </w:pPr>
      <w:r w:rsidRPr="00104C02">
        <w:t xml:space="preserve">Based on </w:t>
      </w:r>
      <w:r w:rsidR="004C6CE7">
        <w:t>Chantelle</w:t>
      </w:r>
      <w:r>
        <w:t xml:space="preserve">’s scenario, there are several things she’ll need to do </w:t>
      </w:r>
      <w:proofErr w:type="gramStart"/>
      <w:r>
        <w:t>in order to</w:t>
      </w:r>
      <w:proofErr w:type="gramEnd"/>
      <w:r>
        <w:t xml:space="preserve"> </w:t>
      </w:r>
      <w:r w:rsidR="004C6CE7">
        <w:t>get a</w:t>
      </w:r>
      <w:r>
        <w:t xml:space="preserve"> degree</w:t>
      </w:r>
      <w:r w:rsidR="004C6CE7">
        <w:t xml:space="preserve"> or certificate</w:t>
      </w:r>
      <w:r>
        <w:t xml:space="preserve">. Encourage the learner to add several Goal Steps. </w:t>
      </w:r>
    </w:p>
    <w:p w14:paraId="1F1CAB22" w14:textId="77777777" w:rsidR="00835FB6" w:rsidRDefault="00835FB6" w:rsidP="007C0CA7">
      <w:pPr>
        <w:pStyle w:val="ListParagraph"/>
        <w:numPr>
          <w:ilvl w:val="0"/>
          <w:numId w:val="30"/>
        </w:numPr>
        <w:spacing w:after="120"/>
        <w:ind w:left="360"/>
      </w:pPr>
      <w:r>
        <w:t>Long Term Career Goal</w:t>
      </w:r>
    </w:p>
    <w:p w14:paraId="29DDFB03" w14:textId="474D20D1" w:rsidR="00835FB6" w:rsidRPr="00DC7468" w:rsidRDefault="00835FB6" w:rsidP="00514FE5">
      <w:pPr>
        <w:pStyle w:val="ListParagraph"/>
        <w:numPr>
          <w:ilvl w:val="1"/>
          <w:numId w:val="30"/>
        </w:numPr>
        <w:spacing w:after="120"/>
      </w:pPr>
      <w:r>
        <w:t xml:space="preserve">Goal Name: </w:t>
      </w:r>
      <w:r w:rsidRPr="00DE18A2">
        <w:rPr>
          <w:i/>
          <w:iCs/>
        </w:rPr>
        <w:t xml:space="preserve">Become an </w:t>
      </w:r>
      <w:r w:rsidR="00B9793F">
        <w:rPr>
          <w:i/>
          <w:iCs/>
        </w:rPr>
        <w:t>Administrative Manager or Office Administrator</w:t>
      </w:r>
    </w:p>
    <w:p w14:paraId="6F05C9B5" w14:textId="77777777" w:rsidR="00835FB6" w:rsidRPr="005E17B9" w:rsidRDefault="00835FB6" w:rsidP="00514FE5">
      <w:pPr>
        <w:pStyle w:val="ListParagraph"/>
        <w:numPr>
          <w:ilvl w:val="1"/>
          <w:numId w:val="30"/>
        </w:numPr>
        <w:spacing w:after="120"/>
      </w:pPr>
      <w:r>
        <w:t xml:space="preserve">Goal Description: </w:t>
      </w:r>
      <w:r>
        <w:rPr>
          <w:i/>
          <w:iCs/>
        </w:rPr>
        <w:t>learner discretion</w:t>
      </w:r>
    </w:p>
    <w:p w14:paraId="4C181D8A" w14:textId="4860EB84" w:rsidR="00835FB6" w:rsidRPr="00AC50C6" w:rsidRDefault="00835FB6" w:rsidP="00514FE5">
      <w:pPr>
        <w:pStyle w:val="ListParagraph"/>
        <w:numPr>
          <w:ilvl w:val="2"/>
          <w:numId w:val="30"/>
        </w:numPr>
        <w:spacing w:after="120"/>
      </w:pPr>
      <w:r>
        <w:t xml:space="preserve">Learner must include enough details to remind </w:t>
      </w:r>
      <w:r w:rsidR="00C75372">
        <w:t>Chantelle</w:t>
      </w:r>
      <w:r>
        <w:t xml:space="preserve"> why she has the goal.</w:t>
      </w:r>
    </w:p>
    <w:p w14:paraId="5432097A" w14:textId="77777777" w:rsidR="00835FB6" w:rsidRDefault="00835FB6" w:rsidP="00514FE5">
      <w:pPr>
        <w:pStyle w:val="ListParagraph"/>
        <w:numPr>
          <w:ilvl w:val="1"/>
          <w:numId w:val="30"/>
        </w:numPr>
        <w:spacing w:after="120"/>
      </w:pPr>
      <w:r>
        <w:t xml:space="preserve">Goal Steps: </w:t>
      </w:r>
      <w:r>
        <w:rPr>
          <w:i/>
          <w:iCs/>
        </w:rPr>
        <w:t>learner discretion</w:t>
      </w:r>
    </w:p>
    <w:p w14:paraId="1EA27F10" w14:textId="1CDAC8A2" w:rsidR="00835FB6" w:rsidRPr="00104C02" w:rsidRDefault="00835FB6" w:rsidP="00514FE5">
      <w:pPr>
        <w:pStyle w:val="ListParagraph"/>
        <w:numPr>
          <w:ilvl w:val="2"/>
          <w:numId w:val="30"/>
        </w:numPr>
        <w:spacing w:after="120"/>
      </w:pPr>
      <w:r w:rsidRPr="00104C02">
        <w:t xml:space="preserve">Based on </w:t>
      </w:r>
      <w:r w:rsidR="00C75372">
        <w:t>Chantelle</w:t>
      </w:r>
      <w:r>
        <w:t xml:space="preserve">’s scenario, there are several things she’ll need to do </w:t>
      </w:r>
      <w:proofErr w:type="gramStart"/>
      <w:r>
        <w:t>in order to</w:t>
      </w:r>
      <w:proofErr w:type="gramEnd"/>
      <w:r>
        <w:t xml:space="preserve"> finish her degree. Encourage the learner to add several Goal Steps. </w:t>
      </w:r>
    </w:p>
    <w:p w14:paraId="5AF1584F" w14:textId="77777777" w:rsidR="00835FB6" w:rsidRDefault="00835FB6" w:rsidP="007C0CA7">
      <w:pPr>
        <w:pStyle w:val="ListParagraph"/>
        <w:numPr>
          <w:ilvl w:val="0"/>
          <w:numId w:val="30"/>
        </w:numPr>
        <w:spacing w:after="120"/>
        <w:ind w:left="360"/>
      </w:pPr>
      <w:r>
        <w:t>Personal Goal</w:t>
      </w:r>
    </w:p>
    <w:p w14:paraId="77D5C42F" w14:textId="4E0DAAA3" w:rsidR="00835FB6" w:rsidRPr="00D020CF" w:rsidRDefault="00835FB6" w:rsidP="00514FE5">
      <w:pPr>
        <w:pStyle w:val="ListParagraph"/>
        <w:numPr>
          <w:ilvl w:val="1"/>
          <w:numId w:val="30"/>
        </w:numPr>
        <w:spacing w:after="120"/>
      </w:pPr>
      <w:r>
        <w:t xml:space="preserve">Goal Name: </w:t>
      </w:r>
      <w:r>
        <w:rPr>
          <w:i/>
          <w:iCs/>
        </w:rPr>
        <w:t xml:space="preserve">Something </w:t>
      </w:r>
      <w:r w:rsidR="00C75372">
        <w:rPr>
          <w:i/>
          <w:iCs/>
        </w:rPr>
        <w:t>related to learning to read/write Spanish</w:t>
      </w:r>
      <w:r>
        <w:rPr>
          <w:i/>
          <w:iCs/>
        </w:rPr>
        <w:t xml:space="preserve"> </w:t>
      </w:r>
    </w:p>
    <w:p w14:paraId="5ED43815" w14:textId="77777777" w:rsidR="00835FB6" w:rsidRPr="005E17B9" w:rsidRDefault="00835FB6" w:rsidP="00514FE5">
      <w:pPr>
        <w:pStyle w:val="ListParagraph"/>
        <w:numPr>
          <w:ilvl w:val="1"/>
          <w:numId w:val="30"/>
        </w:numPr>
        <w:spacing w:after="120"/>
      </w:pPr>
      <w:r>
        <w:t xml:space="preserve">Goal Description: </w:t>
      </w:r>
      <w:r>
        <w:rPr>
          <w:i/>
          <w:iCs/>
        </w:rPr>
        <w:t>learner discretion</w:t>
      </w:r>
    </w:p>
    <w:p w14:paraId="0E7864F5" w14:textId="61B1D834" w:rsidR="00835FB6" w:rsidRPr="00AC50C6" w:rsidRDefault="00835FB6" w:rsidP="00514FE5">
      <w:pPr>
        <w:pStyle w:val="ListParagraph"/>
        <w:numPr>
          <w:ilvl w:val="2"/>
          <w:numId w:val="30"/>
        </w:numPr>
        <w:spacing w:after="120"/>
      </w:pPr>
      <w:r>
        <w:t xml:space="preserve">Learner must include enough details to remind </w:t>
      </w:r>
      <w:r w:rsidR="00C75372">
        <w:t>Chantelle</w:t>
      </w:r>
      <w:r>
        <w:t xml:space="preserve"> why she has the goal.</w:t>
      </w:r>
    </w:p>
    <w:p w14:paraId="3BC5D0FD" w14:textId="77777777" w:rsidR="00835FB6" w:rsidRPr="00881483" w:rsidRDefault="00835FB6" w:rsidP="00514FE5">
      <w:pPr>
        <w:pStyle w:val="ListParagraph"/>
        <w:numPr>
          <w:ilvl w:val="1"/>
          <w:numId w:val="30"/>
        </w:numPr>
      </w:pPr>
      <w:r>
        <w:t xml:space="preserve">Goal Steps: </w:t>
      </w:r>
      <w:r>
        <w:rPr>
          <w:i/>
          <w:iCs/>
        </w:rPr>
        <w:t>learner discretion</w:t>
      </w:r>
    </w:p>
    <w:p w14:paraId="2EEF466A" w14:textId="6D95E1FF" w:rsidR="00835FB6" w:rsidRPr="00D020CF" w:rsidRDefault="00881483" w:rsidP="00835FB6">
      <w:pPr>
        <w:pStyle w:val="ListParagraph"/>
        <w:numPr>
          <w:ilvl w:val="2"/>
          <w:numId w:val="30"/>
        </w:numPr>
      </w:pPr>
      <w:r>
        <w:t xml:space="preserve">Learning another language is a large goal. Encourage the learner to break the goal down into smaller, more manageable steps for Chantelle. </w:t>
      </w:r>
    </w:p>
    <w:p w14:paraId="2C6D1572" w14:textId="77777777" w:rsidR="00835FB6" w:rsidRDefault="00835FB6" w:rsidP="00835FB6">
      <w:pPr>
        <w:pStyle w:val="Heading4"/>
      </w:pPr>
      <w:proofErr w:type="gramStart"/>
      <w:r>
        <w:lastRenderedPageBreak/>
        <w:t>Employments</w:t>
      </w:r>
      <w:proofErr w:type="gramEnd"/>
    </w:p>
    <w:p w14:paraId="6FDC6E15" w14:textId="0445ED0B" w:rsidR="00835FB6" w:rsidRDefault="00881483" w:rsidP="00835FB6">
      <w:pPr>
        <w:pStyle w:val="ListParagraph"/>
        <w:numPr>
          <w:ilvl w:val="0"/>
          <w:numId w:val="22"/>
        </w:numPr>
      </w:pPr>
      <w:r>
        <w:t>Chantelle</w:t>
      </w:r>
      <w:r w:rsidR="00835FB6">
        <w:t xml:space="preserve"> is</w:t>
      </w:r>
      <w:r w:rsidR="00F64B42">
        <w:t>n</w:t>
      </w:r>
      <w:r w:rsidR="00B57C1C">
        <w:t>’t</w:t>
      </w:r>
      <w:r w:rsidR="00835FB6">
        <w:t xml:space="preserve"> working</w:t>
      </w:r>
      <w:r w:rsidR="00913108">
        <w:t>.</w:t>
      </w:r>
    </w:p>
    <w:p w14:paraId="00204E3C" w14:textId="77777777" w:rsidR="00835FB6" w:rsidRDefault="00835FB6" w:rsidP="00835FB6"/>
    <w:p w14:paraId="7265FA02" w14:textId="77777777" w:rsidR="00835FB6" w:rsidRDefault="00835FB6" w:rsidP="00835FB6">
      <w:pPr>
        <w:pStyle w:val="Heading4"/>
      </w:pPr>
      <w:r>
        <w:t>Activities</w:t>
      </w:r>
    </w:p>
    <w:p w14:paraId="3E270F98" w14:textId="568D3F39" w:rsidR="00D42C15" w:rsidRPr="00157C0E" w:rsidRDefault="00D42C15" w:rsidP="00D42C15">
      <w:pPr>
        <w:pStyle w:val="ListParagraph"/>
        <w:numPr>
          <w:ilvl w:val="0"/>
          <w:numId w:val="22"/>
        </w:numPr>
        <w:spacing w:after="120"/>
      </w:pPr>
      <w:r>
        <w:t xml:space="preserve">Activity: </w:t>
      </w:r>
      <w:r>
        <w:rPr>
          <w:i/>
          <w:iCs/>
        </w:rPr>
        <w:t>CE – Career Planning &amp; Counseling</w:t>
      </w:r>
      <w:r>
        <w:t xml:space="preserve">; Activity Description: </w:t>
      </w:r>
      <w:r>
        <w:rPr>
          <w:i/>
          <w:iCs/>
        </w:rPr>
        <w:t>Complete career assessments or something similar</w:t>
      </w:r>
    </w:p>
    <w:p w14:paraId="7B8DFFC0" w14:textId="77777777" w:rsidR="00D42C15" w:rsidRPr="00157C0E" w:rsidRDefault="00D42C15" w:rsidP="00D42C15">
      <w:pPr>
        <w:pStyle w:val="ListParagraph"/>
        <w:numPr>
          <w:ilvl w:val="1"/>
          <w:numId w:val="22"/>
        </w:numPr>
        <w:spacing w:after="120"/>
      </w:pPr>
      <w:r>
        <w:t xml:space="preserve">Activity Location: </w:t>
      </w:r>
      <w:r>
        <w:rPr>
          <w:i/>
          <w:iCs/>
        </w:rPr>
        <w:t>On-Site</w:t>
      </w:r>
    </w:p>
    <w:p w14:paraId="1199582C" w14:textId="5788DBA3" w:rsidR="00D42C15" w:rsidRPr="0058661B" w:rsidRDefault="00D42C15" w:rsidP="00D42C15">
      <w:pPr>
        <w:pStyle w:val="ListParagraph"/>
        <w:numPr>
          <w:ilvl w:val="1"/>
          <w:numId w:val="22"/>
        </w:numPr>
        <w:spacing w:after="120"/>
      </w:pPr>
      <w:r>
        <w:t xml:space="preserve">Business Name: </w:t>
      </w:r>
      <w:r>
        <w:rPr>
          <w:i/>
          <w:iCs/>
        </w:rPr>
        <w:t>learner’s agency</w:t>
      </w:r>
      <w:r>
        <w:t xml:space="preserve">; Location: </w:t>
      </w:r>
      <w:r>
        <w:rPr>
          <w:i/>
          <w:iCs/>
        </w:rPr>
        <w:t>learner’s city/state</w:t>
      </w:r>
      <w:r>
        <w:t xml:space="preserve">; Street Address/Zip: </w:t>
      </w:r>
      <w:r>
        <w:rPr>
          <w:i/>
          <w:iCs/>
        </w:rPr>
        <w:t>learner’s agency address</w:t>
      </w:r>
      <w:r>
        <w:t xml:space="preserve">; Phone Number: </w:t>
      </w:r>
      <w:r>
        <w:rPr>
          <w:i/>
          <w:iCs/>
        </w:rPr>
        <w:t>learner’s phone number</w:t>
      </w:r>
    </w:p>
    <w:p w14:paraId="42D8475B" w14:textId="77777777" w:rsidR="00D42C15" w:rsidRPr="006770D3" w:rsidRDefault="00D42C15" w:rsidP="00D42C15">
      <w:pPr>
        <w:pStyle w:val="ListParagraph"/>
        <w:numPr>
          <w:ilvl w:val="1"/>
          <w:numId w:val="22"/>
        </w:numPr>
        <w:spacing w:after="120"/>
      </w:pPr>
      <w:r>
        <w:t xml:space="preserve">Activity Contact: </w:t>
      </w:r>
      <w:r>
        <w:rPr>
          <w:i/>
          <w:iCs/>
        </w:rPr>
        <w:t xml:space="preserve">learner discretion </w:t>
      </w:r>
    </w:p>
    <w:p w14:paraId="04C724D7" w14:textId="385ECF16" w:rsidR="00D42C15" w:rsidRPr="0058661B" w:rsidRDefault="00D42C15" w:rsidP="00D42C15">
      <w:pPr>
        <w:pStyle w:val="ListParagraph"/>
        <w:numPr>
          <w:ilvl w:val="1"/>
          <w:numId w:val="22"/>
        </w:numPr>
        <w:spacing w:after="120"/>
      </w:pPr>
      <w:r>
        <w:t xml:space="preserve">Start Date: </w:t>
      </w:r>
      <w:r w:rsidRPr="0058661B">
        <w:rPr>
          <w:i/>
          <w:iCs/>
        </w:rPr>
        <w:t>today’s date</w:t>
      </w:r>
      <w:r>
        <w:t xml:space="preserve">; Recurring: </w:t>
      </w:r>
      <w:r w:rsidRPr="0058661B">
        <w:rPr>
          <w:i/>
          <w:iCs/>
        </w:rPr>
        <w:t>Yes</w:t>
      </w:r>
    </w:p>
    <w:p w14:paraId="66DD0786" w14:textId="77777777" w:rsidR="00D42C15" w:rsidRPr="007043C6" w:rsidRDefault="00D42C15" w:rsidP="00D42C15">
      <w:pPr>
        <w:pStyle w:val="ListParagraph"/>
        <w:numPr>
          <w:ilvl w:val="1"/>
          <w:numId w:val="22"/>
        </w:numPr>
        <w:spacing w:after="120"/>
      </w:pPr>
      <w:r>
        <w:t xml:space="preserve">Frequency: </w:t>
      </w:r>
      <w:r>
        <w:rPr>
          <w:i/>
          <w:iCs/>
        </w:rPr>
        <w:t>learner discretion</w:t>
      </w:r>
    </w:p>
    <w:p w14:paraId="48767B18" w14:textId="77777777" w:rsidR="00D42C15" w:rsidRPr="0058661B" w:rsidRDefault="00D42C15" w:rsidP="00D42C15">
      <w:pPr>
        <w:pStyle w:val="ListParagraph"/>
        <w:numPr>
          <w:ilvl w:val="2"/>
          <w:numId w:val="22"/>
        </w:numPr>
        <w:spacing w:after="120"/>
      </w:pPr>
      <w:proofErr w:type="gramStart"/>
      <w:r>
        <w:t>Learner</w:t>
      </w:r>
      <w:proofErr w:type="gramEnd"/>
      <w:r>
        <w:t xml:space="preserve"> must enter a realistic frequency, such as once a week. </w:t>
      </w:r>
    </w:p>
    <w:p w14:paraId="045D1247" w14:textId="77777777" w:rsidR="00D42C15" w:rsidRPr="0058661B" w:rsidRDefault="00D42C15" w:rsidP="00D42C15">
      <w:pPr>
        <w:pStyle w:val="ListParagraph"/>
        <w:numPr>
          <w:ilvl w:val="1"/>
          <w:numId w:val="22"/>
        </w:numPr>
        <w:spacing w:after="120"/>
      </w:pPr>
      <w:r>
        <w:t xml:space="preserve">Planned End Date: </w:t>
      </w:r>
      <w:r w:rsidRPr="0058661B">
        <w:rPr>
          <w:i/>
          <w:iCs/>
        </w:rPr>
        <w:t>matches EP end date</w:t>
      </w:r>
    </w:p>
    <w:p w14:paraId="0192D702" w14:textId="77777777" w:rsidR="00D42C15" w:rsidRPr="007043C6" w:rsidRDefault="00D42C15" w:rsidP="00D42C15">
      <w:pPr>
        <w:pStyle w:val="ListParagraph"/>
        <w:numPr>
          <w:ilvl w:val="1"/>
          <w:numId w:val="22"/>
        </w:numPr>
        <w:spacing w:after="120"/>
      </w:pPr>
      <w:r>
        <w:t xml:space="preserve">Hours Per Day: </w:t>
      </w:r>
      <w:r>
        <w:rPr>
          <w:i/>
          <w:iCs/>
        </w:rPr>
        <w:t>learner discretion</w:t>
      </w:r>
    </w:p>
    <w:p w14:paraId="794F1774" w14:textId="0A3D42BE" w:rsidR="00D42C15" w:rsidRPr="0058661B" w:rsidRDefault="00D42C15" w:rsidP="00D42C15">
      <w:pPr>
        <w:pStyle w:val="ListParagraph"/>
        <w:numPr>
          <w:ilvl w:val="2"/>
          <w:numId w:val="22"/>
        </w:numPr>
        <w:spacing w:after="120"/>
      </w:pPr>
      <w:r>
        <w:t>To be realistic, this shouldn’t be more than 3.0 hours</w:t>
      </w:r>
      <w:r w:rsidR="00913108">
        <w:t>.</w:t>
      </w:r>
    </w:p>
    <w:p w14:paraId="6A43B207" w14:textId="77777777" w:rsidR="00D42C15" w:rsidRPr="00725C79" w:rsidRDefault="00D42C15" w:rsidP="00D42C15">
      <w:pPr>
        <w:pStyle w:val="ListParagraph"/>
        <w:numPr>
          <w:ilvl w:val="1"/>
          <w:numId w:val="22"/>
        </w:numPr>
        <w:spacing w:after="120"/>
      </w:pPr>
      <w:r>
        <w:t xml:space="preserve">Begin Time/End Time: </w:t>
      </w:r>
      <w:r>
        <w:rPr>
          <w:i/>
          <w:iCs/>
        </w:rPr>
        <w:t xml:space="preserve">Learner discretion </w:t>
      </w:r>
    </w:p>
    <w:p w14:paraId="4211A9B5" w14:textId="71FAEBB3" w:rsidR="00D42C15" w:rsidRPr="0058661B" w:rsidRDefault="00D42C15" w:rsidP="00D42C15">
      <w:pPr>
        <w:pStyle w:val="ListParagraph"/>
        <w:numPr>
          <w:ilvl w:val="2"/>
          <w:numId w:val="22"/>
        </w:numPr>
        <w:spacing w:after="120"/>
      </w:pPr>
      <w:r>
        <w:t xml:space="preserve">If the learner doesn’t have </w:t>
      </w:r>
      <w:proofErr w:type="gramStart"/>
      <w:r>
        <w:t>times</w:t>
      </w:r>
      <w:proofErr w:type="gramEnd"/>
      <w:r>
        <w:t xml:space="preserve"> entered, encourage them to add </w:t>
      </w:r>
      <w:proofErr w:type="gramStart"/>
      <w:r>
        <w:t>times</w:t>
      </w:r>
      <w:proofErr w:type="gramEnd"/>
      <w:r>
        <w:t xml:space="preserve"> for Chantelle. </w:t>
      </w:r>
      <w:r w:rsidR="002C7696">
        <w:t>However, don’t require it.</w:t>
      </w:r>
    </w:p>
    <w:p w14:paraId="50A1DF86" w14:textId="283B54C9" w:rsidR="00257B49" w:rsidRPr="00157C0E" w:rsidRDefault="00257B49" w:rsidP="00257B49">
      <w:pPr>
        <w:pStyle w:val="ListParagraph"/>
        <w:numPr>
          <w:ilvl w:val="0"/>
          <w:numId w:val="22"/>
        </w:numPr>
        <w:spacing w:after="120"/>
      </w:pPr>
      <w:r>
        <w:t xml:space="preserve">Activity: </w:t>
      </w:r>
      <w:r>
        <w:rPr>
          <w:i/>
          <w:iCs/>
        </w:rPr>
        <w:t>CE – Career Planning &amp; Counseling</w:t>
      </w:r>
      <w:r>
        <w:t xml:space="preserve">; Activity Description: </w:t>
      </w:r>
      <w:r>
        <w:rPr>
          <w:i/>
          <w:iCs/>
        </w:rPr>
        <w:t>Complete the Test of Adult Basic Education (TABE)</w:t>
      </w:r>
    </w:p>
    <w:p w14:paraId="6D08FCAE" w14:textId="77777777" w:rsidR="00257B49" w:rsidRPr="00157C0E" w:rsidRDefault="00257B49" w:rsidP="00257B49">
      <w:pPr>
        <w:pStyle w:val="ListParagraph"/>
        <w:numPr>
          <w:ilvl w:val="1"/>
          <w:numId w:val="22"/>
        </w:numPr>
        <w:spacing w:after="120"/>
      </w:pPr>
      <w:r>
        <w:t xml:space="preserve">Activity Location: </w:t>
      </w:r>
      <w:r>
        <w:rPr>
          <w:i/>
          <w:iCs/>
        </w:rPr>
        <w:t>On-Site</w:t>
      </w:r>
    </w:p>
    <w:p w14:paraId="6F70400E" w14:textId="7E3274CF" w:rsidR="00257B49" w:rsidRPr="0058661B" w:rsidRDefault="00257B49" w:rsidP="00257B49">
      <w:pPr>
        <w:pStyle w:val="ListParagraph"/>
        <w:numPr>
          <w:ilvl w:val="1"/>
          <w:numId w:val="22"/>
        </w:numPr>
        <w:spacing w:after="120"/>
      </w:pPr>
      <w:r>
        <w:t xml:space="preserve">Business Name: </w:t>
      </w:r>
      <w:r>
        <w:rPr>
          <w:i/>
          <w:iCs/>
        </w:rPr>
        <w:t>learner’s agency</w:t>
      </w:r>
      <w:r>
        <w:t xml:space="preserve">; Location: </w:t>
      </w:r>
      <w:r>
        <w:rPr>
          <w:i/>
          <w:iCs/>
        </w:rPr>
        <w:t>learner’s city/state</w:t>
      </w:r>
      <w:r>
        <w:t xml:space="preserve">; Street Address/Zip: </w:t>
      </w:r>
      <w:r>
        <w:rPr>
          <w:i/>
          <w:iCs/>
        </w:rPr>
        <w:t>learner’s agency address</w:t>
      </w:r>
      <w:r>
        <w:t xml:space="preserve">; Phone Number: </w:t>
      </w:r>
      <w:r>
        <w:rPr>
          <w:i/>
          <w:iCs/>
        </w:rPr>
        <w:t>learner’s phone number</w:t>
      </w:r>
    </w:p>
    <w:p w14:paraId="40565AF0" w14:textId="77777777" w:rsidR="00257B49" w:rsidRPr="006770D3" w:rsidRDefault="00257B49" w:rsidP="00257B49">
      <w:pPr>
        <w:pStyle w:val="ListParagraph"/>
        <w:numPr>
          <w:ilvl w:val="1"/>
          <w:numId w:val="22"/>
        </w:numPr>
        <w:spacing w:after="120"/>
      </w:pPr>
      <w:r>
        <w:t xml:space="preserve">Activity Contact: </w:t>
      </w:r>
      <w:r>
        <w:rPr>
          <w:i/>
          <w:iCs/>
        </w:rPr>
        <w:t xml:space="preserve">learner discretion </w:t>
      </w:r>
    </w:p>
    <w:p w14:paraId="23D24371" w14:textId="70B819AA" w:rsidR="00257B49" w:rsidRPr="0058661B" w:rsidRDefault="00257B49" w:rsidP="00257B49">
      <w:pPr>
        <w:pStyle w:val="ListParagraph"/>
        <w:numPr>
          <w:ilvl w:val="1"/>
          <w:numId w:val="22"/>
        </w:numPr>
        <w:spacing w:after="120"/>
      </w:pPr>
      <w:r>
        <w:t xml:space="preserve">Start Date: </w:t>
      </w:r>
      <w:r w:rsidRPr="0058661B">
        <w:rPr>
          <w:i/>
          <w:iCs/>
        </w:rPr>
        <w:t>today’s date</w:t>
      </w:r>
      <w:r>
        <w:t xml:space="preserve">; Recurring: </w:t>
      </w:r>
      <w:r>
        <w:rPr>
          <w:i/>
          <w:iCs/>
        </w:rPr>
        <w:t>No</w:t>
      </w:r>
    </w:p>
    <w:p w14:paraId="2046E174" w14:textId="77777777" w:rsidR="00257B49" w:rsidRPr="007043C6" w:rsidRDefault="00257B49" w:rsidP="00257B49">
      <w:pPr>
        <w:pStyle w:val="ListParagraph"/>
        <w:numPr>
          <w:ilvl w:val="1"/>
          <w:numId w:val="22"/>
        </w:numPr>
        <w:spacing w:after="120"/>
      </w:pPr>
      <w:r>
        <w:t xml:space="preserve">Hours Per Day: </w:t>
      </w:r>
      <w:r>
        <w:rPr>
          <w:i/>
          <w:iCs/>
        </w:rPr>
        <w:t>learner discretion</w:t>
      </w:r>
    </w:p>
    <w:p w14:paraId="5A43EDBD" w14:textId="6B362D77" w:rsidR="00257B49" w:rsidRPr="0058661B" w:rsidRDefault="00257B49" w:rsidP="00257B49">
      <w:pPr>
        <w:pStyle w:val="ListParagraph"/>
        <w:numPr>
          <w:ilvl w:val="2"/>
          <w:numId w:val="22"/>
        </w:numPr>
        <w:spacing w:after="120"/>
      </w:pPr>
      <w:r>
        <w:t>To be realistic, this shouldn’t be more than 3.0 hours</w:t>
      </w:r>
      <w:r w:rsidR="00913108">
        <w:t>.</w:t>
      </w:r>
    </w:p>
    <w:p w14:paraId="7B045A40" w14:textId="77777777" w:rsidR="00257B49" w:rsidRPr="00725C79" w:rsidRDefault="00257B49" w:rsidP="00257B49">
      <w:pPr>
        <w:pStyle w:val="ListParagraph"/>
        <w:numPr>
          <w:ilvl w:val="1"/>
          <w:numId w:val="22"/>
        </w:numPr>
        <w:spacing w:after="120"/>
      </w:pPr>
      <w:r>
        <w:t xml:space="preserve">Begin Time/End Time: </w:t>
      </w:r>
      <w:r>
        <w:rPr>
          <w:i/>
          <w:iCs/>
        </w:rPr>
        <w:t xml:space="preserve">Learner discretion </w:t>
      </w:r>
    </w:p>
    <w:p w14:paraId="71074D59" w14:textId="70C05CE0" w:rsidR="00257B49" w:rsidRPr="0058661B" w:rsidRDefault="00257B49" w:rsidP="00257B49">
      <w:pPr>
        <w:pStyle w:val="ListParagraph"/>
        <w:numPr>
          <w:ilvl w:val="2"/>
          <w:numId w:val="22"/>
        </w:numPr>
        <w:spacing w:after="120"/>
      </w:pPr>
      <w:r>
        <w:t xml:space="preserve">If the learner doesn’t have </w:t>
      </w:r>
      <w:proofErr w:type="gramStart"/>
      <w:r>
        <w:t>times</w:t>
      </w:r>
      <w:proofErr w:type="gramEnd"/>
      <w:r>
        <w:t xml:space="preserve"> entered, encourage them to add </w:t>
      </w:r>
      <w:proofErr w:type="gramStart"/>
      <w:r>
        <w:t>times</w:t>
      </w:r>
      <w:proofErr w:type="gramEnd"/>
      <w:r>
        <w:t xml:space="preserve"> for Chantelle. </w:t>
      </w:r>
      <w:r w:rsidR="002C7696">
        <w:t>However, don’t require it.</w:t>
      </w:r>
    </w:p>
    <w:p w14:paraId="6B8313C9" w14:textId="61BD8152" w:rsidR="00835FB6" w:rsidRPr="00157C0E" w:rsidRDefault="00835FB6" w:rsidP="00835FB6">
      <w:pPr>
        <w:pStyle w:val="ListParagraph"/>
        <w:numPr>
          <w:ilvl w:val="0"/>
          <w:numId w:val="22"/>
        </w:numPr>
        <w:spacing w:after="120"/>
      </w:pPr>
      <w:r>
        <w:t xml:space="preserve">Activity: </w:t>
      </w:r>
      <w:r w:rsidR="00252B9D">
        <w:rPr>
          <w:i/>
          <w:iCs/>
        </w:rPr>
        <w:t xml:space="preserve">PR – </w:t>
      </w:r>
      <w:r w:rsidR="00646D1D">
        <w:rPr>
          <w:i/>
          <w:iCs/>
        </w:rPr>
        <w:t>Physical Rehabilitation</w:t>
      </w:r>
      <w:r>
        <w:t xml:space="preserve">; Activity Description: </w:t>
      </w:r>
      <w:r>
        <w:rPr>
          <w:i/>
          <w:iCs/>
        </w:rPr>
        <w:t xml:space="preserve">Attend </w:t>
      </w:r>
      <w:r w:rsidR="00252B9D">
        <w:rPr>
          <w:i/>
          <w:iCs/>
        </w:rPr>
        <w:t>physical th</w:t>
      </w:r>
      <w:r w:rsidR="008E3EE8">
        <w:rPr>
          <w:i/>
          <w:iCs/>
        </w:rPr>
        <w:t>erapy appointments</w:t>
      </w:r>
      <w:r>
        <w:rPr>
          <w:i/>
          <w:iCs/>
        </w:rPr>
        <w:t xml:space="preserve"> or something similar </w:t>
      </w:r>
    </w:p>
    <w:p w14:paraId="1E9AF24B" w14:textId="77777777" w:rsidR="00835FB6" w:rsidRPr="00157C0E" w:rsidRDefault="00835FB6" w:rsidP="00835FB6">
      <w:pPr>
        <w:pStyle w:val="ListParagraph"/>
        <w:numPr>
          <w:ilvl w:val="1"/>
          <w:numId w:val="22"/>
        </w:numPr>
        <w:spacing w:after="120"/>
      </w:pPr>
      <w:r>
        <w:t xml:space="preserve">Activity Location: </w:t>
      </w:r>
      <w:r>
        <w:rPr>
          <w:i/>
          <w:iCs/>
        </w:rPr>
        <w:t>Off-site</w:t>
      </w:r>
    </w:p>
    <w:p w14:paraId="394DECDB" w14:textId="3E171CA7" w:rsidR="00835FB6" w:rsidRPr="0058661B" w:rsidRDefault="00835FB6" w:rsidP="00835FB6">
      <w:pPr>
        <w:pStyle w:val="ListParagraph"/>
        <w:numPr>
          <w:ilvl w:val="1"/>
          <w:numId w:val="22"/>
        </w:numPr>
        <w:spacing w:after="120"/>
      </w:pPr>
      <w:r>
        <w:lastRenderedPageBreak/>
        <w:t xml:space="preserve">Business Name: </w:t>
      </w:r>
      <w:r>
        <w:rPr>
          <w:i/>
          <w:iCs/>
        </w:rPr>
        <w:t>learner discretion</w:t>
      </w:r>
      <w:r>
        <w:t xml:space="preserve">; Location: </w:t>
      </w:r>
      <w:r>
        <w:rPr>
          <w:i/>
          <w:iCs/>
        </w:rPr>
        <w:t>learner discretion</w:t>
      </w:r>
      <w:r>
        <w:t xml:space="preserve">; Street Address/Zip: </w:t>
      </w:r>
      <w:r>
        <w:rPr>
          <w:i/>
          <w:iCs/>
        </w:rPr>
        <w:t>learner discretion</w:t>
      </w:r>
      <w:r>
        <w:t xml:space="preserve">; Phone Number: </w:t>
      </w:r>
      <w:r>
        <w:rPr>
          <w:i/>
          <w:iCs/>
        </w:rPr>
        <w:t>learner discretion</w:t>
      </w:r>
    </w:p>
    <w:p w14:paraId="7D845D94" w14:textId="21F705FA" w:rsidR="00835FB6" w:rsidRPr="006770D3" w:rsidRDefault="00835FB6" w:rsidP="00835FB6">
      <w:pPr>
        <w:pStyle w:val="ListParagraph"/>
        <w:numPr>
          <w:ilvl w:val="1"/>
          <w:numId w:val="22"/>
        </w:numPr>
        <w:spacing w:after="120"/>
      </w:pPr>
      <w:r>
        <w:t xml:space="preserve">Activity Contact: </w:t>
      </w:r>
      <w:r w:rsidR="008E3EE8">
        <w:rPr>
          <w:i/>
          <w:iCs/>
        </w:rPr>
        <w:t xml:space="preserve">Learner discretion </w:t>
      </w:r>
    </w:p>
    <w:p w14:paraId="712AA9E4" w14:textId="17B301CC" w:rsidR="00835FB6" w:rsidRPr="0058661B" w:rsidRDefault="00835FB6" w:rsidP="00835FB6">
      <w:pPr>
        <w:pStyle w:val="ListParagraph"/>
        <w:numPr>
          <w:ilvl w:val="1"/>
          <w:numId w:val="22"/>
        </w:numPr>
        <w:spacing w:after="120"/>
      </w:pPr>
      <w:r>
        <w:t xml:space="preserve">Start Date: </w:t>
      </w:r>
      <w:r w:rsidR="000E03B2">
        <w:rPr>
          <w:i/>
          <w:iCs/>
        </w:rPr>
        <w:t>next week</w:t>
      </w:r>
      <w:r>
        <w:t xml:space="preserve">; Recurring: </w:t>
      </w:r>
      <w:r w:rsidRPr="0058661B">
        <w:rPr>
          <w:i/>
          <w:iCs/>
        </w:rPr>
        <w:t>Yes</w:t>
      </w:r>
    </w:p>
    <w:p w14:paraId="0CC48458" w14:textId="49589B64" w:rsidR="00835FB6" w:rsidRPr="007043C6" w:rsidRDefault="00835FB6" w:rsidP="00835FB6">
      <w:pPr>
        <w:pStyle w:val="ListParagraph"/>
        <w:numPr>
          <w:ilvl w:val="1"/>
          <w:numId w:val="22"/>
        </w:numPr>
        <w:spacing w:after="120"/>
      </w:pPr>
      <w:r>
        <w:t xml:space="preserve">Frequency: </w:t>
      </w:r>
      <w:r w:rsidR="008C5EBC">
        <w:rPr>
          <w:i/>
          <w:iCs/>
        </w:rPr>
        <w:t>Weekly</w:t>
      </w:r>
      <w:r w:rsidR="008C5EBC">
        <w:t xml:space="preserve">; Days: </w:t>
      </w:r>
      <w:r w:rsidR="008C5EBC">
        <w:rPr>
          <w:i/>
          <w:iCs/>
        </w:rPr>
        <w:t>Monday, Wednesday</w:t>
      </w:r>
    </w:p>
    <w:p w14:paraId="6591E415" w14:textId="77777777" w:rsidR="00835FB6" w:rsidRPr="0058661B" w:rsidRDefault="00835FB6" w:rsidP="00835FB6">
      <w:pPr>
        <w:pStyle w:val="ListParagraph"/>
        <w:numPr>
          <w:ilvl w:val="1"/>
          <w:numId w:val="22"/>
        </w:numPr>
        <w:spacing w:after="120"/>
      </w:pPr>
      <w:r>
        <w:t xml:space="preserve">Planned End Date: </w:t>
      </w:r>
      <w:r w:rsidRPr="0058661B">
        <w:rPr>
          <w:i/>
          <w:iCs/>
        </w:rPr>
        <w:t>matches EP end date</w:t>
      </w:r>
    </w:p>
    <w:p w14:paraId="28E7D604" w14:textId="41A987ED" w:rsidR="00835FB6" w:rsidRPr="007043C6" w:rsidRDefault="00835FB6" w:rsidP="00835FB6">
      <w:pPr>
        <w:pStyle w:val="ListParagraph"/>
        <w:numPr>
          <w:ilvl w:val="1"/>
          <w:numId w:val="22"/>
        </w:numPr>
        <w:spacing w:after="120"/>
      </w:pPr>
      <w:r>
        <w:t xml:space="preserve">Hours Per Day: </w:t>
      </w:r>
      <w:r w:rsidR="008C5EBC">
        <w:rPr>
          <w:i/>
          <w:iCs/>
        </w:rPr>
        <w:t>1.5</w:t>
      </w:r>
    </w:p>
    <w:p w14:paraId="1BF4C3D7" w14:textId="674E3294" w:rsidR="00835FB6" w:rsidRDefault="00835FB6" w:rsidP="008C5EBC">
      <w:pPr>
        <w:pStyle w:val="ListParagraph"/>
        <w:numPr>
          <w:ilvl w:val="1"/>
          <w:numId w:val="22"/>
        </w:numPr>
        <w:spacing w:after="120"/>
      </w:pPr>
      <w:r>
        <w:t>Begin Time</w:t>
      </w:r>
      <w:r w:rsidR="008C5EBC">
        <w:t xml:space="preserve">: </w:t>
      </w:r>
      <w:r w:rsidR="008C5EBC">
        <w:rPr>
          <w:i/>
          <w:iCs/>
        </w:rPr>
        <w:t>8:00 am</w:t>
      </w:r>
      <w:r w:rsidR="008C5EBC">
        <w:t xml:space="preserve">; End Time: </w:t>
      </w:r>
      <w:r w:rsidR="008C5EBC">
        <w:rPr>
          <w:i/>
          <w:iCs/>
        </w:rPr>
        <w:t>9:30 am</w:t>
      </w:r>
      <w:r>
        <w:t xml:space="preserve"> </w:t>
      </w:r>
    </w:p>
    <w:p w14:paraId="722CB5ED" w14:textId="575F167E" w:rsidR="00835FB6" w:rsidRDefault="00835FB6" w:rsidP="00835FB6">
      <w:pPr>
        <w:pStyle w:val="ListParagraph"/>
        <w:numPr>
          <w:ilvl w:val="0"/>
          <w:numId w:val="22"/>
        </w:numPr>
        <w:spacing w:after="120"/>
      </w:pPr>
      <w:r>
        <w:t>Other potential activit</w:t>
      </w:r>
      <w:r w:rsidR="009A0380">
        <w:t>y</w:t>
      </w:r>
      <w:r>
        <w:t xml:space="preserve"> suggested, but not required, in the scenario:</w:t>
      </w:r>
    </w:p>
    <w:p w14:paraId="384C3830" w14:textId="7ABA1D30" w:rsidR="00835FB6" w:rsidRDefault="009A0380" w:rsidP="00835FB6">
      <w:pPr>
        <w:pStyle w:val="ListParagraph"/>
        <w:numPr>
          <w:ilvl w:val="1"/>
          <w:numId w:val="22"/>
        </w:numPr>
        <w:spacing w:after="120"/>
      </w:pPr>
      <w:r>
        <w:t>Meeting with the Job Developer to refresh resume/interview skills</w:t>
      </w:r>
      <w:r w:rsidR="00835FB6">
        <w:t xml:space="preserve"> (</w:t>
      </w:r>
      <w:r>
        <w:t>ES or MO</w:t>
      </w:r>
      <w:r w:rsidR="00835FB6">
        <w:t xml:space="preserve">) </w:t>
      </w:r>
    </w:p>
    <w:p w14:paraId="0B07057E" w14:textId="77777777" w:rsidR="00B80A89" w:rsidRDefault="00B80A89" w:rsidP="00835FB6">
      <w:pPr>
        <w:pStyle w:val="ListParagraph"/>
        <w:numPr>
          <w:ilvl w:val="0"/>
          <w:numId w:val="22"/>
        </w:numPr>
        <w:spacing w:after="120"/>
      </w:pPr>
      <w:r>
        <w:t>Keep in mind:</w:t>
      </w:r>
    </w:p>
    <w:p w14:paraId="3685A692" w14:textId="4E3939DE" w:rsidR="00B80A89" w:rsidRDefault="00B80A89" w:rsidP="00B80A89">
      <w:pPr>
        <w:pStyle w:val="ListParagraph"/>
        <w:numPr>
          <w:ilvl w:val="1"/>
          <w:numId w:val="22"/>
        </w:numPr>
        <w:spacing w:after="120"/>
      </w:pPr>
      <w:r>
        <w:t xml:space="preserve">Even though Chantelle </w:t>
      </w:r>
      <w:r w:rsidR="00F402CE">
        <w:t>sees</w:t>
      </w:r>
      <w:r>
        <w:t xml:space="preserve"> a medical provider, her condition is expected to last less than 6 months, so learners cannot assign MP. </w:t>
      </w:r>
    </w:p>
    <w:p w14:paraId="483CE3FB" w14:textId="6DE2188A" w:rsidR="00E84B77" w:rsidRDefault="00E84B77" w:rsidP="00B80A89">
      <w:pPr>
        <w:pStyle w:val="ListParagraph"/>
        <w:numPr>
          <w:ilvl w:val="1"/>
          <w:numId w:val="22"/>
        </w:numPr>
        <w:spacing w:after="120"/>
      </w:pPr>
      <w:r>
        <w:t xml:space="preserve">Chantelle would need to take several steps before she could enroll in school, so she shouldn’t be assigned TT or TC at this point. </w:t>
      </w:r>
    </w:p>
    <w:p w14:paraId="2C316C77" w14:textId="276A5D2F" w:rsidR="00835FB6" w:rsidRPr="0058661B" w:rsidRDefault="00835FB6" w:rsidP="00B80A89">
      <w:pPr>
        <w:pStyle w:val="ListParagraph"/>
        <w:numPr>
          <w:ilvl w:val="0"/>
          <w:numId w:val="22"/>
        </w:numPr>
        <w:spacing w:after="120"/>
      </w:pPr>
      <w:r>
        <w:t>Look to goal steps for anything that is supposed to happen within the next month as potential activities.</w:t>
      </w:r>
    </w:p>
    <w:p w14:paraId="7F1AEA9E" w14:textId="536142FD" w:rsidR="00835FB6" w:rsidRDefault="00B379D6" w:rsidP="00646D1D">
      <w:pPr>
        <w:pStyle w:val="ListParagraph"/>
        <w:numPr>
          <w:ilvl w:val="0"/>
          <w:numId w:val="22"/>
        </w:numPr>
      </w:pPr>
      <w:r>
        <w:t xml:space="preserve">Based on </w:t>
      </w:r>
      <w:r w:rsidR="00E84B77">
        <w:t>Chantelle</w:t>
      </w:r>
      <w:r>
        <w:t xml:space="preserve">’s scenario, it is realistic for her to be </w:t>
      </w:r>
      <w:r w:rsidR="00835FB6">
        <w:t xml:space="preserve">assigned at least </w:t>
      </w:r>
      <w:r w:rsidR="00E84B77">
        <w:t>20</w:t>
      </w:r>
      <w:r w:rsidR="00835FB6">
        <w:t xml:space="preserve"> hours a week and no greater than </w:t>
      </w:r>
      <w:r w:rsidR="00E84B77">
        <w:t>40</w:t>
      </w:r>
      <w:r w:rsidR="00835FB6">
        <w:t xml:space="preserve"> hours a week.</w:t>
      </w:r>
    </w:p>
    <w:p w14:paraId="2A66AC79" w14:textId="77777777" w:rsidR="00646D1D" w:rsidRDefault="00646D1D" w:rsidP="00646D1D"/>
    <w:p w14:paraId="46A7A3FD" w14:textId="5DE525F7" w:rsidR="00835FB6" w:rsidRDefault="00835FB6" w:rsidP="00835FB6">
      <w:pPr>
        <w:pStyle w:val="Heading4"/>
      </w:pPr>
      <w:r>
        <w:t xml:space="preserve">Employability Plan </w:t>
      </w:r>
    </w:p>
    <w:p w14:paraId="665B38B1" w14:textId="77777777" w:rsidR="00F84B89" w:rsidRDefault="00F84B89" w:rsidP="00F84B89">
      <w:pPr>
        <w:pStyle w:val="ListParagraph"/>
        <w:numPr>
          <w:ilvl w:val="0"/>
          <w:numId w:val="23"/>
        </w:numPr>
        <w:spacing w:after="120"/>
      </w:pPr>
      <w:r>
        <w:t xml:space="preserve">Learner shouldn’t have submitted the EP. </w:t>
      </w:r>
    </w:p>
    <w:p w14:paraId="51521F1B" w14:textId="77777777" w:rsidR="00247A37" w:rsidRDefault="00247A37" w:rsidP="00247A37">
      <w:pPr>
        <w:pStyle w:val="ListParagraph"/>
        <w:numPr>
          <w:ilvl w:val="1"/>
          <w:numId w:val="23"/>
        </w:numPr>
        <w:spacing w:after="120"/>
      </w:pPr>
      <w:r>
        <w:t xml:space="preserve">If they did and they don’t need to make edits, tell them they shouldn’t have submitted the EP, and remind them that during training, don’t submit the EP until a trainer instructs them to do so. </w:t>
      </w:r>
    </w:p>
    <w:p w14:paraId="54458D4F" w14:textId="77777777" w:rsidR="00F84B89" w:rsidRPr="008A6D16" w:rsidRDefault="00F84B89" w:rsidP="00F84B89">
      <w:pPr>
        <w:pStyle w:val="ListParagraph"/>
        <w:numPr>
          <w:ilvl w:val="1"/>
          <w:numId w:val="23"/>
        </w:numPr>
      </w:pPr>
      <w:r>
        <w:t xml:space="preserve">If they did and they need to make edits, send them the Correcting a Submitted EP document. </w:t>
      </w:r>
    </w:p>
    <w:p w14:paraId="5D6601BC" w14:textId="77777777" w:rsidR="00835FB6" w:rsidRDefault="00835FB6" w:rsidP="00835FB6">
      <w:pPr>
        <w:rPr>
          <w:b/>
        </w:rPr>
      </w:pPr>
    </w:p>
    <w:p w14:paraId="2D5D6A2E" w14:textId="77777777" w:rsidR="00835FB6" w:rsidRDefault="00835FB6" w:rsidP="00835FB6">
      <w:pPr>
        <w:pStyle w:val="Heading4"/>
      </w:pPr>
      <w:r w:rsidRPr="00415A72">
        <w:t>Supportive Services</w:t>
      </w:r>
    </w:p>
    <w:p w14:paraId="3DF0B4DD" w14:textId="0B2CE083" w:rsidR="00885994" w:rsidRDefault="00885994" w:rsidP="00427CA4">
      <w:pPr>
        <w:pStyle w:val="ListParagraph"/>
        <w:numPr>
          <w:ilvl w:val="0"/>
          <w:numId w:val="23"/>
        </w:numPr>
        <w:spacing w:after="120"/>
      </w:pPr>
      <w:r>
        <w:t>Up to learner discretion (Chantelle takes the bus or walks)</w:t>
      </w:r>
    </w:p>
    <w:p w14:paraId="3A3B6B81" w14:textId="38A2C375" w:rsidR="00835FB6" w:rsidRDefault="00885994" w:rsidP="00885994">
      <w:pPr>
        <w:pStyle w:val="ListParagraph"/>
        <w:numPr>
          <w:ilvl w:val="1"/>
          <w:numId w:val="23"/>
        </w:numPr>
        <w:spacing w:after="120"/>
      </w:pPr>
      <w:r>
        <w:t>The scenario does</w:t>
      </w:r>
      <w:r w:rsidR="005914C8">
        <w:t>n’t</w:t>
      </w:r>
      <w:r>
        <w:t xml:space="preserve"> specifically say learners must provide Supportive Services. If they don’t, recommend they add one for Chantelle, but don’t require it. </w:t>
      </w:r>
    </w:p>
    <w:p w14:paraId="4FD7992E" w14:textId="379BCFD0" w:rsidR="006A33DB" w:rsidRPr="00C7545B" w:rsidRDefault="006A33DB" w:rsidP="006A33DB">
      <w:pPr>
        <w:pStyle w:val="ListParagraph"/>
        <w:numPr>
          <w:ilvl w:val="0"/>
          <w:numId w:val="23"/>
        </w:numPr>
      </w:pPr>
      <w:r>
        <w:t>Learners can update this information</w:t>
      </w:r>
      <w:r w:rsidR="0054334F">
        <w:t xml:space="preserve"> only</w:t>
      </w:r>
      <w:r>
        <w:t xml:space="preserve"> the same day they enter it. </w:t>
      </w:r>
    </w:p>
    <w:p w14:paraId="1BF63839" w14:textId="77777777" w:rsidR="006A33DB" w:rsidRDefault="006A33DB" w:rsidP="006A33DB"/>
    <w:p w14:paraId="7272A3EB" w14:textId="3F9569A4" w:rsidR="006D5185" w:rsidRPr="00FE5F03" w:rsidRDefault="00835FB6" w:rsidP="00FE5F03">
      <w:pPr>
        <w:pStyle w:val="Heading4"/>
      </w:pPr>
      <w:r>
        <w:t>PIN Comments</w:t>
      </w:r>
    </w:p>
    <w:p w14:paraId="473C4C7B" w14:textId="1B738326" w:rsidR="006D5185" w:rsidRPr="006D5185" w:rsidRDefault="006D5185" w:rsidP="00F402CE">
      <w:pPr>
        <w:pStyle w:val="ListParagraph"/>
        <w:numPr>
          <w:ilvl w:val="0"/>
          <w:numId w:val="24"/>
        </w:numPr>
        <w:spacing w:after="120"/>
        <w:ind w:left="360"/>
        <w:rPr>
          <w:szCs w:val="24"/>
        </w:rPr>
      </w:pPr>
      <w:proofErr w:type="gramStart"/>
      <w:r>
        <w:rPr>
          <w:szCs w:val="24"/>
        </w:rPr>
        <w:t>Learner</w:t>
      </w:r>
      <w:proofErr w:type="gramEnd"/>
      <w:r>
        <w:rPr>
          <w:szCs w:val="24"/>
        </w:rPr>
        <w:t xml:space="preserve"> can edit comments</w:t>
      </w:r>
      <w:r w:rsidR="0054334F">
        <w:rPr>
          <w:szCs w:val="24"/>
        </w:rPr>
        <w:t xml:space="preserve"> only</w:t>
      </w:r>
      <w:r>
        <w:rPr>
          <w:szCs w:val="24"/>
        </w:rPr>
        <w:t xml:space="preserve"> the same day they enter them. </w:t>
      </w:r>
    </w:p>
    <w:p w14:paraId="2713726B" w14:textId="27BAE051" w:rsidR="00835FB6" w:rsidRPr="00AE461F" w:rsidRDefault="00835FB6" w:rsidP="00F402CE">
      <w:pPr>
        <w:pStyle w:val="ListParagraph"/>
        <w:numPr>
          <w:ilvl w:val="0"/>
          <w:numId w:val="24"/>
        </w:numPr>
        <w:spacing w:after="120"/>
        <w:ind w:left="360"/>
        <w:rPr>
          <w:szCs w:val="24"/>
        </w:rPr>
      </w:pPr>
      <w:r>
        <w:lastRenderedPageBreak/>
        <w:t>Employability Plan</w:t>
      </w:r>
    </w:p>
    <w:p w14:paraId="30194957" w14:textId="77777777" w:rsidR="00835FB6" w:rsidRPr="008B0DDB" w:rsidRDefault="00835FB6" w:rsidP="00835FB6">
      <w:pPr>
        <w:pStyle w:val="ListParagraph"/>
        <w:numPr>
          <w:ilvl w:val="1"/>
          <w:numId w:val="24"/>
        </w:numPr>
        <w:spacing w:after="120"/>
        <w:rPr>
          <w:szCs w:val="24"/>
        </w:rPr>
      </w:pPr>
      <w:r>
        <w:t xml:space="preserve">Participant Contact: </w:t>
      </w:r>
      <w:r>
        <w:rPr>
          <w:i/>
          <w:iCs/>
        </w:rPr>
        <w:t>SC</w:t>
      </w:r>
    </w:p>
    <w:p w14:paraId="551F599C" w14:textId="34D4B1F8" w:rsidR="00835FB6" w:rsidRPr="008B0DDB" w:rsidRDefault="00835FB6" w:rsidP="00835FB6">
      <w:pPr>
        <w:pStyle w:val="ListParagraph"/>
        <w:numPr>
          <w:ilvl w:val="1"/>
          <w:numId w:val="24"/>
        </w:numPr>
        <w:spacing w:after="120"/>
        <w:rPr>
          <w:szCs w:val="24"/>
        </w:rPr>
      </w:pPr>
      <w:r>
        <w:t xml:space="preserve">Comment Type: </w:t>
      </w:r>
      <w:r>
        <w:rPr>
          <w:i/>
          <w:iCs/>
        </w:rPr>
        <w:t xml:space="preserve">Employability Plan/Activity Assignment, Supportive Services </w:t>
      </w:r>
      <w:r w:rsidR="00885994">
        <w:rPr>
          <w:i/>
          <w:iCs/>
        </w:rPr>
        <w:t xml:space="preserve">(if the learner provided Supportive Services) </w:t>
      </w:r>
    </w:p>
    <w:p w14:paraId="2EBD88B2" w14:textId="77777777" w:rsidR="00835FB6" w:rsidRPr="00C7545B" w:rsidRDefault="00835FB6" w:rsidP="00835FB6">
      <w:pPr>
        <w:pStyle w:val="ListParagraph"/>
        <w:numPr>
          <w:ilvl w:val="1"/>
          <w:numId w:val="24"/>
        </w:numPr>
        <w:spacing w:after="120"/>
        <w:rPr>
          <w:szCs w:val="24"/>
        </w:rPr>
      </w:pPr>
      <w:r>
        <w:t>Must include:</w:t>
      </w:r>
    </w:p>
    <w:p w14:paraId="6A534DAD" w14:textId="046DD6B7" w:rsidR="00835FB6" w:rsidRPr="002667DC" w:rsidRDefault="00B379D6" w:rsidP="00835FB6">
      <w:pPr>
        <w:pStyle w:val="ListParagraph"/>
        <w:numPr>
          <w:ilvl w:val="2"/>
          <w:numId w:val="24"/>
        </w:numPr>
        <w:spacing w:after="120"/>
        <w:rPr>
          <w:szCs w:val="24"/>
        </w:rPr>
      </w:pPr>
      <w:r>
        <w:t>Chantelle</w:t>
      </w:r>
      <w:r w:rsidR="00835FB6">
        <w:t>’s Primary Employment, Secondary Employment, Other Program, Long Term Career, and Personal Goals</w:t>
      </w:r>
      <w:r w:rsidR="00B0546B">
        <w:t>.</w:t>
      </w:r>
      <w:r w:rsidR="00835FB6">
        <w:t xml:space="preserve"> </w:t>
      </w:r>
    </w:p>
    <w:p w14:paraId="18D7DEB6" w14:textId="2A344972" w:rsidR="00835FB6" w:rsidRPr="00570C18" w:rsidRDefault="00835FB6" w:rsidP="00835FB6">
      <w:pPr>
        <w:pStyle w:val="ListParagraph"/>
        <w:numPr>
          <w:ilvl w:val="2"/>
          <w:numId w:val="24"/>
        </w:numPr>
        <w:spacing w:after="120"/>
        <w:rPr>
          <w:szCs w:val="24"/>
        </w:rPr>
      </w:pPr>
      <w:r>
        <w:t xml:space="preserve">The activities </w:t>
      </w:r>
      <w:r w:rsidR="00B379D6">
        <w:t>Chantelle</w:t>
      </w:r>
      <w:r>
        <w:t xml:space="preserve"> is assigned and why they assigned those activities</w:t>
      </w:r>
      <w:r w:rsidR="00573EF0">
        <w:t>/how those activities will help Chantelle reach her goals</w:t>
      </w:r>
      <w:r>
        <w:t xml:space="preserve">. </w:t>
      </w:r>
    </w:p>
    <w:p w14:paraId="2C879F12" w14:textId="04D2CE86" w:rsidR="00835FB6" w:rsidRPr="00B84763" w:rsidRDefault="00B379D6" w:rsidP="00B84763">
      <w:pPr>
        <w:pStyle w:val="ListParagraph"/>
        <w:numPr>
          <w:ilvl w:val="2"/>
          <w:numId w:val="24"/>
        </w:numPr>
        <w:spacing w:after="120"/>
        <w:rPr>
          <w:szCs w:val="24"/>
        </w:rPr>
      </w:pPr>
      <w:r>
        <w:t>Supportive Services, if provided</w:t>
      </w:r>
      <w:r w:rsidR="00B0546B">
        <w:t>.</w:t>
      </w:r>
    </w:p>
    <w:p w14:paraId="422ED3F4" w14:textId="40CE290F" w:rsidR="00B84763" w:rsidRPr="00FD3869" w:rsidRDefault="00B84763" w:rsidP="00B84763">
      <w:pPr>
        <w:pStyle w:val="ListParagraph"/>
        <w:numPr>
          <w:ilvl w:val="2"/>
          <w:numId w:val="24"/>
        </w:numPr>
        <w:spacing w:after="120"/>
        <w:rPr>
          <w:szCs w:val="24"/>
        </w:rPr>
      </w:pPr>
      <w:r>
        <w:t xml:space="preserve">If learner did not assign Chantelle 40 hours a week of activities, they must include why they didn’t assign her 40 hours in their comment. </w:t>
      </w:r>
    </w:p>
    <w:p w14:paraId="06B1922D" w14:textId="2649AC52" w:rsidR="00B84763" w:rsidRPr="00E0552F" w:rsidRDefault="00B84763" w:rsidP="00E0552F">
      <w:pPr>
        <w:pStyle w:val="ListParagraph"/>
        <w:numPr>
          <w:ilvl w:val="1"/>
          <w:numId w:val="24"/>
        </w:numPr>
        <w:spacing w:after="120"/>
        <w:rPr>
          <w:szCs w:val="24"/>
        </w:rPr>
      </w:pPr>
      <w:r>
        <w:t>Cannot include any confidential information about Chantelle</w:t>
      </w:r>
      <w:r w:rsidR="00B0546B">
        <w:t>.</w:t>
      </w:r>
      <w:r>
        <w:t xml:space="preserve"> </w:t>
      </w:r>
    </w:p>
    <w:p w14:paraId="2752717D" w14:textId="6BC86246" w:rsidR="00E0552F" w:rsidRPr="00E0552F" w:rsidRDefault="00E0552F" w:rsidP="00E0552F">
      <w:pPr>
        <w:pStyle w:val="ListParagraph"/>
        <w:numPr>
          <w:ilvl w:val="3"/>
          <w:numId w:val="24"/>
        </w:numPr>
      </w:pPr>
      <w:proofErr w:type="gramStart"/>
      <w:r>
        <w:t>Learner</w:t>
      </w:r>
      <w:proofErr w:type="gramEnd"/>
      <w:r>
        <w:t xml:space="preserve"> cannot state Chantelle has a broken wrist. They state she has an injury. </w:t>
      </w:r>
    </w:p>
    <w:p w14:paraId="69EE3CCB" w14:textId="77777777" w:rsidR="00835FB6" w:rsidRPr="005B3044" w:rsidRDefault="00835FB6" w:rsidP="00E0552F"/>
    <w:p w14:paraId="739F2DFB" w14:textId="3F7A3E0E" w:rsidR="00835FB6" w:rsidRDefault="00835FB6" w:rsidP="00835FB6">
      <w:pPr>
        <w:rPr>
          <w:b/>
        </w:rPr>
      </w:pPr>
      <w:r>
        <w:rPr>
          <w:b/>
        </w:rPr>
        <w:t xml:space="preserve">**After all EP entries are correct and complete, instruct learners to submit </w:t>
      </w:r>
      <w:r w:rsidR="00B84763">
        <w:rPr>
          <w:b/>
        </w:rPr>
        <w:t>Chantelle</w:t>
      </w:r>
      <w:r>
        <w:rPr>
          <w:b/>
        </w:rPr>
        <w:t xml:space="preserve">’s EP and reply after it has been </w:t>
      </w:r>
      <w:proofErr w:type="gramStart"/>
      <w:r>
        <w:rPr>
          <w:b/>
        </w:rPr>
        <w:t>submitted.*</w:t>
      </w:r>
      <w:proofErr w:type="gramEnd"/>
      <w:r>
        <w:rPr>
          <w:b/>
        </w:rPr>
        <w:t>*</w:t>
      </w:r>
    </w:p>
    <w:p w14:paraId="36C354BB" w14:textId="016A5F44" w:rsidR="00ED0A55" w:rsidRDefault="00ED0A55">
      <w:bookmarkStart w:id="14" w:name="_Toc122531720"/>
      <w:bookmarkStart w:id="15" w:name="_Toc192513753"/>
      <w:r>
        <w:br w:type="page"/>
      </w:r>
    </w:p>
    <w:p w14:paraId="5E0C5F92" w14:textId="77777777" w:rsidR="00ED0A55" w:rsidRPr="00793F9C" w:rsidRDefault="00ED0A55" w:rsidP="00ED0A55">
      <w:pPr>
        <w:pStyle w:val="Heading2"/>
      </w:pPr>
      <w:bookmarkStart w:id="16" w:name="_Toc208234535"/>
      <w:bookmarkStart w:id="17" w:name="_Toc208386934"/>
      <w:r w:rsidRPr="00793F9C">
        <w:lastRenderedPageBreak/>
        <w:t>Additional Feedback that may be used for specific issues:</w:t>
      </w:r>
      <w:bookmarkEnd w:id="16"/>
      <w:bookmarkEnd w:id="17"/>
    </w:p>
    <w:p w14:paraId="1BBB5BED" w14:textId="77777777" w:rsidR="00ED0A55" w:rsidRPr="00793F9C" w:rsidRDefault="00ED0A55" w:rsidP="00ED0A55">
      <w:pPr>
        <w:pStyle w:val="Heading3"/>
      </w:pPr>
      <w:bookmarkStart w:id="18" w:name="_Toc208234536"/>
      <w:bookmarkStart w:id="19" w:name="_Toc208386935"/>
      <w:r w:rsidRPr="00793F9C">
        <w:t>Employability Plan</w:t>
      </w:r>
      <w:bookmarkEnd w:id="18"/>
      <w:bookmarkEnd w:id="19"/>
    </w:p>
    <w:p w14:paraId="7DC25E8C" w14:textId="77777777" w:rsidR="00ED0A55" w:rsidRPr="00793F9C" w:rsidRDefault="00ED0A55" w:rsidP="00ED0A55">
      <w:pPr>
        <w:rPr>
          <w:bCs/>
        </w:rPr>
      </w:pPr>
      <w:r w:rsidRPr="00793F9C">
        <w:rPr>
          <w:rStyle w:val="Heading4Char"/>
        </w:rPr>
        <w:t>Goals</w:t>
      </w:r>
      <w:r w:rsidRPr="00793F9C">
        <w:rPr>
          <w:b/>
          <w:bCs/>
        </w:rPr>
        <w:t xml:space="preserve"> </w:t>
      </w:r>
      <w:r w:rsidRPr="00793F9C">
        <w:rPr>
          <w:bCs/>
        </w:rPr>
        <w:t>– It is best practice to develop SMART goals (Specific, Measurable, Attainable, Relevant, and Time-Based) to help gain participant buy-in, help participants stay on track, and help participants become more likely to achieve their goals.</w:t>
      </w:r>
    </w:p>
    <w:p w14:paraId="24B21DB1" w14:textId="77777777" w:rsidR="00ED0A55" w:rsidRPr="00793F9C" w:rsidRDefault="00ED0A55" w:rsidP="00ED0A55">
      <w:pPr>
        <w:rPr>
          <w:b/>
          <w:bCs/>
        </w:rPr>
      </w:pPr>
    </w:p>
    <w:p w14:paraId="6029DA74" w14:textId="77777777" w:rsidR="00ED0A55" w:rsidRPr="00793F9C" w:rsidRDefault="00ED0A55" w:rsidP="00ED0A55">
      <w:pPr>
        <w:pStyle w:val="ListParagraph"/>
        <w:numPr>
          <w:ilvl w:val="0"/>
          <w:numId w:val="37"/>
        </w:numPr>
        <w:rPr>
          <w:b/>
          <w:bCs/>
        </w:rPr>
      </w:pPr>
      <w:r w:rsidRPr="00793F9C">
        <w:rPr>
          <w:b/>
          <w:bCs/>
        </w:rPr>
        <w:t xml:space="preserve">Goal Name </w:t>
      </w:r>
      <w:r w:rsidRPr="00793F9C">
        <w:rPr>
          <w:bCs/>
        </w:rPr>
        <w:t>– Title of the goal</w:t>
      </w:r>
    </w:p>
    <w:p w14:paraId="40AE7519" w14:textId="77777777" w:rsidR="00ED0A55" w:rsidRPr="00793F9C" w:rsidRDefault="00ED0A55" w:rsidP="00ED0A55">
      <w:pPr>
        <w:pStyle w:val="ListParagraph"/>
        <w:numPr>
          <w:ilvl w:val="0"/>
          <w:numId w:val="37"/>
        </w:numPr>
        <w:rPr>
          <w:b/>
          <w:bCs/>
        </w:rPr>
      </w:pPr>
      <w:r w:rsidRPr="00793F9C">
        <w:rPr>
          <w:b/>
          <w:bCs/>
        </w:rPr>
        <w:t xml:space="preserve">Goal Description </w:t>
      </w:r>
      <w:r w:rsidRPr="00793F9C">
        <w:rPr>
          <w:bCs/>
        </w:rPr>
        <w:t xml:space="preserve">- </w:t>
      </w:r>
      <w:r w:rsidRPr="00793F9C">
        <w:rPr>
          <w:rFonts w:cs="Arial"/>
          <w:color w:val="000000"/>
        </w:rPr>
        <w:t>This summary includes background information regarding why it is important to the participant, and an overall timeline for this goal. You also can use this field to incorporate some of the SMART goal criteria.</w:t>
      </w:r>
    </w:p>
    <w:p w14:paraId="7FCF1B91" w14:textId="77777777" w:rsidR="00ED0A55" w:rsidRPr="00793F9C" w:rsidRDefault="00ED0A55" w:rsidP="00ED0A55">
      <w:pPr>
        <w:pStyle w:val="ListParagraph"/>
        <w:numPr>
          <w:ilvl w:val="0"/>
          <w:numId w:val="37"/>
        </w:numPr>
        <w:rPr>
          <w:b/>
          <w:bCs/>
        </w:rPr>
      </w:pPr>
      <w:r w:rsidRPr="00793F9C">
        <w:rPr>
          <w:b/>
          <w:bCs/>
        </w:rPr>
        <w:t xml:space="preserve">Goal Steps </w:t>
      </w:r>
      <w:r w:rsidRPr="00793F9C">
        <w:rPr>
          <w:bCs/>
        </w:rPr>
        <w:t xml:space="preserve">- </w:t>
      </w:r>
      <w:r w:rsidRPr="00793F9C">
        <w:rPr>
          <w:rFonts w:cs="Arial"/>
          <w:bCs/>
          <w:color w:val="000000"/>
        </w:rPr>
        <w:t>Goal Steps</w:t>
      </w:r>
      <w:r w:rsidRPr="00793F9C">
        <w:rPr>
          <w:rFonts w:cs="Arial"/>
          <w:color w:val="000000"/>
        </w:rPr>
        <w:t xml:space="preserve"> are smaller, individual steps or tasks pa</w:t>
      </w:r>
      <w:r>
        <w:rPr>
          <w:rFonts w:cs="Arial"/>
          <w:color w:val="000000"/>
        </w:rPr>
        <w:t>rent</w:t>
      </w:r>
      <w:r w:rsidRPr="00793F9C">
        <w:rPr>
          <w:rFonts w:cs="Arial"/>
          <w:color w:val="000000"/>
        </w:rPr>
        <w:t xml:space="preserve">s need to complete to reach their goal. They do not need to mirror </w:t>
      </w:r>
      <w:proofErr w:type="gramStart"/>
      <w:r w:rsidRPr="00793F9C">
        <w:rPr>
          <w:rFonts w:cs="Arial"/>
          <w:color w:val="000000"/>
        </w:rPr>
        <w:t>activities, but</w:t>
      </w:r>
      <w:proofErr w:type="gramEnd"/>
      <w:r w:rsidRPr="00793F9C">
        <w:rPr>
          <w:rFonts w:cs="Arial"/>
          <w:color w:val="000000"/>
        </w:rPr>
        <w:t xml:space="preserve"> rather map out the journey they need to take to get to their goal. It is best practice to add at least one </w:t>
      </w:r>
      <w:r w:rsidRPr="00793F9C">
        <w:rPr>
          <w:rFonts w:cs="Arial"/>
          <w:bCs/>
          <w:color w:val="000000"/>
        </w:rPr>
        <w:t>Goal Step</w:t>
      </w:r>
      <w:r w:rsidRPr="00793F9C">
        <w:rPr>
          <w:rFonts w:cs="Arial"/>
          <w:color w:val="000000"/>
        </w:rPr>
        <w:t xml:space="preserve"> for every goal.</w:t>
      </w:r>
    </w:p>
    <w:p w14:paraId="47618190" w14:textId="77777777" w:rsidR="00ED0A55" w:rsidRPr="00793F9C" w:rsidRDefault="00ED0A55" w:rsidP="00ED0A55">
      <w:pPr>
        <w:pStyle w:val="ListParagraph"/>
        <w:numPr>
          <w:ilvl w:val="0"/>
          <w:numId w:val="37"/>
        </w:numPr>
        <w:rPr>
          <w:b/>
          <w:bCs/>
        </w:rPr>
      </w:pPr>
      <w:r w:rsidRPr="00793F9C">
        <w:rPr>
          <w:b/>
          <w:bCs/>
        </w:rPr>
        <w:t>Types:</w:t>
      </w:r>
    </w:p>
    <w:p w14:paraId="02B43CC5" w14:textId="77777777" w:rsidR="00ED0A55" w:rsidRPr="00793F9C" w:rsidRDefault="00ED0A55" w:rsidP="00ED0A55">
      <w:pPr>
        <w:pStyle w:val="ListParagraph"/>
        <w:numPr>
          <w:ilvl w:val="1"/>
          <w:numId w:val="38"/>
        </w:numPr>
        <w:rPr>
          <w:b/>
          <w:bCs/>
        </w:rPr>
      </w:pPr>
      <w:r w:rsidRPr="00793F9C">
        <w:rPr>
          <w:b/>
          <w:bCs/>
        </w:rPr>
        <w:t xml:space="preserve">Primary Employment Goal </w:t>
      </w:r>
      <w:r w:rsidRPr="00793F9C">
        <w:rPr>
          <w:bCs/>
        </w:rPr>
        <w:t xml:space="preserve">– </w:t>
      </w:r>
      <w:r>
        <w:rPr>
          <w:bCs/>
        </w:rPr>
        <w:t>Parent</w:t>
      </w:r>
      <w:r w:rsidRPr="00793F9C">
        <w:rPr>
          <w:bCs/>
        </w:rPr>
        <w:t>’s</w:t>
      </w:r>
      <w:r w:rsidRPr="00793F9C">
        <w:rPr>
          <w:rFonts w:cs="Arial"/>
          <w:color w:val="000000"/>
        </w:rPr>
        <w:t xml:space="preserve"> chosen field of interest; is attainable within the program.</w:t>
      </w:r>
    </w:p>
    <w:p w14:paraId="578C01AB" w14:textId="77777777" w:rsidR="00ED0A55" w:rsidRPr="00793F9C" w:rsidRDefault="00ED0A55" w:rsidP="00ED0A55">
      <w:pPr>
        <w:pStyle w:val="ListParagraph"/>
        <w:numPr>
          <w:ilvl w:val="2"/>
          <w:numId w:val="38"/>
        </w:numPr>
        <w:rPr>
          <w:b/>
          <w:bCs/>
        </w:rPr>
      </w:pPr>
      <w:r w:rsidRPr="00793F9C">
        <w:rPr>
          <w:bCs/>
        </w:rPr>
        <w:t>Examples:</w:t>
      </w:r>
    </w:p>
    <w:p w14:paraId="3128EE7E" w14:textId="77777777" w:rsidR="00ED0A55" w:rsidRPr="00793F9C" w:rsidRDefault="00ED0A55" w:rsidP="00ED0A55">
      <w:pPr>
        <w:pStyle w:val="ListParagraph"/>
        <w:numPr>
          <w:ilvl w:val="3"/>
          <w:numId w:val="38"/>
        </w:numPr>
        <w:rPr>
          <w:b/>
          <w:bCs/>
        </w:rPr>
      </w:pPr>
      <w:r w:rsidRPr="00793F9C">
        <w:rPr>
          <w:rFonts w:cs="Arial"/>
          <w:color w:val="000000"/>
        </w:rPr>
        <w:t>Office Assistant - Sue has attention to detail and likes assisting others. She wants full-time, first shift work. Her career assessment results show her workstyles and interests are a good match for this type of work.</w:t>
      </w:r>
    </w:p>
    <w:p w14:paraId="0A521B70" w14:textId="77777777" w:rsidR="00ED0A55" w:rsidRPr="00793F9C" w:rsidRDefault="00ED0A55" w:rsidP="00ED0A55">
      <w:pPr>
        <w:pStyle w:val="ListParagraph"/>
        <w:numPr>
          <w:ilvl w:val="3"/>
          <w:numId w:val="38"/>
        </w:numPr>
        <w:rPr>
          <w:b/>
          <w:bCs/>
        </w:rPr>
      </w:pPr>
      <w:r w:rsidRPr="00793F9C">
        <w:rPr>
          <w:rFonts w:cs="Arial"/>
          <w:color w:val="000000"/>
        </w:rPr>
        <w:t>Mechanic – Bob likes working on vehicles. He has experience fixing cars and likes working with his hands</w:t>
      </w:r>
    </w:p>
    <w:p w14:paraId="0AF34BFE" w14:textId="77777777" w:rsidR="00ED0A55" w:rsidRPr="00793F9C" w:rsidRDefault="00ED0A55" w:rsidP="00ED0A55">
      <w:pPr>
        <w:pStyle w:val="ListParagraph"/>
        <w:numPr>
          <w:ilvl w:val="1"/>
          <w:numId w:val="38"/>
        </w:numPr>
        <w:rPr>
          <w:b/>
          <w:bCs/>
        </w:rPr>
      </w:pPr>
      <w:r w:rsidRPr="00793F9C">
        <w:rPr>
          <w:b/>
          <w:bCs/>
        </w:rPr>
        <w:t xml:space="preserve">Secondary Employment Goal </w:t>
      </w:r>
      <w:r w:rsidRPr="00793F9C">
        <w:rPr>
          <w:bCs/>
        </w:rPr>
        <w:t xml:space="preserve">- </w:t>
      </w:r>
      <w:r>
        <w:rPr>
          <w:rFonts w:cs="Arial"/>
          <w:color w:val="000000"/>
        </w:rPr>
        <w:t>Parent</w:t>
      </w:r>
      <w:r w:rsidRPr="00793F9C">
        <w:rPr>
          <w:rFonts w:cs="Arial"/>
          <w:color w:val="000000"/>
        </w:rPr>
        <w:t>’s back-up field of interest; is attainable within the program.</w:t>
      </w:r>
    </w:p>
    <w:p w14:paraId="32B6FA82" w14:textId="77777777" w:rsidR="00ED0A55" w:rsidRPr="00793F9C" w:rsidRDefault="00ED0A55" w:rsidP="00ED0A55">
      <w:pPr>
        <w:pStyle w:val="ListParagraph"/>
        <w:numPr>
          <w:ilvl w:val="2"/>
          <w:numId w:val="38"/>
        </w:numPr>
        <w:rPr>
          <w:b/>
          <w:bCs/>
        </w:rPr>
      </w:pPr>
      <w:r w:rsidRPr="00793F9C">
        <w:rPr>
          <w:bCs/>
        </w:rPr>
        <w:t>Examples:</w:t>
      </w:r>
    </w:p>
    <w:p w14:paraId="30B51FA6" w14:textId="77777777" w:rsidR="00ED0A55" w:rsidRPr="00793F9C" w:rsidRDefault="00ED0A55" w:rsidP="00ED0A55">
      <w:pPr>
        <w:pStyle w:val="ListParagraph"/>
        <w:numPr>
          <w:ilvl w:val="3"/>
          <w:numId w:val="38"/>
        </w:numPr>
        <w:rPr>
          <w:b/>
          <w:bCs/>
        </w:rPr>
      </w:pPr>
      <w:r w:rsidRPr="00793F9C">
        <w:rPr>
          <w:rFonts w:cs="Arial"/>
          <w:color w:val="000000"/>
        </w:rPr>
        <w:t>Cashier/Customer Service - Sue is willing to take a job as a cashier or in the customer service field. She likes to work with people and has good customer service skills.</w:t>
      </w:r>
    </w:p>
    <w:p w14:paraId="2F8BF5A7" w14:textId="77777777" w:rsidR="00ED0A55" w:rsidRPr="00793F9C" w:rsidRDefault="00ED0A55" w:rsidP="00ED0A55">
      <w:pPr>
        <w:pStyle w:val="ListParagraph"/>
        <w:numPr>
          <w:ilvl w:val="3"/>
          <w:numId w:val="38"/>
        </w:numPr>
        <w:rPr>
          <w:b/>
          <w:bCs/>
        </w:rPr>
      </w:pPr>
      <w:r w:rsidRPr="00793F9C">
        <w:rPr>
          <w:rFonts w:cs="Arial"/>
          <w:color w:val="000000"/>
        </w:rPr>
        <w:t>Factory Worker - Bob wouldn’t mind working in a factory if he can move around and doesn’t have to stay in the same place all the time.</w:t>
      </w:r>
    </w:p>
    <w:p w14:paraId="275BD30C" w14:textId="77777777" w:rsidR="00ED0A55" w:rsidRPr="00793F9C" w:rsidRDefault="00ED0A55" w:rsidP="00ED0A55">
      <w:pPr>
        <w:pStyle w:val="ListParagraph"/>
        <w:numPr>
          <w:ilvl w:val="1"/>
          <w:numId w:val="38"/>
        </w:numPr>
        <w:rPr>
          <w:b/>
          <w:bCs/>
        </w:rPr>
      </w:pPr>
      <w:r w:rsidRPr="00793F9C">
        <w:rPr>
          <w:b/>
          <w:bCs/>
        </w:rPr>
        <w:t xml:space="preserve">Long-Term Career Goal </w:t>
      </w:r>
      <w:r w:rsidRPr="00793F9C">
        <w:rPr>
          <w:bCs/>
        </w:rPr>
        <w:t xml:space="preserve">- </w:t>
      </w:r>
      <w:r w:rsidRPr="00793F9C">
        <w:rPr>
          <w:rFonts w:cs="Arial"/>
          <w:color w:val="000000"/>
        </w:rPr>
        <w:t xml:space="preserve">Aligns with </w:t>
      </w:r>
      <w:r>
        <w:rPr>
          <w:rFonts w:cs="Arial"/>
          <w:color w:val="000000"/>
        </w:rPr>
        <w:t>parent’</w:t>
      </w:r>
      <w:r w:rsidRPr="00793F9C">
        <w:rPr>
          <w:rFonts w:cs="Arial"/>
          <w:color w:val="000000"/>
        </w:rPr>
        <w:t>s career assessment results and career pathway; likely achieved beyond their program participation.</w:t>
      </w:r>
    </w:p>
    <w:p w14:paraId="08BC42DD" w14:textId="77777777" w:rsidR="00ED0A55" w:rsidRPr="00793F9C" w:rsidRDefault="00ED0A55" w:rsidP="00ED0A55">
      <w:pPr>
        <w:pStyle w:val="ListParagraph"/>
        <w:numPr>
          <w:ilvl w:val="2"/>
          <w:numId w:val="38"/>
        </w:numPr>
        <w:rPr>
          <w:b/>
          <w:bCs/>
        </w:rPr>
      </w:pPr>
      <w:r w:rsidRPr="00793F9C">
        <w:rPr>
          <w:bCs/>
        </w:rPr>
        <w:t xml:space="preserve">Examples: </w:t>
      </w:r>
    </w:p>
    <w:p w14:paraId="395DC10C" w14:textId="77777777" w:rsidR="00ED0A55" w:rsidRPr="00793F9C" w:rsidRDefault="00ED0A55" w:rsidP="00ED0A55">
      <w:pPr>
        <w:pStyle w:val="ListParagraph"/>
        <w:numPr>
          <w:ilvl w:val="3"/>
          <w:numId w:val="38"/>
        </w:numPr>
        <w:rPr>
          <w:b/>
          <w:bCs/>
        </w:rPr>
      </w:pPr>
      <w:r w:rsidRPr="00793F9C">
        <w:rPr>
          <w:rFonts w:cs="Arial"/>
          <w:color w:val="000000"/>
        </w:rPr>
        <w:t>Sue would like to become an accountant in the future. She knows she will need to complete several other steps before this can happen, including going back to school to complete her degree.</w:t>
      </w:r>
    </w:p>
    <w:p w14:paraId="5CC3BC01" w14:textId="77777777" w:rsidR="00ED0A55" w:rsidRPr="00793F9C" w:rsidRDefault="00ED0A55" w:rsidP="00ED0A55">
      <w:pPr>
        <w:pStyle w:val="ListParagraph"/>
        <w:numPr>
          <w:ilvl w:val="3"/>
          <w:numId w:val="38"/>
        </w:numPr>
        <w:rPr>
          <w:b/>
          <w:bCs/>
        </w:rPr>
      </w:pPr>
      <w:r w:rsidRPr="00793F9C">
        <w:rPr>
          <w:rFonts w:cs="Arial"/>
          <w:color w:val="000000"/>
        </w:rPr>
        <w:t>Bob would like to own an auto repair shop someday. He thinks he would be a good and fair boss. He needs to learn more about being a small business owner and save money for business start-</w:t>
      </w:r>
      <w:proofErr w:type="gramStart"/>
      <w:r w:rsidRPr="00793F9C">
        <w:rPr>
          <w:rFonts w:cs="Arial"/>
          <w:color w:val="000000"/>
        </w:rPr>
        <w:t>up</w:t>
      </w:r>
      <w:proofErr w:type="gramEnd"/>
      <w:r w:rsidRPr="00793F9C">
        <w:rPr>
          <w:rFonts w:cs="Arial"/>
          <w:color w:val="000000"/>
        </w:rPr>
        <w:t>.</w:t>
      </w:r>
    </w:p>
    <w:p w14:paraId="5C10599D" w14:textId="77777777" w:rsidR="00ED0A55" w:rsidRPr="00793F9C" w:rsidRDefault="00ED0A55" w:rsidP="00ED0A55">
      <w:pPr>
        <w:pStyle w:val="ListParagraph"/>
        <w:numPr>
          <w:ilvl w:val="1"/>
          <w:numId w:val="38"/>
        </w:numPr>
        <w:rPr>
          <w:b/>
          <w:bCs/>
        </w:rPr>
      </w:pPr>
      <w:r w:rsidRPr="00793F9C">
        <w:rPr>
          <w:b/>
          <w:bCs/>
        </w:rPr>
        <w:lastRenderedPageBreak/>
        <w:t xml:space="preserve">Other Program Goal </w:t>
      </w:r>
      <w:r w:rsidRPr="00793F9C">
        <w:rPr>
          <w:bCs/>
        </w:rPr>
        <w:t xml:space="preserve">- </w:t>
      </w:r>
      <w:r w:rsidRPr="00793F9C">
        <w:rPr>
          <w:rFonts w:cs="Arial"/>
          <w:color w:val="000000"/>
        </w:rPr>
        <w:t xml:space="preserve">Goals related to education, skills or training, and overcoming barriers for </w:t>
      </w:r>
      <w:r>
        <w:rPr>
          <w:rFonts w:cs="Arial"/>
          <w:color w:val="000000"/>
        </w:rPr>
        <w:t>parent</w:t>
      </w:r>
      <w:r w:rsidRPr="00793F9C">
        <w:rPr>
          <w:rFonts w:cs="Arial"/>
          <w:color w:val="000000"/>
        </w:rPr>
        <w:t>s to move in the direction of their employment goals; achievable while enrolled in the program.</w:t>
      </w:r>
    </w:p>
    <w:p w14:paraId="7A4AC169" w14:textId="77777777" w:rsidR="00ED0A55" w:rsidRPr="00793F9C" w:rsidRDefault="00ED0A55" w:rsidP="00ED0A55">
      <w:pPr>
        <w:pStyle w:val="ListParagraph"/>
        <w:numPr>
          <w:ilvl w:val="2"/>
          <w:numId w:val="38"/>
        </w:numPr>
        <w:rPr>
          <w:b/>
          <w:bCs/>
        </w:rPr>
      </w:pPr>
      <w:r w:rsidRPr="00793F9C">
        <w:rPr>
          <w:bCs/>
        </w:rPr>
        <w:t xml:space="preserve">Examples: </w:t>
      </w:r>
    </w:p>
    <w:p w14:paraId="20EAD022" w14:textId="77777777" w:rsidR="00ED0A55" w:rsidRPr="00793F9C" w:rsidRDefault="00ED0A55" w:rsidP="00ED0A55">
      <w:pPr>
        <w:pStyle w:val="ListParagraph"/>
        <w:numPr>
          <w:ilvl w:val="3"/>
          <w:numId w:val="38"/>
        </w:numPr>
        <w:rPr>
          <w:b/>
          <w:bCs/>
        </w:rPr>
      </w:pPr>
      <w:r w:rsidRPr="00793F9C">
        <w:rPr>
          <w:rFonts w:cs="Arial"/>
          <w:color w:val="000000"/>
        </w:rPr>
        <w:t xml:space="preserve">Obtain Driver’s License – Sue has never had a DL and wants one because the bus takes too long. She would like to pass </w:t>
      </w:r>
      <w:r>
        <w:rPr>
          <w:rFonts w:cs="Arial"/>
          <w:color w:val="000000"/>
        </w:rPr>
        <w:t xml:space="preserve">the </w:t>
      </w:r>
      <w:r w:rsidRPr="00793F9C">
        <w:rPr>
          <w:rFonts w:cs="Arial"/>
          <w:color w:val="000000"/>
        </w:rPr>
        <w:t>temporary licensing test by the end of next month.</w:t>
      </w:r>
    </w:p>
    <w:p w14:paraId="6B3F6CE9" w14:textId="77777777" w:rsidR="00ED0A55" w:rsidRPr="00793F9C" w:rsidRDefault="00ED0A55" w:rsidP="00ED0A55">
      <w:pPr>
        <w:pStyle w:val="ListParagraph"/>
        <w:numPr>
          <w:ilvl w:val="3"/>
          <w:numId w:val="38"/>
        </w:numPr>
        <w:rPr>
          <w:b/>
          <w:bCs/>
        </w:rPr>
      </w:pPr>
      <w:r w:rsidRPr="00793F9C">
        <w:rPr>
          <w:rFonts w:cs="Arial"/>
          <w:color w:val="000000"/>
        </w:rPr>
        <w:t>Complete an automotive certificate course – Bob would like to complete the Automotive Quick Service Technician certificate offered by the local tech college, as he knows this important for his future.</w:t>
      </w:r>
    </w:p>
    <w:p w14:paraId="7B420833" w14:textId="77777777" w:rsidR="00ED0A55" w:rsidRPr="00793F9C" w:rsidRDefault="00ED0A55" w:rsidP="00ED0A55">
      <w:pPr>
        <w:pStyle w:val="ListParagraph"/>
        <w:numPr>
          <w:ilvl w:val="1"/>
          <w:numId w:val="38"/>
        </w:numPr>
        <w:rPr>
          <w:b/>
          <w:bCs/>
        </w:rPr>
      </w:pPr>
      <w:r w:rsidRPr="00793F9C">
        <w:rPr>
          <w:b/>
          <w:bCs/>
        </w:rPr>
        <w:t xml:space="preserve">Personal Goal </w:t>
      </w:r>
      <w:r w:rsidRPr="00793F9C">
        <w:rPr>
          <w:bCs/>
        </w:rPr>
        <w:t xml:space="preserve">- </w:t>
      </w:r>
      <w:r w:rsidRPr="00793F9C">
        <w:rPr>
          <w:rFonts w:cs="Arial"/>
          <w:color w:val="000000"/>
        </w:rPr>
        <w:t xml:space="preserve">Not required for program participation; helps strengthen the family and empower the </w:t>
      </w:r>
      <w:r>
        <w:rPr>
          <w:rFonts w:cs="Arial"/>
          <w:color w:val="000000"/>
        </w:rPr>
        <w:t>parent</w:t>
      </w:r>
      <w:r w:rsidRPr="00793F9C">
        <w:rPr>
          <w:rFonts w:cs="Arial"/>
          <w:color w:val="000000"/>
        </w:rPr>
        <w:t>.</w:t>
      </w:r>
    </w:p>
    <w:p w14:paraId="2F41798D" w14:textId="77777777" w:rsidR="00ED0A55" w:rsidRPr="00793F9C" w:rsidRDefault="00ED0A55" w:rsidP="00ED0A55">
      <w:pPr>
        <w:pStyle w:val="ListParagraph"/>
        <w:numPr>
          <w:ilvl w:val="2"/>
          <w:numId w:val="38"/>
        </w:numPr>
        <w:rPr>
          <w:b/>
          <w:bCs/>
        </w:rPr>
      </w:pPr>
      <w:r w:rsidRPr="00793F9C">
        <w:rPr>
          <w:bCs/>
        </w:rPr>
        <w:t>Examples:</w:t>
      </w:r>
    </w:p>
    <w:p w14:paraId="7DE0D4C9" w14:textId="77777777" w:rsidR="00ED0A55" w:rsidRPr="00793F9C" w:rsidRDefault="00ED0A55" w:rsidP="00ED0A55">
      <w:pPr>
        <w:pStyle w:val="ListParagraph"/>
        <w:numPr>
          <w:ilvl w:val="3"/>
          <w:numId w:val="38"/>
        </w:numPr>
        <w:rPr>
          <w:b/>
          <w:bCs/>
        </w:rPr>
      </w:pPr>
      <w:r w:rsidRPr="00793F9C">
        <w:rPr>
          <w:rFonts w:cs="Arial"/>
          <w:color w:val="000000"/>
        </w:rPr>
        <w:t>Sue knows she has a lot of stress in her life and needs to find ways to deal with it. She will try various coping strategies, such as drawing, journaling, yoga, and exercise to reduce her stress levels.</w:t>
      </w:r>
    </w:p>
    <w:p w14:paraId="3550168F" w14:textId="77777777" w:rsidR="00ED0A55" w:rsidRPr="00793F9C" w:rsidRDefault="00ED0A55" w:rsidP="00ED0A55">
      <w:pPr>
        <w:pStyle w:val="ListParagraph"/>
        <w:numPr>
          <w:ilvl w:val="3"/>
          <w:numId w:val="38"/>
        </w:numPr>
        <w:rPr>
          <w:b/>
          <w:bCs/>
        </w:rPr>
      </w:pPr>
      <w:r w:rsidRPr="00793F9C">
        <w:rPr>
          <w:rFonts w:cs="Arial"/>
          <w:color w:val="000000"/>
        </w:rPr>
        <w:t>Bob would like to improve his health. He will exercise 30 minutes every day.</w:t>
      </w:r>
    </w:p>
    <w:p w14:paraId="68D5683A" w14:textId="77777777" w:rsidR="00427CA4" w:rsidRDefault="00427CA4" w:rsidP="00ED0A55"/>
    <w:p w14:paraId="1549A3F7" w14:textId="77777777" w:rsidR="005914C8" w:rsidRDefault="005914C8">
      <w:pPr>
        <w:rPr>
          <w:rFonts w:ascii="Tahoma" w:hAnsi="Tahoma"/>
          <w:b/>
          <w:kern w:val="28"/>
          <w:sz w:val="48"/>
        </w:rPr>
      </w:pPr>
      <w:r>
        <w:br w:type="page"/>
      </w:r>
    </w:p>
    <w:p w14:paraId="7B6F0DDE" w14:textId="573131A0" w:rsidR="008E6E9B" w:rsidRDefault="008E6E9B" w:rsidP="008E6E9B">
      <w:pPr>
        <w:pStyle w:val="Heading1"/>
      </w:pPr>
      <w:bookmarkStart w:id="20" w:name="_Toc208386936"/>
      <w:r>
        <w:lastRenderedPageBreak/>
        <w:t>Quia Activities</w:t>
      </w:r>
      <w:bookmarkEnd w:id="14"/>
      <w:bookmarkEnd w:id="15"/>
      <w:bookmarkEnd w:id="20"/>
    </w:p>
    <w:p w14:paraId="6E7405A4" w14:textId="77777777" w:rsidR="008E6E9B" w:rsidRDefault="008E6E9B" w:rsidP="008E6E9B">
      <w:pPr>
        <w:rPr>
          <w:b/>
          <w:sz w:val="20"/>
        </w:rPr>
      </w:pPr>
    </w:p>
    <w:p w14:paraId="2594B39D" w14:textId="318EDE73" w:rsidR="008E6E9B" w:rsidRPr="00BB4711" w:rsidRDefault="008E6E9B" w:rsidP="00BB4711">
      <w:pPr>
        <w:pStyle w:val="Heading2"/>
      </w:pPr>
      <w:bookmarkStart w:id="21" w:name="_Toc192513754"/>
      <w:bookmarkStart w:id="22" w:name="_Toc208386937"/>
      <w:r>
        <w:t xml:space="preserve">Knowledge Check: </w:t>
      </w:r>
      <w:bookmarkEnd w:id="21"/>
      <w:r w:rsidR="00FC1805">
        <w:t>06 Initial EP</w:t>
      </w:r>
      <w:bookmarkEnd w:id="22"/>
      <w:r>
        <w:t xml:space="preserve"> </w:t>
      </w:r>
    </w:p>
    <w:p w14:paraId="39F8C677" w14:textId="77777777" w:rsidR="00E30C4F" w:rsidRDefault="00E30C4F" w:rsidP="00E30C4F">
      <w:r>
        <w:t>Learners must get all answers correct to mark this as complete. When giving feedback, point learners to W-2 Manual references and other resources in the Learning Center as needed to help them find the correct answer.</w:t>
      </w:r>
    </w:p>
    <w:p w14:paraId="33565C04" w14:textId="77777777" w:rsidR="008E6E9B" w:rsidRDefault="008E6E9B" w:rsidP="008E6E9B"/>
    <w:p w14:paraId="25CA483B" w14:textId="77777777" w:rsidR="00F43BA3" w:rsidRDefault="00916CBE" w:rsidP="00E47845">
      <w:pPr>
        <w:pStyle w:val="ListParagraph"/>
        <w:numPr>
          <w:ilvl w:val="0"/>
          <w:numId w:val="8"/>
        </w:numPr>
      </w:pPr>
      <w:r>
        <w:t xml:space="preserve">According to the W-2 Manual, what is an Employability Plan (EP)? </w:t>
      </w:r>
    </w:p>
    <w:p w14:paraId="7AEA4BC1" w14:textId="77C5124A" w:rsidR="00916CBE" w:rsidRPr="00955C10" w:rsidRDefault="00916CBE" w:rsidP="00F43BA3">
      <w:pPr>
        <w:pStyle w:val="ListParagraph"/>
      </w:pPr>
      <w:r>
        <w:rPr>
          <w:i/>
          <w:iCs/>
        </w:rPr>
        <w:t>A written agreement between the FEP and the parent that outlines how the parent will achieve a specific employment goal, or, if appropriate, a goal to obtain SSI or SSDI benefits</w:t>
      </w:r>
      <w:r w:rsidR="00F43BA3">
        <w:rPr>
          <w:i/>
          <w:iCs/>
        </w:rPr>
        <w:t>. (W-2 Manual 6.1)</w:t>
      </w:r>
    </w:p>
    <w:p w14:paraId="09693090" w14:textId="77777777" w:rsidR="00916CBE" w:rsidRPr="00955C10" w:rsidRDefault="00916CBE" w:rsidP="00916CBE">
      <w:pPr>
        <w:pStyle w:val="ListParagraph"/>
      </w:pPr>
    </w:p>
    <w:p w14:paraId="0CF8EAEB" w14:textId="77777777" w:rsidR="007600C9" w:rsidRDefault="00916CBE" w:rsidP="00E47845">
      <w:pPr>
        <w:pStyle w:val="ListParagraph"/>
        <w:numPr>
          <w:ilvl w:val="0"/>
          <w:numId w:val="8"/>
        </w:numPr>
      </w:pPr>
      <w:r>
        <w:t xml:space="preserve">How often must you review and update a parent’s EP? </w:t>
      </w:r>
    </w:p>
    <w:p w14:paraId="2378CB1F" w14:textId="37B3F7B7" w:rsidR="00916CBE" w:rsidRPr="00955C10" w:rsidRDefault="00916CBE" w:rsidP="007600C9">
      <w:pPr>
        <w:pStyle w:val="ListParagraph"/>
      </w:pPr>
      <w:r>
        <w:rPr>
          <w:i/>
          <w:iCs/>
        </w:rPr>
        <w:t xml:space="preserve">At least every six months </w:t>
      </w:r>
      <w:r w:rsidR="00B233F9">
        <w:rPr>
          <w:i/>
          <w:iCs/>
        </w:rPr>
        <w:t>(W-2 Manual 6.2.2)</w:t>
      </w:r>
    </w:p>
    <w:p w14:paraId="6C1530B0" w14:textId="77777777" w:rsidR="00916CBE" w:rsidRDefault="00916CBE" w:rsidP="00916CBE">
      <w:pPr>
        <w:pStyle w:val="ListParagraph"/>
      </w:pPr>
    </w:p>
    <w:p w14:paraId="52FAB8AA" w14:textId="77777777" w:rsidR="00B233F9" w:rsidRDefault="00916CBE" w:rsidP="00E47845">
      <w:pPr>
        <w:pStyle w:val="ListParagraph"/>
        <w:numPr>
          <w:ilvl w:val="0"/>
          <w:numId w:val="8"/>
        </w:numPr>
      </w:pPr>
      <w:r>
        <w:t xml:space="preserve">What are the three parts of an EP? </w:t>
      </w:r>
    </w:p>
    <w:p w14:paraId="03F9B445" w14:textId="5780C746" w:rsidR="00916CBE" w:rsidRPr="00955C10" w:rsidRDefault="00916CBE" w:rsidP="00B233F9">
      <w:pPr>
        <w:pStyle w:val="ListParagraph"/>
      </w:pPr>
      <w:r>
        <w:rPr>
          <w:i/>
          <w:iCs/>
        </w:rPr>
        <w:t>Goals, employment, activities</w:t>
      </w:r>
      <w:r w:rsidR="00B233F9">
        <w:rPr>
          <w:i/>
          <w:iCs/>
        </w:rPr>
        <w:t>. You may also accept Supportive Services as the W-2 Manual still lists it as part of the EP. (W-2 Manual 6.1.1)</w:t>
      </w:r>
    </w:p>
    <w:p w14:paraId="1D8576F0" w14:textId="77777777" w:rsidR="00916CBE" w:rsidRDefault="00916CBE" w:rsidP="00916CBE">
      <w:pPr>
        <w:pStyle w:val="ListParagraph"/>
      </w:pPr>
    </w:p>
    <w:p w14:paraId="1C378CB1" w14:textId="77777777" w:rsidR="00053515" w:rsidRDefault="00916CBE" w:rsidP="00053515">
      <w:pPr>
        <w:pStyle w:val="ListParagraph"/>
        <w:numPr>
          <w:ilvl w:val="0"/>
          <w:numId w:val="8"/>
        </w:numPr>
      </w:pPr>
      <w:r>
        <w:t xml:space="preserve">What are the five goal types? </w:t>
      </w:r>
    </w:p>
    <w:p w14:paraId="75B84AC3" w14:textId="32C4267C" w:rsidR="00916CBE" w:rsidRPr="00053515" w:rsidRDefault="00916CBE" w:rsidP="00053515">
      <w:pPr>
        <w:pStyle w:val="ListParagraph"/>
      </w:pPr>
      <w:r>
        <w:rPr>
          <w:i/>
          <w:iCs/>
        </w:rPr>
        <w:t>Primary Employment Goal, Secondary Employment Goal, Other Program Goal, Long Term Career Goal, Personal Goal</w:t>
      </w:r>
      <w:r w:rsidR="00053515">
        <w:rPr>
          <w:i/>
          <w:iCs/>
        </w:rPr>
        <w:t xml:space="preserve"> (W-2 Manual 6.1.1.1) </w:t>
      </w:r>
      <w:r w:rsidR="00053515">
        <w:rPr>
          <w:i/>
          <w:iCs/>
        </w:rPr>
        <w:br/>
      </w:r>
      <w:r w:rsidRPr="00053515">
        <w:rPr>
          <w:i/>
          <w:iCs/>
        </w:rPr>
        <w:t>You can accept “Primary” and “Secondary</w:t>
      </w:r>
      <w:r w:rsidR="00281DE7" w:rsidRPr="00053515">
        <w:rPr>
          <w:i/>
          <w:iCs/>
        </w:rPr>
        <w:t>,</w:t>
      </w:r>
      <w:r w:rsidRPr="00053515">
        <w:rPr>
          <w:i/>
          <w:iCs/>
        </w:rPr>
        <w:t xml:space="preserve">” but then give feedback of the actual names. </w:t>
      </w:r>
    </w:p>
    <w:p w14:paraId="3A191307" w14:textId="77777777" w:rsidR="00916CBE" w:rsidRPr="001A2723" w:rsidRDefault="00916CBE" w:rsidP="00916CBE"/>
    <w:p w14:paraId="2514CC9D" w14:textId="77777777" w:rsidR="00053515" w:rsidRDefault="00916CBE" w:rsidP="00E47845">
      <w:pPr>
        <w:pStyle w:val="ListParagraph"/>
        <w:numPr>
          <w:ilvl w:val="0"/>
          <w:numId w:val="8"/>
        </w:numPr>
      </w:pPr>
      <w:r>
        <w:t xml:space="preserve">Where do you go in the W-2 Manual to read more about activity code definitions and the types of activities you could include under a code? </w:t>
      </w:r>
    </w:p>
    <w:p w14:paraId="6EFBB481" w14:textId="2A0536D2" w:rsidR="00916CBE" w:rsidRPr="00206E96" w:rsidRDefault="00916CBE" w:rsidP="00053515">
      <w:pPr>
        <w:pStyle w:val="ListParagraph"/>
      </w:pPr>
      <w:r>
        <w:rPr>
          <w:i/>
          <w:iCs/>
        </w:rPr>
        <w:t>Activity Codes Appendix</w:t>
      </w:r>
      <w:r>
        <w:t xml:space="preserve"> </w:t>
      </w:r>
    </w:p>
    <w:p w14:paraId="4948A536" w14:textId="77777777" w:rsidR="00916CBE" w:rsidRDefault="00916CBE" w:rsidP="00916CBE">
      <w:pPr>
        <w:pStyle w:val="ListParagraph"/>
      </w:pPr>
    </w:p>
    <w:p w14:paraId="4B8E9CDC" w14:textId="77777777" w:rsidR="00655599" w:rsidRDefault="00916CBE" w:rsidP="00E47845">
      <w:pPr>
        <w:pStyle w:val="ListParagraph"/>
        <w:numPr>
          <w:ilvl w:val="0"/>
          <w:numId w:val="8"/>
        </w:numPr>
      </w:pPr>
      <w:r>
        <w:t xml:space="preserve">What are Participation Statuses? </w:t>
      </w:r>
    </w:p>
    <w:p w14:paraId="02F6D546" w14:textId="5076817D" w:rsidR="00916CBE" w:rsidRPr="00206E96" w:rsidRDefault="00916CBE" w:rsidP="00655599">
      <w:pPr>
        <w:pStyle w:val="ListParagraph"/>
      </w:pPr>
      <w:r>
        <w:rPr>
          <w:i/>
          <w:iCs/>
        </w:rPr>
        <w:t>Factors that impact a parent’s ability to do their assigned activities</w:t>
      </w:r>
      <w:r w:rsidR="00655599">
        <w:rPr>
          <w:i/>
          <w:iCs/>
        </w:rPr>
        <w:t>. (W-2 Manual 6.4.1)</w:t>
      </w:r>
    </w:p>
    <w:p w14:paraId="52608AF0" w14:textId="77777777" w:rsidR="00916CBE" w:rsidRDefault="00916CBE" w:rsidP="00916CBE">
      <w:pPr>
        <w:pStyle w:val="ListParagraph"/>
      </w:pPr>
    </w:p>
    <w:p w14:paraId="0D636508" w14:textId="77777777" w:rsidR="00655599" w:rsidRDefault="00916CBE" w:rsidP="00E47845">
      <w:pPr>
        <w:pStyle w:val="ListParagraph"/>
        <w:numPr>
          <w:ilvl w:val="0"/>
          <w:numId w:val="8"/>
        </w:numPr>
      </w:pPr>
      <w:r>
        <w:t xml:space="preserve">List four Participation Statuses. </w:t>
      </w:r>
    </w:p>
    <w:p w14:paraId="5CBEEEFB" w14:textId="451D3473" w:rsidR="00916CBE" w:rsidRPr="00A06DE2" w:rsidRDefault="00916CBE" w:rsidP="00655599">
      <w:pPr>
        <w:pStyle w:val="ListParagraph"/>
      </w:pPr>
      <w:r>
        <w:rPr>
          <w:i/>
          <w:iCs/>
        </w:rPr>
        <w:t xml:space="preserve">CD Caring for Disabled Child, CF Caring for Other Family Member, EC Child Care for Employment Skills Training, EI Employer Intervention Services, FA Formal Assessment Pending, SD SS(D)I Advocacy/Application </w:t>
      </w:r>
      <w:r w:rsidR="00655599">
        <w:rPr>
          <w:i/>
          <w:iCs/>
        </w:rPr>
        <w:t>(W-2 Manual 6.4.1)</w:t>
      </w:r>
    </w:p>
    <w:p w14:paraId="206B6D14" w14:textId="77777777" w:rsidR="008E6E9B" w:rsidRPr="00283496" w:rsidRDefault="008E6E9B" w:rsidP="008E6E9B">
      <w:pPr>
        <w:pStyle w:val="ListParagraph"/>
      </w:pPr>
    </w:p>
    <w:p w14:paraId="19C9FB4D" w14:textId="77777777" w:rsidR="00BB4711" w:rsidRDefault="00BB4711">
      <w:pPr>
        <w:rPr>
          <w:rFonts w:ascii="Tahoma" w:hAnsi="Tahoma"/>
          <w:b/>
          <w:kern w:val="28"/>
          <w:sz w:val="48"/>
        </w:rPr>
      </w:pPr>
      <w:r>
        <w:br w:type="page"/>
      </w:r>
    </w:p>
    <w:p w14:paraId="31CF3CF0" w14:textId="08FAD4FF" w:rsidR="00A23959" w:rsidRDefault="00916CBE" w:rsidP="00A23959">
      <w:pPr>
        <w:pStyle w:val="Heading1"/>
      </w:pPr>
      <w:bookmarkStart w:id="23" w:name="_Toc208386938"/>
      <w:r>
        <w:lastRenderedPageBreak/>
        <w:t xml:space="preserve">06 Initial </w:t>
      </w:r>
      <w:r w:rsidR="00A23959">
        <w:t>Employability Plan Completed: Next Steps</w:t>
      </w:r>
      <w:bookmarkEnd w:id="23"/>
    </w:p>
    <w:p w14:paraId="76618951" w14:textId="77777777" w:rsidR="00A23959" w:rsidRPr="00C222D3" w:rsidRDefault="00A23959" w:rsidP="00A23959">
      <w:pPr>
        <w:pStyle w:val="Heading2"/>
      </w:pPr>
      <w:bookmarkStart w:id="24" w:name="_Toc208386939"/>
      <w:r>
        <w:t>Requesting the Next Curriculum</w:t>
      </w:r>
      <w:bookmarkEnd w:id="24"/>
    </w:p>
    <w:p w14:paraId="3BDDAAFF" w14:textId="59048F8D" w:rsidR="00A84FFA" w:rsidRDefault="00A84FFA" w:rsidP="00A84FFA">
      <w:r>
        <w:t xml:space="preserve">Email the </w:t>
      </w:r>
      <w:r w:rsidR="00AB414A">
        <w:t>learner</w:t>
      </w:r>
      <w:r w:rsidRPr="00E359C7">
        <w:t xml:space="preserve"> to prepare </w:t>
      </w:r>
      <w:r>
        <w:t xml:space="preserve">them </w:t>
      </w:r>
      <w:r w:rsidRPr="00E359C7">
        <w:t xml:space="preserve">for </w:t>
      </w:r>
      <w:r>
        <w:t>the next curriculum.</w:t>
      </w:r>
    </w:p>
    <w:p w14:paraId="47E37CAD" w14:textId="77777777" w:rsidR="00A23959" w:rsidRDefault="00A23959" w:rsidP="00A23959"/>
    <w:p w14:paraId="7D32D41B" w14:textId="77777777" w:rsidR="00A23959" w:rsidRDefault="00A23959" w:rsidP="00A84FFA">
      <w:pPr>
        <w:pStyle w:val="Heading3"/>
      </w:pPr>
      <w:bookmarkStart w:id="25" w:name="_Toc208386940"/>
      <w:r>
        <w:t>Email Text - FEP</w:t>
      </w:r>
      <w:bookmarkEnd w:id="25"/>
    </w:p>
    <w:p w14:paraId="5BEFC6F0" w14:textId="77777777" w:rsidR="0059560C" w:rsidRPr="008F0D58" w:rsidRDefault="0059560C" w:rsidP="0059560C">
      <w:pPr>
        <w:spacing w:after="120"/>
        <w:rPr>
          <w:bCs/>
        </w:rPr>
      </w:pPr>
      <w:r>
        <w:rPr>
          <w:b/>
        </w:rPr>
        <w:t xml:space="preserve">CC: </w:t>
      </w:r>
      <w:r>
        <w:rPr>
          <w:bCs/>
        </w:rPr>
        <w:t xml:space="preserve">Reg Staff, ATL, </w:t>
      </w:r>
      <w:hyperlink r:id="rId15" w:history="1">
        <w:r w:rsidRPr="00B77AEF">
          <w:rPr>
            <w:rStyle w:val="Hyperlink"/>
            <w:bCs/>
          </w:rPr>
          <w:t>PTTTrainingSupp@wisconsin.gov</w:t>
        </w:r>
      </w:hyperlink>
      <w:r>
        <w:rPr>
          <w:bCs/>
        </w:rPr>
        <w:t xml:space="preserve"> </w:t>
      </w:r>
    </w:p>
    <w:p w14:paraId="22001928" w14:textId="59917A71" w:rsidR="00A23959" w:rsidRPr="006018F9" w:rsidRDefault="00A23959" w:rsidP="00A23959">
      <w:pPr>
        <w:rPr>
          <w:b/>
        </w:rPr>
      </w:pPr>
      <w:r w:rsidRPr="006018F9">
        <w:rPr>
          <w:b/>
        </w:rPr>
        <w:t xml:space="preserve">Subject Line: </w:t>
      </w:r>
      <w:r w:rsidRPr="0059560C">
        <w:rPr>
          <w:bCs/>
        </w:rPr>
        <w:t xml:space="preserve">Next Steps: </w:t>
      </w:r>
      <w:r w:rsidR="004C0F4D" w:rsidRPr="0059560C">
        <w:rPr>
          <w:bCs/>
        </w:rPr>
        <w:t xml:space="preserve">07 </w:t>
      </w:r>
      <w:r w:rsidRPr="0059560C">
        <w:rPr>
          <w:bCs/>
        </w:rPr>
        <w:t xml:space="preserve">Ongoing </w:t>
      </w:r>
      <w:r w:rsidR="004C0F4D" w:rsidRPr="0059560C">
        <w:rPr>
          <w:bCs/>
        </w:rPr>
        <w:t>Case Management</w:t>
      </w:r>
      <w:r w:rsidRPr="0059560C">
        <w:rPr>
          <w:bCs/>
        </w:rPr>
        <w:t xml:space="preserve"> Curriculum</w:t>
      </w:r>
    </w:p>
    <w:p w14:paraId="78D1C50E" w14:textId="77777777" w:rsidR="00A23959" w:rsidRDefault="00A23959" w:rsidP="00A23959"/>
    <w:p w14:paraId="2281ACC3" w14:textId="35FFDB9C" w:rsidR="00A23959" w:rsidRDefault="00A23959" w:rsidP="00A23959">
      <w:r>
        <w:t>You</w:t>
      </w:r>
      <w:r w:rsidR="00844160">
        <w:t>’v</w:t>
      </w:r>
      <w:r>
        <w:t xml:space="preserve">e finished </w:t>
      </w:r>
      <w:r w:rsidR="004C0F4D">
        <w:t xml:space="preserve">Initial </w:t>
      </w:r>
      <w:r>
        <w:t xml:space="preserve">Employability Plan. Next, you work with your cases on an ongoing basis.  </w:t>
      </w:r>
    </w:p>
    <w:p w14:paraId="63CD8649" w14:textId="77777777" w:rsidR="00A23959" w:rsidRDefault="00A23959" w:rsidP="00A23959"/>
    <w:p w14:paraId="5EA5895E" w14:textId="3BC37970" w:rsidR="00A23959" w:rsidRPr="00C04694" w:rsidRDefault="00A23959" w:rsidP="00A23959">
      <w:pPr>
        <w:rPr>
          <w:b/>
          <w:bCs/>
        </w:rPr>
      </w:pPr>
      <w:r>
        <w:t xml:space="preserve">Your next assigned curriculum is </w:t>
      </w:r>
      <w:r w:rsidR="00A26A32">
        <w:rPr>
          <w:b/>
          <w:bCs/>
        </w:rPr>
        <w:t xml:space="preserve">07 </w:t>
      </w:r>
      <w:r>
        <w:rPr>
          <w:b/>
          <w:bCs/>
        </w:rPr>
        <w:t xml:space="preserve">Ongoing </w:t>
      </w:r>
      <w:r w:rsidR="00A26A32">
        <w:rPr>
          <w:b/>
          <w:bCs/>
        </w:rPr>
        <w:t>Case Management</w:t>
      </w:r>
      <w:r>
        <w:rPr>
          <w:b/>
          <w:bCs/>
        </w:rPr>
        <w:t>.</w:t>
      </w:r>
    </w:p>
    <w:p w14:paraId="0F93B5BD" w14:textId="77777777" w:rsidR="00A23959" w:rsidRDefault="00A23959" w:rsidP="00A23959"/>
    <w:p w14:paraId="5E2545F0" w14:textId="53FF10E8" w:rsidR="00A23959" w:rsidRDefault="00D750C8" w:rsidP="00A23959">
      <w:r w:rsidRPr="00D750C8">
        <w:t xml:space="preserve">In the next curriculum, you’ll </w:t>
      </w:r>
      <w:r w:rsidR="002D1A9C" w:rsidRPr="002D1A9C">
        <w:t xml:space="preserve">explore </w:t>
      </w:r>
      <w:r w:rsidR="00DB1229">
        <w:t>t</w:t>
      </w:r>
      <w:r w:rsidR="002D1A9C" w:rsidRPr="002D1A9C">
        <w:t xml:space="preserve">opics </w:t>
      </w:r>
      <w:r w:rsidR="00DB1229">
        <w:t xml:space="preserve">related to </w:t>
      </w:r>
      <w:r w:rsidR="002D1A9C" w:rsidRPr="002D1A9C">
        <w:t xml:space="preserve">ongoing case management, </w:t>
      </w:r>
      <w:r w:rsidR="00DB1229">
        <w:t xml:space="preserve">including </w:t>
      </w:r>
      <w:r w:rsidR="002D1A9C" w:rsidRPr="002D1A9C">
        <w:t xml:space="preserve">caseworker policy assistant, worker tasks, </w:t>
      </w:r>
      <w:r w:rsidR="007934FF">
        <w:t xml:space="preserve">and more on </w:t>
      </w:r>
      <w:r w:rsidR="002D1A9C" w:rsidRPr="002D1A9C">
        <w:t>program security and confidentiality</w:t>
      </w:r>
      <w:r w:rsidR="00B83B02">
        <w:t xml:space="preserve">. You’ll also </w:t>
      </w:r>
      <w:r w:rsidRPr="00D750C8">
        <w:t xml:space="preserve">complete a CBT on </w:t>
      </w:r>
      <w:r w:rsidR="002D1A9C" w:rsidRPr="002D1A9C">
        <w:t xml:space="preserve">W-2 </w:t>
      </w:r>
      <w:r w:rsidRPr="00D750C8">
        <w:t xml:space="preserve">participation </w:t>
      </w:r>
      <w:r w:rsidR="002D1A9C" w:rsidRPr="002D1A9C">
        <w:t xml:space="preserve">policy and </w:t>
      </w:r>
      <w:r w:rsidRPr="00D750C8">
        <w:t>tracking. Use what you learn from that CBT to process participation tracking for Ana, Brittany, and Chantelle.</w:t>
      </w:r>
      <w:r>
        <w:t xml:space="preserve"> </w:t>
      </w:r>
    </w:p>
    <w:p w14:paraId="7B8F9CEF" w14:textId="77777777" w:rsidR="00D750C8" w:rsidRDefault="00D750C8" w:rsidP="00A23959"/>
    <w:p w14:paraId="56F8EC4A" w14:textId="77777777" w:rsidR="00A23959" w:rsidRDefault="00A23959" w:rsidP="00A23959">
      <w:r>
        <w:t xml:space="preserve">As you complete your entries, submit your PINs to the Partner Training Team for review. If you have any questions or have any problems, contact PTT at </w:t>
      </w:r>
      <w:hyperlink r:id="rId16" w:history="1">
        <w:r w:rsidRPr="00D15467">
          <w:rPr>
            <w:rStyle w:val="Hyperlink"/>
          </w:rPr>
          <w:t>PTTTrainingSupp@wisconsin.gov</w:t>
        </w:r>
      </w:hyperlink>
      <w:r>
        <w:t xml:space="preserve">.  </w:t>
      </w:r>
    </w:p>
    <w:p w14:paraId="719B9FE5" w14:textId="77777777" w:rsidR="00CF3A69" w:rsidRDefault="00CF3A69" w:rsidP="00CF3A69"/>
    <w:p w14:paraId="3373AFA8" w14:textId="77777777" w:rsidR="00652EB3" w:rsidRDefault="00652EB3" w:rsidP="00BC2C49">
      <w:pPr>
        <w:jc w:val="right"/>
      </w:pPr>
    </w:p>
    <w:sectPr w:rsidR="00652EB3">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B416B4" w14:textId="77777777" w:rsidR="00237DB7" w:rsidRDefault="00237DB7" w:rsidP="001C0473">
      <w:r>
        <w:separator/>
      </w:r>
    </w:p>
  </w:endnote>
  <w:endnote w:type="continuationSeparator" w:id="0">
    <w:p w14:paraId="20BB657B" w14:textId="77777777" w:rsidR="00237DB7" w:rsidRDefault="00237DB7" w:rsidP="001C0473">
      <w:r>
        <w:continuationSeparator/>
      </w:r>
    </w:p>
  </w:endnote>
  <w:endnote w:type="continuationNotice" w:id="1">
    <w:p w14:paraId="7F9135FD" w14:textId="77777777" w:rsidR="00237DB7" w:rsidRDefault="00237D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4406880"/>
      <w:docPartObj>
        <w:docPartGallery w:val="Page Numbers (Bottom of Page)"/>
        <w:docPartUnique/>
      </w:docPartObj>
    </w:sdtPr>
    <w:sdtEndPr>
      <w:rPr>
        <w:noProof/>
        <w:sz w:val="20"/>
      </w:rPr>
    </w:sdtEndPr>
    <w:sdtContent>
      <w:p w14:paraId="3877D04B" w14:textId="77777777" w:rsidR="003C2E7E" w:rsidRDefault="003C2E7E" w:rsidP="00B04913">
        <w:pPr>
          <w:pStyle w:val="Footer"/>
          <w:tabs>
            <w:tab w:val="clear" w:pos="4680"/>
            <w:tab w:val="clear" w:pos="9360"/>
            <w:tab w:val="center" w:pos="4674"/>
            <w:tab w:val="right" w:pos="9348"/>
          </w:tabs>
          <w:rPr>
            <w:sz w:val="16"/>
            <w:szCs w:val="16"/>
          </w:rPr>
        </w:pPr>
      </w:p>
      <w:p w14:paraId="677EA104" w14:textId="77777777" w:rsidR="003C2E7E" w:rsidRPr="001C0473" w:rsidRDefault="00C601D2" w:rsidP="001C0473">
        <w:pPr>
          <w:pStyle w:val="Footer"/>
          <w:rPr>
            <w:sz w:val="20"/>
          </w:rPr>
        </w:pPr>
      </w:p>
    </w:sdtContent>
  </w:sdt>
  <w:p w14:paraId="7FF3F323" w14:textId="77777777" w:rsidR="003C2E7E" w:rsidRDefault="003C2E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2451920"/>
      <w:docPartObj>
        <w:docPartGallery w:val="Page Numbers (Bottom of Page)"/>
        <w:docPartUnique/>
      </w:docPartObj>
    </w:sdtPr>
    <w:sdtEndPr>
      <w:rPr>
        <w:noProof/>
        <w:sz w:val="20"/>
      </w:rPr>
    </w:sdtEndPr>
    <w:sdtContent>
      <w:p w14:paraId="04EC99C9" w14:textId="2CA55491" w:rsidR="00F74B4F" w:rsidRDefault="00F74B4F" w:rsidP="00F74B4F">
        <w:pPr>
          <w:pStyle w:val="Footer"/>
          <w:pBdr>
            <w:top w:val="double" w:sz="4" w:space="1" w:color="auto"/>
          </w:pBdr>
          <w:rPr>
            <w:sz w:val="20"/>
          </w:rPr>
        </w:pPr>
        <w:r w:rsidRPr="00B652C0">
          <w:rPr>
            <w:sz w:val="20"/>
          </w:rPr>
          <w:t>DFES/Partner Training Team</w:t>
        </w:r>
        <w:r w:rsidRPr="00B652C0">
          <w:rPr>
            <w:sz w:val="20"/>
          </w:rPr>
          <w:ptab w:relativeTo="margin" w:alignment="center" w:leader="none"/>
        </w:r>
        <w:r w:rsidRPr="00B652C0">
          <w:rPr>
            <w:sz w:val="20"/>
          </w:rPr>
          <w:fldChar w:fldCharType="begin"/>
        </w:r>
        <w:r w:rsidRPr="00B652C0">
          <w:rPr>
            <w:sz w:val="20"/>
          </w:rPr>
          <w:instrText xml:space="preserve"> PAGE   \* MERGEFORMAT </w:instrText>
        </w:r>
        <w:r w:rsidRPr="00B652C0">
          <w:rPr>
            <w:sz w:val="20"/>
          </w:rPr>
          <w:fldChar w:fldCharType="separate"/>
        </w:r>
        <w:r>
          <w:rPr>
            <w:sz w:val="20"/>
          </w:rPr>
          <w:t>2</w:t>
        </w:r>
        <w:r w:rsidRPr="00B652C0">
          <w:rPr>
            <w:noProof/>
            <w:sz w:val="20"/>
          </w:rPr>
          <w:fldChar w:fldCharType="end"/>
        </w:r>
        <w:r w:rsidRPr="00B652C0">
          <w:rPr>
            <w:sz w:val="20"/>
          </w:rPr>
          <w:ptab w:relativeTo="margin" w:alignment="right" w:leader="none"/>
        </w:r>
        <w:r>
          <w:rPr>
            <w:sz w:val="20"/>
          </w:rPr>
          <w:t>0</w:t>
        </w:r>
        <w:r w:rsidR="005914C8">
          <w:rPr>
            <w:sz w:val="20"/>
          </w:rPr>
          <w:t>9/</w:t>
        </w:r>
        <w:r w:rsidR="00BC41DF">
          <w:rPr>
            <w:sz w:val="20"/>
          </w:rPr>
          <w:t>1</w:t>
        </w:r>
        <w:r w:rsidR="00C601D2">
          <w:rPr>
            <w:sz w:val="20"/>
          </w:rPr>
          <w:t>5</w:t>
        </w:r>
        <w:r>
          <w:rPr>
            <w:sz w:val="20"/>
          </w:rPr>
          <w:t>/25</w:t>
        </w:r>
      </w:p>
      <w:p w14:paraId="7ADFB391" w14:textId="5127F59E" w:rsidR="003C2E7E" w:rsidRPr="000146BC" w:rsidRDefault="00C96980" w:rsidP="000146BC">
        <w:pPr>
          <w:pStyle w:val="Footer"/>
          <w:pBdr>
            <w:top w:val="double" w:sz="4" w:space="1" w:color="auto"/>
          </w:pBdr>
          <w:rPr>
            <w:sz w:val="16"/>
            <w:szCs w:val="16"/>
          </w:rPr>
        </w:pPr>
        <w:proofErr w:type="gramStart"/>
        <w:r w:rsidRPr="001C0473">
          <w:rPr>
            <w:rStyle w:val="PageNumber"/>
            <w:sz w:val="16"/>
            <w:szCs w:val="16"/>
          </w:rPr>
          <w:t>S:…</w:t>
        </w:r>
        <w:proofErr w:type="gramEnd"/>
        <w:r w:rsidRPr="000352C4">
          <w:rPr>
            <w:rStyle w:val="PageNumber"/>
            <w:sz w:val="16"/>
            <w:szCs w:val="16"/>
          </w:rPr>
          <w:t>\\New_Worker_Training\Guides\</w:t>
        </w:r>
        <w:r>
          <w:rPr>
            <w:rStyle w:val="PageNumber"/>
            <w:sz w:val="16"/>
            <w:szCs w:val="16"/>
          </w:rPr>
          <w:t>Trainer\</w:t>
        </w:r>
        <w:r w:rsidR="00942D16">
          <w:rPr>
            <w:sz w:val="16"/>
            <w:szCs w:val="16"/>
          </w:rPr>
          <w:t>06_Initial_</w:t>
        </w:r>
        <w:r w:rsidR="00402B49">
          <w:rPr>
            <w:sz w:val="16"/>
            <w:szCs w:val="16"/>
          </w:rPr>
          <w:t>EmployabilityPlan_Trainer</w:t>
        </w:r>
        <w:r w:rsidR="003C2E7E">
          <w:rPr>
            <w:rStyle w:val="PageNumber"/>
            <w:sz w:val="16"/>
            <w:szCs w:val="16"/>
          </w:rPr>
          <w:t>Guide_</w:t>
        </w:r>
        <w:r w:rsidR="00F60CD7">
          <w:rPr>
            <w:rStyle w:val="PageNumber"/>
            <w:sz w:val="16"/>
            <w:szCs w:val="16"/>
          </w:rPr>
          <w:t>0</w:t>
        </w:r>
        <w:r w:rsidR="005914C8">
          <w:rPr>
            <w:rStyle w:val="PageNumber"/>
            <w:sz w:val="16"/>
            <w:szCs w:val="16"/>
          </w:rPr>
          <w:t>9</w:t>
        </w:r>
        <w:r w:rsidR="00BC41DF">
          <w:rPr>
            <w:rStyle w:val="PageNumber"/>
            <w:sz w:val="16"/>
            <w:szCs w:val="16"/>
          </w:rPr>
          <w:t>1</w:t>
        </w:r>
        <w:r w:rsidR="00C601D2">
          <w:rPr>
            <w:rStyle w:val="PageNumber"/>
            <w:sz w:val="16"/>
            <w:szCs w:val="16"/>
          </w:rPr>
          <w:t>5</w:t>
        </w:r>
        <w:r w:rsidR="00DF1E03">
          <w:rPr>
            <w:rStyle w:val="PageNumber"/>
            <w:sz w:val="16"/>
            <w:szCs w:val="16"/>
          </w:rPr>
          <w:t>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86C441" w14:textId="77777777" w:rsidR="00237DB7" w:rsidRDefault="00237DB7" w:rsidP="001C0473">
      <w:r>
        <w:separator/>
      </w:r>
    </w:p>
  </w:footnote>
  <w:footnote w:type="continuationSeparator" w:id="0">
    <w:p w14:paraId="0D52890F" w14:textId="77777777" w:rsidR="00237DB7" w:rsidRDefault="00237DB7" w:rsidP="001C0473">
      <w:r>
        <w:continuationSeparator/>
      </w:r>
    </w:p>
  </w:footnote>
  <w:footnote w:type="continuationNotice" w:id="1">
    <w:p w14:paraId="462908FC" w14:textId="77777777" w:rsidR="00237DB7" w:rsidRDefault="00237D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A1B63" w14:textId="77777777" w:rsidR="003C2E7E" w:rsidRDefault="003C2E7E">
    <w:pPr>
      <w:pStyle w:val="Header"/>
    </w:pPr>
  </w:p>
  <w:p w14:paraId="0BC99297" w14:textId="77777777" w:rsidR="003C2E7E" w:rsidRDefault="003C2E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06DD0" w14:textId="1C4D0123" w:rsidR="003C2E7E" w:rsidRPr="001C0473" w:rsidRDefault="00F60CD7" w:rsidP="001C0473">
    <w:pPr>
      <w:pStyle w:val="Header"/>
      <w:pBdr>
        <w:bottom w:val="thickThinSmallGap" w:sz="12" w:space="1" w:color="auto"/>
      </w:pBdr>
      <w:jc w:val="right"/>
      <w:rPr>
        <w:sz w:val="20"/>
      </w:rPr>
    </w:pPr>
    <w:r>
      <w:rPr>
        <w:sz w:val="20"/>
      </w:rPr>
      <w:t xml:space="preserve">06 Initial </w:t>
    </w:r>
    <w:r w:rsidR="00DD7CA8">
      <w:rPr>
        <w:sz w:val="20"/>
      </w:rPr>
      <w:t>Employability Plan</w:t>
    </w:r>
    <w:r w:rsidR="003C2E7E" w:rsidRPr="001C0473">
      <w:rPr>
        <w:sz w:val="20"/>
      </w:rPr>
      <w:t xml:space="preserve"> Trainer Guide</w:t>
    </w:r>
  </w:p>
  <w:p w14:paraId="2B618FF1" w14:textId="77777777" w:rsidR="003C2E7E" w:rsidRDefault="003C2E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14C03"/>
    <w:multiLevelType w:val="multilevel"/>
    <w:tmpl w:val="0B922340"/>
    <w:numStyleLink w:val="PTTBullets"/>
  </w:abstractNum>
  <w:abstractNum w:abstractNumId="1" w15:restartNumberingAfterBreak="0">
    <w:nsid w:val="0D314209"/>
    <w:multiLevelType w:val="multilevel"/>
    <w:tmpl w:val="1BD8A382"/>
    <w:numStyleLink w:val="PTTNumbering"/>
  </w:abstractNum>
  <w:abstractNum w:abstractNumId="2" w15:restartNumberingAfterBreak="0">
    <w:nsid w:val="11DC6889"/>
    <w:multiLevelType w:val="multilevel"/>
    <w:tmpl w:val="0B922340"/>
    <w:numStyleLink w:val="PTTBullets"/>
  </w:abstractNum>
  <w:abstractNum w:abstractNumId="3" w15:restartNumberingAfterBreak="0">
    <w:nsid w:val="137F1D60"/>
    <w:multiLevelType w:val="multilevel"/>
    <w:tmpl w:val="0B922340"/>
    <w:numStyleLink w:val="PTTBullets"/>
  </w:abstractNum>
  <w:abstractNum w:abstractNumId="4" w15:restartNumberingAfterBreak="0">
    <w:nsid w:val="164874E0"/>
    <w:multiLevelType w:val="multilevel"/>
    <w:tmpl w:val="1BD8A382"/>
    <w:styleLink w:val="PTTNumbering"/>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6CB11D9"/>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6" w15:restartNumberingAfterBreak="0">
    <w:nsid w:val="1B8B5F44"/>
    <w:multiLevelType w:val="hybridMultilevel"/>
    <w:tmpl w:val="C2C8F2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7453BA"/>
    <w:multiLevelType w:val="hybridMultilevel"/>
    <w:tmpl w:val="676C36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034D07"/>
    <w:multiLevelType w:val="multilevel"/>
    <w:tmpl w:val="0B922340"/>
    <w:numStyleLink w:val="PTTBullets"/>
  </w:abstractNum>
  <w:abstractNum w:abstractNumId="9" w15:restartNumberingAfterBreak="0">
    <w:nsid w:val="29C93D4F"/>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0" w15:restartNumberingAfterBreak="0">
    <w:nsid w:val="2CA6219A"/>
    <w:multiLevelType w:val="multilevel"/>
    <w:tmpl w:val="0B922340"/>
    <w:numStyleLink w:val="PTTBullets"/>
  </w:abstractNum>
  <w:abstractNum w:abstractNumId="11" w15:restartNumberingAfterBreak="0">
    <w:nsid w:val="3078332B"/>
    <w:multiLevelType w:val="multilevel"/>
    <w:tmpl w:val="0B922340"/>
    <w:numStyleLink w:val="PTTBullets"/>
  </w:abstractNum>
  <w:abstractNum w:abstractNumId="12" w15:restartNumberingAfterBreak="0">
    <w:nsid w:val="309B5781"/>
    <w:multiLevelType w:val="multilevel"/>
    <w:tmpl w:val="0B922340"/>
    <w:numStyleLink w:val="PTTBullets"/>
  </w:abstractNum>
  <w:abstractNum w:abstractNumId="13" w15:restartNumberingAfterBreak="0">
    <w:nsid w:val="34542D43"/>
    <w:multiLevelType w:val="multilevel"/>
    <w:tmpl w:val="0B922340"/>
    <w:numStyleLink w:val="PTTBullets"/>
  </w:abstractNum>
  <w:abstractNum w:abstractNumId="14" w15:restartNumberingAfterBreak="0">
    <w:nsid w:val="345C69B8"/>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5" w15:restartNumberingAfterBreak="0">
    <w:nsid w:val="3BAC6D98"/>
    <w:multiLevelType w:val="multilevel"/>
    <w:tmpl w:val="0B922340"/>
    <w:numStyleLink w:val="PTTBullets"/>
  </w:abstractNum>
  <w:abstractNum w:abstractNumId="16" w15:restartNumberingAfterBreak="0">
    <w:nsid w:val="406C266B"/>
    <w:multiLevelType w:val="multilevel"/>
    <w:tmpl w:val="0B922340"/>
    <w:styleLink w:val="PTTBullets"/>
    <w:lvl w:ilvl="0">
      <w:start w:val="1"/>
      <w:numFmt w:val="bullet"/>
      <w:lvlText w:val=""/>
      <w:lvlJc w:val="left"/>
      <w:pPr>
        <w:ind w:left="54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7" w15:restartNumberingAfterBreak="0">
    <w:nsid w:val="436D6266"/>
    <w:multiLevelType w:val="multilevel"/>
    <w:tmpl w:val="0B922340"/>
    <w:numStyleLink w:val="PTTBullets"/>
  </w:abstractNum>
  <w:abstractNum w:abstractNumId="18" w15:restartNumberingAfterBreak="0">
    <w:nsid w:val="464E6818"/>
    <w:multiLevelType w:val="multilevel"/>
    <w:tmpl w:val="0B922340"/>
    <w:numStyleLink w:val="PTTBullets"/>
  </w:abstractNum>
  <w:abstractNum w:abstractNumId="19" w15:restartNumberingAfterBreak="0">
    <w:nsid w:val="466D1060"/>
    <w:multiLevelType w:val="multilevel"/>
    <w:tmpl w:val="0B922340"/>
    <w:numStyleLink w:val="PTTBullets"/>
  </w:abstractNum>
  <w:abstractNum w:abstractNumId="20" w15:restartNumberingAfterBreak="0">
    <w:nsid w:val="4C3C5A67"/>
    <w:multiLevelType w:val="multilevel"/>
    <w:tmpl w:val="0B922340"/>
    <w:numStyleLink w:val="PTTBullets"/>
  </w:abstractNum>
  <w:abstractNum w:abstractNumId="21" w15:restartNumberingAfterBreak="0">
    <w:nsid w:val="4F541821"/>
    <w:multiLevelType w:val="multilevel"/>
    <w:tmpl w:val="0B922340"/>
    <w:numStyleLink w:val="PTTBullets"/>
  </w:abstractNum>
  <w:abstractNum w:abstractNumId="22" w15:restartNumberingAfterBreak="0">
    <w:nsid w:val="4FE65EEF"/>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3" w15:restartNumberingAfterBreak="0">
    <w:nsid w:val="5102707D"/>
    <w:multiLevelType w:val="multilevel"/>
    <w:tmpl w:val="0B922340"/>
    <w:numStyleLink w:val="PTTBullets"/>
  </w:abstractNum>
  <w:abstractNum w:abstractNumId="24" w15:restartNumberingAfterBreak="0">
    <w:nsid w:val="53273A36"/>
    <w:multiLevelType w:val="hybridMultilevel"/>
    <w:tmpl w:val="E1D8D5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BF5974"/>
    <w:multiLevelType w:val="hybridMultilevel"/>
    <w:tmpl w:val="1DCEB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DF53D02"/>
    <w:multiLevelType w:val="multilevel"/>
    <w:tmpl w:val="0B922340"/>
    <w:numStyleLink w:val="PTTBullets"/>
  </w:abstractNum>
  <w:abstractNum w:abstractNumId="27" w15:restartNumberingAfterBreak="0">
    <w:nsid w:val="5F5A5C5E"/>
    <w:multiLevelType w:val="multilevel"/>
    <w:tmpl w:val="0B92234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1594E3B"/>
    <w:multiLevelType w:val="multilevel"/>
    <w:tmpl w:val="1BD8A38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3F205C2"/>
    <w:multiLevelType w:val="multilevel"/>
    <w:tmpl w:val="0B92234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5301F62"/>
    <w:multiLevelType w:val="hybridMultilevel"/>
    <w:tmpl w:val="44225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83B5BFF"/>
    <w:multiLevelType w:val="multilevel"/>
    <w:tmpl w:val="1BD8A382"/>
    <w:numStyleLink w:val="PTTNumbering"/>
  </w:abstractNum>
  <w:abstractNum w:abstractNumId="32" w15:restartNumberingAfterBreak="0">
    <w:nsid w:val="6D6B77C2"/>
    <w:multiLevelType w:val="hybridMultilevel"/>
    <w:tmpl w:val="8D8CAA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EC01AB"/>
    <w:multiLevelType w:val="multilevel"/>
    <w:tmpl w:val="0B922340"/>
    <w:numStyleLink w:val="PTTBullets"/>
  </w:abstractNum>
  <w:abstractNum w:abstractNumId="34" w15:restartNumberingAfterBreak="0">
    <w:nsid w:val="78C60D52"/>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35" w15:restartNumberingAfterBreak="0">
    <w:nsid w:val="7967348D"/>
    <w:multiLevelType w:val="multilevel"/>
    <w:tmpl w:val="0B922340"/>
    <w:numStyleLink w:val="PTTBullets"/>
  </w:abstractNum>
  <w:abstractNum w:abstractNumId="36" w15:restartNumberingAfterBreak="0">
    <w:nsid w:val="7AAF6C3F"/>
    <w:multiLevelType w:val="hybridMultilevel"/>
    <w:tmpl w:val="05561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C84362B"/>
    <w:multiLevelType w:val="multilevel"/>
    <w:tmpl w:val="0B92234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EF1459A"/>
    <w:multiLevelType w:val="multilevel"/>
    <w:tmpl w:val="0B922340"/>
    <w:numStyleLink w:val="PTTBullets"/>
  </w:abstractNum>
  <w:num w:numId="1" w16cid:durableId="1063334203">
    <w:abstractNumId w:val="24"/>
  </w:num>
  <w:num w:numId="2" w16cid:durableId="133181989">
    <w:abstractNumId w:val="7"/>
  </w:num>
  <w:num w:numId="3" w16cid:durableId="1354964351">
    <w:abstractNumId w:val="32"/>
  </w:num>
  <w:num w:numId="4" w16cid:durableId="44182054">
    <w:abstractNumId w:val="6"/>
  </w:num>
  <w:num w:numId="5" w16cid:durableId="951669146">
    <w:abstractNumId w:val="25"/>
  </w:num>
  <w:num w:numId="6" w16cid:durableId="1566065893">
    <w:abstractNumId w:val="36"/>
  </w:num>
  <w:num w:numId="7" w16cid:durableId="886528432">
    <w:abstractNumId w:val="4"/>
  </w:num>
  <w:num w:numId="8" w16cid:durableId="40593434">
    <w:abstractNumId w:val="1"/>
  </w:num>
  <w:num w:numId="9" w16cid:durableId="468204268">
    <w:abstractNumId w:val="16"/>
  </w:num>
  <w:num w:numId="10" w16cid:durableId="40907349">
    <w:abstractNumId w:val="3"/>
  </w:num>
  <w:num w:numId="11" w16cid:durableId="1076242295">
    <w:abstractNumId w:val="10"/>
  </w:num>
  <w:num w:numId="12" w16cid:durableId="398988942">
    <w:abstractNumId w:val="37"/>
  </w:num>
  <w:num w:numId="13" w16cid:durableId="2042128871">
    <w:abstractNumId w:val="0"/>
  </w:num>
  <w:num w:numId="14" w16cid:durableId="1037238329">
    <w:abstractNumId w:val="19"/>
  </w:num>
  <w:num w:numId="15" w16cid:durableId="1734354823">
    <w:abstractNumId w:val="2"/>
  </w:num>
  <w:num w:numId="16" w16cid:durableId="1931891839">
    <w:abstractNumId w:val="17"/>
  </w:num>
  <w:num w:numId="17" w16cid:durableId="173765138">
    <w:abstractNumId w:val="26"/>
  </w:num>
  <w:num w:numId="18" w16cid:durableId="1564290473">
    <w:abstractNumId w:val="28"/>
  </w:num>
  <w:num w:numId="19" w16cid:durableId="292829282">
    <w:abstractNumId w:val="18"/>
  </w:num>
  <w:num w:numId="20" w16cid:durableId="1036345144">
    <w:abstractNumId w:val="11"/>
  </w:num>
  <w:num w:numId="21" w16cid:durableId="298927120">
    <w:abstractNumId w:val="29"/>
  </w:num>
  <w:num w:numId="22" w16cid:durableId="1879002266">
    <w:abstractNumId w:val="34"/>
  </w:num>
  <w:num w:numId="23" w16cid:durableId="799150534">
    <w:abstractNumId w:val="5"/>
  </w:num>
  <w:num w:numId="24" w16cid:durableId="254478438">
    <w:abstractNumId w:val="21"/>
  </w:num>
  <w:num w:numId="25" w16cid:durableId="829365765">
    <w:abstractNumId w:val="27"/>
  </w:num>
  <w:num w:numId="26" w16cid:durableId="672874461">
    <w:abstractNumId w:val="22"/>
  </w:num>
  <w:num w:numId="27" w16cid:durableId="285814227">
    <w:abstractNumId w:val="9"/>
  </w:num>
  <w:num w:numId="28" w16cid:durableId="1109204903">
    <w:abstractNumId w:val="38"/>
  </w:num>
  <w:num w:numId="29" w16cid:durableId="1804880295">
    <w:abstractNumId w:val="20"/>
  </w:num>
  <w:num w:numId="30" w16cid:durableId="779225794">
    <w:abstractNumId w:val="33"/>
  </w:num>
  <w:num w:numId="31" w16cid:durableId="649023317">
    <w:abstractNumId w:val="30"/>
  </w:num>
  <w:num w:numId="32" w16cid:durableId="1964382408">
    <w:abstractNumId w:val="35"/>
  </w:num>
  <w:num w:numId="33" w16cid:durableId="1412459544">
    <w:abstractNumId w:val="8"/>
  </w:num>
  <w:num w:numId="34" w16cid:durableId="2039771659">
    <w:abstractNumId w:val="23"/>
  </w:num>
  <w:num w:numId="35" w16cid:durableId="603150604">
    <w:abstractNumId w:val="31"/>
  </w:num>
  <w:num w:numId="36" w16cid:durableId="486482686">
    <w:abstractNumId w:val="13"/>
  </w:num>
  <w:num w:numId="37" w16cid:durableId="1617101911">
    <w:abstractNumId w:val="14"/>
  </w:num>
  <w:num w:numId="38" w16cid:durableId="826559807">
    <w:abstractNumId w:val="12"/>
  </w:num>
  <w:num w:numId="39" w16cid:durableId="1675759311">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jY0MjG3MDcyNrNQ0lEKTi0uzszPAykwNK4FALh0XzItAAAA"/>
  </w:docVars>
  <w:rsids>
    <w:rsidRoot w:val="00B047C4"/>
    <w:rsid w:val="0000040A"/>
    <w:rsid w:val="00004670"/>
    <w:rsid w:val="00006FAD"/>
    <w:rsid w:val="000146BC"/>
    <w:rsid w:val="0001577A"/>
    <w:rsid w:val="00016C81"/>
    <w:rsid w:val="00016D72"/>
    <w:rsid w:val="00017582"/>
    <w:rsid w:val="00020E67"/>
    <w:rsid w:val="000275E2"/>
    <w:rsid w:val="000325A3"/>
    <w:rsid w:val="00035838"/>
    <w:rsid w:val="00036C3B"/>
    <w:rsid w:val="00040FAF"/>
    <w:rsid w:val="0004141C"/>
    <w:rsid w:val="00042612"/>
    <w:rsid w:val="000454D5"/>
    <w:rsid w:val="00050601"/>
    <w:rsid w:val="0005194F"/>
    <w:rsid w:val="00053515"/>
    <w:rsid w:val="00067911"/>
    <w:rsid w:val="000777A1"/>
    <w:rsid w:val="0007796E"/>
    <w:rsid w:val="000801C9"/>
    <w:rsid w:val="00084979"/>
    <w:rsid w:val="00084CE8"/>
    <w:rsid w:val="00085B78"/>
    <w:rsid w:val="00087833"/>
    <w:rsid w:val="00090434"/>
    <w:rsid w:val="000904C6"/>
    <w:rsid w:val="000904D1"/>
    <w:rsid w:val="00097862"/>
    <w:rsid w:val="000A2D78"/>
    <w:rsid w:val="000A3F8D"/>
    <w:rsid w:val="000B0067"/>
    <w:rsid w:val="000B0B1D"/>
    <w:rsid w:val="000B10A3"/>
    <w:rsid w:val="000B15B7"/>
    <w:rsid w:val="000B3AA6"/>
    <w:rsid w:val="000B3FA6"/>
    <w:rsid w:val="000C14A8"/>
    <w:rsid w:val="000C458B"/>
    <w:rsid w:val="000C5ECE"/>
    <w:rsid w:val="000D0C00"/>
    <w:rsid w:val="000D139C"/>
    <w:rsid w:val="000E03B2"/>
    <w:rsid w:val="000E44E2"/>
    <w:rsid w:val="000E4B88"/>
    <w:rsid w:val="000E6D81"/>
    <w:rsid w:val="000F31E9"/>
    <w:rsid w:val="000F49F7"/>
    <w:rsid w:val="000F4E12"/>
    <w:rsid w:val="00104C02"/>
    <w:rsid w:val="00104F87"/>
    <w:rsid w:val="00105713"/>
    <w:rsid w:val="00105DA6"/>
    <w:rsid w:val="0010681C"/>
    <w:rsid w:val="00117271"/>
    <w:rsid w:val="00120C2A"/>
    <w:rsid w:val="00120FE8"/>
    <w:rsid w:val="00127448"/>
    <w:rsid w:val="00132BB6"/>
    <w:rsid w:val="00141713"/>
    <w:rsid w:val="00145250"/>
    <w:rsid w:val="00147DBB"/>
    <w:rsid w:val="001504DF"/>
    <w:rsid w:val="001518F8"/>
    <w:rsid w:val="001524C2"/>
    <w:rsid w:val="001526D1"/>
    <w:rsid w:val="0015599C"/>
    <w:rsid w:val="0015719A"/>
    <w:rsid w:val="001579C8"/>
    <w:rsid w:val="00157C0E"/>
    <w:rsid w:val="0016072F"/>
    <w:rsid w:val="00164DF2"/>
    <w:rsid w:val="001707E9"/>
    <w:rsid w:val="00170BAE"/>
    <w:rsid w:val="00177548"/>
    <w:rsid w:val="00190C37"/>
    <w:rsid w:val="001920F9"/>
    <w:rsid w:val="00192171"/>
    <w:rsid w:val="00193B23"/>
    <w:rsid w:val="00194FA9"/>
    <w:rsid w:val="00196D85"/>
    <w:rsid w:val="00197F5B"/>
    <w:rsid w:val="001A178B"/>
    <w:rsid w:val="001A2A5E"/>
    <w:rsid w:val="001A3703"/>
    <w:rsid w:val="001A4049"/>
    <w:rsid w:val="001A79B2"/>
    <w:rsid w:val="001B19FE"/>
    <w:rsid w:val="001B2835"/>
    <w:rsid w:val="001B2D4D"/>
    <w:rsid w:val="001B5C90"/>
    <w:rsid w:val="001C00CD"/>
    <w:rsid w:val="001C0473"/>
    <w:rsid w:val="001C38AA"/>
    <w:rsid w:val="001C4225"/>
    <w:rsid w:val="001C588A"/>
    <w:rsid w:val="001D1FF6"/>
    <w:rsid w:val="001D2828"/>
    <w:rsid w:val="001D2B69"/>
    <w:rsid w:val="001D35E0"/>
    <w:rsid w:val="001D5C51"/>
    <w:rsid w:val="001D5F6E"/>
    <w:rsid w:val="001E3210"/>
    <w:rsid w:val="001E5D20"/>
    <w:rsid w:val="001E7CDB"/>
    <w:rsid w:val="001F2851"/>
    <w:rsid w:val="001F48A9"/>
    <w:rsid w:val="001F711C"/>
    <w:rsid w:val="00203114"/>
    <w:rsid w:val="00203F94"/>
    <w:rsid w:val="002041EC"/>
    <w:rsid w:val="00204446"/>
    <w:rsid w:val="00206FF4"/>
    <w:rsid w:val="00211533"/>
    <w:rsid w:val="0021389B"/>
    <w:rsid w:val="00213C22"/>
    <w:rsid w:val="00214C82"/>
    <w:rsid w:val="00214ED3"/>
    <w:rsid w:val="00224671"/>
    <w:rsid w:val="002253C1"/>
    <w:rsid w:val="00225B3B"/>
    <w:rsid w:val="00225EF4"/>
    <w:rsid w:val="00226295"/>
    <w:rsid w:val="00227E19"/>
    <w:rsid w:val="002307BD"/>
    <w:rsid w:val="0023145E"/>
    <w:rsid w:val="00232633"/>
    <w:rsid w:val="002330D8"/>
    <w:rsid w:val="00235ADE"/>
    <w:rsid w:val="00237DB7"/>
    <w:rsid w:val="002476CE"/>
    <w:rsid w:val="00247A37"/>
    <w:rsid w:val="00247D5D"/>
    <w:rsid w:val="002510FE"/>
    <w:rsid w:val="00252B9D"/>
    <w:rsid w:val="00255145"/>
    <w:rsid w:val="00257B49"/>
    <w:rsid w:val="0026016E"/>
    <w:rsid w:val="00262D2A"/>
    <w:rsid w:val="00263D19"/>
    <w:rsid w:val="002642DD"/>
    <w:rsid w:val="00264C6F"/>
    <w:rsid w:val="002667DC"/>
    <w:rsid w:val="00266901"/>
    <w:rsid w:val="00266FC6"/>
    <w:rsid w:val="00270705"/>
    <w:rsid w:val="00270E9A"/>
    <w:rsid w:val="00273200"/>
    <w:rsid w:val="00275D51"/>
    <w:rsid w:val="00280645"/>
    <w:rsid w:val="00281A2F"/>
    <w:rsid w:val="00281DE7"/>
    <w:rsid w:val="00286DC7"/>
    <w:rsid w:val="002872D5"/>
    <w:rsid w:val="0029304B"/>
    <w:rsid w:val="002942EB"/>
    <w:rsid w:val="0029614C"/>
    <w:rsid w:val="002A4B54"/>
    <w:rsid w:val="002B09EE"/>
    <w:rsid w:val="002B1C9C"/>
    <w:rsid w:val="002B5E3E"/>
    <w:rsid w:val="002B6DA9"/>
    <w:rsid w:val="002C039D"/>
    <w:rsid w:val="002C04DD"/>
    <w:rsid w:val="002C35C6"/>
    <w:rsid w:val="002C406F"/>
    <w:rsid w:val="002C615C"/>
    <w:rsid w:val="002C668C"/>
    <w:rsid w:val="002C7696"/>
    <w:rsid w:val="002D021D"/>
    <w:rsid w:val="002D1A9C"/>
    <w:rsid w:val="002E0C89"/>
    <w:rsid w:val="002E1CF2"/>
    <w:rsid w:val="002E3B96"/>
    <w:rsid w:val="002E5EA2"/>
    <w:rsid w:val="002E6B14"/>
    <w:rsid w:val="002F3139"/>
    <w:rsid w:val="00301440"/>
    <w:rsid w:val="00313970"/>
    <w:rsid w:val="003235A1"/>
    <w:rsid w:val="00324168"/>
    <w:rsid w:val="0032607D"/>
    <w:rsid w:val="00327ABA"/>
    <w:rsid w:val="00332FFC"/>
    <w:rsid w:val="00336893"/>
    <w:rsid w:val="00337639"/>
    <w:rsid w:val="0034078B"/>
    <w:rsid w:val="00344B82"/>
    <w:rsid w:val="00345788"/>
    <w:rsid w:val="003617BD"/>
    <w:rsid w:val="00361D7B"/>
    <w:rsid w:val="0036217C"/>
    <w:rsid w:val="003638FD"/>
    <w:rsid w:val="003661BC"/>
    <w:rsid w:val="003673B0"/>
    <w:rsid w:val="0037070B"/>
    <w:rsid w:val="00370A69"/>
    <w:rsid w:val="00370AD8"/>
    <w:rsid w:val="00374B1A"/>
    <w:rsid w:val="00377E75"/>
    <w:rsid w:val="00377F9D"/>
    <w:rsid w:val="003818DA"/>
    <w:rsid w:val="00382467"/>
    <w:rsid w:val="00384034"/>
    <w:rsid w:val="003850B4"/>
    <w:rsid w:val="0038776A"/>
    <w:rsid w:val="003978AF"/>
    <w:rsid w:val="003A1F89"/>
    <w:rsid w:val="003A4C64"/>
    <w:rsid w:val="003A4CC4"/>
    <w:rsid w:val="003A4F07"/>
    <w:rsid w:val="003A6148"/>
    <w:rsid w:val="003B0F4F"/>
    <w:rsid w:val="003B446A"/>
    <w:rsid w:val="003B5484"/>
    <w:rsid w:val="003B5E2F"/>
    <w:rsid w:val="003B69C5"/>
    <w:rsid w:val="003C2E7E"/>
    <w:rsid w:val="003C6103"/>
    <w:rsid w:val="003C6551"/>
    <w:rsid w:val="003C7C76"/>
    <w:rsid w:val="003D0D8A"/>
    <w:rsid w:val="003D309B"/>
    <w:rsid w:val="003D688C"/>
    <w:rsid w:val="003E1E0F"/>
    <w:rsid w:val="003E4066"/>
    <w:rsid w:val="003F38F1"/>
    <w:rsid w:val="003F589E"/>
    <w:rsid w:val="00400BA6"/>
    <w:rsid w:val="00402B49"/>
    <w:rsid w:val="004031A0"/>
    <w:rsid w:val="00406F2C"/>
    <w:rsid w:val="00415142"/>
    <w:rsid w:val="00415A72"/>
    <w:rsid w:val="00416DCB"/>
    <w:rsid w:val="004217EA"/>
    <w:rsid w:val="004240AB"/>
    <w:rsid w:val="0042675B"/>
    <w:rsid w:val="00427CA4"/>
    <w:rsid w:val="0043008A"/>
    <w:rsid w:val="00430BDC"/>
    <w:rsid w:val="00431685"/>
    <w:rsid w:val="004350A2"/>
    <w:rsid w:val="004361C3"/>
    <w:rsid w:val="0043753D"/>
    <w:rsid w:val="00444A48"/>
    <w:rsid w:val="00451B0A"/>
    <w:rsid w:val="00451C63"/>
    <w:rsid w:val="0045363C"/>
    <w:rsid w:val="00471C70"/>
    <w:rsid w:val="00471D20"/>
    <w:rsid w:val="00471D61"/>
    <w:rsid w:val="004731FD"/>
    <w:rsid w:val="00474691"/>
    <w:rsid w:val="004831E4"/>
    <w:rsid w:val="00484D85"/>
    <w:rsid w:val="004851B3"/>
    <w:rsid w:val="004A145B"/>
    <w:rsid w:val="004A2348"/>
    <w:rsid w:val="004A6951"/>
    <w:rsid w:val="004B2193"/>
    <w:rsid w:val="004B26CE"/>
    <w:rsid w:val="004C0989"/>
    <w:rsid w:val="004C0F4D"/>
    <w:rsid w:val="004C16EF"/>
    <w:rsid w:val="004C272A"/>
    <w:rsid w:val="004C2813"/>
    <w:rsid w:val="004C3CD3"/>
    <w:rsid w:val="004C6CE7"/>
    <w:rsid w:val="004C70D2"/>
    <w:rsid w:val="004D07C8"/>
    <w:rsid w:val="004D4E9F"/>
    <w:rsid w:val="004D51A1"/>
    <w:rsid w:val="004E058A"/>
    <w:rsid w:val="004E089A"/>
    <w:rsid w:val="004E232E"/>
    <w:rsid w:val="004E38B5"/>
    <w:rsid w:val="004E48B2"/>
    <w:rsid w:val="004E6253"/>
    <w:rsid w:val="004E7A17"/>
    <w:rsid w:val="004F0B0C"/>
    <w:rsid w:val="004F306F"/>
    <w:rsid w:val="004F3B2E"/>
    <w:rsid w:val="004F4F1A"/>
    <w:rsid w:val="004F5252"/>
    <w:rsid w:val="004F5929"/>
    <w:rsid w:val="005003EA"/>
    <w:rsid w:val="00502A35"/>
    <w:rsid w:val="00503404"/>
    <w:rsid w:val="00507DA0"/>
    <w:rsid w:val="00514757"/>
    <w:rsid w:val="00514FE5"/>
    <w:rsid w:val="00517F9E"/>
    <w:rsid w:val="00520C64"/>
    <w:rsid w:val="00532C8C"/>
    <w:rsid w:val="005376AD"/>
    <w:rsid w:val="00537E13"/>
    <w:rsid w:val="00541A5D"/>
    <w:rsid w:val="00542674"/>
    <w:rsid w:val="0054334F"/>
    <w:rsid w:val="00543C52"/>
    <w:rsid w:val="00543F09"/>
    <w:rsid w:val="005458F7"/>
    <w:rsid w:val="0055074B"/>
    <w:rsid w:val="00551917"/>
    <w:rsid w:val="00552F19"/>
    <w:rsid w:val="00553057"/>
    <w:rsid w:val="00554BE7"/>
    <w:rsid w:val="005553A7"/>
    <w:rsid w:val="005560E6"/>
    <w:rsid w:val="00562CDC"/>
    <w:rsid w:val="00563D3D"/>
    <w:rsid w:val="00565FC6"/>
    <w:rsid w:val="00566A0B"/>
    <w:rsid w:val="00570C18"/>
    <w:rsid w:val="00572DE2"/>
    <w:rsid w:val="00573EF0"/>
    <w:rsid w:val="005756DA"/>
    <w:rsid w:val="00575FA3"/>
    <w:rsid w:val="00577E8D"/>
    <w:rsid w:val="0058060E"/>
    <w:rsid w:val="00582895"/>
    <w:rsid w:val="0058661B"/>
    <w:rsid w:val="00590B7B"/>
    <w:rsid w:val="005914C8"/>
    <w:rsid w:val="00593011"/>
    <w:rsid w:val="0059560C"/>
    <w:rsid w:val="005A0028"/>
    <w:rsid w:val="005A371D"/>
    <w:rsid w:val="005A463C"/>
    <w:rsid w:val="005A7127"/>
    <w:rsid w:val="005B0D3D"/>
    <w:rsid w:val="005B2BF0"/>
    <w:rsid w:val="005B3044"/>
    <w:rsid w:val="005B4549"/>
    <w:rsid w:val="005B769E"/>
    <w:rsid w:val="005C44A0"/>
    <w:rsid w:val="005C593E"/>
    <w:rsid w:val="005C7FA3"/>
    <w:rsid w:val="005D1AD0"/>
    <w:rsid w:val="005D2BDE"/>
    <w:rsid w:val="005D3881"/>
    <w:rsid w:val="005E0045"/>
    <w:rsid w:val="005E17B9"/>
    <w:rsid w:val="005E2E0B"/>
    <w:rsid w:val="005E3F7E"/>
    <w:rsid w:val="005E696F"/>
    <w:rsid w:val="005F5C98"/>
    <w:rsid w:val="00600AD0"/>
    <w:rsid w:val="00600C68"/>
    <w:rsid w:val="006018F9"/>
    <w:rsid w:val="00602C0E"/>
    <w:rsid w:val="00603EF5"/>
    <w:rsid w:val="00605120"/>
    <w:rsid w:val="00605195"/>
    <w:rsid w:val="00606E83"/>
    <w:rsid w:val="0063516D"/>
    <w:rsid w:val="00636D10"/>
    <w:rsid w:val="00642C96"/>
    <w:rsid w:val="00645AB6"/>
    <w:rsid w:val="006465C4"/>
    <w:rsid w:val="00646D1D"/>
    <w:rsid w:val="00652EB3"/>
    <w:rsid w:val="00655599"/>
    <w:rsid w:val="00660485"/>
    <w:rsid w:val="00661E3C"/>
    <w:rsid w:val="006622B6"/>
    <w:rsid w:val="00662583"/>
    <w:rsid w:val="00665AEE"/>
    <w:rsid w:val="00666E83"/>
    <w:rsid w:val="0066744E"/>
    <w:rsid w:val="006709DC"/>
    <w:rsid w:val="006715A0"/>
    <w:rsid w:val="006719D0"/>
    <w:rsid w:val="00675A52"/>
    <w:rsid w:val="006770D3"/>
    <w:rsid w:val="00677F73"/>
    <w:rsid w:val="00680EC9"/>
    <w:rsid w:val="00681F20"/>
    <w:rsid w:val="006855F3"/>
    <w:rsid w:val="00685E5A"/>
    <w:rsid w:val="006908FE"/>
    <w:rsid w:val="0069217E"/>
    <w:rsid w:val="00696192"/>
    <w:rsid w:val="00696312"/>
    <w:rsid w:val="006A33DB"/>
    <w:rsid w:val="006A7E04"/>
    <w:rsid w:val="006B0DCE"/>
    <w:rsid w:val="006B37D0"/>
    <w:rsid w:val="006B554B"/>
    <w:rsid w:val="006C2FC0"/>
    <w:rsid w:val="006C39D6"/>
    <w:rsid w:val="006C482A"/>
    <w:rsid w:val="006D0921"/>
    <w:rsid w:val="006D5185"/>
    <w:rsid w:val="006D58D8"/>
    <w:rsid w:val="006E2FAB"/>
    <w:rsid w:val="006E3C5C"/>
    <w:rsid w:val="006F082D"/>
    <w:rsid w:val="006F1D97"/>
    <w:rsid w:val="006F3369"/>
    <w:rsid w:val="006F45F9"/>
    <w:rsid w:val="006F76C9"/>
    <w:rsid w:val="00701A1A"/>
    <w:rsid w:val="007043C6"/>
    <w:rsid w:val="00704FA6"/>
    <w:rsid w:val="00705221"/>
    <w:rsid w:val="00705DC8"/>
    <w:rsid w:val="0071115F"/>
    <w:rsid w:val="00711362"/>
    <w:rsid w:val="007115E1"/>
    <w:rsid w:val="00711EBC"/>
    <w:rsid w:val="007135EB"/>
    <w:rsid w:val="007145E8"/>
    <w:rsid w:val="0071491A"/>
    <w:rsid w:val="00714AE5"/>
    <w:rsid w:val="0072032F"/>
    <w:rsid w:val="00720AC0"/>
    <w:rsid w:val="007217F8"/>
    <w:rsid w:val="007246BC"/>
    <w:rsid w:val="00725C79"/>
    <w:rsid w:val="007318B4"/>
    <w:rsid w:val="00733646"/>
    <w:rsid w:val="00740534"/>
    <w:rsid w:val="00741C69"/>
    <w:rsid w:val="00743462"/>
    <w:rsid w:val="00745A3F"/>
    <w:rsid w:val="00745B8C"/>
    <w:rsid w:val="00746D2D"/>
    <w:rsid w:val="00757123"/>
    <w:rsid w:val="007600C9"/>
    <w:rsid w:val="00761C6E"/>
    <w:rsid w:val="00765AF7"/>
    <w:rsid w:val="00767966"/>
    <w:rsid w:val="00767CD5"/>
    <w:rsid w:val="00771AB9"/>
    <w:rsid w:val="00780193"/>
    <w:rsid w:val="00782711"/>
    <w:rsid w:val="00783D8B"/>
    <w:rsid w:val="007853DE"/>
    <w:rsid w:val="00790B42"/>
    <w:rsid w:val="00790B8F"/>
    <w:rsid w:val="007934FF"/>
    <w:rsid w:val="007939D3"/>
    <w:rsid w:val="00794519"/>
    <w:rsid w:val="007974B8"/>
    <w:rsid w:val="007A2C25"/>
    <w:rsid w:val="007B2585"/>
    <w:rsid w:val="007B2A2B"/>
    <w:rsid w:val="007B6127"/>
    <w:rsid w:val="007B7683"/>
    <w:rsid w:val="007C0CA7"/>
    <w:rsid w:val="007C19C5"/>
    <w:rsid w:val="007C6E46"/>
    <w:rsid w:val="007C7AFD"/>
    <w:rsid w:val="007D4D7B"/>
    <w:rsid w:val="007D72F6"/>
    <w:rsid w:val="007D7ED2"/>
    <w:rsid w:val="007E16B3"/>
    <w:rsid w:val="007E2E31"/>
    <w:rsid w:val="007E3D79"/>
    <w:rsid w:val="007E4649"/>
    <w:rsid w:val="007E48D6"/>
    <w:rsid w:val="007F2513"/>
    <w:rsid w:val="007F2CC6"/>
    <w:rsid w:val="007F71D4"/>
    <w:rsid w:val="008029CE"/>
    <w:rsid w:val="00803E09"/>
    <w:rsid w:val="008106A8"/>
    <w:rsid w:val="00811B0B"/>
    <w:rsid w:val="00812C44"/>
    <w:rsid w:val="00815272"/>
    <w:rsid w:val="0082007C"/>
    <w:rsid w:val="00824B0E"/>
    <w:rsid w:val="0083518F"/>
    <w:rsid w:val="00835FB6"/>
    <w:rsid w:val="008362BF"/>
    <w:rsid w:val="008402C6"/>
    <w:rsid w:val="00843528"/>
    <w:rsid w:val="00843E73"/>
    <w:rsid w:val="00844160"/>
    <w:rsid w:val="00846834"/>
    <w:rsid w:val="00850A37"/>
    <w:rsid w:val="00862900"/>
    <w:rsid w:val="00863FC5"/>
    <w:rsid w:val="008648AB"/>
    <w:rsid w:val="008707E2"/>
    <w:rsid w:val="008716BE"/>
    <w:rsid w:val="008809AC"/>
    <w:rsid w:val="00881483"/>
    <w:rsid w:val="00883A52"/>
    <w:rsid w:val="008854B2"/>
    <w:rsid w:val="00885994"/>
    <w:rsid w:val="00890795"/>
    <w:rsid w:val="00895DB6"/>
    <w:rsid w:val="0089623F"/>
    <w:rsid w:val="008A0A64"/>
    <w:rsid w:val="008A0D4A"/>
    <w:rsid w:val="008A5ED0"/>
    <w:rsid w:val="008A6A8C"/>
    <w:rsid w:val="008A6D16"/>
    <w:rsid w:val="008B07DC"/>
    <w:rsid w:val="008B6B2E"/>
    <w:rsid w:val="008B7CAE"/>
    <w:rsid w:val="008C11D1"/>
    <w:rsid w:val="008C4100"/>
    <w:rsid w:val="008C5EBC"/>
    <w:rsid w:val="008D77FD"/>
    <w:rsid w:val="008E0D76"/>
    <w:rsid w:val="008E16B7"/>
    <w:rsid w:val="008E3A1A"/>
    <w:rsid w:val="008E3EE8"/>
    <w:rsid w:val="008E4F21"/>
    <w:rsid w:val="008E5693"/>
    <w:rsid w:val="008E6E9B"/>
    <w:rsid w:val="008E775C"/>
    <w:rsid w:val="008F1593"/>
    <w:rsid w:val="008F6F76"/>
    <w:rsid w:val="00905480"/>
    <w:rsid w:val="0091226B"/>
    <w:rsid w:val="00913108"/>
    <w:rsid w:val="00913CDC"/>
    <w:rsid w:val="009157F0"/>
    <w:rsid w:val="00916642"/>
    <w:rsid w:val="00916811"/>
    <w:rsid w:val="00916CBE"/>
    <w:rsid w:val="00920010"/>
    <w:rsid w:val="00920DF4"/>
    <w:rsid w:val="00921453"/>
    <w:rsid w:val="009226A9"/>
    <w:rsid w:val="00924D90"/>
    <w:rsid w:val="009267E0"/>
    <w:rsid w:val="00926F1B"/>
    <w:rsid w:val="00932045"/>
    <w:rsid w:val="00935207"/>
    <w:rsid w:val="009355AE"/>
    <w:rsid w:val="00937B42"/>
    <w:rsid w:val="00941BAE"/>
    <w:rsid w:val="00942D16"/>
    <w:rsid w:val="00944BAA"/>
    <w:rsid w:val="009543BD"/>
    <w:rsid w:val="00955CCA"/>
    <w:rsid w:val="00956135"/>
    <w:rsid w:val="00963001"/>
    <w:rsid w:val="009635B2"/>
    <w:rsid w:val="009642DD"/>
    <w:rsid w:val="00970E9E"/>
    <w:rsid w:val="00971EEE"/>
    <w:rsid w:val="00974171"/>
    <w:rsid w:val="00974F77"/>
    <w:rsid w:val="00982EFE"/>
    <w:rsid w:val="00987412"/>
    <w:rsid w:val="009927A6"/>
    <w:rsid w:val="009A0380"/>
    <w:rsid w:val="009A1773"/>
    <w:rsid w:val="009A6AFD"/>
    <w:rsid w:val="009A702F"/>
    <w:rsid w:val="009B5CAD"/>
    <w:rsid w:val="009C0A98"/>
    <w:rsid w:val="009C5832"/>
    <w:rsid w:val="009C66CE"/>
    <w:rsid w:val="009D2BEE"/>
    <w:rsid w:val="009D3636"/>
    <w:rsid w:val="009D7778"/>
    <w:rsid w:val="009E1035"/>
    <w:rsid w:val="009E2A49"/>
    <w:rsid w:val="009E6CB9"/>
    <w:rsid w:val="009F0565"/>
    <w:rsid w:val="009F3F15"/>
    <w:rsid w:val="009F6DD4"/>
    <w:rsid w:val="009F72B0"/>
    <w:rsid w:val="00A03D1F"/>
    <w:rsid w:val="00A06AFC"/>
    <w:rsid w:val="00A11B78"/>
    <w:rsid w:val="00A13123"/>
    <w:rsid w:val="00A23959"/>
    <w:rsid w:val="00A23CB6"/>
    <w:rsid w:val="00A26A32"/>
    <w:rsid w:val="00A34FF9"/>
    <w:rsid w:val="00A3699A"/>
    <w:rsid w:val="00A40752"/>
    <w:rsid w:val="00A41CBA"/>
    <w:rsid w:val="00A439DC"/>
    <w:rsid w:val="00A43B36"/>
    <w:rsid w:val="00A45C53"/>
    <w:rsid w:val="00A53F0F"/>
    <w:rsid w:val="00A54566"/>
    <w:rsid w:val="00A604F7"/>
    <w:rsid w:val="00A60C13"/>
    <w:rsid w:val="00A6384D"/>
    <w:rsid w:val="00A654B1"/>
    <w:rsid w:val="00A716C9"/>
    <w:rsid w:val="00A73168"/>
    <w:rsid w:val="00A74703"/>
    <w:rsid w:val="00A77FEB"/>
    <w:rsid w:val="00A80CEE"/>
    <w:rsid w:val="00A8188B"/>
    <w:rsid w:val="00A81B04"/>
    <w:rsid w:val="00A84FFA"/>
    <w:rsid w:val="00A90077"/>
    <w:rsid w:val="00A91AD3"/>
    <w:rsid w:val="00A96FA7"/>
    <w:rsid w:val="00AA5F32"/>
    <w:rsid w:val="00AA7E2F"/>
    <w:rsid w:val="00AB1F39"/>
    <w:rsid w:val="00AB2BC7"/>
    <w:rsid w:val="00AB414A"/>
    <w:rsid w:val="00AB4AD6"/>
    <w:rsid w:val="00AB5E0C"/>
    <w:rsid w:val="00AC50C6"/>
    <w:rsid w:val="00AD1F66"/>
    <w:rsid w:val="00AD5AB3"/>
    <w:rsid w:val="00AD7A75"/>
    <w:rsid w:val="00AE1E9E"/>
    <w:rsid w:val="00AE2670"/>
    <w:rsid w:val="00AE358D"/>
    <w:rsid w:val="00AF0555"/>
    <w:rsid w:val="00AF26AF"/>
    <w:rsid w:val="00AF688E"/>
    <w:rsid w:val="00B047C4"/>
    <w:rsid w:val="00B04913"/>
    <w:rsid w:val="00B0546B"/>
    <w:rsid w:val="00B078A9"/>
    <w:rsid w:val="00B12022"/>
    <w:rsid w:val="00B12AAC"/>
    <w:rsid w:val="00B164D3"/>
    <w:rsid w:val="00B233F9"/>
    <w:rsid w:val="00B32525"/>
    <w:rsid w:val="00B339CC"/>
    <w:rsid w:val="00B36B7B"/>
    <w:rsid w:val="00B3700D"/>
    <w:rsid w:val="00B37940"/>
    <w:rsid w:val="00B379D6"/>
    <w:rsid w:val="00B41897"/>
    <w:rsid w:val="00B43077"/>
    <w:rsid w:val="00B44D38"/>
    <w:rsid w:val="00B456EF"/>
    <w:rsid w:val="00B54D93"/>
    <w:rsid w:val="00B57C1C"/>
    <w:rsid w:val="00B6222B"/>
    <w:rsid w:val="00B62DF2"/>
    <w:rsid w:val="00B63194"/>
    <w:rsid w:val="00B64231"/>
    <w:rsid w:val="00B668F2"/>
    <w:rsid w:val="00B725C0"/>
    <w:rsid w:val="00B727F6"/>
    <w:rsid w:val="00B733B7"/>
    <w:rsid w:val="00B76189"/>
    <w:rsid w:val="00B77A20"/>
    <w:rsid w:val="00B77F4F"/>
    <w:rsid w:val="00B80A89"/>
    <w:rsid w:val="00B83B02"/>
    <w:rsid w:val="00B84251"/>
    <w:rsid w:val="00B84763"/>
    <w:rsid w:val="00B84C2F"/>
    <w:rsid w:val="00B87C5C"/>
    <w:rsid w:val="00B934DE"/>
    <w:rsid w:val="00B94D36"/>
    <w:rsid w:val="00B96F12"/>
    <w:rsid w:val="00B9793F"/>
    <w:rsid w:val="00BA0F39"/>
    <w:rsid w:val="00BB3F69"/>
    <w:rsid w:val="00BB4079"/>
    <w:rsid w:val="00BB4711"/>
    <w:rsid w:val="00BB4885"/>
    <w:rsid w:val="00BB627D"/>
    <w:rsid w:val="00BC19A2"/>
    <w:rsid w:val="00BC2578"/>
    <w:rsid w:val="00BC2C49"/>
    <w:rsid w:val="00BC3FAD"/>
    <w:rsid w:val="00BC41DF"/>
    <w:rsid w:val="00BC46F0"/>
    <w:rsid w:val="00BC7408"/>
    <w:rsid w:val="00BD0EDD"/>
    <w:rsid w:val="00BD5E36"/>
    <w:rsid w:val="00BD727A"/>
    <w:rsid w:val="00BE3074"/>
    <w:rsid w:val="00BE3B10"/>
    <w:rsid w:val="00BE5CD0"/>
    <w:rsid w:val="00BE649E"/>
    <w:rsid w:val="00BF09CB"/>
    <w:rsid w:val="00BF2725"/>
    <w:rsid w:val="00BF6EC8"/>
    <w:rsid w:val="00C00A22"/>
    <w:rsid w:val="00C03335"/>
    <w:rsid w:val="00C04A82"/>
    <w:rsid w:val="00C06FD3"/>
    <w:rsid w:val="00C07D48"/>
    <w:rsid w:val="00C10202"/>
    <w:rsid w:val="00C1055B"/>
    <w:rsid w:val="00C16967"/>
    <w:rsid w:val="00C20B3B"/>
    <w:rsid w:val="00C222D3"/>
    <w:rsid w:val="00C22ADD"/>
    <w:rsid w:val="00C27032"/>
    <w:rsid w:val="00C34771"/>
    <w:rsid w:val="00C365FA"/>
    <w:rsid w:val="00C36F70"/>
    <w:rsid w:val="00C41692"/>
    <w:rsid w:val="00C41B4C"/>
    <w:rsid w:val="00C45B82"/>
    <w:rsid w:val="00C46F06"/>
    <w:rsid w:val="00C51F0E"/>
    <w:rsid w:val="00C525DD"/>
    <w:rsid w:val="00C52F61"/>
    <w:rsid w:val="00C5445F"/>
    <w:rsid w:val="00C54FB5"/>
    <w:rsid w:val="00C56460"/>
    <w:rsid w:val="00C577C2"/>
    <w:rsid w:val="00C601D2"/>
    <w:rsid w:val="00C630A5"/>
    <w:rsid w:val="00C63995"/>
    <w:rsid w:val="00C71CE0"/>
    <w:rsid w:val="00C72336"/>
    <w:rsid w:val="00C731BD"/>
    <w:rsid w:val="00C75372"/>
    <w:rsid w:val="00C7545B"/>
    <w:rsid w:val="00C7568E"/>
    <w:rsid w:val="00C75B65"/>
    <w:rsid w:val="00C7645F"/>
    <w:rsid w:val="00C84A02"/>
    <w:rsid w:val="00C86CB4"/>
    <w:rsid w:val="00C90B9E"/>
    <w:rsid w:val="00C913D3"/>
    <w:rsid w:val="00C91B43"/>
    <w:rsid w:val="00C9279E"/>
    <w:rsid w:val="00C93DB7"/>
    <w:rsid w:val="00C96585"/>
    <w:rsid w:val="00C96980"/>
    <w:rsid w:val="00CA2B36"/>
    <w:rsid w:val="00CA3DE8"/>
    <w:rsid w:val="00CA49C7"/>
    <w:rsid w:val="00CB0A3B"/>
    <w:rsid w:val="00CB1D5B"/>
    <w:rsid w:val="00CB45B4"/>
    <w:rsid w:val="00CC1C9C"/>
    <w:rsid w:val="00CC2D2E"/>
    <w:rsid w:val="00CC3767"/>
    <w:rsid w:val="00CD12AF"/>
    <w:rsid w:val="00CD4501"/>
    <w:rsid w:val="00CD629F"/>
    <w:rsid w:val="00CD6893"/>
    <w:rsid w:val="00CD7780"/>
    <w:rsid w:val="00CE0180"/>
    <w:rsid w:val="00CE1D27"/>
    <w:rsid w:val="00CE362A"/>
    <w:rsid w:val="00CE6F1A"/>
    <w:rsid w:val="00CE6F9E"/>
    <w:rsid w:val="00CE7844"/>
    <w:rsid w:val="00CF3A69"/>
    <w:rsid w:val="00CF7922"/>
    <w:rsid w:val="00CF7BEA"/>
    <w:rsid w:val="00CF7C33"/>
    <w:rsid w:val="00D020CF"/>
    <w:rsid w:val="00D05A4B"/>
    <w:rsid w:val="00D0714C"/>
    <w:rsid w:val="00D0787A"/>
    <w:rsid w:val="00D1059E"/>
    <w:rsid w:val="00D108B1"/>
    <w:rsid w:val="00D130B6"/>
    <w:rsid w:val="00D14E55"/>
    <w:rsid w:val="00D230D4"/>
    <w:rsid w:val="00D24504"/>
    <w:rsid w:val="00D32B1B"/>
    <w:rsid w:val="00D337A5"/>
    <w:rsid w:val="00D371A8"/>
    <w:rsid w:val="00D42C15"/>
    <w:rsid w:val="00D43CE2"/>
    <w:rsid w:val="00D500F9"/>
    <w:rsid w:val="00D6123D"/>
    <w:rsid w:val="00D62201"/>
    <w:rsid w:val="00D62B50"/>
    <w:rsid w:val="00D656E1"/>
    <w:rsid w:val="00D73CDE"/>
    <w:rsid w:val="00D74B88"/>
    <w:rsid w:val="00D750C8"/>
    <w:rsid w:val="00D77290"/>
    <w:rsid w:val="00D84AB8"/>
    <w:rsid w:val="00D9466E"/>
    <w:rsid w:val="00DA2A36"/>
    <w:rsid w:val="00DA30FE"/>
    <w:rsid w:val="00DA4CB0"/>
    <w:rsid w:val="00DA68B1"/>
    <w:rsid w:val="00DA6C41"/>
    <w:rsid w:val="00DB1229"/>
    <w:rsid w:val="00DB44DC"/>
    <w:rsid w:val="00DB4C74"/>
    <w:rsid w:val="00DC05C6"/>
    <w:rsid w:val="00DC58EC"/>
    <w:rsid w:val="00DC7468"/>
    <w:rsid w:val="00DD7222"/>
    <w:rsid w:val="00DD72DA"/>
    <w:rsid w:val="00DD7CA8"/>
    <w:rsid w:val="00DE18A2"/>
    <w:rsid w:val="00DE4967"/>
    <w:rsid w:val="00DE5252"/>
    <w:rsid w:val="00DE5423"/>
    <w:rsid w:val="00DE58E6"/>
    <w:rsid w:val="00DF1E03"/>
    <w:rsid w:val="00DF4C44"/>
    <w:rsid w:val="00DF58D2"/>
    <w:rsid w:val="00DF7A64"/>
    <w:rsid w:val="00E0023D"/>
    <w:rsid w:val="00E00521"/>
    <w:rsid w:val="00E012E6"/>
    <w:rsid w:val="00E02A6F"/>
    <w:rsid w:val="00E0552F"/>
    <w:rsid w:val="00E0702A"/>
    <w:rsid w:val="00E1372E"/>
    <w:rsid w:val="00E15DCD"/>
    <w:rsid w:val="00E16043"/>
    <w:rsid w:val="00E16E1E"/>
    <w:rsid w:val="00E209A4"/>
    <w:rsid w:val="00E22133"/>
    <w:rsid w:val="00E22A04"/>
    <w:rsid w:val="00E22DEA"/>
    <w:rsid w:val="00E230EB"/>
    <w:rsid w:val="00E232D1"/>
    <w:rsid w:val="00E23E1E"/>
    <w:rsid w:val="00E24B80"/>
    <w:rsid w:val="00E24C65"/>
    <w:rsid w:val="00E266F1"/>
    <w:rsid w:val="00E27B5C"/>
    <w:rsid w:val="00E30C4F"/>
    <w:rsid w:val="00E320B2"/>
    <w:rsid w:val="00E35576"/>
    <w:rsid w:val="00E4150F"/>
    <w:rsid w:val="00E47845"/>
    <w:rsid w:val="00E60EC7"/>
    <w:rsid w:val="00E62D2E"/>
    <w:rsid w:val="00E6578A"/>
    <w:rsid w:val="00E802EB"/>
    <w:rsid w:val="00E809CB"/>
    <w:rsid w:val="00E83EF8"/>
    <w:rsid w:val="00E83F55"/>
    <w:rsid w:val="00E8420D"/>
    <w:rsid w:val="00E84A8D"/>
    <w:rsid w:val="00E84B77"/>
    <w:rsid w:val="00E86877"/>
    <w:rsid w:val="00E8703A"/>
    <w:rsid w:val="00E87A00"/>
    <w:rsid w:val="00E930C2"/>
    <w:rsid w:val="00E95D82"/>
    <w:rsid w:val="00EA06FA"/>
    <w:rsid w:val="00EA5F51"/>
    <w:rsid w:val="00EB1D3F"/>
    <w:rsid w:val="00EC0567"/>
    <w:rsid w:val="00EC1021"/>
    <w:rsid w:val="00EC33C4"/>
    <w:rsid w:val="00ED0A55"/>
    <w:rsid w:val="00ED1BFD"/>
    <w:rsid w:val="00EE0C4C"/>
    <w:rsid w:val="00EE25C5"/>
    <w:rsid w:val="00EE418E"/>
    <w:rsid w:val="00EE58CB"/>
    <w:rsid w:val="00EE6644"/>
    <w:rsid w:val="00EF5623"/>
    <w:rsid w:val="00EF7A0E"/>
    <w:rsid w:val="00F04EEB"/>
    <w:rsid w:val="00F13DC2"/>
    <w:rsid w:val="00F16945"/>
    <w:rsid w:val="00F1778C"/>
    <w:rsid w:val="00F20383"/>
    <w:rsid w:val="00F20A04"/>
    <w:rsid w:val="00F23AEA"/>
    <w:rsid w:val="00F23B1F"/>
    <w:rsid w:val="00F247E0"/>
    <w:rsid w:val="00F24B56"/>
    <w:rsid w:val="00F24EFD"/>
    <w:rsid w:val="00F25E39"/>
    <w:rsid w:val="00F32AE3"/>
    <w:rsid w:val="00F33B73"/>
    <w:rsid w:val="00F33E6E"/>
    <w:rsid w:val="00F3724E"/>
    <w:rsid w:val="00F402C0"/>
    <w:rsid w:val="00F402CE"/>
    <w:rsid w:val="00F40D9B"/>
    <w:rsid w:val="00F43BA3"/>
    <w:rsid w:val="00F45B9D"/>
    <w:rsid w:val="00F47535"/>
    <w:rsid w:val="00F505BD"/>
    <w:rsid w:val="00F50E7C"/>
    <w:rsid w:val="00F536AE"/>
    <w:rsid w:val="00F54F78"/>
    <w:rsid w:val="00F56AB9"/>
    <w:rsid w:val="00F60124"/>
    <w:rsid w:val="00F6071C"/>
    <w:rsid w:val="00F60CD7"/>
    <w:rsid w:val="00F63565"/>
    <w:rsid w:val="00F64B42"/>
    <w:rsid w:val="00F70072"/>
    <w:rsid w:val="00F7456C"/>
    <w:rsid w:val="00F7478D"/>
    <w:rsid w:val="00F74B4F"/>
    <w:rsid w:val="00F7662A"/>
    <w:rsid w:val="00F76B5D"/>
    <w:rsid w:val="00F77866"/>
    <w:rsid w:val="00F801B9"/>
    <w:rsid w:val="00F84B89"/>
    <w:rsid w:val="00F84DA8"/>
    <w:rsid w:val="00F85537"/>
    <w:rsid w:val="00F872ED"/>
    <w:rsid w:val="00F908FD"/>
    <w:rsid w:val="00F909C5"/>
    <w:rsid w:val="00F94819"/>
    <w:rsid w:val="00F94ADA"/>
    <w:rsid w:val="00F962F7"/>
    <w:rsid w:val="00F968B4"/>
    <w:rsid w:val="00FB01E4"/>
    <w:rsid w:val="00FB079E"/>
    <w:rsid w:val="00FB0B99"/>
    <w:rsid w:val="00FC03D0"/>
    <w:rsid w:val="00FC1805"/>
    <w:rsid w:val="00FC35E4"/>
    <w:rsid w:val="00FC4651"/>
    <w:rsid w:val="00FD0169"/>
    <w:rsid w:val="00FD11AD"/>
    <w:rsid w:val="00FD12E3"/>
    <w:rsid w:val="00FD15FE"/>
    <w:rsid w:val="00FD3869"/>
    <w:rsid w:val="00FD556C"/>
    <w:rsid w:val="00FD5CFC"/>
    <w:rsid w:val="00FE1926"/>
    <w:rsid w:val="00FE2762"/>
    <w:rsid w:val="00FE295A"/>
    <w:rsid w:val="00FE5F03"/>
    <w:rsid w:val="00FF24E2"/>
    <w:rsid w:val="00FF45B4"/>
    <w:rsid w:val="00FF554D"/>
    <w:rsid w:val="00FF6677"/>
    <w:rsid w:val="00FF6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2555FC"/>
  <w15:docId w15:val="{0FDFE83D-9DF9-4DD5-81BD-43F02478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221"/>
    <w:rPr>
      <w:rFonts w:ascii="Arial" w:hAnsi="Arial"/>
      <w:sz w:val="24"/>
    </w:rPr>
  </w:style>
  <w:style w:type="paragraph" w:styleId="Heading1">
    <w:name w:val="heading 1"/>
    <w:basedOn w:val="Normal"/>
    <w:next w:val="Normal"/>
    <w:link w:val="Heading1Char"/>
    <w:uiPriority w:val="1"/>
    <w:qFormat/>
    <w:rsid w:val="00705221"/>
    <w:pPr>
      <w:keepNext/>
      <w:spacing w:after="120"/>
      <w:jc w:val="center"/>
      <w:outlineLvl w:val="0"/>
    </w:pPr>
    <w:rPr>
      <w:rFonts w:ascii="Tahoma" w:hAnsi="Tahoma"/>
      <w:b/>
      <w:kern w:val="28"/>
      <w:sz w:val="48"/>
    </w:rPr>
  </w:style>
  <w:style w:type="paragraph" w:styleId="Heading2">
    <w:name w:val="heading 2"/>
    <w:basedOn w:val="Normal"/>
    <w:next w:val="Normal"/>
    <w:link w:val="Heading2Char"/>
    <w:uiPriority w:val="1"/>
    <w:qFormat/>
    <w:rsid w:val="00705221"/>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uiPriority w:val="1"/>
    <w:qFormat/>
    <w:rsid w:val="00705221"/>
    <w:pPr>
      <w:keepNext/>
      <w:spacing w:after="120"/>
      <w:outlineLvl w:val="2"/>
    </w:pPr>
    <w:rPr>
      <w:rFonts w:ascii="Tahoma" w:hAnsi="Tahoma"/>
      <w:b/>
      <w:sz w:val="36"/>
    </w:rPr>
  </w:style>
  <w:style w:type="paragraph" w:styleId="Heading4">
    <w:name w:val="heading 4"/>
    <w:basedOn w:val="Normal"/>
    <w:next w:val="Normal"/>
    <w:link w:val="Heading4Char"/>
    <w:uiPriority w:val="1"/>
    <w:qFormat/>
    <w:rsid w:val="00705221"/>
    <w:pPr>
      <w:keepNext/>
      <w:spacing w:after="120"/>
      <w:outlineLvl w:val="3"/>
    </w:pPr>
    <w:rPr>
      <w:rFonts w:ascii="Tahoma" w:hAnsi="Tahoma"/>
      <w:b/>
      <w:sz w:val="28"/>
    </w:rPr>
  </w:style>
  <w:style w:type="paragraph" w:styleId="Heading5">
    <w:name w:val="heading 5"/>
    <w:basedOn w:val="Normal"/>
    <w:next w:val="Normal"/>
    <w:link w:val="Heading5Char"/>
    <w:uiPriority w:val="1"/>
    <w:qFormat/>
    <w:rsid w:val="00705221"/>
    <w:pPr>
      <w:spacing w:after="120"/>
      <w:outlineLvl w:val="4"/>
    </w:pPr>
    <w:rPr>
      <w:rFonts w:ascii="Tahoma" w:hAnsi="Tahoma"/>
      <w:b/>
      <w:i/>
      <w:sz w:val="28"/>
    </w:rPr>
  </w:style>
  <w:style w:type="paragraph" w:styleId="Heading6">
    <w:name w:val="heading 6"/>
    <w:aliases w:val="Screen Title"/>
    <w:basedOn w:val="Normal"/>
    <w:next w:val="Normal"/>
    <w:link w:val="Heading6Char"/>
    <w:uiPriority w:val="1"/>
    <w:rsid w:val="00705221"/>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uiPriority w:val="1"/>
    <w:rsid w:val="00705221"/>
    <w:pPr>
      <w:keepNext/>
      <w:outlineLvl w:val="6"/>
    </w:pPr>
    <w:rPr>
      <w:rFonts w:ascii="Comic Sans MS" w:hAnsi="Comic Sans MS"/>
      <w:b/>
      <w:sz w:val="44"/>
    </w:rPr>
  </w:style>
  <w:style w:type="paragraph" w:styleId="Heading8">
    <w:name w:val="heading 8"/>
    <w:basedOn w:val="Normal"/>
    <w:next w:val="Normal"/>
    <w:link w:val="Heading8Char"/>
    <w:uiPriority w:val="1"/>
    <w:rsid w:val="00705221"/>
    <w:pPr>
      <w:keepNext/>
      <w:outlineLvl w:val="7"/>
    </w:pPr>
    <w:rPr>
      <w:rFonts w:ascii="Comic Sans MS" w:hAnsi="Comic Sans MS"/>
      <w:b/>
      <w:sz w:val="32"/>
    </w:rPr>
  </w:style>
  <w:style w:type="paragraph" w:styleId="Heading9">
    <w:name w:val="heading 9"/>
    <w:basedOn w:val="Normal"/>
    <w:next w:val="Normal"/>
    <w:link w:val="Heading9Char"/>
    <w:uiPriority w:val="1"/>
    <w:rsid w:val="00705221"/>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705221"/>
    <w:rPr>
      <w:rFonts w:ascii="Tahoma" w:hAnsi="Tahoma" w:cs="Tahoma"/>
      <w:sz w:val="16"/>
      <w:szCs w:val="16"/>
    </w:rPr>
  </w:style>
  <w:style w:type="character" w:customStyle="1" w:styleId="BalloonTextChar">
    <w:name w:val="Balloon Text Char"/>
    <w:link w:val="BalloonText"/>
    <w:semiHidden/>
    <w:rsid w:val="00705221"/>
    <w:rPr>
      <w:rFonts w:ascii="Tahoma" w:hAnsi="Tahoma" w:cs="Tahoma"/>
      <w:sz w:val="16"/>
      <w:szCs w:val="16"/>
    </w:rPr>
  </w:style>
  <w:style w:type="paragraph" w:styleId="BodyTextIndent">
    <w:name w:val="Body Text Indent"/>
    <w:basedOn w:val="Normal"/>
    <w:link w:val="BodyTextIndentChar"/>
    <w:rsid w:val="00705221"/>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705221"/>
    <w:rPr>
      <w:rFonts w:ascii="Arial" w:hAnsi="Arial"/>
      <w:snapToGrid w:val="0"/>
      <w:sz w:val="24"/>
    </w:rPr>
  </w:style>
  <w:style w:type="character" w:styleId="CommentReference">
    <w:name w:val="annotation reference"/>
    <w:semiHidden/>
    <w:rsid w:val="00705221"/>
    <w:rPr>
      <w:sz w:val="16"/>
      <w:szCs w:val="16"/>
    </w:rPr>
  </w:style>
  <w:style w:type="paragraph" w:styleId="CommentText">
    <w:name w:val="annotation text"/>
    <w:basedOn w:val="Normal"/>
    <w:link w:val="CommentTextChar"/>
    <w:semiHidden/>
    <w:rsid w:val="00705221"/>
  </w:style>
  <w:style w:type="character" w:customStyle="1" w:styleId="CommentTextChar">
    <w:name w:val="Comment Text Char"/>
    <w:link w:val="CommentText"/>
    <w:semiHidden/>
    <w:rsid w:val="00705221"/>
    <w:rPr>
      <w:rFonts w:ascii="Arial" w:hAnsi="Arial"/>
      <w:sz w:val="24"/>
    </w:rPr>
  </w:style>
  <w:style w:type="paragraph" w:styleId="CommentSubject">
    <w:name w:val="annotation subject"/>
    <w:basedOn w:val="CommentText"/>
    <w:next w:val="CommentText"/>
    <w:link w:val="CommentSubjectChar"/>
    <w:rsid w:val="00705221"/>
    <w:rPr>
      <w:b/>
      <w:bCs/>
      <w:sz w:val="20"/>
    </w:rPr>
  </w:style>
  <w:style w:type="character" w:customStyle="1" w:styleId="CommentSubjectChar">
    <w:name w:val="Comment Subject Char"/>
    <w:link w:val="CommentSubject"/>
    <w:rsid w:val="00705221"/>
    <w:rPr>
      <w:rFonts w:ascii="Arial" w:hAnsi="Arial"/>
      <w:b/>
      <w:bCs/>
    </w:rPr>
  </w:style>
  <w:style w:type="paragraph" w:customStyle="1" w:styleId="Default">
    <w:name w:val="Default"/>
    <w:rsid w:val="00705221"/>
    <w:pPr>
      <w:autoSpaceDE w:val="0"/>
      <w:autoSpaceDN w:val="0"/>
      <w:adjustRightInd w:val="0"/>
    </w:pPr>
    <w:rPr>
      <w:rFonts w:ascii="Arial" w:hAnsi="Arial" w:cs="Arial"/>
      <w:color w:val="000000"/>
      <w:sz w:val="24"/>
      <w:szCs w:val="24"/>
    </w:rPr>
  </w:style>
  <w:style w:type="character" w:styleId="Emphasis">
    <w:name w:val="Emphasis"/>
    <w:uiPriority w:val="20"/>
    <w:rsid w:val="00705221"/>
    <w:rPr>
      <w:i/>
      <w:iCs/>
    </w:rPr>
  </w:style>
  <w:style w:type="paragraph" w:customStyle="1" w:styleId="ExampleBox">
    <w:name w:val="Example Box"/>
    <w:basedOn w:val="Normal"/>
    <w:uiPriority w:val="2"/>
    <w:qFormat/>
    <w:rsid w:val="00705221"/>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705221"/>
    <w:pPr>
      <w:tabs>
        <w:tab w:val="center" w:pos="4680"/>
        <w:tab w:val="right" w:pos="9360"/>
      </w:tabs>
    </w:pPr>
  </w:style>
  <w:style w:type="character" w:customStyle="1" w:styleId="FooterChar">
    <w:name w:val="Footer Char"/>
    <w:link w:val="Footer"/>
    <w:rsid w:val="00705221"/>
    <w:rPr>
      <w:rFonts w:ascii="Arial" w:hAnsi="Arial"/>
      <w:sz w:val="24"/>
    </w:rPr>
  </w:style>
  <w:style w:type="paragraph" w:styleId="Header">
    <w:name w:val="header"/>
    <w:basedOn w:val="Normal"/>
    <w:link w:val="HeaderChar"/>
    <w:rsid w:val="00705221"/>
    <w:pPr>
      <w:tabs>
        <w:tab w:val="center" w:pos="4680"/>
        <w:tab w:val="right" w:pos="9360"/>
      </w:tabs>
    </w:pPr>
  </w:style>
  <w:style w:type="character" w:customStyle="1" w:styleId="HeaderChar">
    <w:name w:val="Header Char"/>
    <w:link w:val="Header"/>
    <w:rsid w:val="00705221"/>
    <w:rPr>
      <w:rFonts w:ascii="Arial" w:hAnsi="Arial"/>
      <w:sz w:val="24"/>
    </w:rPr>
  </w:style>
  <w:style w:type="character" w:customStyle="1" w:styleId="Heading1Char">
    <w:name w:val="Heading 1 Char"/>
    <w:link w:val="Heading1"/>
    <w:uiPriority w:val="1"/>
    <w:rsid w:val="00705221"/>
    <w:rPr>
      <w:rFonts w:ascii="Tahoma" w:hAnsi="Tahoma"/>
      <w:b/>
      <w:kern w:val="28"/>
      <w:sz w:val="48"/>
    </w:rPr>
  </w:style>
  <w:style w:type="character" w:customStyle="1" w:styleId="Heading2Char">
    <w:name w:val="Heading 2 Char"/>
    <w:link w:val="Heading2"/>
    <w:uiPriority w:val="1"/>
    <w:rsid w:val="00705221"/>
    <w:rPr>
      <w:rFonts w:ascii="Tahoma" w:hAnsi="Tahoma"/>
      <w:b/>
      <w:sz w:val="40"/>
    </w:rPr>
  </w:style>
  <w:style w:type="character" w:customStyle="1" w:styleId="Heading3Char">
    <w:name w:val="Heading 3 Char"/>
    <w:link w:val="Heading3"/>
    <w:uiPriority w:val="1"/>
    <w:rsid w:val="00705221"/>
    <w:rPr>
      <w:rFonts w:ascii="Tahoma" w:hAnsi="Tahoma"/>
      <w:b/>
      <w:sz w:val="36"/>
    </w:rPr>
  </w:style>
  <w:style w:type="character" w:customStyle="1" w:styleId="Heading4Char">
    <w:name w:val="Heading 4 Char"/>
    <w:link w:val="Heading4"/>
    <w:uiPriority w:val="1"/>
    <w:rsid w:val="00705221"/>
    <w:rPr>
      <w:rFonts w:ascii="Tahoma" w:hAnsi="Tahoma"/>
      <w:b/>
      <w:sz w:val="28"/>
    </w:rPr>
  </w:style>
  <w:style w:type="character" w:customStyle="1" w:styleId="Heading5Char">
    <w:name w:val="Heading 5 Char"/>
    <w:link w:val="Heading5"/>
    <w:uiPriority w:val="1"/>
    <w:rsid w:val="00705221"/>
    <w:rPr>
      <w:rFonts w:ascii="Tahoma" w:hAnsi="Tahoma"/>
      <w:b/>
      <w:i/>
      <w:sz w:val="28"/>
    </w:rPr>
  </w:style>
  <w:style w:type="character" w:customStyle="1" w:styleId="Heading6Char">
    <w:name w:val="Heading 6 Char"/>
    <w:aliases w:val="Screen Title Char"/>
    <w:link w:val="Heading6"/>
    <w:uiPriority w:val="1"/>
    <w:rsid w:val="00705221"/>
    <w:rPr>
      <w:rFonts w:ascii="Tahoma" w:hAnsi="Tahoma"/>
      <w:b/>
      <w:sz w:val="28"/>
    </w:rPr>
  </w:style>
  <w:style w:type="character" w:customStyle="1" w:styleId="Heading7Char">
    <w:name w:val="Heading 7 Char"/>
    <w:link w:val="Heading7"/>
    <w:uiPriority w:val="1"/>
    <w:rsid w:val="00705221"/>
    <w:rPr>
      <w:rFonts w:ascii="Comic Sans MS" w:hAnsi="Comic Sans MS"/>
      <w:b/>
      <w:sz w:val="44"/>
    </w:rPr>
  </w:style>
  <w:style w:type="character" w:customStyle="1" w:styleId="Heading8Char">
    <w:name w:val="Heading 8 Char"/>
    <w:link w:val="Heading8"/>
    <w:uiPriority w:val="1"/>
    <w:rsid w:val="00705221"/>
    <w:rPr>
      <w:rFonts w:ascii="Comic Sans MS" w:hAnsi="Comic Sans MS"/>
      <w:b/>
      <w:sz w:val="32"/>
    </w:rPr>
  </w:style>
  <w:style w:type="character" w:customStyle="1" w:styleId="Heading9Char">
    <w:name w:val="Heading 9 Char"/>
    <w:link w:val="Heading9"/>
    <w:uiPriority w:val="1"/>
    <w:rsid w:val="00705221"/>
    <w:rPr>
      <w:rFonts w:ascii="Comic Sans MS" w:hAnsi="Comic Sans MS"/>
      <w:b/>
      <w:i/>
      <w:sz w:val="48"/>
    </w:rPr>
  </w:style>
  <w:style w:type="character" w:styleId="Hyperlink">
    <w:name w:val="Hyperlink"/>
    <w:uiPriority w:val="99"/>
    <w:rsid w:val="00705221"/>
    <w:rPr>
      <w:color w:val="0000FF"/>
      <w:u w:val="single"/>
    </w:rPr>
  </w:style>
  <w:style w:type="paragraph" w:styleId="ListParagraph">
    <w:name w:val="List Paragraph"/>
    <w:basedOn w:val="Normal"/>
    <w:uiPriority w:val="34"/>
    <w:rsid w:val="00705221"/>
    <w:pPr>
      <w:ind w:left="360"/>
    </w:pPr>
  </w:style>
  <w:style w:type="paragraph" w:customStyle="1" w:styleId="ScreenPath">
    <w:name w:val="Screen Path"/>
    <w:basedOn w:val="Normal"/>
    <w:rsid w:val="000D0C00"/>
    <w:pPr>
      <w:pBdr>
        <w:top w:val="single" w:sz="8" w:space="1" w:color="auto"/>
        <w:left w:val="single" w:sz="8" w:space="4" w:color="auto"/>
        <w:bottom w:val="single" w:sz="8" w:space="1" w:color="auto"/>
        <w:right w:val="single" w:sz="8" w:space="7" w:color="auto"/>
      </w:pBdr>
      <w:ind w:right="706"/>
    </w:pPr>
    <w:rPr>
      <w:b/>
    </w:rPr>
  </w:style>
  <w:style w:type="paragraph" w:customStyle="1" w:styleId="screenprintstyle">
    <w:name w:val="screen print style"/>
    <w:basedOn w:val="Normal"/>
    <w:rsid w:val="000D0C00"/>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Strong">
    <w:name w:val="Strong"/>
    <w:rsid w:val="00705221"/>
    <w:rPr>
      <w:b/>
      <w:bCs/>
    </w:rPr>
  </w:style>
  <w:style w:type="table" w:styleId="TableGrid">
    <w:name w:val="Table Grid"/>
    <w:basedOn w:val="TableNormal"/>
    <w:rsid w:val="007052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uiPriority w:val="2"/>
    <w:rsid w:val="00705221"/>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uiPriority w:val="2"/>
    <w:qFormat/>
    <w:rsid w:val="00705221"/>
    <w:pPr>
      <w:pBdr>
        <w:bottom w:val="single" w:sz="8" w:space="1" w:color="auto"/>
      </w:pBdr>
      <w:spacing w:after="120"/>
      <w:jc w:val="right"/>
      <w:outlineLvl w:val="0"/>
    </w:pPr>
    <w:rPr>
      <w:b/>
      <w:sz w:val="28"/>
    </w:rPr>
  </w:style>
  <w:style w:type="paragraph" w:customStyle="1" w:styleId="TNHeading2">
    <w:name w:val="TN Heading 2"/>
    <w:basedOn w:val="Normal"/>
    <w:next w:val="Normal"/>
    <w:uiPriority w:val="2"/>
    <w:qFormat/>
    <w:rsid w:val="00705221"/>
    <w:pPr>
      <w:pBdr>
        <w:bottom w:val="single" w:sz="8" w:space="1" w:color="auto"/>
      </w:pBdr>
      <w:spacing w:after="120"/>
      <w:jc w:val="right"/>
    </w:pPr>
    <w:rPr>
      <w:b/>
    </w:rPr>
  </w:style>
  <w:style w:type="paragraph" w:customStyle="1" w:styleId="TNHeading3">
    <w:name w:val="TN Heading 3"/>
    <w:basedOn w:val="Normal"/>
    <w:next w:val="Normal"/>
    <w:uiPriority w:val="2"/>
    <w:qFormat/>
    <w:rsid w:val="00705221"/>
    <w:pPr>
      <w:pBdr>
        <w:bottom w:val="single" w:sz="8" w:space="1" w:color="auto"/>
      </w:pBdr>
      <w:spacing w:after="120"/>
      <w:jc w:val="right"/>
    </w:pPr>
    <w:rPr>
      <w:b/>
      <w:i/>
    </w:rPr>
  </w:style>
  <w:style w:type="paragraph" w:customStyle="1" w:styleId="TNNormal">
    <w:name w:val="TN Normal"/>
    <w:basedOn w:val="Normal"/>
    <w:uiPriority w:val="2"/>
    <w:rsid w:val="00705221"/>
    <w:rPr>
      <w:sz w:val="20"/>
    </w:rPr>
  </w:style>
  <w:style w:type="paragraph" w:customStyle="1" w:styleId="TNReferenceText">
    <w:name w:val="TN Reference Text"/>
    <w:basedOn w:val="Normal"/>
    <w:uiPriority w:val="2"/>
    <w:rsid w:val="00705221"/>
    <w:rPr>
      <w:i/>
      <w:sz w:val="20"/>
    </w:rPr>
  </w:style>
  <w:style w:type="paragraph" w:customStyle="1" w:styleId="TNTitle">
    <w:name w:val="TN Title"/>
    <w:basedOn w:val="Normal"/>
    <w:next w:val="TNNormal"/>
    <w:uiPriority w:val="2"/>
    <w:rsid w:val="00705221"/>
    <w:pPr>
      <w:jc w:val="center"/>
    </w:pPr>
    <w:rPr>
      <w:b/>
      <w:i/>
      <w:sz w:val="120"/>
    </w:rPr>
  </w:style>
  <w:style w:type="paragraph" w:styleId="TOC1">
    <w:name w:val="toc 1"/>
    <w:basedOn w:val="Normal"/>
    <w:next w:val="Normal"/>
    <w:autoRedefine/>
    <w:uiPriority w:val="39"/>
    <w:rsid w:val="005914C8"/>
    <w:pPr>
      <w:tabs>
        <w:tab w:val="right" w:leader="dot" w:pos="9360"/>
      </w:tabs>
      <w:spacing w:before="120" w:after="120"/>
    </w:pPr>
    <w:rPr>
      <w:b/>
      <w:smallCaps/>
    </w:rPr>
  </w:style>
  <w:style w:type="paragraph" w:styleId="TOC2">
    <w:name w:val="toc 2"/>
    <w:basedOn w:val="Normal"/>
    <w:next w:val="Normal"/>
    <w:autoRedefine/>
    <w:uiPriority w:val="39"/>
    <w:rsid w:val="00705221"/>
    <w:pPr>
      <w:tabs>
        <w:tab w:val="right" w:leader="dot" w:pos="9360"/>
      </w:tabs>
    </w:pPr>
    <w:rPr>
      <w:sz w:val="20"/>
    </w:rPr>
  </w:style>
  <w:style w:type="paragraph" w:styleId="TOC3">
    <w:name w:val="toc 3"/>
    <w:basedOn w:val="Normal"/>
    <w:next w:val="Normal"/>
    <w:autoRedefine/>
    <w:uiPriority w:val="39"/>
    <w:rsid w:val="00705221"/>
    <w:pPr>
      <w:tabs>
        <w:tab w:val="right" w:leader="dot" w:pos="9360"/>
      </w:tabs>
      <w:ind w:left="288"/>
    </w:pPr>
    <w:rPr>
      <w:sz w:val="20"/>
    </w:rPr>
  </w:style>
  <w:style w:type="paragraph" w:styleId="TOC4">
    <w:name w:val="toc 4"/>
    <w:basedOn w:val="Normal"/>
    <w:next w:val="Normal"/>
    <w:autoRedefine/>
    <w:semiHidden/>
    <w:rsid w:val="00705221"/>
    <w:pPr>
      <w:tabs>
        <w:tab w:val="right" w:leader="dot" w:pos="9360"/>
      </w:tabs>
      <w:ind w:left="576"/>
    </w:pPr>
    <w:rPr>
      <w:sz w:val="20"/>
    </w:rPr>
  </w:style>
  <w:style w:type="paragraph" w:styleId="TOC5">
    <w:name w:val="toc 5"/>
    <w:basedOn w:val="Normal"/>
    <w:next w:val="Normal"/>
    <w:autoRedefine/>
    <w:semiHidden/>
    <w:rsid w:val="00705221"/>
    <w:pPr>
      <w:tabs>
        <w:tab w:val="right" w:leader="dot" w:pos="9360"/>
      </w:tabs>
      <w:ind w:left="864"/>
    </w:pPr>
    <w:rPr>
      <w:sz w:val="20"/>
    </w:rPr>
  </w:style>
  <w:style w:type="paragraph" w:styleId="TOC6">
    <w:name w:val="toc 6"/>
    <w:basedOn w:val="Normal"/>
    <w:next w:val="Normal"/>
    <w:autoRedefine/>
    <w:semiHidden/>
    <w:rsid w:val="00705221"/>
    <w:pPr>
      <w:ind w:left="1152"/>
    </w:pPr>
    <w:rPr>
      <w:sz w:val="20"/>
    </w:rPr>
  </w:style>
  <w:style w:type="paragraph" w:styleId="TOC7">
    <w:name w:val="toc 7"/>
    <w:basedOn w:val="Normal"/>
    <w:next w:val="Normal"/>
    <w:autoRedefine/>
    <w:semiHidden/>
    <w:rsid w:val="00705221"/>
    <w:pPr>
      <w:ind w:left="1440"/>
    </w:pPr>
  </w:style>
  <w:style w:type="paragraph" w:styleId="TOC8">
    <w:name w:val="toc 8"/>
    <w:basedOn w:val="Normal"/>
    <w:next w:val="Normal"/>
    <w:autoRedefine/>
    <w:semiHidden/>
    <w:rsid w:val="00705221"/>
    <w:pPr>
      <w:ind w:left="1680"/>
    </w:pPr>
  </w:style>
  <w:style w:type="paragraph" w:styleId="TOC9">
    <w:name w:val="toc 9"/>
    <w:basedOn w:val="Normal"/>
    <w:next w:val="Normal"/>
    <w:autoRedefine/>
    <w:semiHidden/>
    <w:rsid w:val="00705221"/>
    <w:pPr>
      <w:ind w:left="1920"/>
    </w:pPr>
  </w:style>
  <w:style w:type="paragraph" w:styleId="TOCHeading">
    <w:name w:val="TOC Heading"/>
    <w:basedOn w:val="Heading1"/>
    <w:next w:val="Normal"/>
    <w:uiPriority w:val="39"/>
    <w:unhideWhenUsed/>
    <w:qFormat/>
    <w:rsid w:val="00CE7844"/>
    <w:pPr>
      <w:keepLines/>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styleId="PageNumber">
    <w:name w:val="page number"/>
    <w:basedOn w:val="DefaultParagraphFont"/>
    <w:unhideWhenUsed/>
    <w:rsid w:val="001C0473"/>
  </w:style>
  <w:style w:type="paragraph" w:styleId="Revision">
    <w:name w:val="Revision"/>
    <w:hidden/>
    <w:uiPriority w:val="99"/>
    <w:semiHidden/>
    <w:rsid w:val="00565FC6"/>
    <w:rPr>
      <w:rFonts w:ascii="Arial" w:hAnsi="Arial"/>
      <w:sz w:val="24"/>
    </w:rPr>
  </w:style>
  <w:style w:type="numbering" w:customStyle="1" w:styleId="PTTNumbering">
    <w:name w:val="PTT_Numbering"/>
    <w:uiPriority w:val="99"/>
    <w:rsid w:val="00705221"/>
    <w:pPr>
      <w:numPr>
        <w:numId w:val="7"/>
      </w:numPr>
    </w:pPr>
  </w:style>
  <w:style w:type="paragraph" w:styleId="BodyText">
    <w:name w:val="Body Text"/>
    <w:basedOn w:val="Normal"/>
    <w:link w:val="BodyTextChar"/>
    <w:semiHidden/>
    <w:unhideWhenUsed/>
    <w:rsid w:val="00705221"/>
    <w:pPr>
      <w:spacing w:after="120"/>
    </w:pPr>
  </w:style>
  <w:style w:type="character" w:customStyle="1" w:styleId="BodyTextChar">
    <w:name w:val="Body Text Char"/>
    <w:basedOn w:val="DefaultParagraphFont"/>
    <w:link w:val="BodyText"/>
    <w:semiHidden/>
    <w:rsid w:val="00705221"/>
    <w:rPr>
      <w:rFonts w:ascii="Arial" w:hAnsi="Arial"/>
      <w:sz w:val="24"/>
    </w:rPr>
  </w:style>
  <w:style w:type="paragraph" w:customStyle="1" w:styleId="Body">
    <w:name w:val="Body"/>
    <w:basedOn w:val="BodyText"/>
    <w:link w:val="BodyChar"/>
    <w:rsid w:val="00705221"/>
    <w:pPr>
      <w:tabs>
        <w:tab w:val="left" w:pos="720"/>
      </w:tabs>
      <w:spacing w:before="120" w:after="0"/>
    </w:pPr>
    <w:rPr>
      <w:snapToGrid w:val="0"/>
      <w:color w:val="000000"/>
    </w:rPr>
  </w:style>
  <w:style w:type="character" w:customStyle="1" w:styleId="BodyChar">
    <w:name w:val="Body Char"/>
    <w:basedOn w:val="BodyTextChar"/>
    <w:link w:val="Body"/>
    <w:rsid w:val="00705221"/>
    <w:rPr>
      <w:rFonts w:ascii="Arial" w:hAnsi="Arial"/>
      <w:snapToGrid w:val="0"/>
      <w:color w:val="000000"/>
      <w:sz w:val="24"/>
    </w:rPr>
  </w:style>
  <w:style w:type="paragraph" w:customStyle="1" w:styleId="CARESscreenprintstyle">
    <w:name w:val="CARES screen print style"/>
    <w:basedOn w:val="Normal"/>
    <w:uiPriority w:val="1"/>
    <w:rsid w:val="00705221"/>
    <w:pPr>
      <w:pBdr>
        <w:top w:val="single" w:sz="6" w:space="1" w:color="auto"/>
        <w:left w:val="single" w:sz="6" w:space="4" w:color="auto"/>
        <w:bottom w:val="single" w:sz="6" w:space="1" w:color="auto"/>
        <w:right w:val="single" w:sz="6" w:space="4" w:color="auto"/>
      </w:pBdr>
    </w:pPr>
    <w:rPr>
      <w:rFonts w:ascii="Courier New" w:hAnsi="Courier New"/>
      <w:sz w:val="18"/>
    </w:rPr>
  </w:style>
  <w:style w:type="paragraph" w:customStyle="1" w:styleId="EOSPPrintout">
    <w:name w:val="EOSP Printout"/>
    <w:basedOn w:val="Normal"/>
    <w:rsid w:val="00705221"/>
    <w:pPr>
      <w:pBdr>
        <w:top w:val="single" w:sz="4" w:space="1" w:color="auto"/>
        <w:left w:val="single" w:sz="4" w:space="3" w:color="auto"/>
        <w:bottom w:val="single" w:sz="4" w:space="1" w:color="auto"/>
        <w:right w:val="single" w:sz="4" w:space="3" w:color="auto"/>
      </w:pBdr>
      <w:tabs>
        <w:tab w:val="left" w:pos="4968"/>
        <w:tab w:val="left" w:pos="9936"/>
      </w:tabs>
      <w:spacing w:line="158" w:lineRule="exact"/>
      <w:ind w:left="-720" w:right="-720"/>
    </w:pPr>
    <w:rPr>
      <w:rFonts w:ascii="Lucida Console" w:hAnsi="Lucida Console"/>
      <w:b/>
      <w:spacing w:val="12"/>
      <w:sz w:val="16"/>
    </w:rPr>
  </w:style>
  <w:style w:type="paragraph" w:customStyle="1" w:styleId="KIDSscreenprintstyle">
    <w:name w:val="KIDS screen print style"/>
    <w:basedOn w:val="Normal"/>
    <w:uiPriority w:val="2"/>
    <w:qFormat/>
    <w:rsid w:val="00705221"/>
    <w:pPr>
      <w:pBdr>
        <w:top w:val="single" w:sz="6" w:space="1" w:color="auto"/>
        <w:left w:val="single" w:sz="6" w:space="4" w:color="auto"/>
        <w:bottom w:val="single" w:sz="6" w:space="1" w:color="auto"/>
        <w:right w:val="single" w:sz="6" w:space="4" w:color="auto"/>
      </w:pBdr>
      <w:ind w:left="360" w:right="346"/>
    </w:pPr>
    <w:rPr>
      <w:rFonts w:ascii="Courier New" w:hAnsi="Courier New"/>
      <w:sz w:val="18"/>
    </w:rPr>
  </w:style>
  <w:style w:type="paragraph" w:customStyle="1" w:styleId="KIDSScreenPath">
    <w:name w:val="KIDS Screen Path"/>
    <w:basedOn w:val="KIDSscreenprintstyle"/>
    <w:uiPriority w:val="2"/>
    <w:qFormat/>
    <w:rsid w:val="00705221"/>
    <w:pPr>
      <w:pBdr>
        <w:top w:val="single" w:sz="8" w:space="1" w:color="auto"/>
        <w:left w:val="single" w:sz="8" w:space="4" w:color="auto"/>
        <w:bottom w:val="single" w:sz="8" w:space="1" w:color="auto"/>
        <w:right w:val="single" w:sz="8" w:space="4" w:color="auto"/>
      </w:pBdr>
    </w:pPr>
    <w:rPr>
      <w:rFonts w:ascii="Arial" w:hAnsi="Arial"/>
      <w:b/>
      <w:sz w:val="24"/>
    </w:rPr>
  </w:style>
  <w:style w:type="paragraph" w:styleId="NormalWeb">
    <w:name w:val="Normal (Web)"/>
    <w:basedOn w:val="Normal"/>
    <w:uiPriority w:val="99"/>
    <w:semiHidden/>
    <w:unhideWhenUsed/>
    <w:rsid w:val="00705221"/>
    <w:rPr>
      <w:rFonts w:ascii="Times New Roman" w:eastAsiaTheme="minorHAnsi" w:hAnsi="Times New Roman"/>
      <w:szCs w:val="24"/>
    </w:rPr>
  </w:style>
  <w:style w:type="numbering" w:customStyle="1" w:styleId="PTTBullets">
    <w:name w:val="PTT_Bullets"/>
    <w:uiPriority w:val="99"/>
    <w:rsid w:val="00705221"/>
    <w:pPr>
      <w:numPr>
        <w:numId w:val="9"/>
      </w:numPr>
    </w:pPr>
  </w:style>
  <w:style w:type="paragraph" w:customStyle="1" w:styleId="TNActivityHeading">
    <w:name w:val="TN_ActivityHeading"/>
    <w:basedOn w:val="TNHeading3"/>
    <w:uiPriority w:val="2"/>
    <w:qFormat/>
    <w:rsid w:val="00705221"/>
    <w:pPr>
      <w:shd w:val="clear" w:color="auto" w:fill="BFBFBF" w:themeFill="background1" w:themeFillShade="BF"/>
    </w:pPr>
    <w:rPr>
      <w:rFonts w:cs="Arial"/>
    </w:rPr>
  </w:style>
  <w:style w:type="character" w:styleId="UnresolvedMention">
    <w:name w:val="Unresolved Mention"/>
    <w:basedOn w:val="DefaultParagraphFont"/>
    <w:uiPriority w:val="99"/>
    <w:semiHidden/>
    <w:unhideWhenUsed/>
    <w:rsid w:val="007052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8560920">
      <w:bodyDiv w:val="1"/>
      <w:marLeft w:val="0"/>
      <w:marRight w:val="0"/>
      <w:marTop w:val="0"/>
      <w:marBottom w:val="0"/>
      <w:divBdr>
        <w:top w:val="none" w:sz="0" w:space="0" w:color="auto"/>
        <w:left w:val="none" w:sz="0" w:space="0" w:color="auto"/>
        <w:bottom w:val="none" w:sz="0" w:space="0" w:color="auto"/>
        <w:right w:val="none" w:sz="0" w:space="0" w:color="auto"/>
      </w:divBdr>
    </w:div>
    <w:div w:id="1783722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PTTTrainingSupp@wisconsin.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PTTTrainingSupp@wisconsin.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ED9107E47B7543A5673DAC21F98575" ma:contentTypeVersion="21" ma:contentTypeDescription="Create a new document." ma:contentTypeScope="" ma:versionID="d476ecd42b74623f7bf67eeed73087c8">
  <xsd:schema xmlns:xsd="http://www.w3.org/2001/XMLSchema" xmlns:xs="http://www.w3.org/2001/XMLSchema" xmlns:p="http://schemas.microsoft.com/office/2006/metadata/properties" xmlns:ns2="9d9a1205-901d-4d9d-a0bf-2509ac019461" xmlns:ns3="728e1e76-2bbc-4ea0-ad67-1dd959d68748" targetNamespace="http://schemas.microsoft.com/office/2006/metadata/properties" ma:root="true" ma:fieldsID="b3fa039b1952f5236ece9e55e1b10b22" ns2:_="" ns3:_="">
    <xsd:import namespace="9d9a1205-901d-4d9d-a0bf-2509ac019461"/>
    <xsd:import namespace="728e1e76-2bbc-4ea0-ad67-1dd959d6874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a1205-901d-4d9d-a0bf-2509ac019461"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SearchProperties" ma:index="7" nillable="true" ma:displayName="MediaServiceSearchProperties" ma:hidden="true" ma:internalName="MediaServiceSearchProperties" ma:readOnly="true">
      <xsd:simpleType>
        <xsd:restriction base="dms:Note"/>
      </xsd:simpleType>
    </xsd:element>
    <xsd:element name="MediaServiceObjectDetectorVersions" ma:index="8" nillable="true" ma:displayName="MediaServiceObjectDetectorVersions" ma:hidden="true" ma:indexed="true" ma:internalName="MediaServiceObjectDetectorVersions" ma:readOnly="true">
      <xsd:simpleType>
        <xsd:restriction base="dms:Text"/>
      </xsd:simpleType>
    </xsd:element>
    <xsd:element name="MediaServiceGenerationTime" ma:index="9" nillable="true" ma:displayName="MediaServiceGenerationTime" ma:hidden="true" ma:internalName="MediaServiceGenerationTime" ma:readOnly="true">
      <xsd:simpleType>
        <xsd:restriction base="dms:Text"/>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e537eb2-d2b7-44a8-833a-5538858146a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8e1e76-2bbc-4ea0-ad67-1dd959d68748"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83274a5-ab19-495d-9eee-fd8f27e63648}" ma:internalName="TaxCatchAll" ma:showField="CatchAllData" ma:web="728e1e76-2bbc-4ea0-ad67-1dd959d687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28e1e76-2bbc-4ea0-ad67-1dd959d68748" xsi:nil="true"/>
    <lcf76f155ced4ddcb4097134ff3c332f xmlns="9d9a1205-901d-4d9d-a0bf-2509ac01946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A936FD-6672-4581-B403-10299A3FC9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a1205-901d-4d9d-a0bf-2509ac019461"/>
    <ds:schemaRef ds:uri="728e1e76-2bbc-4ea0-ad67-1dd959d687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34378B-4F43-4327-97CE-0A172C0F367B}">
  <ds:schemaRefs>
    <ds:schemaRef ds:uri="http://schemas.openxmlformats.org/officeDocument/2006/bibliography"/>
  </ds:schemaRefs>
</ds:datastoreItem>
</file>

<file path=customXml/itemProps3.xml><?xml version="1.0" encoding="utf-8"?>
<ds:datastoreItem xmlns:ds="http://schemas.openxmlformats.org/officeDocument/2006/customXml" ds:itemID="{281C2CED-E7B4-4924-862C-42B68B0C25AA}">
  <ds:schemaRefs>
    <ds:schemaRef ds:uri="http://schemas.openxmlformats.org/package/2006/metadata/core-properties"/>
    <ds:schemaRef ds:uri="9d9a1205-901d-4d9d-a0bf-2509ac019461"/>
    <ds:schemaRef ds:uri="http://purl.org/dc/dcmitype/"/>
    <ds:schemaRef ds:uri="http://schemas.microsoft.com/office/2006/metadata/properties"/>
    <ds:schemaRef ds:uri="http://schemas.microsoft.com/office/2006/documentManagement/types"/>
    <ds:schemaRef ds:uri="http://purl.org/dc/terms/"/>
    <ds:schemaRef ds:uri="http://www.w3.org/XML/1998/namespace"/>
    <ds:schemaRef ds:uri="http://schemas.microsoft.com/office/infopath/2007/PartnerControls"/>
    <ds:schemaRef ds:uri="728e1e76-2bbc-4ea0-ad67-1dd959d68748"/>
    <ds:schemaRef ds:uri="http://purl.org/dc/elements/1.1/"/>
  </ds:schemaRefs>
</ds:datastoreItem>
</file>

<file path=customXml/itemProps4.xml><?xml version="1.0" encoding="utf-8"?>
<ds:datastoreItem xmlns:ds="http://schemas.openxmlformats.org/officeDocument/2006/customXml" ds:itemID="{0A8ABA68-9EEC-475C-90FB-777BF8CE5F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4639</Words>
  <Characters>26446</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UW Oshkosh</Company>
  <LinksUpToDate>false</LinksUpToDate>
  <CharactersWithSpaces>31023</CharactersWithSpaces>
  <SharedDoc>false</SharedDoc>
  <HLinks>
    <vt:vector size="84" baseType="variant">
      <vt:variant>
        <vt:i4>1114148</vt:i4>
      </vt:variant>
      <vt:variant>
        <vt:i4>81</vt:i4>
      </vt:variant>
      <vt:variant>
        <vt:i4>0</vt:i4>
      </vt:variant>
      <vt:variant>
        <vt:i4>5</vt:i4>
      </vt:variant>
      <vt:variant>
        <vt:lpwstr>mailto:PTTTrainingSupp@wisconsin.gov</vt:lpwstr>
      </vt:variant>
      <vt:variant>
        <vt:lpwstr/>
      </vt:variant>
      <vt:variant>
        <vt:i4>1048636</vt:i4>
      </vt:variant>
      <vt:variant>
        <vt:i4>74</vt:i4>
      </vt:variant>
      <vt:variant>
        <vt:i4>0</vt:i4>
      </vt:variant>
      <vt:variant>
        <vt:i4>5</vt:i4>
      </vt:variant>
      <vt:variant>
        <vt:lpwstr/>
      </vt:variant>
      <vt:variant>
        <vt:lpwstr>_Toc193873958</vt:lpwstr>
      </vt:variant>
      <vt:variant>
        <vt:i4>1048636</vt:i4>
      </vt:variant>
      <vt:variant>
        <vt:i4>68</vt:i4>
      </vt:variant>
      <vt:variant>
        <vt:i4>0</vt:i4>
      </vt:variant>
      <vt:variant>
        <vt:i4>5</vt:i4>
      </vt:variant>
      <vt:variant>
        <vt:lpwstr/>
      </vt:variant>
      <vt:variant>
        <vt:lpwstr>_Toc193873957</vt:lpwstr>
      </vt:variant>
      <vt:variant>
        <vt:i4>1048636</vt:i4>
      </vt:variant>
      <vt:variant>
        <vt:i4>62</vt:i4>
      </vt:variant>
      <vt:variant>
        <vt:i4>0</vt:i4>
      </vt:variant>
      <vt:variant>
        <vt:i4>5</vt:i4>
      </vt:variant>
      <vt:variant>
        <vt:lpwstr/>
      </vt:variant>
      <vt:variant>
        <vt:lpwstr>_Toc193873956</vt:lpwstr>
      </vt:variant>
      <vt:variant>
        <vt:i4>1048636</vt:i4>
      </vt:variant>
      <vt:variant>
        <vt:i4>56</vt:i4>
      </vt:variant>
      <vt:variant>
        <vt:i4>0</vt:i4>
      </vt:variant>
      <vt:variant>
        <vt:i4>5</vt:i4>
      </vt:variant>
      <vt:variant>
        <vt:lpwstr/>
      </vt:variant>
      <vt:variant>
        <vt:lpwstr>_Toc193873955</vt:lpwstr>
      </vt:variant>
      <vt:variant>
        <vt:i4>1048636</vt:i4>
      </vt:variant>
      <vt:variant>
        <vt:i4>50</vt:i4>
      </vt:variant>
      <vt:variant>
        <vt:i4>0</vt:i4>
      </vt:variant>
      <vt:variant>
        <vt:i4>5</vt:i4>
      </vt:variant>
      <vt:variant>
        <vt:lpwstr/>
      </vt:variant>
      <vt:variant>
        <vt:lpwstr>_Toc193873954</vt:lpwstr>
      </vt:variant>
      <vt:variant>
        <vt:i4>1048636</vt:i4>
      </vt:variant>
      <vt:variant>
        <vt:i4>44</vt:i4>
      </vt:variant>
      <vt:variant>
        <vt:i4>0</vt:i4>
      </vt:variant>
      <vt:variant>
        <vt:i4>5</vt:i4>
      </vt:variant>
      <vt:variant>
        <vt:lpwstr/>
      </vt:variant>
      <vt:variant>
        <vt:lpwstr>_Toc193873953</vt:lpwstr>
      </vt:variant>
      <vt:variant>
        <vt:i4>1048636</vt:i4>
      </vt:variant>
      <vt:variant>
        <vt:i4>38</vt:i4>
      </vt:variant>
      <vt:variant>
        <vt:i4>0</vt:i4>
      </vt:variant>
      <vt:variant>
        <vt:i4>5</vt:i4>
      </vt:variant>
      <vt:variant>
        <vt:lpwstr/>
      </vt:variant>
      <vt:variant>
        <vt:lpwstr>_Toc193873952</vt:lpwstr>
      </vt:variant>
      <vt:variant>
        <vt:i4>1048636</vt:i4>
      </vt:variant>
      <vt:variant>
        <vt:i4>32</vt:i4>
      </vt:variant>
      <vt:variant>
        <vt:i4>0</vt:i4>
      </vt:variant>
      <vt:variant>
        <vt:i4>5</vt:i4>
      </vt:variant>
      <vt:variant>
        <vt:lpwstr/>
      </vt:variant>
      <vt:variant>
        <vt:lpwstr>_Toc193873951</vt:lpwstr>
      </vt:variant>
      <vt:variant>
        <vt:i4>1048636</vt:i4>
      </vt:variant>
      <vt:variant>
        <vt:i4>26</vt:i4>
      </vt:variant>
      <vt:variant>
        <vt:i4>0</vt:i4>
      </vt:variant>
      <vt:variant>
        <vt:i4>5</vt:i4>
      </vt:variant>
      <vt:variant>
        <vt:lpwstr/>
      </vt:variant>
      <vt:variant>
        <vt:lpwstr>_Toc193873950</vt:lpwstr>
      </vt:variant>
      <vt:variant>
        <vt:i4>1114172</vt:i4>
      </vt:variant>
      <vt:variant>
        <vt:i4>20</vt:i4>
      </vt:variant>
      <vt:variant>
        <vt:i4>0</vt:i4>
      </vt:variant>
      <vt:variant>
        <vt:i4>5</vt:i4>
      </vt:variant>
      <vt:variant>
        <vt:lpwstr/>
      </vt:variant>
      <vt:variant>
        <vt:lpwstr>_Toc193873949</vt:lpwstr>
      </vt:variant>
      <vt:variant>
        <vt:i4>1114172</vt:i4>
      </vt:variant>
      <vt:variant>
        <vt:i4>14</vt:i4>
      </vt:variant>
      <vt:variant>
        <vt:i4>0</vt:i4>
      </vt:variant>
      <vt:variant>
        <vt:i4>5</vt:i4>
      </vt:variant>
      <vt:variant>
        <vt:lpwstr/>
      </vt:variant>
      <vt:variant>
        <vt:lpwstr>_Toc193873948</vt:lpwstr>
      </vt:variant>
      <vt:variant>
        <vt:i4>1114172</vt:i4>
      </vt:variant>
      <vt:variant>
        <vt:i4>8</vt:i4>
      </vt:variant>
      <vt:variant>
        <vt:i4>0</vt:i4>
      </vt:variant>
      <vt:variant>
        <vt:i4>5</vt:i4>
      </vt:variant>
      <vt:variant>
        <vt:lpwstr/>
      </vt:variant>
      <vt:variant>
        <vt:lpwstr>_Toc193873947</vt:lpwstr>
      </vt:variant>
      <vt:variant>
        <vt:i4>1114172</vt:i4>
      </vt:variant>
      <vt:variant>
        <vt:i4>2</vt:i4>
      </vt:variant>
      <vt:variant>
        <vt:i4>0</vt:i4>
      </vt:variant>
      <vt:variant>
        <vt:i4>5</vt:i4>
      </vt:variant>
      <vt:variant>
        <vt:lpwstr/>
      </vt:variant>
      <vt:variant>
        <vt:lpwstr>_Toc1938739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sgen, Sally M.</dc:creator>
  <cp:lastModifiedBy>Kelsey Chappa</cp:lastModifiedBy>
  <cp:revision>4</cp:revision>
  <cp:lastPrinted>2020-04-27T15:04:00Z</cp:lastPrinted>
  <dcterms:created xsi:type="dcterms:W3CDTF">2025-09-15T21:26:00Z</dcterms:created>
  <dcterms:modified xsi:type="dcterms:W3CDTF">2025-09-15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ED9107E47B7543A5673DAC21F98575</vt:lpwstr>
  </property>
  <property fmtid="{D5CDD505-2E9C-101B-9397-08002B2CF9AE}" pid="3" name="Order">
    <vt:r8>24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